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10595208"/>
        <w:docPartObj>
          <w:docPartGallery w:val="Cover Pages"/>
          <w:docPartUnique/>
        </w:docPartObj>
      </w:sdtPr>
      <w:sdtEndPr>
        <w:rPr>
          <w:rFonts w:cs="Calibri"/>
          <w:sz w:val="44"/>
          <w:szCs w:val="44"/>
        </w:rPr>
      </w:sdtEndPr>
      <w:sdtContent>
        <w:tbl>
          <w:tblPr>
            <w:tblpPr w:leftFromText="187" w:rightFromText="187" w:vertAnchor="page" w:horzAnchor="page" w:tblpYSpec="top"/>
            <w:tblW w:w="0" w:type="auto"/>
            <w:tblLook w:val="04A0" w:firstRow="1" w:lastRow="0" w:firstColumn="1" w:lastColumn="0" w:noHBand="0" w:noVBand="1"/>
          </w:tblPr>
          <w:tblGrid>
            <w:gridCol w:w="1440"/>
            <w:gridCol w:w="2520"/>
          </w:tblGrid>
          <w:tr w:rsidR="00215C67">
            <w:trPr>
              <w:trHeight w:val="1440"/>
            </w:trPr>
            <w:tc>
              <w:tcPr>
                <w:tcW w:w="1440" w:type="dxa"/>
                <w:tcBorders>
                  <w:right w:val="single" w:sz="4" w:space="0" w:color="FFFFFF" w:themeColor="background1"/>
                </w:tcBorders>
                <w:shd w:val="clear" w:color="auto" w:fill="943634" w:themeFill="accent2" w:themeFillShade="BF"/>
              </w:tcPr>
              <w:p w:rsidR="00215C67" w:rsidRDefault="00215C67"/>
            </w:tc>
            <w:tc>
              <w:tcPr>
                <w:tcW w:w="2520" w:type="dxa"/>
                <w:tcBorders>
                  <w:left w:val="single" w:sz="4" w:space="0" w:color="FFFFFF" w:themeColor="background1"/>
                </w:tcBorders>
                <w:shd w:val="clear" w:color="auto" w:fill="943634" w:themeFill="accent2" w:themeFillShade="BF"/>
                <w:vAlign w:val="bottom"/>
              </w:tcPr>
              <w:p w:rsidR="00215C67" w:rsidRDefault="00215C67" w:rsidP="00215C67">
                <w:pPr>
                  <w:pStyle w:val="af0"/>
                  <w:rPr>
                    <w:rFonts w:asciiTheme="majorHAnsi" w:eastAsiaTheme="majorEastAsia" w:hAnsiTheme="majorHAnsi" w:cstheme="majorBidi"/>
                    <w:b w:val="0"/>
                    <w:bCs/>
                    <w:color w:val="FFFFFF" w:themeColor="background1"/>
                    <w:sz w:val="72"/>
                    <w:szCs w:val="72"/>
                  </w:rPr>
                </w:pPr>
              </w:p>
            </w:tc>
          </w:tr>
          <w:tr w:rsidR="00215C67">
            <w:trPr>
              <w:trHeight w:val="2880"/>
            </w:trPr>
            <w:tc>
              <w:tcPr>
                <w:tcW w:w="1440" w:type="dxa"/>
                <w:tcBorders>
                  <w:right w:val="single" w:sz="4" w:space="0" w:color="000000" w:themeColor="text1"/>
                </w:tcBorders>
              </w:tcPr>
              <w:p w:rsidR="00215C67" w:rsidRPr="00465934" w:rsidRDefault="00215C67">
                <w:pPr>
                  <w:rPr>
                    <w:color w:val="000000" w:themeColor="text1"/>
                  </w:rPr>
                </w:pPr>
              </w:p>
            </w:tc>
            <w:tc>
              <w:tcPr>
                <w:tcW w:w="2520" w:type="dxa"/>
                <w:tcBorders>
                  <w:left w:val="single" w:sz="4" w:space="0" w:color="000000" w:themeColor="text1"/>
                </w:tcBorders>
                <w:vAlign w:val="center"/>
              </w:tcPr>
              <w:sdt>
                <w:sdtPr>
                  <w:rPr>
                    <w:color w:val="000000" w:themeColor="text1"/>
                  </w:rPr>
                  <w:alias w:val="Şirket"/>
                  <w:id w:val="15676123"/>
                  <w:dataBinding w:prefixMappings="xmlns:ns0='http://schemas.openxmlformats.org/officeDocument/2006/extended-properties'" w:xpath="/ns0:Properties[1]/ns0:Company[1]" w:storeItemID="{6668398D-A668-4E3E-A5EB-62B293D839F1}"/>
                  <w:text/>
                </w:sdtPr>
                <w:sdtEndPr/>
                <w:sdtContent>
                  <w:p w:rsidR="00215C67" w:rsidRPr="00465934" w:rsidRDefault="00215C67">
                    <w:pPr>
                      <w:pStyle w:val="af0"/>
                      <w:rPr>
                        <w:color w:val="000000" w:themeColor="text1"/>
                      </w:rPr>
                    </w:pPr>
                    <w:r w:rsidRPr="00465934">
                      <w:rPr>
                        <w:color w:val="000000" w:themeColor="text1"/>
                        <w:lang w:val="tr-TR"/>
                      </w:rPr>
                      <w:t>DUNGEOON OF DOO</w:t>
                    </w:r>
                    <w:r w:rsidR="00770CD4" w:rsidRPr="00465934">
                      <w:rPr>
                        <w:color w:val="000000" w:themeColor="text1"/>
                        <w:lang w:val="tr-TR"/>
                      </w:rPr>
                      <w:t>O</w:t>
                    </w:r>
                    <w:r w:rsidRPr="00465934">
                      <w:rPr>
                        <w:color w:val="000000" w:themeColor="text1"/>
                        <w:lang w:val="tr-TR"/>
                      </w:rPr>
                      <w:t>M</w:t>
                    </w:r>
                  </w:p>
                </w:sdtContent>
              </w:sdt>
              <w:p w:rsidR="00215C67" w:rsidRPr="00465934" w:rsidRDefault="00215C67">
                <w:pPr>
                  <w:pStyle w:val="af0"/>
                  <w:rPr>
                    <w:color w:val="000000" w:themeColor="text1"/>
                  </w:rPr>
                </w:pPr>
              </w:p>
              <w:sdt>
                <w:sdtPr>
                  <w:rPr>
                    <w:color w:val="000000" w:themeColor="text1"/>
                  </w:rPr>
                  <w:alias w:val="Yazar"/>
                  <w:id w:val="15676130"/>
                  <w:dataBinding w:prefixMappings="xmlns:ns0='http://schemas.openxmlformats.org/package/2006/metadata/core-properties' xmlns:ns1='http://purl.org/dc/elements/1.1/'" w:xpath="/ns0:coreProperties[1]/ns1:creator[1]" w:storeItemID="{6C3C8BC8-F283-45AE-878A-BAB7291924A1}"/>
                  <w:text/>
                </w:sdtPr>
                <w:sdtEndPr/>
                <w:sdtContent>
                  <w:p w:rsidR="00215C67" w:rsidRPr="00465934" w:rsidRDefault="00215C67">
                    <w:pPr>
                      <w:pStyle w:val="af0"/>
                      <w:rPr>
                        <w:color w:val="000000" w:themeColor="text1"/>
                      </w:rPr>
                    </w:pPr>
                    <w:r w:rsidRPr="00465934">
                      <w:rPr>
                        <w:color w:val="000000" w:themeColor="text1"/>
                        <w:lang w:val="tr-TR"/>
                      </w:rPr>
                      <w:t>REPORT V01</w:t>
                    </w:r>
                  </w:p>
                </w:sdtContent>
              </w:sdt>
              <w:p w:rsidR="00215C67" w:rsidRPr="00465934" w:rsidRDefault="00215C67">
                <w:pPr>
                  <w:pStyle w:val="af0"/>
                  <w:rPr>
                    <w:color w:val="000000" w:themeColor="text1"/>
                  </w:rPr>
                </w:pPr>
              </w:p>
            </w:tc>
          </w:tr>
        </w:tbl>
        <w:p w:rsidR="00215C67" w:rsidRDefault="00215C67"/>
        <w:p w:rsidR="00215C67" w:rsidRDefault="00215C67"/>
        <w:p w:rsidR="00215C67" w:rsidRDefault="00215C67"/>
        <w:tbl>
          <w:tblPr>
            <w:tblpPr w:leftFromText="187" w:rightFromText="187" w:vertAnchor="page" w:horzAnchor="margin" w:tblpY="5652"/>
            <w:tblW w:w="5000" w:type="pct"/>
            <w:tblLook w:val="04A0" w:firstRow="1" w:lastRow="0" w:firstColumn="1" w:lastColumn="0" w:noHBand="0" w:noVBand="1"/>
          </w:tblPr>
          <w:tblGrid>
            <w:gridCol w:w="10188"/>
          </w:tblGrid>
          <w:tr w:rsidR="00770CD4" w:rsidTr="00770CD4">
            <w:tc>
              <w:tcPr>
                <w:tcW w:w="0" w:type="auto"/>
              </w:tcPr>
              <w:p w:rsidR="00770CD4" w:rsidRDefault="00770CD4" w:rsidP="00820283">
                <w:pPr>
                  <w:pStyle w:val="af0"/>
                  <w:rPr>
                    <w:bCs/>
                    <w:caps/>
                    <w:color w:val="76923C" w:themeColor="accent3" w:themeShade="BF"/>
                    <w:sz w:val="72"/>
                    <w:szCs w:val="72"/>
                    <w:lang w:val="tr-TR"/>
                  </w:rPr>
                </w:pPr>
                <w:r>
                  <w:rPr>
                    <w:bCs/>
                    <w:caps/>
                    <w:color w:val="76923C" w:themeColor="accent3" w:themeShade="BF"/>
                    <w:sz w:val="72"/>
                    <w:szCs w:val="72"/>
                    <w:lang w:val="tr-TR"/>
                  </w:rPr>
                  <w:t>[</w:t>
                </w:r>
                <w:sdt>
                  <w:sdtPr>
                    <w:rPr>
                      <w:b w:val="0"/>
                      <w:bCs/>
                      <w:caps/>
                      <w:sz w:val="72"/>
                      <w:szCs w:val="72"/>
                    </w:rPr>
                    <w:alias w:val="Başlık"/>
                    <w:id w:val="15676137"/>
                    <w:dataBinding w:prefixMappings="xmlns:ns0='http://schemas.openxmlformats.org/package/2006/metadata/core-properties' xmlns:ns1='http://purl.org/dc/elements/1.1/'" w:xpath="/ns0:coreProperties[1]/ns1:title[1]" w:storeItemID="{6C3C8BC8-F283-45AE-878A-BAB7291924A1}"/>
                    <w:text/>
                  </w:sdtPr>
                  <w:sdtEndPr/>
                  <w:sdtContent>
                    <w:r w:rsidR="00820283">
                      <w:rPr>
                        <w:b w:val="0"/>
                        <w:bCs/>
                        <w:caps/>
                        <w:sz w:val="72"/>
                        <w:szCs w:val="72"/>
                        <w:lang w:val="tr-TR"/>
                      </w:rPr>
                      <w:t>TEAM MEMBERS</w:t>
                    </w:r>
                  </w:sdtContent>
                </w:sdt>
                <w:r>
                  <w:rPr>
                    <w:bCs/>
                    <w:caps/>
                    <w:color w:val="76923C" w:themeColor="accent3" w:themeShade="BF"/>
                    <w:sz w:val="72"/>
                    <w:szCs w:val="72"/>
                    <w:lang w:val="tr-TR"/>
                  </w:rPr>
                  <w:t>]</w:t>
                </w:r>
              </w:p>
              <w:p w:rsidR="00820283" w:rsidRDefault="00820283" w:rsidP="00820283">
                <w:pPr>
                  <w:pStyle w:val="af0"/>
                  <w:rPr>
                    <w:bCs/>
                    <w:caps/>
                    <w:color w:val="76923C" w:themeColor="accent3" w:themeShade="BF"/>
                    <w:sz w:val="72"/>
                    <w:szCs w:val="72"/>
                    <w:lang w:val="tr-TR"/>
                  </w:rPr>
                </w:pPr>
              </w:p>
              <w:p w:rsidR="009A7EE7" w:rsidRDefault="009A7EE7" w:rsidP="00820283">
                <w:pPr>
                  <w:pStyle w:val="af0"/>
                  <w:rPr>
                    <w:bCs/>
                    <w:caps/>
                    <w:color w:val="76923C" w:themeColor="accent3" w:themeShade="BF"/>
                    <w:sz w:val="36"/>
                    <w:szCs w:val="36"/>
                    <w:lang w:val="tr-TR"/>
                  </w:rPr>
                </w:pPr>
                <w:r>
                  <w:rPr>
                    <w:bCs/>
                    <w:caps/>
                    <w:color w:val="76923C" w:themeColor="accent3" w:themeShade="BF"/>
                    <w:sz w:val="36"/>
                    <w:szCs w:val="36"/>
                    <w:lang w:val="tr-TR"/>
                  </w:rPr>
                  <w:t>MATTSI JANSKY</w:t>
                </w:r>
              </w:p>
              <w:p w:rsidR="009574DA" w:rsidRDefault="009574DA" w:rsidP="009574DA">
                <w:pPr>
                  <w:pStyle w:val="af0"/>
                  <w:rPr>
                    <w:bCs/>
                    <w:caps/>
                    <w:color w:val="76923C" w:themeColor="accent3" w:themeShade="BF"/>
                    <w:sz w:val="36"/>
                    <w:szCs w:val="36"/>
                    <w:lang w:val="tr-TR"/>
                  </w:rPr>
                </w:pPr>
                <w:r>
                  <w:rPr>
                    <w:bCs/>
                    <w:caps/>
                    <w:color w:val="76923C" w:themeColor="accent3" w:themeShade="BF"/>
                    <w:sz w:val="36"/>
                    <w:szCs w:val="36"/>
                    <w:lang w:val="tr-TR"/>
                  </w:rPr>
                  <w:t>ARYA ramdev</w:t>
                </w:r>
              </w:p>
              <w:p w:rsidR="009A7EE7" w:rsidRDefault="009A7EE7" w:rsidP="00820283">
                <w:pPr>
                  <w:pStyle w:val="af0"/>
                  <w:rPr>
                    <w:bCs/>
                    <w:caps/>
                    <w:color w:val="76923C" w:themeColor="accent3" w:themeShade="BF"/>
                    <w:sz w:val="36"/>
                    <w:szCs w:val="36"/>
                    <w:lang w:val="tr-TR"/>
                  </w:rPr>
                </w:pPr>
                <w:r>
                  <w:rPr>
                    <w:bCs/>
                    <w:caps/>
                    <w:color w:val="76923C" w:themeColor="accent3" w:themeShade="BF"/>
                    <w:sz w:val="36"/>
                    <w:szCs w:val="36"/>
                    <w:lang w:val="tr-TR"/>
                  </w:rPr>
                  <w:t>SELIN KUTLAMIS</w:t>
                </w:r>
              </w:p>
              <w:p w:rsidR="009A7EE7" w:rsidRDefault="00391CC3" w:rsidP="00820283">
                <w:pPr>
                  <w:pStyle w:val="af0"/>
                  <w:rPr>
                    <w:bCs/>
                    <w:caps/>
                    <w:color w:val="76923C" w:themeColor="accent3" w:themeShade="BF"/>
                    <w:sz w:val="36"/>
                    <w:szCs w:val="36"/>
                    <w:lang w:val="tr-TR"/>
                  </w:rPr>
                </w:pPr>
                <w:r>
                  <w:rPr>
                    <w:bCs/>
                    <w:caps/>
                    <w:color w:val="76923C" w:themeColor="accent3" w:themeShade="BF"/>
                    <w:sz w:val="36"/>
                    <w:szCs w:val="36"/>
                    <w:lang w:val="tr-TR"/>
                  </w:rPr>
                  <w:t>TA</w:t>
                </w:r>
                <w:r w:rsidR="009A7EE7">
                  <w:rPr>
                    <w:bCs/>
                    <w:caps/>
                    <w:color w:val="76923C" w:themeColor="accent3" w:themeShade="BF"/>
                    <w:sz w:val="36"/>
                    <w:szCs w:val="36"/>
                    <w:lang w:val="tr-TR"/>
                  </w:rPr>
                  <w:t>SOS GEMTOS</w:t>
                </w:r>
              </w:p>
              <w:p w:rsidR="009A7EE7" w:rsidRDefault="009A7EE7" w:rsidP="00820283">
                <w:pPr>
                  <w:pStyle w:val="af0"/>
                  <w:rPr>
                    <w:bCs/>
                    <w:caps/>
                    <w:color w:val="76923C" w:themeColor="accent3" w:themeShade="BF"/>
                    <w:sz w:val="36"/>
                    <w:szCs w:val="36"/>
                    <w:lang w:val="tr-TR"/>
                  </w:rPr>
                </w:pPr>
                <w:r>
                  <w:rPr>
                    <w:bCs/>
                    <w:caps/>
                    <w:color w:val="76923C" w:themeColor="accent3" w:themeShade="BF"/>
                    <w:sz w:val="36"/>
                    <w:szCs w:val="36"/>
                    <w:lang w:val="tr-TR"/>
                  </w:rPr>
                  <w:t>QIAN ZHOU</w:t>
                </w:r>
              </w:p>
              <w:p w:rsidR="009A7EE7" w:rsidRDefault="009A7EE7" w:rsidP="00820283">
                <w:pPr>
                  <w:pStyle w:val="af0"/>
                  <w:rPr>
                    <w:bCs/>
                    <w:caps/>
                    <w:color w:val="76923C" w:themeColor="accent3" w:themeShade="BF"/>
                    <w:sz w:val="36"/>
                    <w:szCs w:val="36"/>
                    <w:lang w:val="tr-TR"/>
                  </w:rPr>
                </w:pPr>
                <w:r>
                  <w:rPr>
                    <w:bCs/>
                    <w:caps/>
                    <w:color w:val="76923C" w:themeColor="accent3" w:themeShade="BF"/>
                    <w:sz w:val="36"/>
                    <w:szCs w:val="36"/>
                    <w:lang w:val="tr-TR"/>
                  </w:rPr>
                  <w:t>XIAOXIAO FAN</w:t>
                </w:r>
              </w:p>
              <w:p w:rsidR="009A7EE7" w:rsidRPr="00820283" w:rsidRDefault="009A7EE7" w:rsidP="00820283">
                <w:pPr>
                  <w:pStyle w:val="af0"/>
                  <w:rPr>
                    <w:b w:val="0"/>
                    <w:bCs/>
                    <w:caps/>
                    <w:sz w:val="36"/>
                    <w:szCs w:val="36"/>
                  </w:rPr>
                </w:pPr>
              </w:p>
            </w:tc>
          </w:tr>
        </w:tbl>
        <w:p w:rsidR="00476620" w:rsidRPr="004554ED" w:rsidRDefault="00215C67" w:rsidP="004554ED">
          <w:pPr>
            <w:rPr>
              <w:rFonts w:cs="Calibri"/>
              <w:sz w:val="44"/>
              <w:szCs w:val="44"/>
            </w:rPr>
          </w:pPr>
          <w:r>
            <w:rPr>
              <w:rFonts w:cs="Calibri"/>
              <w:sz w:val="44"/>
              <w:szCs w:val="44"/>
            </w:rPr>
            <w:br w:type="page"/>
          </w:r>
        </w:p>
      </w:sdtContent>
    </w:sdt>
    <w:p w:rsidR="0038207A" w:rsidRDefault="0038207A" w:rsidP="00A54057">
      <w:r>
        <w:lastRenderedPageBreak/>
        <w:t>PROJECT OVERVIEW</w:t>
      </w:r>
    </w:p>
    <w:p w:rsidR="0038207A" w:rsidRPr="0038207A" w:rsidRDefault="0038207A" w:rsidP="0038207A">
      <w:pPr>
        <w:pStyle w:val="Yazstilim"/>
      </w:pPr>
      <w:r w:rsidRPr="0038207A">
        <w:rPr>
          <w:rStyle w:val="af3"/>
          <w:i w:val="0"/>
          <w:iCs w:val="0"/>
        </w:rPr>
        <w:t>The</w:t>
      </w:r>
      <w:r w:rsidRPr="0038207A">
        <w:rPr>
          <w:rStyle w:val="apple-converted-space"/>
        </w:rPr>
        <w:t> </w:t>
      </w:r>
      <w:r w:rsidRPr="0038207A">
        <w:rPr>
          <w:rStyle w:val="af4"/>
          <w:b w:val="0"/>
          <w:bCs w:val="0"/>
        </w:rPr>
        <w:t>problem</w:t>
      </w:r>
      <w:r>
        <w:rPr>
          <w:rStyle w:val="af4"/>
          <w:b w:val="0"/>
          <w:bCs w:val="0"/>
        </w:rPr>
        <w:t xml:space="preserve"> is creating multi-player online game with agile development practices. The goal is complete the game until 16 </w:t>
      </w:r>
      <w:r w:rsidR="00B9283A">
        <w:rPr>
          <w:rStyle w:val="af4"/>
          <w:b w:val="0"/>
          <w:bCs w:val="0"/>
        </w:rPr>
        <w:t>December 2016</w:t>
      </w:r>
      <w:r w:rsidR="00526B50">
        <w:rPr>
          <w:rStyle w:val="af4"/>
          <w:b w:val="0"/>
          <w:bCs w:val="0"/>
        </w:rPr>
        <w:t xml:space="preserve"> </w:t>
      </w:r>
      <w:r>
        <w:rPr>
          <w:rStyle w:val="af4"/>
          <w:b w:val="0"/>
          <w:bCs w:val="0"/>
        </w:rPr>
        <w:t>with</w:t>
      </w:r>
      <w:r w:rsidR="007B5E0C">
        <w:rPr>
          <w:rStyle w:val="af4"/>
          <w:b w:val="0"/>
          <w:bCs w:val="0"/>
        </w:rPr>
        <w:t xml:space="preserve"> a</w:t>
      </w:r>
      <w:r>
        <w:rPr>
          <w:rStyle w:val="af4"/>
          <w:b w:val="0"/>
          <w:bCs w:val="0"/>
        </w:rPr>
        <w:t xml:space="preserve"> 3-tier architecture</w:t>
      </w:r>
      <w:r w:rsidR="00A55BC7">
        <w:rPr>
          <w:rStyle w:val="af4"/>
          <w:b w:val="0"/>
          <w:bCs w:val="0"/>
        </w:rPr>
        <w:t xml:space="preserve"> and TDD </w:t>
      </w:r>
      <w:r w:rsidR="00843C07">
        <w:rPr>
          <w:rStyle w:val="af4"/>
          <w:b w:val="0"/>
          <w:bCs w:val="0"/>
        </w:rPr>
        <w:t>analysis</w:t>
      </w:r>
      <w:r w:rsidR="00A55BC7">
        <w:rPr>
          <w:rStyle w:val="af4"/>
          <w:b w:val="0"/>
          <w:bCs w:val="0"/>
        </w:rPr>
        <w:t xml:space="preserve"> </w:t>
      </w:r>
      <w:r w:rsidR="007B5E0C">
        <w:rPr>
          <w:rStyle w:val="af4"/>
          <w:b w:val="0"/>
          <w:bCs w:val="0"/>
        </w:rPr>
        <w:t xml:space="preserve">while working in </w:t>
      </w:r>
      <w:r w:rsidR="00843C07">
        <w:rPr>
          <w:rStyle w:val="af4"/>
          <w:b w:val="0"/>
          <w:bCs w:val="0"/>
        </w:rPr>
        <w:t>pairs.</w:t>
      </w:r>
      <w:r w:rsidR="00531674">
        <w:rPr>
          <w:rStyle w:val="af4"/>
          <w:b w:val="0"/>
          <w:bCs w:val="0"/>
        </w:rPr>
        <w:t xml:space="preserve"> Team is working together in requirements analysis. For coding</w:t>
      </w:r>
      <w:r w:rsidR="00974437">
        <w:rPr>
          <w:rStyle w:val="af4"/>
          <w:b w:val="0"/>
          <w:bCs w:val="0"/>
        </w:rPr>
        <w:t>, operation</w:t>
      </w:r>
      <w:r w:rsidR="00531674">
        <w:rPr>
          <w:rStyle w:val="af4"/>
          <w:b w:val="0"/>
          <w:bCs w:val="0"/>
        </w:rPr>
        <w:t xml:space="preserve"> team is divided into three. Experienced programmers Mattsi and Tasos lead the team in technical issues.</w:t>
      </w:r>
      <w:r w:rsidR="00E348DB">
        <w:rPr>
          <w:rStyle w:val="af4"/>
          <w:b w:val="0"/>
          <w:bCs w:val="0"/>
        </w:rPr>
        <w:t xml:space="preserve"> </w:t>
      </w:r>
      <w:r w:rsidR="00C627BE">
        <w:rPr>
          <w:rStyle w:val="af4"/>
          <w:b w:val="0"/>
          <w:bCs w:val="0"/>
        </w:rPr>
        <w:t>They work in both front and back end</w:t>
      </w:r>
      <w:r w:rsidR="00427158">
        <w:rPr>
          <w:rStyle w:val="af4"/>
          <w:b w:val="0"/>
          <w:bCs w:val="0"/>
        </w:rPr>
        <w:t xml:space="preserve"> side</w:t>
      </w:r>
      <w:r w:rsidR="00C627BE">
        <w:rPr>
          <w:rStyle w:val="af4"/>
          <w:b w:val="0"/>
          <w:bCs w:val="0"/>
        </w:rPr>
        <w:t>.  Selin and Arya work on front-end side.</w:t>
      </w:r>
      <w:r w:rsidR="00531674">
        <w:rPr>
          <w:rStyle w:val="af4"/>
          <w:b w:val="0"/>
          <w:bCs w:val="0"/>
        </w:rPr>
        <w:t xml:space="preserve"> Qian and</w:t>
      </w:r>
      <w:r w:rsidR="00C627BE">
        <w:rPr>
          <w:rStyle w:val="af4"/>
          <w:b w:val="0"/>
          <w:bCs w:val="0"/>
        </w:rPr>
        <w:t xml:space="preserve"> Xiaoxiao had an experience on </w:t>
      </w:r>
      <w:r w:rsidR="00974437">
        <w:rPr>
          <w:rStyle w:val="af4"/>
          <w:b w:val="0"/>
          <w:bCs w:val="0"/>
        </w:rPr>
        <w:t>graphical design</w:t>
      </w:r>
      <w:r w:rsidR="00843D8A">
        <w:rPr>
          <w:rStyle w:val="af4"/>
          <w:b w:val="0"/>
          <w:bCs w:val="0"/>
        </w:rPr>
        <w:t xml:space="preserve"> they are responsible for the map creation</w:t>
      </w:r>
      <w:r w:rsidR="00C627BE">
        <w:rPr>
          <w:rStyle w:val="af4"/>
          <w:b w:val="0"/>
          <w:bCs w:val="0"/>
        </w:rPr>
        <w:t>.</w:t>
      </w:r>
      <w:r w:rsidR="00974437">
        <w:rPr>
          <w:rStyle w:val="af4"/>
          <w:b w:val="0"/>
          <w:bCs w:val="0"/>
        </w:rPr>
        <w:t xml:space="preserve"> After sprint 5 pair groups are assigned by one experienced programmer and one unexperienced programmer. By doing this experience programmer can share his/her experience with other team </w:t>
      </w:r>
      <w:r w:rsidR="00AA377D">
        <w:rPr>
          <w:rStyle w:val="af4"/>
          <w:b w:val="0"/>
          <w:bCs w:val="0"/>
        </w:rPr>
        <w:t>member</w:t>
      </w:r>
      <w:r w:rsidR="00974437">
        <w:rPr>
          <w:rStyle w:val="af4"/>
          <w:b w:val="0"/>
          <w:bCs w:val="0"/>
        </w:rPr>
        <w:t xml:space="preserve"> and unexperienced programmer can check t</w:t>
      </w:r>
      <w:r w:rsidR="000350BE">
        <w:rPr>
          <w:rStyle w:val="af4"/>
          <w:b w:val="0"/>
          <w:bCs w:val="0"/>
        </w:rPr>
        <w:t>he code if there is any mistake</w:t>
      </w:r>
      <w:r w:rsidR="00974437">
        <w:rPr>
          <w:rStyle w:val="af4"/>
          <w:b w:val="0"/>
          <w:bCs w:val="0"/>
        </w:rPr>
        <w:t xml:space="preserve">. </w:t>
      </w:r>
      <w:r w:rsidR="00ED7D69">
        <w:rPr>
          <w:rStyle w:val="af4"/>
          <w:b w:val="0"/>
          <w:bCs w:val="0"/>
        </w:rPr>
        <w:t xml:space="preserve">Sprint </w:t>
      </w:r>
      <w:r w:rsidR="008C0580">
        <w:rPr>
          <w:rStyle w:val="af4"/>
          <w:b w:val="0"/>
          <w:bCs w:val="0"/>
        </w:rPr>
        <w:t>and customer meetings</w:t>
      </w:r>
      <w:r w:rsidR="00ED7D69">
        <w:rPr>
          <w:rStyle w:val="af4"/>
          <w:b w:val="0"/>
          <w:bCs w:val="0"/>
        </w:rPr>
        <w:t xml:space="preserve"> are weekly happened.</w:t>
      </w:r>
      <w:r w:rsidR="008C0580">
        <w:rPr>
          <w:rStyle w:val="af4"/>
          <w:b w:val="0"/>
          <w:bCs w:val="0"/>
        </w:rPr>
        <w:t xml:space="preserve"> </w:t>
      </w:r>
    </w:p>
    <w:p w:rsidR="0038207A" w:rsidRDefault="00C63A21" w:rsidP="00A54057">
      <w:r>
        <w:t xml:space="preserve">     </w:t>
      </w:r>
      <w:r w:rsidR="00476620" w:rsidRPr="00A54057">
        <w:t xml:space="preserve">                                             </w:t>
      </w:r>
    </w:p>
    <w:p w:rsidR="00476620" w:rsidRPr="00A54057" w:rsidRDefault="00476620" w:rsidP="00A54057">
      <w:r w:rsidRPr="00A54057">
        <w:t xml:space="preserve"> READER</w:t>
      </w:r>
      <w:r w:rsidR="00950C9E" w:rsidRPr="00A54057">
        <w:t>’S</w:t>
      </w:r>
      <w:r w:rsidRPr="00A54057">
        <w:t xml:space="preserve"> GUIDE</w:t>
      </w:r>
    </w:p>
    <w:p w:rsidR="006736A8" w:rsidRPr="00A54057" w:rsidRDefault="006736A8" w:rsidP="00EC240D">
      <w:pPr>
        <w:pStyle w:val="R-Normal"/>
        <w:rPr>
          <w:rFonts w:ascii="Calibri" w:hAnsi="Calibri" w:cs="Calibri"/>
          <w:sz w:val="22"/>
          <w:szCs w:val="22"/>
        </w:rPr>
      </w:pPr>
    </w:p>
    <w:p w:rsidR="001423F1" w:rsidRPr="00006C77" w:rsidRDefault="003324D6" w:rsidP="003324D6">
      <w:pPr>
        <w:rPr>
          <w:u w:val="single"/>
        </w:rPr>
      </w:pPr>
      <w:r w:rsidRPr="00006C77">
        <w:rPr>
          <w:u w:val="single"/>
        </w:rPr>
        <w:t xml:space="preserve">1. </w:t>
      </w:r>
      <w:r w:rsidR="006736A8" w:rsidRPr="00006C77">
        <w:rPr>
          <w:u w:val="single"/>
        </w:rPr>
        <w:t>Customer Requirements</w:t>
      </w:r>
    </w:p>
    <w:p w:rsidR="001423F1" w:rsidRPr="00A54057" w:rsidRDefault="00C3316D" w:rsidP="00A54057">
      <w:pPr>
        <w:pStyle w:val="Yazstilim"/>
      </w:pPr>
      <w:r w:rsidRPr="00A54057">
        <w:t>T</w:t>
      </w:r>
      <w:r w:rsidR="008A1039" w:rsidRPr="00A54057">
        <w:t xml:space="preserve">his document contains the </w:t>
      </w:r>
      <w:r w:rsidR="00EC240D" w:rsidRPr="00A54057">
        <w:t>first version</w:t>
      </w:r>
      <w:r w:rsidRPr="00A54057">
        <w:t xml:space="preserve"> requirements for </w:t>
      </w:r>
      <w:r w:rsidR="00FF5121" w:rsidRPr="00A54057">
        <w:rPr>
          <w:bCs/>
          <w:iCs/>
        </w:rPr>
        <w:t>Dungeon</w:t>
      </w:r>
      <w:r w:rsidR="00DC70B8">
        <w:rPr>
          <w:bCs/>
          <w:iCs/>
        </w:rPr>
        <w:t xml:space="preserve"> </w:t>
      </w:r>
      <w:r w:rsidR="00FF5121" w:rsidRPr="00A54057">
        <w:rPr>
          <w:bCs/>
          <w:iCs/>
        </w:rPr>
        <w:t>of</w:t>
      </w:r>
      <w:r w:rsidR="00DC70B8">
        <w:rPr>
          <w:bCs/>
          <w:iCs/>
        </w:rPr>
        <w:t xml:space="preserve"> </w:t>
      </w:r>
      <w:r w:rsidR="00FF5121" w:rsidRPr="00A54057">
        <w:rPr>
          <w:bCs/>
          <w:iCs/>
        </w:rPr>
        <w:t>Dooom</w:t>
      </w:r>
      <w:r w:rsidR="00417019" w:rsidRPr="00A54057">
        <w:t xml:space="preserve">. </w:t>
      </w:r>
      <w:r w:rsidRPr="00A54057">
        <w:t>These requirements have be</w:t>
      </w:r>
      <w:r w:rsidR="00FF5121" w:rsidRPr="00A54057">
        <w:t>en derived from Moodle</w:t>
      </w:r>
      <w:r w:rsidRPr="00A54057">
        <w:t>.</w:t>
      </w:r>
    </w:p>
    <w:p w:rsidR="001423F1" w:rsidRPr="00A54057" w:rsidRDefault="001423F1">
      <w:pPr>
        <w:pStyle w:val="R-Normal"/>
        <w:rPr>
          <w:rFonts w:ascii="Calibri" w:hAnsi="Calibri" w:cs="Calibri"/>
          <w:sz w:val="22"/>
          <w:szCs w:val="22"/>
        </w:rPr>
      </w:pPr>
    </w:p>
    <w:p w:rsidR="001423F1" w:rsidRPr="00A54057" w:rsidRDefault="001B2DFD" w:rsidP="00A54057">
      <w:r w:rsidRPr="00A54057">
        <w:t xml:space="preserve">1.1 </w:t>
      </w:r>
      <w:r w:rsidR="00C3316D" w:rsidRPr="00A54057">
        <w:t>Types of Reader</w:t>
      </w:r>
    </w:p>
    <w:p w:rsidR="001423F1" w:rsidRPr="00A54057" w:rsidRDefault="002D72C8" w:rsidP="00A54057">
      <w:pPr>
        <w:pStyle w:val="Yazstilim"/>
      </w:pPr>
      <w:r w:rsidRPr="00A54057">
        <w:t>Our readers are Senior Lecturer Julian Padget and Charlie Ann Page.</w:t>
      </w:r>
    </w:p>
    <w:p w:rsidR="002D72C8" w:rsidRPr="00A54057" w:rsidRDefault="002D72C8">
      <w:pPr>
        <w:pStyle w:val="R-Normal"/>
        <w:rPr>
          <w:rFonts w:ascii="Calibri" w:hAnsi="Calibri" w:cs="Calibri"/>
          <w:sz w:val="22"/>
          <w:szCs w:val="22"/>
        </w:rPr>
      </w:pPr>
    </w:p>
    <w:p w:rsidR="001423F1" w:rsidRPr="00A54057" w:rsidRDefault="001B2DFD" w:rsidP="00A54057">
      <w:r w:rsidRPr="00A54057">
        <w:t xml:space="preserve">1.2 </w:t>
      </w:r>
      <w:r w:rsidR="00C3316D" w:rsidRPr="00A54057">
        <w:t>Technical Background Required</w:t>
      </w:r>
    </w:p>
    <w:p w:rsidR="001423F1" w:rsidRPr="00A54057" w:rsidRDefault="00F35A3D" w:rsidP="00A54057">
      <w:pPr>
        <w:pStyle w:val="Yazstilim"/>
      </w:pPr>
      <w:r w:rsidRPr="00A54057">
        <w:t>To understand code’s structure</w:t>
      </w:r>
      <w:r w:rsidR="006F19DD" w:rsidRPr="00A54057">
        <w:t xml:space="preserve"> and development phases</w:t>
      </w:r>
      <w:r w:rsidRPr="00A54057">
        <w:t xml:space="preserve">, readers should have knowledge on computer science. </w:t>
      </w:r>
    </w:p>
    <w:p w:rsidR="00FA6341" w:rsidRPr="00A54057" w:rsidRDefault="00FA6341">
      <w:pPr>
        <w:pStyle w:val="R-Normal"/>
        <w:rPr>
          <w:rFonts w:ascii="Calibri" w:hAnsi="Calibri" w:cs="Calibri"/>
          <w:sz w:val="22"/>
          <w:szCs w:val="22"/>
        </w:rPr>
      </w:pPr>
    </w:p>
    <w:p w:rsidR="001423F1" w:rsidRPr="00A54057" w:rsidRDefault="001B2DFD" w:rsidP="00A54057">
      <w:r w:rsidRPr="00A54057">
        <w:t xml:space="preserve">1.3 </w:t>
      </w:r>
      <w:r w:rsidR="003D7C46" w:rsidRPr="00A54057">
        <w:t>Scope of the Project</w:t>
      </w:r>
    </w:p>
    <w:p w:rsidR="00F6472A" w:rsidRPr="00A54057" w:rsidRDefault="00F6472A" w:rsidP="00A54057">
      <w:pPr>
        <w:pStyle w:val="Yazstilim"/>
        <w:rPr>
          <w:lang w:val="en-GB" w:eastAsia="en-GB"/>
        </w:rPr>
      </w:pPr>
      <w:r w:rsidRPr="00A54057">
        <w:rPr>
          <w:lang w:val="en-GB" w:eastAsia="en-GB"/>
        </w:rPr>
        <w:t xml:space="preserve">To analyse, specify, design and implement a multi-player on-line game. </w:t>
      </w:r>
    </w:p>
    <w:p w:rsidR="001423F1" w:rsidRPr="00A54057" w:rsidRDefault="001423F1">
      <w:pPr>
        <w:pStyle w:val="R-Normal"/>
        <w:rPr>
          <w:rFonts w:ascii="Calibri" w:hAnsi="Calibri" w:cs="Calibri"/>
          <w:sz w:val="22"/>
          <w:szCs w:val="22"/>
        </w:rPr>
      </w:pPr>
    </w:p>
    <w:p w:rsidR="00036DAC" w:rsidRPr="00006C77" w:rsidRDefault="003324D6" w:rsidP="003324D6">
      <w:pPr>
        <w:rPr>
          <w:u w:val="single"/>
        </w:rPr>
      </w:pPr>
      <w:r w:rsidRPr="00006C77">
        <w:rPr>
          <w:u w:val="single"/>
        </w:rPr>
        <w:t>2</w:t>
      </w:r>
      <w:r w:rsidR="003D2E50" w:rsidRPr="00006C77">
        <w:rPr>
          <w:u w:val="single"/>
        </w:rPr>
        <w:t>.</w:t>
      </w:r>
      <w:r w:rsidRPr="00006C77">
        <w:rPr>
          <w:u w:val="single"/>
        </w:rPr>
        <w:t xml:space="preserve"> </w:t>
      </w:r>
      <w:r w:rsidR="00AC51E4" w:rsidRPr="00006C77">
        <w:rPr>
          <w:u w:val="single"/>
        </w:rPr>
        <w:t>Requirement</w:t>
      </w:r>
      <w:r w:rsidR="00305DB6" w:rsidRPr="00006C77">
        <w:rPr>
          <w:u w:val="single"/>
        </w:rPr>
        <w:t xml:space="preserve"> Analysis</w:t>
      </w:r>
      <w:r w:rsidR="00036DAC" w:rsidRPr="00006C77">
        <w:rPr>
          <w:u w:val="single"/>
        </w:rPr>
        <w:t xml:space="preserve"> </w:t>
      </w:r>
    </w:p>
    <w:p w:rsidR="00036DAC" w:rsidRPr="00A54057" w:rsidRDefault="00EC240D" w:rsidP="00A54057">
      <w:pPr>
        <w:pStyle w:val="Yazstilim"/>
      </w:pPr>
      <w:r w:rsidRPr="00A54057">
        <w:t>To determine</w:t>
      </w:r>
      <w:r w:rsidR="00036DAC" w:rsidRPr="00A54057">
        <w:t xml:space="preserve"> requirement</w:t>
      </w:r>
      <w:r w:rsidRPr="00A54057">
        <w:t>s</w:t>
      </w:r>
      <w:r w:rsidR="00036DAC" w:rsidRPr="00A54057">
        <w:t>, a team was gathered. Scrum meetings are</w:t>
      </w:r>
      <w:r w:rsidR="004913B8">
        <w:t xml:space="preserve"> done for</w:t>
      </w:r>
      <w:r w:rsidR="00036DAC" w:rsidRPr="00A54057">
        <w:t xml:space="preserve"> </w:t>
      </w:r>
      <w:r w:rsidR="00A56D6A">
        <w:t>weekly</w:t>
      </w:r>
      <w:r w:rsidR="00036DAC" w:rsidRPr="00A54057">
        <w:t>. For agile development phases, Trello is installed in every team member’s computer. Github accounts are created for each team member.</w:t>
      </w:r>
    </w:p>
    <w:p w:rsidR="001423F1" w:rsidRPr="00A54057" w:rsidRDefault="001423F1">
      <w:pPr>
        <w:pStyle w:val="R-Normal"/>
        <w:rPr>
          <w:rFonts w:ascii="Calibri" w:hAnsi="Calibri" w:cs="Calibri"/>
          <w:sz w:val="22"/>
          <w:szCs w:val="22"/>
        </w:rPr>
      </w:pPr>
    </w:p>
    <w:p w:rsidR="00847A09" w:rsidRPr="00006C77" w:rsidRDefault="003D2E50" w:rsidP="003324D6">
      <w:pPr>
        <w:rPr>
          <w:u w:val="single"/>
        </w:rPr>
      </w:pPr>
      <w:r w:rsidRPr="00006C77">
        <w:rPr>
          <w:u w:val="single"/>
        </w:rPr>
        <w:t xml:space="preserve">3. </w:t>
      </w:r>
      <w:r w:rsidR="00B03C34" w:rsidRPr="00006C77">
        <w:rPr>
          <w:u w:val="single"/>
        </w:rPr>
        <w:t xml:space="preserve">Meeting Notes </w:t>
      </w:r>
      <w:r w:rsidRPr="00006C77">
        <w:rPr>
          <w:u w:val="single"/>
        </w:rPr>
        <w:t>with</w:t>
      </w:r>
      <w:r w:rsidR="00B03C34" w:rsidRPr="00006C77">
        <w:rPr>
          <w:u w:val="single"/>
        </w:rPr>
        <w:t xml:space="preserve"> Customer</w:t>
      </w:r>
    </w:p>
    <w:p w:rsidR="006C0570" w:rsidRPr="00A54057" w:rsidRDefault="003324D6" w:rsidP="00A54057">
      <w:r>
        <w:t xml:space="preserve">3.1 </w:t>
      </w:r>
      <w:r w:rsidR="006736A8" w:rsidRPr="00A54057">
        <w:t>Target and Budget of the</w:t>
      </w:r>
      <w:r w:rsidR="006C0570" w:rsidRPr="00A54057">
        <w:t xml:space="preserve"> Project</w:t>
      </w:r>
    </w:p>
    <w:p w:rsidR="000D0457" w:rsidRPr="00A54057" w:rsidRDefault="000D0457" w:rsidP="00A54057">
      <w:pPr>
        <w:pStyle w:val="Yazstilim"/>
      </w:pPr>
      <w:r w:rsidRPr="00A54057">
        <w:t>According to customer meeting notes; target is everyone. It is an online game and it is not requiring any technical background, training or education.</w:t>
      </w:r>
      <w:r w:rsidR="006736A8" w:rsidRPr="00A54057">
        <w:t xml:space="preserve"> There is no specific budget according to customer meetings.</w:t>
      </w:r>
    </w:p>
    <w:p w:rsidR="006C0570" w:rsidRPr="00A54057" w:rsidRDefault="00C3316D" w:rsidP="0078448D">
      <w:pPr>
        <w:pStyle w:val="R-SectionHeader"/>
        <w:rPr>
          <w:rFonts w:ascii="Calibri" w:hAnsi="Calibri" w:cs="Calibri"/>
          <w:sz w:val="22"/>
          <w:szCs w:val="22"/>
        </w:rPr>
      </w:pPr>
      <w:r w:rsidRPr="00A54057">
        <w:rPr>
          <w:rFonts w:ascii="Calibri" w:hAnsi="Calibri" w:cs="Calibri"/>
          <w:sz w:val="22"/>
          <w:szCs w:val="22"/>
        </w:rPr>
        <w:t xml:space="preserve"> </w:t>
      </w:r>
    </w:p>
    <w:p w:rsidR="007154DB" w:rsidRPr="00A54057" w:rsidRDefault="003324D6" w:rsidP="00A54057">
      <w:r>
        <w:t xml:space="preserve">3.2 </w:t>
      </w:r>
      <w:r w:rsidR="00C3316D" w:rsidRPr="00A54057">
        <w:t>General Constraints</w:t>
      </w:r>
    </w:p>
    <w:p w:rsidR="001423F1" w:rsidRPr="00A54057" w:rsidRDefault="001E2548" w:rsidP="00A54057">
      <w:pPr>
        <w:pStyle w:val="Yazstilim"/>
      </w:pPr>
      <w:r w:rsidRPr="00A54057">
        <w:t>Customer didn’t specify any specific languages.</w:t>
      </w:r>
      <w:r w:rsidR="009A7A0B" w:rsidRPr="00A54057">
        <w:t xml:space="preserve"> So in the sprint,</w:t>
      </w:r>
      <w:r w:rsidRPr="00A54057">
        <w:t xml:space="preserve"> team decided to use Java. </w:t>
      </w:r>
      <w:r w:rsidR="007154DB" w:rsidRPr="00A54057">
        <w:t>For tile creation</w:t>
      </w:r>
      <w:r w:rsidR="00B610D8" w:rsidRPr="00A54057">
        <w:t xml:space="preserve"> and parsing</w:t>
      </w:r>
      <w:r w:rsidR="007154DB" w:rsidRPr="00A54057">
        <w:t xml:space="preserve"> JSON is</w:t>
      </w:r>
      <w:r w:rsidR="00CF30B3">
        <w:t xml:space="preserve"> decided to use</w:t>
      </w:r>
      <w:r w:rsidR="007154DB" w:rsidRPr="00A54057">
        <w:t xml:space="preserve">. For interface applications html and </w:t>
      </w:r>
      <w:r w:rsidR="00764843" w:rsidRPr="00A54057">
        <w:t>JavaScript</w:t>
      </w:r>
      <w:r w:rsidR="007154DB" w:rsidRPr="00A54057">
        <w:t xml:space="preserve"> are </w:t>
      </w:r>
      <w:r w:rsidR="00B43D46">
        <w:t>chosen</w:t>
      </w:r>
      <w:r w:rsidR="007154DB" w:rsidRPr="00A54057">
        <w:t xml:space="preserve">. </w:t>
      </w:r>
      <w:r w:rsidR="0021355F" w:rsidRPr="00A54057">
        <w:t>IntelliJ</w:t>
      </w:r>
      <w:r w:rsidR="00DC2242">
        <w:t xml:space="preserve"> platform is installed</w:t>
      </w:r>
      <w:r w:rsidR="007154DB" w:rsidRPr="00A54057">
        <w:t>.</w:t>
      </w:r>
      <w:r w:rsidR="00B610D8" w:rsidRPr="00A54057">
        <w:t xml:space="preserve"> </w:t>
      </w:r>
    </w:p>
    <w:p w:rsidR="00185037" w:rsidRDefault="00185037" w:rsidP="00A54057"/>
    <w:p w:rsidR="00F6680C" w:rsidRPr="00A54057" w:rsidRDefault="003324D6" w:rsidP="00A54057">
      <w:r>
        <w:t xml:space="preserve">3.3 </w:t>
      </w:r>
      <w:r w:rsidR="00C3316D" w:rsidRPr="00A54057">
        <w:t>Assumptions and Dependencies</w:t>
      </w:r>
    </w:p>
    <w:p w:rsidR="00391CC3" w:rsidRPr="00391CC3" w:rsidRDefault="00F6680C" w:rsidP="00DC70B8">
      <w:pPr>
        <w:pStyle w:val="Yazstilim"/>
      </w:pPr>
      <w:r w:rsidRPr="00A54057">
        <w:t>Finished product can be delivered over the intern</w:t>
      </w:r>
      <w:r w:rsidR="00BF5884">
        <w:t>et</w:t>
      </w:r>
      <w:r w:rsidRPr="00A54057">
        <w:t>. No need for specific skills to play the game.</w:t>
      </w:r>
      <w:r w:rsidR="001E2548" w:rsidRPr="00A54057">
        <w:t xml:space="preserve"> Project should be finished until 16 December 2016.</w:t>
      </w:r>
    </w:p>
    <w:p w:rsidR="00391CC3" w:rsidRPr="008332F6" w:rsidRDefault="00391CC3" w:rsidP="00391CC3">
      <w:pPr>
        <w:rPr>
          <w:rFonts w:cs="Calibri"/>
          <w:b w:val="0"/>
          <w:u w:val="single"/>
        </w:rPr>
      </w:pPr>
      <w:r w:rsidRPr="008332F6">
        <w:rPr>
          <w:rFonts w:cs="Calibri"/>
          <w:u w:val="single"/>
        </w:rPr>
        <w:t>Initial Process Of The Project Development</w:t>
      </w:r>
    </w:p>
    <w:p w:rsidR="00391CC3" w:rsidRPr="00391CC3" w:rsidRDefault="00391CC3" w:rsidP="00391CC3">
      <w:pPr>
        <w:pStyle w:val="Yazstilim"/>
        <w:rPr>
          <w:rFonts w:cs="Calibri"/>
          <w:sz w:val="24"/>
        </w:rPr>
      </w:pPr>
      <w:r w:rsidRPr="00A54057">
        <w:lastRenderedPageBreak/>
        <w:t>For the sprint 0, project team started to produce project diaries</w:t>
      </w:r>
      <w:r>
        <w:t>. A project diary template is prepared</w:t>
      </w:r>
      <w:r w:rsidRPr="00A54057">
        <w:t>. Project meeting minutes were added. For the sprint 1 based on these functional specifications initial uses cases were created.</w:t>
      </w:r>
      <w:r>
        <w:t xml:space="preserve"> Each team member should create use case. In addition to these, product timescale document is written. </w:t>
      </w:r>
      <w:r w:rsidR="00996042">
        <w:t>Participants whose experiences vary</w:t>
      </w:r>
      <w:r w:rsidR="00B45A05">
        <w:t xml:space="preserve"> decide</w:t>
      </w:r>
      <w:r>
        <w:t xml:space="preserve"> to how much time is needed for completing tasks.</w:t>
      </w:r>
    </w:p>
    <w:p w:rsidR="005410B2" w:rsidRDefault="005410B2" w:rsidP="00761FA5">
      <w:pPr>
        <w:pStyle w:val="hheading2"/>
        <w:rPr>
          <w:rFonts w:ascii="Calibri" w:hAnsi="Calibri" w:cs="Calibri"/>
          <w:sz w:val="22"/>
          <w:szCs w:val="22"/>
        </w:rPr>
      </w:pPr>
      <w:bookmarkStart w:id="0" w:name="Ch2"/>
    </w:p>
    <w:p w:rsidR="005410B2" w:rsidRPr="00736047" w:rsidRDefault="005410B2" w:rsidP="00736047">
      <w:pPr>
        <w:rPr>
          <w:u w:val="single"/>
        </w:rPr>
      </w:pPr>
      <w:r w:rsidRPr="00736047">
        <w:rPr>
          <w:u w:val="single"/>
        </w:rPr>
        <w:t>Producing Project Timescale</w:t>
      </w:r>
    </w:p>
    <w:p w:rsidR="00C06161" w:rsidRDefault="00C06161" w:rsidP="00761FA5">
      <w:pPr>
        <w:pStyle w:val="hheading2"/>
        <w:rPr>
          <w:rFonts w:ascii="Calibri" w:hAnsi="Calibri" w:cs="Calibri"/>
          <w:b/>
          <w:sz w:val="22"/>
          <w:szCs w:val="22"/>
          <w:u w:val="single"/>
        </w:rPr>
      </w:pPr>
    </w:p>
    <w:p w:rsidR="00391CC3" w:rsidRPr="00391CC3" w:rsidRDefault="001D1868" w:rsidP="00DC70B8">
      <w:pPr>
        <w:pStyle w:val="Yazstilim"/>
      </w:pPr>
      <w:r>
        <w:t>Project time</w:t>
      </w:r>
      <w:r w:rsidR="006252DE">
        <w:t xml:space="preserve">scale </w:t>
      </w:r>
      <w:r>
        <w:t xml:space="preserve">is </w:t>
      </w:r>
      <w:r w:rsidR="007A1F6D">
        <w:t>created</w:t>
      </w:r>
      <w:r>
        <w:t xml:space="preserve"> by Windows Excel.</w:t>
      </w:r>
    </w:p>
    <w:p w:rsidR="00DC70B8" w:rsidRPr="00DC70B8" w:rsidRDefault="00E56BC9" w:rsidP="00DC70B8">
      <w:pPr>
        <w:pStyle w:val="hheading2"/>
        <w:rPr>
          <w:rFonts w:ascii="Calibri" w:hAnsi="Calibri" w:cs="Calibri"/>
          <w:b/>
          <w:sz w:val="22"/>
          <w:szCs w:val="22"/>
          <w:u w:val="single"/>
        </w:rPr>
      </w:pPr>
      <w:r w:rsidRPr="00E56BC9">
        <w:rPr>
          <w:rFonts w:ascii="Calibri" w:hAnsi="Calibri" w:cs="Calibri"/>
          <w:noProof/>
          <w:lang w:eastAsia="zh-CN"/>
        </w:rPr>
        <w:drawing>
          <wp:inline distT="0" distB="0" distL="0" distR="0" wp14:anchorId="5B260E77" wp14:editId="5E05DCBF">
            <wp:extent cx="6289040" cy="3698240"/>
            <wp:effectExtent l="0" t="0" r="16510" b="16510"/>
            <wp:docPr id="1" name="Grafik 1"/>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bookmarkStart w:id="1" w:name="_GoBack"/>
      <w:bookmarkEnd w:id="1"/>
    </w:p>
    <w:p w:rsidR="00185037" w:rsidRPr="00DC70B8" w:rsidRDefault="00E54CEE" w:rsidP="00DC70B8">
      <w:pPr>
        <w:pStyle w:val="Yazstilim"/>
        <w:jc w:val="center"/>
        <w:rPr>
          <w:b/>
          <w:sz w:val="18"/>
        </w:rPr>
      </w:pPr>
      <w:r w:rsidRPr="00DC70B8">
        <w:rPr>
          <w:b/>
          <w:sz w:val="18"/>
        </w:rPr>
        <w:t>Graphic 1. Product Timescale</w:t>
      </w:r>
    </w:p>
    <w:p w:rsidR="00C06161" w:rsidRDefault="00C06161" w:rsidP="00761FA5">
      <w:pPr>
        <w:pStyle w:val="hheading2"/>
        <w:rPr>
          <w:rFonts w:ascii="Calibri" w:hAnsi="Calibri" w:cs="Calibri"/>
          <w:b/>
          <w:sz w:val="22"/>
          <w:szCs w:val="22"/>
          <w:u w:val="single"/>
        </w:rPr>
      </w:pPr>
    </w:p>
    <w:tbl>
      <w:tblPr>
        <w:tblStyle w:val="af2"/>
        <w:tblW w:w="10440" w:type="dxa"/>
        <w:tblInd w:w="-252" w:type="dxa"/>
        <w:tblLayout w:type="fixed"/>
        <w:tblLook w:val="04A0" w:firstRow="1" w:lastRow="0" w:firstColumn="1" w:lastColumn="0" w:noHBand="0" w:noVBand="1"/>
      </w:tblPr>
      <w:tblGrid>
        <w:gridCol w:w="1620"/>
        <w:gridCol w:w="1260"/>
        <w:gridCol w:w="1080"/>
        <w:gridCol w:w="1080"/>
        <w:gridCol w:w="1080"/>
        <w:gridCol w:w="1080"/>
        <w:gridCol w:w="1080"/>
        <w:gridCol w:w="1080"/>
        <w:gridCol w:w="1080"/>
      </w:tblGrid>
      <w:tr w:rsidR="00415941" w:rsidTr="00405570">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74FFC" w:rsidRPr="00405570" w:rsidRDefault="00374FFC" w:rsidP="00405570">
            <w:pPr>
              <w:pStyle w:val="hheading2"/>
              <w:jc w:val="center"/>
              <w:rPr>
                <w:rFonts w:ascii="Calibri" w:hAnsi="Calibri" w:cs="Calibri"/>
                <w:sz w:val="22"/>
                <w:szCs w:val="22"/>
              </w:rPr>
            </w:pPr>
            <w:r w:rsidRPr="00405570">
              <w:rPr>
                <w:rFonts w:ascii="Calibri" w:hAnsi="Calibri" w:cs="Calibri"/>
                <w:sz w:val="22"/>
                <w:szCs w:val="22"/>
              </w:rPr>
              <w:t>Sprint</w:t>
            </w:r>
          </w:p>
        </w:tc>
        <w:tc>
          <w:tcPr>
            <w:tcW w:w="1260" w:type="dxa"/>
            <w:shd w:val="clear" w:color="auto" w:fill="auto"/>
            <w:vAlign w:val="center"/>
          </w:tcPr>
          <w:p w:rsidR="00374FFC" w:rsidRPr="00415941" w:rsidRDefault="00415941" w:rsidP="00405570">
            <w:pPr>
              <w:pStyle w:val="hheading2"/>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Pr>
                <w:rFonts w:ascii="Calibri" w:hAnsi="Calibri" w:cs="Calibri"/>
                <w:sz w:val="22"/>
                <w:szCs w:val="22"/>
              </w:rPr>
              <w:t>Effort points</w:t>
            </w:r>
          </w:p>
        </w:tc>
        <w:tc>
          <w:tcPr>
            <w:tcW w:w="1080" w:type="dxa"/>
            <w:vAlign w:val="center"/>
          </w:tcPr>
          <w:p w:rsidR="00374FFC" w:rsidRPr="00415941" w:rsidRDefault="00374FFC" w:rsidP="00405570">
            <w:pPr>
              <w:pStyle w:val="hheading2"/>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415941">
              <w:rPr>
                <w:rFonts w:ascii="Calibri" w:hAnsi="Calibri" w:cs="Calibri"/>
                <w:sz w:val="22"/>
                <w:szCs w:val="22"/>
              </w:rPr>
              <w:t>Sprint 0</w:t>
            </w:r>
          </w:p>
        </w:tc>
        <w:tc>
          <w:tcPr>
            <w:tcW w:w="1080" w:type="dxa"/>
            <w:vAlign w:val="center"/>
          </w:tcPr>
          <w:p w:rsidR="00374FFC" w:rsidRPr="00415941" w:rsidRDefault="00374FFC" w:rsidP="00405570">
            <w:pPr>
              <w:pStyle w:val="hheading2"/>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415941">
              <w:rPr>
                <w:rFonts w:ascii="Calibri" w:hAnsi="Calibri" w:cs="Calibri"/>
                <w:sz w:val="22"/>
                <w:szCs w:val="22"/>
              </w:rPr>
              <w:t>Sprint 1</w:t>
            </w:r>
          </w:p>
        </w:tc>
        <w:tc>
          <w:tcPr>
            <w:tcW w:w="1080" w:type="dxa"/>
            <w:vAlign w:val="center"/>
          </w:tcPr>
          <w:p w:rsidR="00374FFC" w:rsidRPr="00415941" w:rsidRDefault="00374FFC" w:rsidP="00405570">
            <w:pPr>
              <w:pStyle w:val="hheading2"/>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415941">
              <w:rPr>
                <w:rFonts w:ascii="Calibri" w:hAnsi="Calibri" w:cs="Calibri"/>
                <w:sz w:val="22"/>
                <w:szCs w:val="22"/>
              </w:rPr>
              <w:t>Sprint 2</w:t>
            </w:r>
          </w:p>
        </w:tc>
        <w:tc>
          <w:tcPr>
            <w:tcW w:w="1080" w:type="dxa"/>
            <w:vAlign w:val="center"/>
          </w:tcPr>
          <w:p w:rsidR="00374FFC" w:rsidRPr="00415941" w:rsidRDefault="00374FFC" w:rsidP="00405570">
            <w:pPr>
              <w:pStyle w:val="hheading2"/>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415941">
              <w:rPr>
                <w:rFonts w:ascii="Calibri" w:hAnsi="Calibri" w:cs="Calibri"/>
                <w:sz w:val="22"/>
                <w:szCs w:val="22"/>
              </w:rPr>
              <w:t>Sprint 3</w:t>
            </w:r>
          </w:p>
        </w:tc>
        <w:tc>
          <w:tcPr>
            <w:tcW w:w="1080" w:type="dxa"/>
            <w:vAlign w:val="center"/>
          </w:tcPr>
          <w:p w:rsidR="00374FFC" w:rsidRPr="00415941" w:rsidRDefault="00374FFC" w:rsidP="00405570">
            <w:pPr>
              <w:pStyle w:val="hheading2"/>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415941">
              <w:rPr>
                <w:rFonts w:ascii="Calibri" w:hAnsi="Calibri" w:cs="Calibri"/>
                <w:sz w:val="22"/>
                <w:szCs w:val="22"/>
              </w:rPr>
              <w:t>Sprint 4</w:t>
            </w:r>
          </w:p>
        </w:tc>
        <w:tc>
          <w:tcPr>
            <w:tcW w:w="1080" w:type="dxa"/>
            <w:vAlign w:val="center"/>
          </w:tcPr>
          <w:p w:rsidR="00374FFC" w:rsidRPr="00415941" w:rsidRDefault="00374FFC" w:rsidP="00405570">
            <w:pPr>
              <w:pStyle w:val="hheading2"/>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415941">
              <w:rPr>
                <w:rFonts w:ascii="Calibri" w:hAnsi="Calibri" w:cs="Calibri"/>
                <w:sz w:val="22"/>
                <w:szCs w:val="22"/>
              </w:rPr>
              <w:t>Sprint 5</w:t>
            </w:r>
          </w:p>
        </w:tc>
        <w:tc>
          <w:tcPr>
            <w:tcW w:w="1080" w:type="dxa"/>
            <w:vAlign w:val="center"/>
          </w:tcPr>
          <w:p w:rsidR="00374FFC" w:rsidRPr="00415941" w:rsidRDefault="00374FFC" w:rsidP="00405570">
            <w:pPr>
              <w:pStyle w:val="hheading2"/>
              <w:jc w:val="center"/>
              <w:cnfStyle w:val="100000000000" w:firstRow="1" w:lastRow="0" w:firstColumn="0" w:lastColumn="0" w:oddVBand="0" w:evenVBand="0" w:oddHBand="0" w:evenHBand="0" w:firstRowFirstColumn="0" w:firstRowLastColumn="0" w:lastRowFirstColumn="0" w:lastRowLastColumn="0"/>
              <w:rPr>
                <w:rFonts w:ascii="Calibri" w:hAnsi="Calibri" w:cs="Calibri"/>
                <w:sz w:val="22"/>
                <w:szCs w:val="22"/>
              </w:rPr>
            </w:pPr>
            <w:r w:rsidRPr="00415941">
              <w:rPr>
                <w:rFonts w:ascii="Calibri" w:hAnsi="Calibri" w:cs="Calibri"/>
                <w:sz w:val="22"/>
                <w:szCs w:val="22"/>
              </w:rPr>
              <w:t>Sprint 6</w:t>
            </w:r>
          </w:p>
        </w:tc>
      </w:tr>
      <w:tr w:rsidR="00415941" w:rsidTr="0040557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74FFC" w:rsidRPr="00405570" w:rsidRDefault="00374FFC" w:rsidP="00405570">
            <w:pPr>
              <w:pStyle w:val="hheading2"/>
              <w:jc w:val="both"/>
              <w:rPr>
                <w:rFonts w:ascii="Calibri" w:hAnsi="Calibri" w:cs="Calibri"/>
                <w:b w:val="0"/>
                <w:sz w:val="22"/>
                <w:szCs w:val="22"/>
              </w:rPr>
            </w:pPr>
            <w:r w:rsidRPr="00405570">
              <w:rPr>
                <w:rFonts w:ascii="Calibri" w:hAnsi="Calibri" w:cs="Calibri"/>
                <w:sz w:val="22"/>
                <w:szCs w:val="22"/>
              </w:rPr>
              <w:t>Date</w:t>
            </w:r>
          </w:p>
        </w:tc>
        <w:tc>
          <w:tcPr>
            <w:tcW w:w="1260" w:type="dxa"/>
            <w:vAlign w:val="center"/>
          </w:tcPr>
          <w:p w:rsidR="00374FFC" w:rsidRPr="00405570" w:rsidRDefault="00405570" w:rsidP="00405570">
            <w:pPr>
              <w:pStyle w:val="hheading2"/>
              <w:jc w:val="both"/>
              <w:cnfStyle w:val="000000100000" w:firstRow="0" w:lastRow="0" w:firstColumn="0" w:lastColumn="0" w:oddVBand="0" w:evenVBand="0" w:oddHBand="1" w:evenHBand="0" w:firstRowFirstColumn="0" w:firstRowLastColumn="0" w:lastRowFirstColumn="0" w:lastRowLastColumn="0"/>
              <w:rPr>
                <w:rFonts w:ascii="Calibri" w:hAnsi="Calibri" w:cs="Calibri"/>
                <w:b/>
                <w:sz w:val="21"/>
                <w:szCs w:val="22"/>
              </w:rPr>
            </w:pPr>
            <w:r>
              <w:rPr>
                <w:rFonts w:ascii="Calibri" w:hAnsi="Calibri" w:cs="Calibri"/>
                <w:b/>
                <w:sz w:val="21"/>
                <w:szCs w:val="22"/>
              </w:rPr>
              <w:t>1 = 0.5 day</w:t>
            </w:r>
          </w:p>
        </w:tc>
        <w:tc>
          <w:tcPr>
            <w:tcW w:w="1080" w:type="dxa"/>
            <w:vAlign w:val="center"/>
          </w:tcPr>
          <w:p w:rsidR="00374FFC" w:rsidRPr="00405570" w:rsidRDefault="00405570" w:rsidP="00405570">
            <w:pPr>
              <w:pStyle w:val="hheading2"/>
              <w:jc w:val="both"/>
              <w:cnfStyle w:val="000000100000" w:firstRow="0" w:lastRow="0" w:firstColumn="0" w:lastColumn="0" w:oddVBand="0" w:evenVBand="0" w:oddHBand="1" w:evenHBand="0" w:firstRowFirstColumn="0" w:firstRowLastColumn="0" w:lastRowFirstColumn="0" w:lastRowLastColumn="0"/>
              <w:rPr>
                <w:rFonts w:ascii="Calibri" w:hAnsi="Calibri" w:cs="Calibri"/>
                <w:b/>
                <w:sz w:val="21"/>
                <w:szCs w:val="22"/>
              </w:rPr>
            </w:pPr>
            <w:r w:rsidRPr="00405570">
              <w:rPr>
                <w:rFonts w:ascii="Calibri" w:hAnsi="Calibri" w:cs="Calibri"/>
                <w:b/>
                <w:sz w:val="21"/>
                <w:szCs w:val="22"/>
              </w:rPr>
              <w:t>31</w:t>
            </w:r>
            <w:r w:rsidRPr="00405570">
              <w:rPr>
                <w:rFonts w:ascii="Calibri" w:hAnsi="Calibri" w:cs="Calibri" w:hint="eastAsia"/>
                <w:b/>
                <w:sz w:val="21"/>
                <w:szCs w:val="22"/>
                <w:lang w:eastAsia="zh-CN"/>
              </w:rPr>
              <w:t>/</w:t>
            </w:r>
            <w:r w:rsidRPr="00405570">
              <w:rPr>
                <w:rFonts w:ascii="Calibri" w:hAnsi="Calibri" w:cs="Calibri"/>
                <w:b/>
                <w:sz w:val="21"/>
                <w:szCs w:val="22"/>
              </w:rPr>
              <w:t>10/16</w:t>
            </w:r>
          </w:p>
        </w:tc>
        <w:tc>
          <w:tcPr>
            <w:tcW w:w="1080" w:type="dxa"/>
            <w:vAlign w:val="center"/>
          </w:tcPr>
          <w:p w:rsidR="00374FFC" w:rsidRPr="00405570" w:rsidRDefault="00405570" w:rsidP="00405570">
            <w:pPr>
              <w:pStyle w:val="hheading2"/>
              <w:jc w:val="both"/>
              <w:cnfStyle w:val="000000100000" w:firstRow="0" w:lastRow="0" w:firstColumn="0" w:lastColumn="0" w:oddVBand="0" w:evenVBand="0" w:oddHBand="1" w:evenHBand="0" w:firstRowFirstColumn="0" w:firstRowLastColumn="0" w:lastRowFirstColumn="0" w:lastRowLastColumn="0"/>
              <w:rPr>
                <w:rFonts w:ascii="Calibri" w:hAnsi="Calibri" w:cs="Calibri"/>
                <w:b/>
                <w:color w:val="FF0000"/>
                <w:sz w:val="21"/>
                <w:szCs w:val="22"/>
              </w:rPr>
            </w:pPr>
            <w:r w:rsidRPr="00405570">
              <w:rPr>
                <w:rFonts w:ascii="Calibri" w:hAnsi="Calibri" w:cs="Calibri"/>
                <w:b/>
                <w:sz w:val="21"/>
                <w:szCs w:val="22"/>
              </w:rPr>
              <w:t>7/11/</w:t>
            </w:r>
            <w:r w:rsidR="009E2BD2" w:rsidRPr="00405570">
              <w:rPr>
                <w:rFonts w:ascii="Calibri" w:hAnsi="Calibri" w:cs="Calibri"/>
                <w:b/>
                <w:sz w:val="21"/>
                <w:szCs w:val="22"/>
              </w:rPr>
              <w:t>16</w:t>
            </w:r>
          </w:p>
        </w:tc>
        <w:tc>
          <w:tcPr>
            <w:tcW w:w="1080" w:type="dxa"/>
            <w:vAlign w:val="center"/>
          </w:tcPr>
          <w:p w:rsidR="00374FFC" w:rsidRPr="00405570" w:rsidRDefault="00405570" w:rsidP="00405570">
            <w:pPr>
              <w:pStyle w:val="hheading2"/>
              <w:jc w:val="both"/>
              <w:cnfStyle w:val="000000100000" w:firstRow="0" w:lastRow="0" w:firstColumn="0" w:lastColumn="0" w:oddVBand="0" w:evenVBand="0" w:oddHBand="1" w:evenHBand="0" w:firstRowFirstColumn="0" w:firstRowLastColumn="0" w:lastRowFirstColumn="0" w:lastRowLastColumn="0"/>
              <w:rPr>
                <w:rFonts w:ascii="Calibri" w:hAnsi="Calibri" w:cs="Calibri"/>
                <w:b/>
                <w:sz w:val="21"/>
                <w:szCs w:val="22"/>
              </w:rPr>
            </w:pPr>
            <w:r w:rsidRPr="00405570">
              <w:rPr>
                <w:rFonts w:ascii="Calibri" w:hAnsi="Calibri" w:cs="Calibri"/>
                <w:b/>
                <w:sz w:val="21"/>
                <w:szCs w:val="22"/>
              </w:rPr>
              <w:t>14/11/16</w:t>
            </w:r>
          </w:p>
        </w:tc>
        <w:tc>
          <w:tcPr>
            <w:tcW w:w="1080" w:type="dxa"/>
            <w:vAlign w:val="center"/>
          </w:tcPr>
          <w:p w:rsidR="00374FFC" w:rsidRPr="00405570" w:rsidRDefault="00405570" w:rsidP="00405570">
            <w:pPr>
              <w:pStyle w:val="hheading2"/>
              <w:jc w:val="both"/>
              <w:cnfStyle w:val="000000100000" w:firstRow="0" w:lastRow="0" w:firstColumn="0" w:lastColumn="0" w:oddVBand="0" w:evenVBand="0" w:oddHBand="1" w:evenHBand="0" w:firstRowFirstColumn="0" w:firstRowLastColumn="0" w:lastRowFirstColumn="0" w:lastRowLastColumn="0"/>
              <w:rPr>
                <w:rFonts w:ascii="Calibri" w:hAnsi="Calibri" w:cs="Calibri"/>
                <w:b/>
                <w:sz w:val="21"/>
                <w:szCs w:val="22"/>
              </w:rPr>
            </w:pPr>
            <w:r w:rsidRPr="00405570">
              <w:rPr>
                <w:rFonts w:ascii="Calibri" w:hAnsi="Calibri" w:cs="Calibri"/>
                <w:b/>
                <w:sz w:val="21"/>
                <w:szCs w:val="22"/>
              </w:rPr>
              <w:t>21/11/</w:t>
            </w:r>
            <w:r w:rsidR="009E2BD2" w:rsidRPr="00405570">
              <w:rPr>
                <w:rFonts w:ascii="Calibri" w:hAnsi="Calibri" w:cs="Calibri"/>
                <w:b/>
                <w:sz w:val="21"/>
                <w:szCs w:val="22"/>
              </w:rPr>
              <w:t>16</w:t>
            </w:r>
          </w:p>
        </w:tc>
        <w:tc>
          <w:tcPr>
            <w:tcW w:w="1080" w:type="dxa"/>
            <w:vAlign w:val="center"/>
          </w:tcPr>
          <w:p w:rsidR="00374FFC" w:rsidRPr="00405570" w:rsidRDefault="00405570" w:rsidP="00405570">
            <w:pPr>
              <w:pStyle w:val="hheading2"/>
              <w:jc w:val="both"/>
              <w:cnfStyle w:val="000000100000" w:firstRow="0" w:lastRow="0" w:firstColumn="0" w:lastColumn="0" w:oddVBand="0" w:evenVBand="0" w:oddHBand="1" w:evenHBand="0" w:firstRowFirstColumn="0" w:firstRowLastColumn="0" w:lastRowFirstColumn="0" w:lastRowLastColumn="0"/>
              <w:rPr>
                <w:rFonts w:ascii="Calibri" w:hAnsi="Calibri" w:cs="Calibri"/>
                <w:b/>
                <w:sz w:val="21"/>
                <w:szCs w:val="22"/>
              </w:rPr>
            </w:pPr>
            <w:r w:rsidRPr="00405570">
              <w:rPr>
                <w:rFonts w:ascii="Calibri" w:hAnsi="Calibri" w:cs="Calibri"/>
                <w:b/>
                <w:sz w:val="21"/>
                <w:szCs w:val="22"/>
              </w:rPr>
              <w:t>28/11/</w:t>
            </w:r>
            <w:r w:rsidR="009E2BD2" w:rsidRPr="00405570">
              <w:rPr>
                <w:rFonts w:ascii="Calibri" w:hAnsi="Calibri" w:cs="Calibri"/>
                <w:b/>
                <w:sz w:val="21"/>
                <w:szCs w:val="22"/>
              </w:rPr>
              <w:t>16</w:t>
            </w:r>
          </w:p>
        </w:tc>
        <w:tc>
          <w:tcPr>
            <w:tcW w:w="1080" w:type="dxa"/>
            <w:vAlign w:val="center"/>
          </w:tcPr>
          <w:p w:rsidR="00374FFC" w:rsidRPr="00405570" w:rsidRDefault="00405570" w:rsidP="00405570">
            <w:pPr>
              <w:pStyle w:val="hheading2"/>
              <w:jc w:val="both"/>
              <w:cnfStyle w:val="000000100000" w:firstRow="0" w:lastRow="0" w:firstColumn="0" w:lastColumn="0" w:oddVBand="0" w:evenVBand="0" w:oddHBand="1" w:evenHBand="0" w:firstRowFirstColumn="0" w:firstRowLastColumn="0" w:lastRowFirstColumn="0" w:lastRowLastColumn="0"/>
              <w:rPr>
                <w:rFonts w:ascii="Calibri" w:hAnsi="Calibri" w:cs="Calibri"/>
                <w:b/>
                <w:sz w:val="21"/>
                <w:szCs w:val="22"/>
              </w:rPr>
            </w:pPr>
            <w:r w:rsidRPr="00405570">
              <w:rPr>
                <w:rFonts w:ascii="Calibri" w:hAnsi="Calibri" w:cs="Calibri"/>
                <w:b/>
                <w:sz w:val="21"/>
                <w:szCs w:val="22"/>
              </w:rPr>
              <w:t>5/12/</w:t>
            </w:r>
            <w:r w:rsidR="009E2BD2" w:rsidRPr="00405570">
              <w:rPr>
                <w:rFonts w:ascii="Calibri" w:hAnsi="Calibri" w:cs="Calibri"/>
                <w:b/>
                <w:sz w:val="21"/>
                <w:szCs w:val="22"/>
              </w:rPr>
              <w:t>16</w:t>
            </w:r>
          </w:p>
        </w:tc>
        <w:tc>
          <w:tcPr>
            <w:tcW w:w="1080" w:type="dxa"/>
            <w:vAlign w:val="center"/>
          </w:tcPr>
          <w:p w:rsidR="00374FFC" w:rsidRPr="00405570" w:rsidRDefault="00405570" w:rsidP="00405570">
            <w:pPr>
              <w:pStyle w:val="hheading2"/>
              <w:jc w:val="both"/>
              <w:cnfStyle w:val="000000100000" w:firstRow="0" w:lastRow="0" w:firstColumn="0" w:lastColumn="0" w:oddVBand="0" w:evenVBand="0" w:oddHBand="1" w:evenHBand="0" w:firstRowFirstColumn="0" w:firstRowLastColumn="0" w:lastRowFirstColumn="0" w:lastRowLastColumn="0"/>
              <w:rPr>
                <w:rFonts w:ascii="Calibri" w:hAnsi="Calibri" w:cs="Calibri"/>
                <w:b/>
                <w:sz w:val="21"/>
                <w:szCs w:val="22"/>
              </w:rPr>
            </w:pPr>
            <w:r w:rsidRPr="00405570">
              <w:rPr>
                <w:rFonts w:ascii="Calibri" w:hAnsi="Calibri" w:cs="Calibri"/>
                <w:b/>
                <w:sz w:val="21"/>
                <w:szCs w:val="22"/>
              </w:rPr>
              <w:t>12/12/16</w:t>
            </w:r>
          </w:p>
        </w:tc>
      </w:tr>
      <w:tr w:rsidR="009E2BD2" w:rsidTr="00405570">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20" w:type="dxa"/>
            <w:vAlign w:val="center"/>
          </w:tcPr>
          <w:p w:rsidR="00B2111F" w:rsidRPr="00405570" w:rsidRDefault="00B2111F" w:rsidP="00405570">
            <w:pPr>
              <w:pStyle w:val="hheading2"/>
              <w:jc w:val="both"/>
              <w:rPr>
                <w:rFonts w:ascii="Calibri" w:hAnsi="Calibri" w:cs="Calibri"/>
                <w:b w:val="0"/>
                <w:sz w:val="22"/>
                <w:szCs w:val="22"/>
              </w:rPr>
            </w:pPr>
            <w:r w:rsidRPr="00405570">
              <w:rPr>
                <w:rFonts w:ascii="Calibri" w:hAnsi="Calibri" w:cs="Calibri"/>
                <w:sz w:val="22"/>
                <w:szCs w:val="22"/>
              </w:rPr>
              <w:t>Milestones</w:t>
            </w:r>
          </w:p>
        </w:tc>
        <w:tc>
          <w:tcPr>
            <w:tcW w:w="1260" w:type="dxa"/>
            <w:vAlign w:val="center"/>
          </w:tcPr>
          <w:p w:rsidR="00B2111F" w:rsidRDefault="00B2111F" w:rsidP="00405570">
            <w:pPr>
              <w:pStyle w:val="hheading2"/>
              <w:jc w:val="both"/>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u w:val="single"/>
              </w:rPr>
            </w:pPr>
          </w:p>
        </w:tc>
        <w:tc>
          <w:tcPr>
            <w:tcW w:w="1080" w:type="dxa"/>
            <w:vAlign w:val="center"/>
          </w:tcPr>
          <w:p w:rsidR="00B2111F" w:rsidRPr="00B2111F" w:rsidRDefault="00B2111F" w:rsidP="00405570">
            <w:pPr>
              <w:pStyle w:val="hheading2"/>
              <w:jc w:val="both"/>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r w:rsidRPr="00B2111F">
              <w:rPr>
                <w:rFonts w:ascii="Calibri" w:hAnsi="Calibri" w:cs="Calibri"/>
                <w:b/>
                <w:sz w:val="22"/>
                <w:szCs w:val="22"/>
              </w:rPr>
              <w:t>Start</w:t>
            </w:r>
          </w:p>
        </w:tc>
        <w:tc>
          <w:tcPr>
            <w:tcW w:w="1080" w:type="dxa"/>
            <w:vAlign w:val="center"/>
          </w:tcPr>
          <w:p w:rsidR="00B2111F" w:rsidRPr="008F7CB8" w:rsidRDefault="00B2111F" w:rsidP="00405570">
            <w:pPr>
              <w:pStyle w:val="hheading2"/>
              <w:jc w:val="both"/>
              <w:cnfStyle w:val="000000010000" w:firstRow="0" w:lastRow="0" w:firstColumn="0" w:lastColumn="0" w:oddVBand="0" w:evenVBand="0" w:oddHBand="0" w:evenHBand="1" w:firstRowFirstColumn="0" w:firstRowLastColumn="0" w:lastRowFirstColumn="0" w:lastRowLastColumn="0"/>
              <w:rPr>
                <w:rFonts w:ascii="Calibri" w:hAnsi="Calibri" w:cs="Calibri"/>
                <w:b/>
                <w:color w:val="FF0000"/>
                <w:sz w:val="22"/>
                <w:szCs w:val="22"/>
                <w:u w:val="single"/>
              </w:rPr>
            </w:pPr>
          </w:p>
        </w:tc>
        <w:tc>
          <w:tcPr>
            <w:tcW w:w="1080" w:type="dxa"/>
            <w:vAlign w:val="center"/>
          </w:tcPr>
          <w:p w:rsidR="00B2111F" w:rsidRDefault="00B2111F" w:rsidP="00405570">
            <w:pPr>
              <w:pStyle w:val="hheading2"/>
              <w:jc w:val="both"/>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u w:val="single"/>
              </w:rPr>
            </w:pPr>
          </w:p>
        </w:tc>
        <w:tc>
          <w:tcPr>
            <w:tcW w:w="1080" w:type="dxa"/>
            <w:vAlign w:val="center"/>
          </w:tcPr>
          <w:p w:rsidR="00B2111F" w:rsidRPr="00B2111F" w:rsidRDefault="00405570" w:rsidP="00405570">
            <w:pPr>
              <w:pStyle w:val="hheading2"/>
              <w:jc w:val="both"/>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r>
              <w:rPr>
                <w:rFonts w:ascii="Calibri" w:hAnsi="Calibri" w:cs="Calibri"/>
                <w:b/>
                <w:sz w:val="22"/>
                <w:szCs w:val="22"/>
              </w:rPr>
              <w:t>Start Coding</w:t>
            </w:r>
          </w:p>
        </w:tc>
        <w:tc>
          <w:tcPr>
            <w:tcW w:w="2160" w:type="dxa"/>
            <w:gridSpan w:val="2"/>
            <w:vAlign w:val="center"/>
          </w:tcPr>
          <w:p w:rsidR="00B2111F" w:rsidRPr="00B2111F" w:rsidRDefault="00B2111F" w:rsidP="00405570">
            <w:pPr>
              <w:pStyle w:val="hheading2"/>
              <w:jc w:val="both"/>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r>
              <w:rPr>
                <w:rFonts w:ascii="Calibri" w:hAnsi="Calibri" w:cs="Calibri"/>
                <w:b/>
                <w:sz w:val="22"/>
                <w:szCs w:val="22"/>
              </w:rPr>
              <w:t>B</w:t>
            </w:r>
            <w:r w:rsidR="00405570">
              <w:rPr>
                <w:rFonts w:ascii="Calibri" w:hAnsi="Calibri" w:cs="Calibri"/>
                <w:b/>
                <w:sz w:val="22"/>
                <w:szCs w:val="22"/>
              </w:rPr>
              <w:t>asic</w:t>
            </w:r>
            <w:r w:rsidR="00405570">
              <w:rPr>
                <w:rFonts w:ascii="Calibri" w:hAnsi="Calibri" w:cs="Calibri" w:hint="eastAsia"/>
                <w:b/>
                <w:sz w:val="22"/>
                <w:szCs w:val="22"/>
                <w:lang w:eastAsia="zh-CN"/>
              </w:rPr>
              <w:t xml:space="preserve"> </w:t>
            </w:r>
            <w:r w:rsidR="00405570" w:rsidRPr="00B2111F">
              <w:rPr>
                <w:rFonts w:ascii="Calibri" w:hAnsi="Calibri" w:cs="Calibri"/>
                <w:b/>
                <w:sz w:val="22"/>
                <w:szCs w:val="22"/>
              </w:rPr>
              <w:t>Func</w:t>
            </w:r>
            <w:r w:rsidR="00405570">
              <w:rPr>
                <w:rFonts w:ascii="Calibri" w:hAnsi="Calibri" w:cs="Calibri"/>
                <w:b/>
                <w:sz w:val="22"/>
                <w:szCs w:val="22"/>
              </w:rPr>
              <w:t>tionality</w:t>
            </w:r>
          </w:p>
        </w:tc>
        <w:tc>
          <w:tcPr>
            <w:tcW w:w="1080" w:type="dxa"/>
            <w:vAlign w:val="center"/>
          </w:tcPr>
          <w:p w:rsidR="00B2111F" w:rsidRDefault="00B2111F" w:rsidP="00405570">
            <w:pPr>
              <w:pStyle w:val="hheading2"/>
              <w:jc w:val="both"/>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u w:val="single"/>
              </w:rPr>
            </w:pPr>
          </w:p>
        </w:tc>
      </w:tr>
      <w:tr w:rsidR="00415941" w:rsidTr="00DB0F50">
        <w:trPr>
          <w:cnfStyle w:val="000000100000" w:firstRow="0" w:lastRow="0" w:firstColumn="0" w:lastColumn="0" w:oddVBand="0" w:evenVBand="0" w:oddHBand="1" w:evenHBand="0" w:firstRowFirstColumn="0" w:firstRowLastColumn="0" w:lastRowFirstColumn="0" w:lastRowLastColumn="0"/>
          <w:trHeight w:val="579"/>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74FFC" w:rsidRPr="00405570" w:rsidRDefault="00531F20" w:rsidP="00405570">
            <w:pPr>
              <w:pStyle w:val="hheading2"/>
              <w:jc w:val="both"/>
              <w:rPr>
                <w:rFonts w:ascii="Calibri" w:hAnsi="Calibri" w:cs="Calibri"/>
                <w:sz w:val="21"/>
                <w:szCs w:val="22"/>
              </w:rPr>
            </w:pPr>
            <w:r w:rsidRPr="00405570">
              <w:rPr>
                <w:rFonts w:ascii="Calibri" w:hAnsi="Calibri" w:cs="Calibri"/>
                <w:sz w:val="21"/>
                <w:szCs w:val="22"/>
              </w:rPr>
              <w:t>Login Function.</w:t>
            </w:r>
          </w:p>
        </w:tc>
        <w:tc>
          <w:tcPr>
            <w:tcW w:w="1260" w:type="dxa"/>
            <w:vAlign w:val="center"/>
          </w:tcPr>
          <w:p w:rsidR="00374FFC" w:rsidRPr="00405570" w:rsidRDefault="00B2111F" w:rsidP="00DB0F50">
            <w:pPr>
              <w:pStyle w:val="Yazstilim"/>
              <w:jc w:val="center"/>
              <w:cnfStyle w:val="000000100000" w:firstRow="0" w:lastRow="0" w:firstColumn="0" w:lastColumn="0" w:oddVBand="0" w:evenVBand="0" w:oddHBand="1" w:evenHBand="0" w:firstRowFirstColumn="0" w:firstRowLastColumn="0" w:lastRowFirstColumn="0" w:lastRowLastColumn="0"/>
              <w:rPr>
                <w:b/>
              </w:rPr>
            </w:pPr>
            <w:r w:rsidRPr="00405570">
              <w:rPr>
                <w:b/>
              </w:rPr>
              <w:t>3</w:t>
            </w:r>
          </w:p>
        </w:tc>
        <w:tc>
          <w:tcPr>
            <w:tcW w:w="1080" w:type="dxa"/>
            <w:vAlign w:val="center"/>
          </w:tcPr>
          <w:p w:rsidR="00374FFC"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u w:val="single"/>
              </w:rPr>
            </w:pPr>
          </w:p>
        </w:tc>
        <w:tc>
          <w:tcPr>
            <w:tcW w:w="1080" w:type="dxa"/>
            <w:vAlign w:val="center"/>
          </w:tcPr>
          <w:p w:rsidR="00374FFC" w:rsidRPr="008F7CB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0000"/>
                <w:sz w:val="22"/>
                <w:szCs w:val="22"/>
                <w:u w:val="single"/>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9E2BD2"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sidRPr="00D124F8">
              <w:rPr>
                <w:rFonts w:ascii="Calibri" w:hAnsi="Calibri" w:cs="Calibri"/>
                <w:b/>
                <w:sz w:val="22"/>
                <w:szCs w:val="22"/>
              </w:rPr>
              <w:t>X</w:t>
            </w: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r>
      <w:tr w:rsidR="00415941" w:rsidTr="00DB0F50">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74FFC" w:rsidRPr="00405570" w:rsidRDefault="00531F20" w:rsidP="00405570">
            <w:pPr>
              <w:pStyle w:val="hheading2"/>
              <w:jc w:val="both"/>
              <w:rPr>
                <w:rFonts w:ascii="Calibri" w:hAnsi="Calibri" w:cs="Calibri"/>
                <w:sz w:val="21"/>
                <w:szCs w:val="22"/>
              </w:rPr>
            </w:pPr>
            <w:r w:rsidRPr="00405570">
              <w:rPr>
                <w:rFonts w:ascii="Calibri" w:hAnsi="Calibri" w:cs="Calibri"/>
                <w:sz w:val="21"/>
                <w:szCs w:val="22"/>
              </w:rPr>
              <w:t>Regist. Function.</w:t>
            </w:r>
          </w:p>
        </w:tc>
        <w:tc>
          <w:tcPr>
            <w:tcW w:w="1260" w:type="dxa"/>
            <w:vAlign w:val="center"/>
          </w:tcPr>
          <w:p w:rsidR="00374FFC" w:rsidRPr="0054284B" w:rsidRDefault="00B2111F"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r w:rsidRPr="0054284B">
              <w:rPr>
                <w:rFonts w:ascii="Calibri" w:hAnsi="Calibri" w:cs="Calibri"/>
                <w:b/>
                <w:sz w:val="22"/>
                <w:szCs w:val="22"/>
              </w:rPr>
              <w:t>3</w:t>
            </w:r>
          </w:p>
        </w:tc>
        <w:tc>
          <w:tcPr>
            <w:tcW w:w="1080" w:type="dxa"/>
            <w:vAlign w:val="center"/>
          </w:tcPr>
          <w:p w:rsidR="00374FFC"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u w:val="single"/>
              </w:rPr>
            </w:pPr>
          </w:p>
        </w:tc>
        <w:tc>
          <w:tcPr>
            <w:tcW w:w="1080" w:type="dxa"/>
            <w:vAlign w:val="center"/>
          </w:tcPr>
          <w:p w:rsidR="00374FFC" w:rsidRPr="008F7CB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color w:val="FF0000"/>
                <w:sz w:val="22"/>
                <w:szCs w:val="22"/>
                <w:u w:val="single"/>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9E2BD2"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r w:rsidRPr="00D124F8">
              <w:rPr>
                <w:rFonts w:ascii="Calibri" w:hAnsi="Calibri" w:cs="Calibri"/>
                <w:b/>
                <w:sz w:val="22"/>
                <w:szCs w:val="22"/>
              </w:rPr>
              <w:t>X</w:t>
            </w: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r>
      <w:tr w:rsidR="00415941" w:rsidTr="00DB0F5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74FFC" w:rsidRPr="00405570" w:rsidRDefault="00374FFC" w:rsidP="00405570">
            <w:pPr>
              <w:pStyle w:val="hheading2"/>
              <w:jc w:val="both"/>
              <w:rPr>
                <w:rFonts w:ascii="Calibri" w:hAnsi="Calibri" w:cs="Calibri"/>
                <w:sz w:val="21"/>
                <w:szCs w:val="22"/>
              </w:rPr>
            </w:pPr>
            <w:r w:rsidRPr="00405570">
              <w:rPr>
                <w:rFonts w:ascii="Calibri" w:hAnsi="Calibri" w:cs="Calibri"/>
                <w:sz w:val="21"/>
                <w:szCs w:val="22"/>
              </w:rPr>
              <w:t>Login/Registration Layout</w:t>
            </w:r>
          </w:p>
        </w:tc>
        <w:tc>
          <w:tcPr>
            <w:tcW w:w="1260" w:type="dxa"/>
            <w:vAlign w:val="center"/>
          </w:tcPr>
          <w:p w:rsidR="00374FFC" w:rsidRPr="0054284B" w:rsidRDefault="00B2111F"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sidRPr="0054284B">
              <w:rPr>
                <w:rFonts w:ascii="Calibri" w:hAnsi="Calibri" w:cs="Calibri"/>
                <w:b/>
                <w:sz w:val="22"/>
                <w:szCs w:val="22"/>
              </w:rPr>
              <w:t>1</w:t>
            </w:r>
          </w:p>
        </w:tc>
        <w:tc>
          <w:tcPr>
            <w:tcW w:w="1080" w:type="dxa"/>
            <w:vAlign w:val="center"/>
          </w:tcPr>
          <w:p w:rsidR="00374FFC"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u w:val="single"/>
              </w:rPr>
            </w:pPr>
          </w:p>
        </w:tc>
        <w:tc>
          <w:tcPr>
            <w:tcW w:w="1080" w:type="dxa"/>
            <w:vAlign w:val="center"/>
          </w:tcPr>
          <w:p w:rsidR="00374FFC" w:rsidRPr="008F7CB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0000"/>
                <w:sz w:val="22"/>
                <w:szCs w:val="22"/>
                <w:u w:val="single"/>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9E2BD2" w:rsidP="00DB0F50">
            <w:pPr>
              <w:pStyle w:val="Yazstilim"/>
              <w:jc w:val="center"/>
              <w:cnfStyle w:val="000000100000" w:firstRow="0" w:lastRow="0" w:firstColumn="0" w:lastColumn="0" w:oddVBand="0" w:evenVBand="0" w:oddHBand="1" w:evenHBand="0" w:firstRowFirstColumn="0" w:firstRowLastColumn="0" w:lastRowFirstColumn="0" w:lastRowLastColumn="0"/>
              <w:rPr>
                <w:b/>
              </w:rPr>
            </w:pPr>
            <w:r w:rsidRPr="00D124F8">
              <w:rPr>
                <w:b/>
              </w:rPr>
              <w:t>X</w:t>
            </w: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r>
      <w:tr w:rsidR="00415941" w:rsidTr="00DB0F50">
        <w:trPr>
          <w:cnfStyle w:val="000000010000" w:firstRow="0" w:lastRow="0" w:firstColumn="0" w:lastColumn="0" w:oddVBand="0" w:evenVBand="0" w:oddHBand="0" w:evenHBand="1" w:firstRowFirstColumn="0" w:firstRowLastColumn="0" w:lastRowFirstColumn="0" w:lastRowLastColumn="0"/>
          <w:trHeight w:val="495"/>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74FFC" w:rsidRPr="00405570" w:rsidRDefault="00374FFC" w:rsidP="00405570">
            <w:pPr>
              <w:pStyle w:val="hheading2"/>
              <w:jc w:val="both"/>
              <w:rPr>
                <w:rFonts w:ascii="Calibri" w:hAnsi="Calibri" w:cs="Calibri"/>
                <w:sz w:val="21"/>
                <w:szCs w:val="22"/>
              </w:rPr>
            </w:pPr>
            <w:r w:rsidRPr="00405570">
              <w:rPr>
                <w:rFonts w:ascii="Calibri" w:hAnsi="Calibri" w:cs="Calibri"/>
                <w:sz w:val="21"/>
                <w:szCs w:val="22"/>
              </w:rPr>
              <w:t>Menu Design</w:t>
            </w:r>
          </w:p>
        </w:tc>
        <w:tc>
          <w:tcPr>
            <w:tcW w:w="1260" w:type="dxa"/>
            <w:vAlign w:val="center"/>
          </w:tcPr>
          <w:p w:rsidR="00374FFC" w:rsidRPr="0054284B" w:rsidRDefault="002D2F2D"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r w:rsidRPr="0054284B">
              <w:rPr>
                <w:rFonts w:ascii="Calibri" w:hAnsi="Calibri" w:cs="Calibri"/>
                <w:b/>
                <w:sz w:val="22"/>
                <w:szCs w:val="22"/>
              </w:rPr>
              <w:t>2</w:t>
            </w:r>
          </w:p>
        </w:tc>
        <w:tc>
          <w:tcPr>
            <w:tcW w:w="1080" w:type="dxa"/>
            <w:vAlign w:val="center"/>
          </w:tcPr>
          <w:p w:rsidR="00374FFC"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u w:val="single"/>
              </w:rPr>
            </w:pPr>
          </w:p>
        </w:tc>
        <w:tc>
          <w:tcPr>
            <w:tcW w:w="1080" w:type="dxa"/>
            <w:vAlign w:val="center"/>
          </w:tcPr>
          <w:p w:rsidR="00374FFC" w:rsidRPr="008F7CB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color w:val="FF0000"/>
                <w:sz w:val="22"/>
                <w:szCs w:val="22"/>
                <w:u w:val="single"/>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9E2BD2"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r w:rsidRPr="00D124F8">
              <w:rPr>
                <w:rFonts w:ascii="Calibri" w:hAnsi="Calibri" w:cs="Calibri"/>
                <w:b/>
                <w:sz w:val="22"/>
                <w:szCs w:val="22"/>
              </w:rPr>
              <w:t>X</w:t>
            </w: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r>
      <w:tr w:rsidR="00415941" w:rsidTr="00DB0F5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74FFC" w:rsidRPr="00405570" w:rsidRDefault="00374FFC" w:rsidP="00405570">
            <w:pPr>
              <w:pStyle w:val="hheading2"/>
              <w:jc w:val="both"/>
              <w:rPr>
                <w:rFonts w:ascii="Calibri" w:hAnsi="Calibri" w:cs="Calibri"/>
                <w:sz w:val="21"/>
                <w:szCs w:val="22"/>
              </w:rPr>
            </w:pPr>
            <w:r w:rsidRPr="00405570">
              <w:rPr>
                <w:rFonts w:ascii="Calibri" w:hAnsi="Calibri" w:cs="Calibri"/>
                <w:sz w:val="21"/>
                <w:szCs w:val="22"/>
              </w:rPr>
              <w:t>Menu Tutorial</w:t>
            </w:r>
          </w:p>
        </w:tc>
        <w:tc>
          <w:tcPr>
            <w:tcW w:w="1260" w:type="dxa"/>
            <w:vAlign w:val="center"/>
          </w:tcPr>
          <w:p w:rsidR="00374FFC" w:rsidRPr="0054284B" w:rsidRDefault="00B2111F"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sidRPr="0054284B">
              <w:rPr>
                <w:rFonts w:ascii="Calibri" w:hAnsi="Calibri" w:cs="Calibri"/>
                <w:b/>
                <w:sz w:val="22"/>
                <w:szCs w:val="22"/>
              </w:rPr>
              <w:t>2</w:t>
            </w:r>
          </w:p>
        </w:tc>
        <w:tc>
          <w:tcPr>
            <w:tcW w:w="1080" w:type="dxa"/>
            <w:vAlign w:val="center"/>
          </w:tcPr>
          <w:p w:rsidR="00374FFC"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u w:val="single"/>
              </w:rPr>
            </w:pPr>
          </w:p>
        </w:tc>
        <w:tc>
          <w:tcPr>
            <w:tcW w:w="1080" w:type="dxa"/>
            <w:vAlign w:val="center"/>
          </w:tcPr>
          <w:p w:rsidR="00374FFC" w:rsidRPr="008F7CB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0000"/>
                <w:sz w:val="22"/>
                <w:szCs w:val="22"/>
                <w:u w:val="single"/>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9E2BD2"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sidRPr="00D124F8">
              <w:rPr>
                <w:rFonts w:ascii="Calibri" w:hAnsi="Calibri" w:cs="Calibri"/>
                <w:b/>
                <w:sz w:val="22"/>
                <w:szCs w:val="22"/>
              </w:rPr>
              <w:t>X</w:t>
            </w: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9E2BD2"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sidRPr="00D124F8">
              <w:rPr>
                <w:rFonts w:ascii="Calibri" w:hAnsi="Calibri" w:cs="Calibri"/>
                <w:b/>
                <w:sz w:val="22"/>
                <w:szCs w:val="22"/>
              </w:rPr>
              <w:t>X</w:t>
            </w:r>
          </w:p>
        </w:tc>
      </w:tr>
      <w:tr w:rsidR="00415941" w:rsidTr="00DB0F50">
        <w:trPr>
          <w:cnfStyle w:val="000000010000" w:firstRow="0" w:lastRow="0" w:firstColumn="0" w:lastColumn="0" w:oddVBand="0" w:evenVBand="0" w:oddHBand="0" w:evenHBand="1" w:firstRowFirstColumn="0" w:firstRowLastColumn="0" w:lastRowFirstColumn="0" w:lastRowLastColumn="0"/>
          <w:trHeight w:val="485"/>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74FFC" w:rsidRPr="00405570" w:rsidRDefault="00374FFC" w:rsidP="00405570">
            <w:pPr>
              <w:pStyle w:val="hheading2"/>
              <w:jc w:val="both"/>
              <w:rPr>
                <w:rFonts w:ascii="Calibri" w:hAnsi="Calibri" w:cs="Calibri"/>
                <w:sz w:val="21"/>
                <w:szCs w:val="22"/>
              </w:rPr>
            </w:pPr>
            <w:r w:rsidRPr="00405570">
              <w:rPr>
                <w:rFonts w:ascii="Calibri" w:hAnsi="Calibri" w:cs="Calibri"/>
                <w:sz w:val="21"/>
                <w:szCs w:val="22"/>
              </w:rPr>
              <w:t>Score Layout</w:t>
            </w:r>
          </w:p>
        </w:tc>
        <w:tc>
          <w:tcPr>
            <w:tcW w:w="1260" w:type="dxa"/>
            <w:vAlign w:val="center"/>
          </w:tcPr>
          <w:p w:rsidR="00374FFC" w:rsidRPr="0054284B" w:rsidRDefault="00B2111F"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r w:rsidRPr="0054284B">
              <w:rPr>
                <w:rFonts w:ascii="Calibri" w:hAnsi="Calibri" w:cs="Calibri"/>
                <w:b/>
                <w:sz w:val="22"/>
                <w:szCs w:val="22"/>
              </w:rPr>
              <w:t>2</w:t>
            </w:r>
          </w:p>
        </w:tc>
        <w:tc>
          <w:tcPr>
            <w:tcW w:w="1080" w:type="dxa"/>
            <w:vAlign w:val="center"/>
          </w:tcPr>
          <w:p w:rsidR="00374FFC"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u w:val="single"/>
              </w:rPr>
            </w:pPr>
          </w:p>
        </w:tc>
        <w:tc>
          <w:tcPr>
            <w:tcW w:w="1080" w:type="dxa"/>
            <w:vAlign w:val="center"/>
          </w:tcPr>
          <w:p w:rsidR="00374FFC" w:rsidRPr="008F7CB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color w:val="FF0000"/>
                <w:sz w:val="22"/>
                <w:szCs w:val="22"/>
                <w:u w:val="single"/>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9E2BD2"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r w:rsidRPr="00D124F8">
              <w:rPr>
                <w:rFonts w:ascii="Calibri" w:hAnsi="Calibri" w:cs="Calibri"/>
                <w:b/>
                <w:sz w:val="22"/>
                <w:szCs w:val="22"/>
              </w:rPr>
              <w:t>X</w:t>
            </w: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r>
      <w:tr w:rsidR="00415941" w:rsidTr="00DB0F5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74FFC" w:rsidRPr="00405570" w:rsidRDefault="00374FFC" w:rsidP="00405570">
            <w:pPr>
              <w:pStyle w:val="hheading2"/>
              <w:jc w:val="both"/>
              <w:rPr>
                <w:rFonts w:ascii="Calibri" w:hAnsi="Calibri" w:cs="Calibri"/>
                <w:sz w:val="21"/>
                <w:szCs w:val="22"/>
              </w:rPr>
            </w:pPr>
            <w:r w:rsidRPr="00405570">
              <w:rPr>
                <w:rFonts w:ascii="Calibri" w:hAnsi="Calibri" w:cs="Calibri"/>
                <w:sz w:val="21"/>
                <w:szCs w:val="22"/>
              </w:rPr>
              <w:lastRenderedPageBreak/>
              <w:t>Leaving (exit by menu)</w:t>
            </w:r>
          </w:p>
        </w:tc>
        <w:tc>
          <w:tcPr>
            <w:tcW w:w="1260" w:type="dxa"/>
            <w:vAlign w:val="center"/>
          </w:tcPr>
          <w:p w:rsidR="00374FFC" w:rsidRPr="0054284B" w:rsidRDefault="002D2F2D"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sidRPr="0054284B">
              <w:rPr>
                <w:rFonts w:ascii="Calibri" w:hAnsi="Calibri" w:cs="Calibri"/>
                <w:b/>
                <w:sz w:val="22"/>
                <w:szCs w:val="22"/>
              </w:rPr>
              <w:t>4</w:t>
            </w:r>
          </w:p>
        </w:tc>
        <w:tc>
          <w:tcPr>
            <w:tcW w:w="1080" w:type="dxa"/>
            <w:vAlign w:val="center"/>
          </w:tcPr>
          <w:p w:rsidR="00374FFC"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u w:val="single"/>
              </w:rPr>
            </w:pPr>
          </w:p>
        </w:tc>
        <w:tc>
          <w:tcPr>
            <w:tcW w:w="1080" w:type="dxa"/>
            <w:vAlign w:val="center"/>
          </w:tcPr>
          <w:p w:rsidR="00374FFC" w:rsidRPr="008F7CB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0000"/>
                <w:sz w:val="22"/>
                <w:szCs w:val="22"/>
                <w:u w:val="single"/>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9E2BD2"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sidRPr="00D124F8">
              <w:rPr>
                <w:rFonts w:ascii="Calibri" w:hAnsi="Calibri" w:cs="Calibri"/>
                <w:b/>
                <w:sz w:val="22"/>
                <w:szCs w:val="22"/>
              </w:rPr>
              <w:t>X</w:t>
            </w:r>
          </w:p>
        </w:tc>
      </w:tr>
      <w:tr w:rsidR="00415941" w:rsidTr="00DB0F50">
        <w:trPr>
          <w:cnfStyle w:val="000000010000" w:firstRow="0" w:lastRow="0" w:firstColumn="0" w:lastColumn="0" w:oddVBand="0" w:evenVBand="0" w:oddHBand="0" w:evenHBand="1"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74FFC" w:rsidRPr="00405570" w:rsidRDefault="00405570" w:rsidP="00405570">
            <w:pPr>
              <w:pStyle w:val="hheading2"/>
              <w:jc w:val="both"/>
              <w:rPr>
                <w:sz w:val="21"/>
              </w:rPr>
            </w:pPr>
            <w:r w:rsidRPr="00405570">
              <w:rPr>
                <w:rFonts w:ascii="Calibri" w:hAnsi="Calibri" w:cs="Calibri"/>
                <w:sz w:val="21"/>
                <w:szCs w:val="22"/>
              </w:rPr>
              <w:t>Timeout</w:t>
            </w:r>
            <w:r>
              <w:rPr>
                <w:rFonts w:ascii="Calibri" w:hAnsi="Calibri" w:cs="Calibri"/>
                <w:sz w:val="21"/>
                <w:szCs w:val="22"/>
              </w:rPr>
              <w:t xml:space="preserve"> </w:t>
            </w:r>
            <w:r w:rsidR="00374FFC" w:rsidRPr="00405570">
              <w:rPr>
                <w:rFonts w:ascii="Calibri" w:hAnsi="Calibri" w:cs="Calibri"/>
                <w:sz w:val="21"/>
                <w:szCs w:val="22"/>
              </w:rPr>
              <w:t>(exit by absence)</w:t>
            </w:r>
          </w:p>
        </w:tc>
        <w:tc>
          <w:tcPr>
            <w:tcW w:w="1260" w:type="dxa"/>
            <w:vAlign w:val="center"/>
          </w:tcPr>
          <w:p w:rsidR="00374FFC" w:rsidRPr="0054284B" w:rsidRDefault="002D2F2D"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r w:rsidRPr="0054284B">
              <w:rPr>
                <w:rFonts w:ascii="Calibri" w:hAnsi="Calibri" w:cs="Calibri"/>
                <w:b/>
                <w:sz w:val="22"/>
                <w:szCs w:val="22"/>
              </w:rPr>
              <w:t>2</w:t>
            </w:r>
          </w:p>
        </w:tc>
        <w:tc>
          <w:tcPr>
            <w:tcW w:w="1080" w:type="dxa"/>
            <w:vAlign w:val="center"/>
          </w:tcPr>
          <w:p w:rsidR="00374FFC"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u w:val="single"/>
              </w:rPr>
            </w:pPr>
          </w:p>
        </w:tc>
        <w:tc>
          <w:tcPr>
            <w:tcW w:w="1080" w:type="dxa"/>
            <w:vAlign w:val="center"/>
          </w:tcPr>
          <w:p w:rsidR="00374FFC" w:rsidRPr="008F7CB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color w:val="FF0000"/>
                <w:sz w:val="22"/>
                <w:szCs w:val="22"/>
                <w:u w:val="single"/>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9E2BD2"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r w:rsidRPr="00D124F8">
              <w:rPr>
                <w:rFonts w:ascii="Calibri" w:hAnsi="Calibri" w:cs="Calibri"/>
                <w:b/>
                <w:sz w:val="22"/>
                <w:szCs w:val="22"/>
              </w:rPr>
              <w:t>X</w:t>
            </w:r>
          </w:p>
        </w:tc>
      </w:tr>
      <w:tr w:rsidR="00415941" w:rsidTr="00DB0F5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74FFC" w:rsidRPr="00405570" w:rsidRDefault="00374FFC" w:rsidP="00405570">
            <w:pPr>
              <w:pStyle w:val="hheading2"/>
              <w:jc w:val="both"/>
              <w:rPr>
                <w:rFonts w:ascii="Calibri" w:hAnsi="Calibri" w:cs="Calibri"/>
                <w:sz w:val="21"/>
                <w:szCs w:val="22"/>
              </w:rPr>
            </w:pPr>
            <w:r w:rsidRPr="00405570">
              <w:rPr>
                <w:rFonts w:ascii="Calibri" w:hAnsi="Calibri" w:cs="Calibri"/>
                <w:sz w:val="21"/>
                <w:szCs w:val="22"/>
              </w:rPr>
              <w:t>Design map JSON</w:t>
            </w:r>
          </w:p>
        </w:tc>
        <w:tc>
          <w:tcPr>
            <w:tcW w:w="1260" w:type="dxa"/>
            <w:vAlign w:val="center"/>
          </w:tcPr>
          <w:p w:rsidR="00374FFC" w:rsidRPr="0054284B" w:rsidRDefault="002D2F2D"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sidRPr="0054284B">
              <w:rPr>
                <w:rFonts w:ascii="Calibri" w:hAnsi="Calibri" w:cs="Calibri"/>
                <w:b/>
                <w:sz w:val="22"/>
                <w:szCs w:val="22"/>
              </w:rPr>
              <w:t>4</w:t>
            </w:r>
          </w:p>
        </w:tc>
        <w:tc>
          <w:tcPr>
            <w:tcW w:w="1080" w:type="dxa"/>
            <w:vAlign w:val="center"/>
          </w:tcPr>
          <w:p w:rsidR="00374FFC"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u w:val="single"/>
              </w:rPr>
            </w:pPr>
          </w:p>
        </w:tc>
        <w:tc>
          <w:tcPr>
            <w:tcW w:w="1080" w:type="dxa"/>
            <w:vAlign w:val="center"/>
          </w:tcPr>
          <w:p w:rsidR="00374FFC" w:rsidRPr="008F7CB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0000"/>
                <w:sz w:val="22"/>
                <w:szCs w:val="22"/>
                <w:u w:val="single"/>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9E2BD2"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sidRPr="00D124F8">
              <w:rPr>
                <w:rFonts w:ascii="Calibri" w:hAnsi="Calibri" w:cs="Calibri"/>
                <w:b/>
                <w:sz w:val="22"/>
                <w:szCs w:val="22"/>
              </w:rPr>
              <w:t>X</w:t>
            </w: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r>
      <w:tr w:rsidR="00415941" w:rsidTr="00DB0F50">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74FFC" w:rsidRPr="00405570" w:rsidRDefault="00374FFC" w:rsidP="00405570">
            <w:pPr>
              <w:pStyle w:val="hheading2"/>
              <w:jc w:val="both"/>
              <w:rPr>
                <w:rFonts w:ascii="Calibri" w:hAnsi="Calibri" w:cs="Calibri"/>
                <w:sz w:val="21"/>
                <w:szCs w:val="22"/>
              </w:rPr>
            </w:pPr>
            <w:r w:rsidRPr="00405570">
              <w:rPr>
                <w:rFonts w:ascii="Calibri" w:hAnsi="Calibri" w:cs="Calibri"/>
                <w:sz w:val="21"/>
                <w:szCs w:val="22"/>
              </w:rPr>
              <w:t>Parse map JSON</w:t>
            </w:r>
          </w:p>
        </w:tc>
        <w:tc>
          <w:tcPr>
            <w:tcW w:w="1260" w:type="dxa"/>
            <w:vAlign w:val="center"/>
          </w:tcPr>
          <w:p w:rsidR="00374FFC" w:rsidRPr="0054284B" w:rsidRDefault="002D2F2D"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r w:rsidRPr="0054284B">
              <w:rPr>
                <w:rFonts w:ascii="Calibri" w:hAnsi="Calibri" w:cs="Calibri"/>
                <w:b/>
                <w:sz w:val="22"/>
                <w:szCs w:val="22"/>
              </w:rPr>
              <w:t>4</w:t>
            </w:r>
          </w:p>
        </w:tc>
        <w:tc>
          <w:tcPr>
            <w:tcW w:w="1080" w:type="dxa"/>
            <w:vAlign w:val="center"/>
          </w:tcPr>
          <w:p w:rsidR="00374FFC"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u w:val="single"/>
              </w:rPr>
            </w:pPr>
          </w:p>
        </w:tc>
        <w:tc>
          <w:tcPr>
            <w:tcW w:w="1080" w:type="dxa"/>
            <w:vAlign w:val="center"/>
          </w:tcPr>
          <w:p w:rsidR="00374FFC" w:rsidRPr="008F7CB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color w:val="FF0000"/>
                <w:sz w:val="22"/>
                <w:szCs w:val="22"/>
                <w:u w:val="single"/>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9E2BD2"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r w:rsidRPr="00D124F8">
              <w:rPr>
                <w:rFonts w:ascii="Calibri" w:hAnsi="Calibri" w:cs="Calibri"/>
                <w:b/>
                <w:sz w:val="22"/>
                <w:szCs w:val="22"/>
              </w:rPr>
              <w:t>X</w:t>
            </w: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r>
      <w:tr w:rsidR="00415941" w:rsidTr="00DB0F5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74FFC" w:rsidRPr="00405570" w:rsidRDefault="00374FFC" w:rsidP="00405570">
            <w:pPr>
              <w:pStyle w:val="hheading2"/>
              <w:jc w:val="both"/>
              <w:rPr>
                <w:rFonts w:ascii="Calibri" w:hAnsi="Calibri" w:cs="Calibri"/>
                <w:sz w:val="21"/>
                <w:szCs w:val="22"/>
              </w:rPr>
            </w:pPr>
            <w:r w:rsidRPr="00405570">
              <w:rPr>
                <w:rFonts w:ascii="Calibri" w:hAnsi="Calibri" w:cs="Calibri"/>
                <w:sz w:val="21"/>
                <w:szCs w:val="22"/>
              </w:rPr>
              <w:t>Model map in code</w:t>
            </w:r>
          </w:p>
        </w:tc>
        <w:tc>
          <w:tcPr>
            <w:tcW w:w="1260" w:type="dxa"/>
            <w:vAlign w:val="center"/>
          </w:tcPr>
          <w:p w:rsidR="00374FFC" w:rsidRPr="0054284B" w:rsidRDefault="002D2F2D"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sidRPr="0054284B">
              <w:rPr>
                <w:rFonts w:ascii="Calibri" w:hAnsi="Calibri" w:cs="Calibri"/>
                <w:b/>
                <w:sz w:val="22"/>
                <w:szCs w:val="22"/>
              </w:rPr>
              <w:t>2</w:t>
            </w:r>
          </w:p>
        </w:tc>
        <w:tc>
          <w:tcPr>
            <w:tcW w:w="1080" w:type="dxa"/>
            <w:vAlign w:val="center"/>
          </w:tcPr>
          <w:p w:rsidR="00374FFC"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u w:val="single"/>
              </w:rPr>
            </w:pPr>
          </w:p>
        </w:tc>
        <w:tc>
          <w:tcPr>
            <w:tcW w:w="1080" w:type="dxa"/>
            <w:vAlign w:val="center"/>
          </w:tcPr>
          <w:p w:rsidR="00374FFC" w:rsidRPr="008F7CB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0000"/>
                <w:sz w:val="22"/>
                <w:szCs w:val="22"/>
                <w:u w:val="single"/>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9E2BD2"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sidRPr="00D124F8">
              <w:rPr>
                <w:rFonts w:ascii="Calibri" w:hAnsi="Calibri" w:cs="Calibri"/>
                <w:b/>
                <w:sz w:val="22"/>
                <w:szCs w:val="22"/>
              </w:rPr>
              <w:t>X</w:t>
            </w: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r>
      <w:tr w:rsidR="00415941" w:rsidTr="00DB0F50">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74FFC" w:rsidRPr="00405570" w:rsidRDefault="00374FFC" w:rsidP="00405570">
            <w:pPr>
              <w:pStyle w:val="hheading2"/>
              <w:jc w:val="both"/>
              <w:rPr>
                <w:rFonts w:ascii="Calibri" w:hAnsi="Calibri" w:cs="Calibri"/>
                <w:sz w:val="21"/>
                <w:szCs w:val="22"/>
              </w:rPr>
            </w:pPr>
            <w:r w:rsidRPr="00405570">
              <w:rPr>
                <w:rFonts w:ascii="Calibri" w:hAnsi="Calibri" w:cs="Calibri"/>
                <w:sz w:val="21"/>
                <w:szCs w:val="22"/>
              </w:rPr>
              <w:t>Render the map in client</w:t>
            </w:r>
          </w:p>
        </w:tc>
        <w:tc>
          <w:tcPr>
            <w:tcW w:w="1260" w:type="dxa"/>
            <w:vAlign w:val="center"/>
          </w:tcPr>
          <w:p w:rsidR="00374FFC" w:rsidRPr="0054284B" w:rsidRDefault="002D2F2D"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r w:rsidRPr="0054284B">
              <w:rPr>
                <w:rFonts w:ascii="Calibri" w:hAnsi="Calibri" w:cs="Calibri"/>
                <w:b/>
                <w:sz w:val="22"/>
                <w:szCs w:val="22"/>
              </w:rPr>
              <w:t>3</w:t>
            </w:r>
          </w:p>
        </w:tc>
        <w:tc>
          <w:tcPr>
            <w:tcW w:w="1080" w:type="dxa"/>
            <w:vAlign w:val="center"/>
          </w:tcPr>
          <w:p w:rsidR="00374FFC"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u w:val="single"/>
              </w:rPr>
            </w:pPr>
          </w:p>
        </w:tc>
        <w:tc>
          <w:tcPr>
            <w:tcW w:w="1080" w:type="dxa"/>
            <w:vAlign w:val="center"/>
          </w:tcPr>
          <w:p w:rsidR="00374FFC" w:rsidRPr="008F7CB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color w:val="FF0000"/>
                <w:sz w:val="22"/>
                <w:szCs w:val="22"/>
                <w:u w:val="single"/>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9E2BD2"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r w:rsidRPr="00D124F8">
              <w:rPr>
                <w:rFonts w:ascii="Calibri" w:hAnsi="Calibri" w:cs="Calibri"/>
                <w:b/>
                <w:sz w:val="22"/>
                <w:szCs w:val="22"/>
              </w:rPr>
              <w:t>X</w:t>
            </w: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r>
      <w:tr w:rsidR="00415941" w:rsidTr="00DB0F5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74FFC" w:rsidRPr="00405570" w:rsidRDefault="00374FFC" w:rsidP="00405570">
            <w:pPr>
              <w:pStyle w:val="hheading2"/>
              <w:jc w:val="both"/>
              <w:rPr>
                <w:rFonts w:ascii="Calibri" w:hAnsi="Calibri" w:cs="Calibri"/>
                <w:sz w:val="21"/>
                <w:szCs w:val="22"/>
              </w:rPr>
            </w:pPr>
            <w:r w:rsidRPr="00405570">
              <w:rPr>
                <w:rFonts w:ascii="Calibri" w:hAnsi="Calibri" w:cs="Calibri"/>
                <w:sz w:val="21"/>
                <w:szCs w:val="22"/>
              </w:rPr>
              <w:t>Create player model in server</w:t>
            </w:r>
          </w:p>
        </w:tc>
        <w:tc>
          <w:tcPr>
            <w:tcW w:w="1260" w:type="dxa"/>
            <w:vAlign w:val="center"/>
          </w:tcPr>
          <w:p w:rsidR="00374FFC" w:rsidRPr="0054284B" w:rsidRDefault="002D2F2D"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sidRPr="0054284B">
              <w:rPr>
                <w:rFonts w:ascii="Calibri" w:hAnsi="Calibri" w:cs="Calibri"/>
                <w:b/>
                <w:sz w:val="22"/>
                <w:szCs w:val="22"/>
              </w:rPr>
              <w:t>2</w:t>
            </w:r>
          </w:p>
        </w:tc>
        <w:tc>
          <w:tcPr>
            <w:tcW w:w="1080" w:type="dxa"/>
            <w:vAlign w:val="center"/>
          </w:tcPr>
          <w:p w:rsidR="00374FFC"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u w:val="single"/>
              </w:rPr>
            </w:pPr>
          </w:p>
        </w:tc>
        <w:tc>
          <w:tcPr>
            <w:tcW w:w="1080" w:type="dxa"/>
            <w:vAlign w:val="center"/>
          </w:tcPr>
          <w:p w:rsidR="00374FFC" w:rsidRPr="008F7CB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0000"/>
                <w:sz w:val="22"/>
                <w:szCs w:val="22"/>
                <w:u w:val="single"/>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9E2BD2"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sidRPr="00D124F8">
              <w:rPr>
                <w:rFonts w:ascii="Calibri" w:hAnsi="Calibri" w:cs="Calibri"/>
                <w:b/>
                <w:sz w:val="22"/>
                <w:szCs w:val="22"/>
              </w:rPr>
              <w:t>X</w:t>
            </w: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r>
      <w:tr w:rsidR="00415941" w:rsidTr="00DB0F50">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74FFC" w:rsidRPr="00405570" w:rsidRDefault="00374FFC" w:rsidP="00405570">
            <w:pPr>
              <w:pStyle w:val="hheading2"/>
              <w:jc w:val="both"/>
              <w:rPr>
                <w:rFonts w:ascii="Calibri" w:hAnsi="Calibri" w:cs="Calibri"/>
                <w:sz w:val="21"/>
                <w:szCs w:val="22"/>
              </w:rPr>
            </w:pPr>
            <w:r w:rsidRPr="00405570">
              <w:rPr>
                <w:rFonts w:ascii="Calibri" w:hAnsi="Calibri" w:cs="Calibri"/>
                <w:sz w:val="21"/>
                <w:szCs w:val="22"/>
              </w:rPr>
              <w:t>Comm</w:t>
            </w:r>
            <w:r w:rsidR="00F2591C" w:rsidRPr="00405570">
              <w:rPr>
                <w:rFonts w:ascii="Calibri" w:hAnsi="Calibri" w:cs="Calibri"/>
                <w:sz w:val="21"/>
                <w:szCs w:val="22"/>
              </w:rPr>
              <w:t>.</w:t>
            </w:r>
            <w:r w:rsidR="00405570">
              <w:rPr>
                <w:rFonts w:ascii="Calibri" w:hAnsi="Calibri" w:cs="Calibri"/>
                <w:sz w:val="21"/>
                <w:szCs w:val="22"/>
              </w:rPr>
              <w:t xml:space="preserve"> Between </w:t>
            </w:r>
            <w:r w:rsidR="00531F20" w:rsidRPr="00405570">
              <w:rPr>
                <w:rFonts w:ascii="Calibri" w:hAnsi="Calibri" w:cs="Calibri"/>
                <w:sz w:val="21"/>
                <w:szCs w:val="22"/>
              </w:rPr>
              <w:t>ser/cli</w:t>
            </w:r>
          </w:p>
        </w:tc>
        <w:tc>
          <w:tcPr>
            <w:tcW w:w="1260" w:type="dxa"/>
            <w:vAlign w:val="center"/>
          </w:tcPr>
          <w:p w:rsidR="00374FFC" w:rsidRPr="0054284B" w:rsidRDefault="002D2F2D"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r w:rsidRPr="0054284B">
              <w:rPr>
                <w:rFonts w:ascii="Calibri" w:hAnsi="Calibri" w:cs="Calibri"/>
                <w:b/>
                <w:sz w:val="22"/>
                <w:szCs w:val="22"/>
              </w:rPr>
              <w:t>4</w:t>
            </w:r>
          </w:p>
        </w:tc>
        <w:tc>
          <w:tcPr>
            <w:tcW w:w="1080" w:type="dxa"/>
            <w:vAlign w:val="center"/>
          </w:tcPr>
          <w:p w:rsidR="00374FFC"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u w:val="single"/>
              </w:rPr>
            </w:pPr>
          </w:p>
        </w:tc>
        <w:tc>
          <w:tcPr>
            <w:tcW w:w="1080" w:type="dxa"/>
            <w:vAlign w:val="center"/>
          </w:tcPr>
          <w:p w:rsidR="00374FFC" w:rsidRPr="008F7CB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color w:val="FF0000"/>
                <w:sz w:val="22"/>
                <w:szCs w:val="22"/>
                <w:u w:val="single"/>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9E2BD2"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r w:rsidRPr="00D124F8">
              <w:rPr>
                <w:rFonts w:ascii="Calibri" w:hAnsi="Calibri" w:cs="Calibri"/>
                <w:b/>
                <w:sz w:val="22"/>
                <w:szCs w:val="22"/>
              </w:rPr>
              <w:t>X</w:t>
            </w: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r>
      <w:tr w:rsidR="00415941" w:rsidTr="00DB0F5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74FFC" w:rsidRPr="00405570" w:rsidRDefault="00374FFC" w:rsidP="00405570">
            <w:pPr>
              <w:pStyle w:val="hheading2"/>
              <w:jc w:val="both"/>
              <w:rPr>
                <w:rFonts w:ascii="Calibri" w:hAnsi="Calibri" w:cs="Calibri"/>
                <w:sz w:val="21"/>
                <w:szCs w:val="22"/>
              </w:rPr>
            </w:pPr>
            <w:r w:rsidRPr="00405570">
              <w:rPr>
                <w:rFonts w:ascii="Calibri" w:hAnsi="Calibri" w:cs="Calibri"/>
                <w:sz w:val="21"/>
                <w:szCs w:val="22"/>
              </w:rPr>
              <w:t>Visibility- server</w:t>
            </w:r>
          </w:p>
        </w:tc>
        <w:tc>
          <w:tcPr>
            <w:tcW w:w="1260" w:type="dxa"/>
            <w:vAlign w:val="center"/>
          </w:tcPr>
          <w:p w:rsidR="00374FFC" w:rsidRPr="0054284B" w:rsidRDefault="002D2F2D"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sidRPr="0054284B">
              <w:rPr>
                <w:rFonts w:ascii="Calibri" w:hAnsi="Calibri" w:cs="Calibri"/>
                <w:b/>
                <w:sz w:val="22"/>
                <w:szCs w:val="22"/>
              </w:rPr>
              <w:t>4</w:t>
            </w:r>
          </w:p>
        </w:tc>
        <w:tc>
          <w:tcPr>
            <w:tcW w:w="1080" w:type="dxa"/>
            <w:vAlign w:val="center"/>
          </w:tcPr>
          <w:p w:rsidR="00374FFC"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u w:val="single"/>
              </w:rPr>
            </w:pPr>
          </w:p>
        </w:tc>
        <w:tc>
          <w:tcPr>
            <w:tcW w:w="1080" w:type="dxa"/>
            <w:vAlign w:val="center"/>
          </w:tcPr>
          <w:p w:rsidR="00374FFC" w:rsidRPr="008F7CB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0000"/>
                <w:sz w:val="22"/>
                <w:szCs w:val="22"/>
                <w:u w:val="single"/>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9E2BD2"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sidRPr="00D124F8">
              <w:rPr>
                <w:rFonts w:ascii="Calibri" w:hAnsi="Calibri" w:cs="Calibri"/>
                <w:b/>
                <w:sz w:val="22"/>
                <w:szCs w:val="22"/>
              </w:rPr>
              <w:t>X</w:t>
            </w: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r>
      <w:tr w:rsidR="00415941" w:rsidTr="00526AD3">
        <w:trPr>
          <w:cnfStyle w:val="000000010000" w:firstRow="0" w:lastRow="0" w:firstColumn="0" w:lastColumn="0" w:oddVBand="0" w:evenVBand="0" w:oddHBand="0" w:evenHBand="1" w:firstRowFirstColumn="0" w:firstRowLastColumn="0" w:lastRowFirstColumn="0" w:lastRowLastColumn="0"/>
          <w:trHeight w:val="611"/>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74FFC" w:rsidRPr="00405570" w:rsidRDefault="00374FFC" w:rsidP="00405570">
            <w:pPr>
              <w:pStyle w:val="hheading2"/>
              <w:jc w:val="both"/>
              <w:rPr>
                <w:rFonts w:ascii="Calibri" w:hAnsi="Calibri" w:cs="Calibri"/>
                <w:sz w:val="21"/>
                <w:szCs w:val="22"/>
              </w:rPr>
            </w:pPr>
            <w:r w:rsidRPr="00405570">
              <w:rPr>
                <w:rFonts w:ascii="Calibri" w:hAnsi="Calibri" w:cs="Calibri"/>
                <w:sz w:val="21"/>
                <w:szCs w:val="22"/>
              </w:rPr>
              <w:t>Visibility- client</w:t>
            </w:r>
          </w:p>
        </w:tc>
        <w:tc>
          <w:tcPr>
            <w:tcW w:w="1260" w:type="dxa"/>
            <w:vAlign w:val="center"/>
          </w:tcPr>
          <w:p w:rsidR="00374FFC" w:rsidRPr="0054284B" w:rsidRDefault="00B2111F"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r w:rsidRPr="0054284B">
              <w:rPr>
                <w:rFonts w:ascii="Calibri" w:hAnsi="Calibri" w:cs="Calibri"/>
                <w:b/>
                <w:sz w:val="22"/>
                <w:szCs w:val="22"/>
              </w:rPr>
              <w:t>4</w:t>
            </w:r>
          </w:p>
        </w:tc>
        <w:tc>
          <w:tcPr>
            <w:tcW w:w="1080" w:type="dxa"/>
            <w:vAlign w:val="center"/>
          </w:tcPr>
          <w:p w:rsidR="00374FFC"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u w:val="single"/>
              </w:rPr>
            </w:pPr>
          </w:p>
        </w:tc>
        <w:tc>
          <w:tcPr>
            <w:tcW w:w="1080" w:type="dxa"/>
            <w:vAlign w:val="center"/>
          </w:tcPr>
          <w:p w:rsidR="00374FFC" w:rsidRPr="008F7CB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color w:val="FF0000"/>
                <w:sz w:val="22"/>
                <w:szCs w:val="22"/>
                <w:u w:val="single"/>
              </w:rPr>
            </w:pPr>
          </w:p>
        </w:tc>
        <w:tc>
          <w:tcPr>
            <w:tcW w:w="1080" w:type="dxa"/>
            <w:vAlign w:val="center"/>
          </w:tcPr>
          <w:p w:rsidR="00374FFC"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u w:val="single"/>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9E2BD2"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r w:rsidRPr="00D124F8">
              <w:rPr>
                <w:rFonts w:ascii="Calibri" w:hAnsi="Calibri" w:cs="Calibri"/>
                <w:b/>
                <w:sz w:val="22"/>
                <w:szCs w:val="22"/>
              </w:rPr>
              <w:t>X</w:t>
            </w:r>
          </w:p>
        </w:tc>
      </w:tr>
      <w:tr w:rsidR="00415941" w:rsidTr="00DB0F50">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74FFC" w:rsidRPr="00405570" w:rsidRDefault="00F2591C" w:rsidP="00405570">
            <w:pPr>
              <w:pStyle w:val="hheading2"/>
              <w:jc w:val="both"/>
              <w:rPr>
                <w:rFonts w:ascii="Calibri" w:hAnsi="Calibri" w:cs="Calibri"/>
                <w:sz w:val="21"/>
                <w:szCs w:val="22"/>
              </w:rPr>
            </w:pPr>
            <w:r w:rsidRPr="00405570">
              <w:rPr>
                <w:rFonts w:ascii="Calibri" w:hAnsi="Calibri" w:cs="Calibri"/>
                <w:sz w:val="21"/>
                <w:szCs w:val="22"/>
              </w:rPr>
              <w:t>Move.</w:t>
            </w:r>
            <w:r w:rsidR="00374FFC" w:rsidRPr="00405570">
              <w:rPr>
                <w:rFonts w:ascii="Calibri" w:hAnsi="Calibri" w:cs="Calibri"/>
                <w:sz w:val="21"/>
                <w:szCs w:val="22"/>
              </w:rPr>
              <w:t xml:space="preserve">- </w:t>
            </w:r>
            <w:r w:rsidR="00531F20" w:rsidRPr="00405570">
              <w:rPr>
                <w:rFonts w:ascii="Calibri" w:hAnsi="Calibri" w:cs="Calibri"/>
                <w:sz w:val="21"/>
                <w:szCs w:val="22"/>
              </w:rPr>
              <w:t>update play</w:t>
            </w:r>
            <w:r w:rsidRPr="00405570">
              <w:rPr>
                <w:rFonts w:ascii="Calibri" w:hAnsi="Calibri" w:cs="Calibri"/>
                <w:sz w:val="21"/>
                <w:szCs w:val="22"/>
              </w:rPr>
              <w:t>rP</w:t>
            </w:r>
            <w:r w:rsidR="00531F20" w:rsidRPr="00405570">
              <w:rPr>
                <w:rFonts w:ascii="Calibri" w:hAnsi="Calibri" w:cs="Calibri"/>
                <w:sz w:val="21"/>
                <w:szCs w:val="22"/>
              </w:rPr>
              <w:t>os</w:t>
            </w:r>
          </w:p>
        </w:tc>
        <w:tc>
          <w:tcPr>
            <w:tcW w:w="1260" w:type="dxa"/>
            <w:vAlign w:val="center"/>
          </w:tcPr>
          <w:p w:rsidR="00374FFC" w:rsidRPr="0054284B" w:rsidRDefault="002D2F2D"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sidRPr="0054284B">
              <w:rPr>
                <w:rFonts w:ascii="Calibri" w:hAnsi="Calibri" w:cs="Calibri"/>
                <w:b/>
                <w:sz w:val="22"/>
                <w:szCs w:val="22"/>
              </w:rPr>
              <w:t>2</w:t>
            </w:r>
          </w:p>
        </w:tc>
        <w:tc>
          <w:tcPr>
            <w:tcW w:w="1080" w:type="dxa"/>
            <w:vAlign w:val="center"/>
          </w:tcPr>
          <w:p w:rsidR="00374FFC"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u w:val="single"/>
              </w:rPr>
            </w:pPr>
          </w:p>
        </w:tc>
        <w:tc>
          <w:tcPr>
            <w:tcW w:w="1080" w:type="dxa"/>
            <w:vAlign w:val="center"/>
          </w:tcPr>
          <w:p w:rsidR="00374FFC" w:rsidRPr="008F7CB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0000"/>
                <w:sz w:val="22"/>
                <w:szCs w:val="22"/>
                <w:u w:val="single"/>
              </w:rPr>
            </w:pPr>
          </w:p>
        </w:tc>
        <w:tc>
          <w:tcPr>
            <w:tcW w:w="1080" w:type="dxa"/>
            <w:vAlign w:val="center"/>
          </w:tcPr>
          <w:p w:rsidR="00374FFC"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u w:val="single"/>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9E2BD2"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sidRPr="00D124F8">
              <w:rPr>
                <w:rFonts w:ascii="Calibri" w:hAnsi="Calibri" w:cs="Calibri"/>
                <w:b/>
                <w:sz w:val="22"/>
                <w:szCs w:val="22"/>
              </w:rPr>
              <w:t>X</w:t>
            </w: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r>
      <w:tr w:rsidR="00415941" w:rsidTr="00DB0F50">
        <w:trPr>
          <w:cnfStyle w:val="000000010000" w:firstRow="0" w:lastRow="0" w:firstColumn="0" w:lastColumn="0" w:oddVBand="0" w:evenVBand="0" w:oddHBand="0" w:evenHBand="1" w:firstRowFirstColumn="0" w:firstRowLastColumn="0" w:lastRowFirstColumn="0" w:lastRowLastColumn="0"/>
          <w:trHeight w:val="519"/>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74FFC" w:rsidRPr="00405570" w:rsidRDefault="00374FFC" w:rsidP="00405570">
            <w:pPr>
              <w:pStyle w:val="hheading2"/>
              <w:jc w:val="both"/>
              <w:rPr>
                <w:rFonts w:ascii="Calibri" w:hAnsi="Calibri" w:cs="Calibri"/>
                <w:sz w:val="21"/>
                <w:szCs w:val="22"/>
              </w:rPr>
            </w:pPr>
            <w:r w:rsidRPr="00405570">
              <w:rPr>
                <w:rFonts w:ascii="Calibri" w:hAnsi="Calibri" w:cs="Calibri"/>
                <w:sz w:val="21"/>
                <w:szCs w:val="22"/>
              </w:rPr>
              <w:t>Score- model</w:t>
            </w:r>
          </w:p>
        </w:tc>
        <w:tc>
          <w:tcPr>
            <w:tcW w:w="1260" w:type="dxa"/>
            <w:vAlign w:val="center"/>
          </w:tcPr>
          <w:p w:rsidR="00374FFC" w:rsidRPr="0054284B" w:rsidRDefault="002D2F2D"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r w:rsidRPr="0054284B">
              <w:rPr>
                <w:rFonts w:ascii="Calibri" w:hAnsi="Calibri" w:cs="Calibri"/>
                <w:b/>
                <w:sz w:val="22"/>
                <w:szCs w:val="22"/>
              </w:rPr>
              <w:t>4</w:t>
            </w:r>
          </w:p>
        </w:tc>
        <w:tc>
          <w:tcPr>
            <w:tcW w:w="1080" w:type="dxa"/>
            <w:vAlign w:val="center"/>
          </w:tcPr>
          <w:p w:rsidR="00374FFC"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u w:val="single"/>
              </w:rPr>
            </w:pPr>
          </w:p>
        </w:tc>
        <w:tc>
          <w:tcPr>
            <w:tcW w:w="1080" w:type="dxa"/>
            <w:vAlign w:val="center"/>
          </w:tcPr>
          <w:p w:rsidR="00374FFC" w:rsidRPr="008F7CB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color w:val="FF0000"/>
                <w:sz w:val="22"/>
                <w:szCs w:val="22"/>
                <w:u w:val="single"/>
              </w:rPr>
            </w:pPr>
          </w:p>
        </w:tc>
        <w:tc>
          <w:tcPr>
            <w:tcW w:w="1080" w:type="dxa"/>
            <w:vAlign w:val="center"/>
          </w:tcPr>
          <w:p w:rsidR="00374FFC"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u w:val="single"/>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9E2BD2"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r w:rsidRPr="00D124F8">
              <w:rPr>
                <w:rFonts w:ascii="Calibri" w:hAnsi="Calibri" w:cs="Calibri"/>
                <w:b/>
                <w:sz w:val="22"/>
                <w:szCs w:val="22"/>
              </w:rPr>
              <w:t>X</w:t>
            </w: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r>
      <w:tr w:rsidR="00415941" w:rsidTr="00DB0F50">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74FFC" w:rsidRPr="00405570" w:rsidRDefault="00374FFC" w:rsidP="00405570">
            <w:pPr>
              <w:pStyle w:val="hheading2"/>
              <w:jc w:val="both"/>
              <w:rPr>
                <w:rFonts w:ascii="Calibri" w:hAnsi="Calibri" w:cs="Calibri"/>
                <w:sz w:val="21"/>
                <w:szCs w:val="22"/>
              </w:rPr>
            </w:pPr>
            <w:r w:rsidRPr="00405570">
              <w:rPr>
                <w:rFonts w:ascii="Calibri" w:hAnsi="Calibri" w:cs="Calibri"/>
                <w:sz w:val="21"/>
                <w:szCs w:val="22"/>
              </w:rPr>
              <w:t>Score- calculate</w:t>
            </w:r>
          </w:p>
        </w:tc>
        <w:tc>
          <w:tcPr>
            <w:tcW w:w="1260" w:type="dxa"/>
            <w:vAlign w:val="center"/>
          </w:tcPr>
          <w:p w:rsidR="00374FFC" w:rsidRPr="0054284B" w:rsidRDefault="002D2F2D"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sidRPr="0054284B">
              <w:rPr>
                <w:rFonts w:ascii="Calibri" w:hAnsi="Calibri" w:cs="Calibri"/>
                <w:b/>
                <w:sz w:val="22"/>
                <w:szCs w:val="22"/>
              </w:rPr>
              <w:t>1</w:t>
            </w:r>
          </w:p>
        </w:tc>
        <w:tc>
          <w:tcPr>
            <w:tcW w:w="1080" w:type="dxa"/>
            <w:vAlign w:val="center"/>
          </w:tcPr>
          <w:p w:rsidR="00374FFC"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u w:val="single"/>
              </w:rPr>
            </w:pPr>
          </w:p>
        </w:tc>
        <w:tc>
          <w:tcPr>
            <w:tcW w:w="1080" w:type="dxa"/>
            <w:vAlign w:val="center"/>
          </w:tcPr>
          <w:p w:rsidR="00374FFC" w:rsidRPr="008F7CB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0000"/>
                <w:sz w:val="22"/>
                <w:szCs w:val="22"/>
                <w:u w:val="single"/>
              </w:rPr>
            </w:pPr>
          </w:p>
        </w:tc>
        <w:tc>
          <w:tcPr>
            <w:tcW w:w="1080" w:type="dxa"/>
            <w:vAlign w:val="center"/>
          </w:tcPr>
          <w:p w:rsidR="00374FFC"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u w:val="single"/>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9E2BD2"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sidRPr="00D124F8">
              <w:rPr>
                <w:rFonts w:ascii="Calibri" w:hAnsi="Calibri" w:cs="Calibri"/>
                <w:b/>
                <w:sz w:val="22"/>
                <w:szCs w:val="22"/>
              </w:rPr>
              <w:t>X</w:t>
            </w: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r>
      <w:tr w:rsidR="00415941" w:rsidTr="00DB0F50">
        <w:trPr>
          <w:cnfStyle w:val="000000010000" w:firstRow="0" w:lastRow="0" w:firstColumn="0" w:lastColumn="0" w:oddVBand="0" w:evenVBand="0" w:oddHBand="0" w:evenHBand="1"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74FFC" w:rsidRPr="00405570" w:rsidRDefault="00374FFC" w:rsidP="00405570">
            <w:pPr>
              <w:pStyle w:val="hheading2"/>
              <w:jc w:val="both"/>
              <w:rPr>
                <w:rFonts w:ascii="Calibri" w:hAnsi="Calibri" w:cs="Calibri"/>
                <w:sz w:val="21"/>
                <w:szCs w:val="22"/>
              </w:rPr>
            </w:pPr>
            <w:r w:rsidRPr="00405570">
              <w:rPr>
                <w:rFonts w:ascii="Calibri" w:hAnsi="Calibri" w:cs="Calibri"/>
                <w:sz w:val="21"/>
                <w:szCs w:val="22"/>
              </w:rPr>
              <w:t xml:space="preserve">Score- add coin </w:t>
            </w:r>
          </w:p>
        </w:tc>
        <w:tc>
          <w:tcPr>
            <w:tcW w:w="1260" w:type="dxa"/>
            <w:vAlign w:val="center"/>
          </w:tcPr>
          <w:p w:rsidR="00374FFC" w:rsidRPr="0054284B" w:rsidRDefault="002D2F2D"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r w:rsidRPr="0054284B">
              <w:rPr>
                <w:rFonts w:ascii="Calibri" w:hAnsi="Calibri" w:cs="Calibri"/>
                <w:b/>
                <w:sz w:val="22"/>
                <w:szCs w:val="22"/>
              </w:rPr>
              <w:t>2</w:t>
            </w:r>
          </w:p>
        </w:tc>
        <w:tc>
          <w:tcPr>
            <w:tcW w:w="1080" w:type="dxa"/>
            <w:vAlign w:val="center"/>
          </w:tcPr>
          <w:p w:rsidR="00374FFC"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u w:val="single"/>
              </w:rPr>
            </w:pPr>
          </w:p>
        </w:tc>
        <w:tc>
          <w:tcPr>
            <w:tcW w:w="1080" w:type="dxa"/>
            <w:vAlign w:val="center"/>
          </w:tcPr>
          <w:p w:rsidR="00374FFC" w:rsidRPr="008F7CB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color w:val="FF0000"/>
                <w:sz w:val="22"/>
                <w:szCs w:val="22"/>
                <w:u w:val="single"/>
              </w:rPr>
            </w:pPr>
          </w:p>
        </w:tc>
        <w:tc>
          <w:tcPr>
            <w:tcW w:w="1080" w:type="dxa"/>
            <w:vAlign w:val="center"/>
          </w:tcPr>
          <w:p w:rsidR="00374FFC"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u w:val="single"/>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9E2BD2"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r w:rsidRPr="00D124F8">
              <w:rPr>
                <w:rFonts w:ascii="Calibri" w:hAnsi="Calibri" w:cs="Calibri"/>
                <w:b/>
                <w:sz w:val="22"/>
                <w:szCs w:val="22"/>
              </w:rPr>
              <w:t>X</w:t>
            </w:r>
          </w:p>
        </w:tc>
      </w:tr>
      <w:tr w:rsidR="00415941" w:rsidTr="00DB0F50">
        <w:trPr>
          <w:cnfStyle w:val="000000100000" w:firstRow="0" w:lastRow="0" w:firstColumn="0" w:lastColumn="0" w:oddVBand="0" w:evenVBand="0" w:oddHBand="1" w:evenHBand="0" w:firstRowFirstColumn="0" w:firstRowLastColumn="0" w:lastRowFirstColumn="0" w:lastRowLastColumn="0"/>
          <w:trHeight w:val="515"/>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74FFC" w:rsidRPr="00405570" w:rsidRDefault="00374FFC" w:rsidP="00405570">
            <w:pPr>
              <w:pStyle w:val="hheading2"/>
              <w:jc w:val="both"/>
              <w:rPr>
                <w:rFonts w:ascii="Calibri" w:hAnsi="Calibri" w:cs="Calibri"/>
                <w:sz w:val="21"/>
                <w:szCs w:val="22"/>
              </w:rPr>
            </w:pPr>
            <w:r w:rsidRPr="00405570">
              <w:rPr>
                <w:rFonts w:ascii="Calibri" w:hAnsi="Calibri" w:cs="Calibri"/>
                <w:sz w:val="21"/>
                <w:szCs w:val="22"/>
              </w:rPr>
              <w:t>Setup database</w:t>
            </w:r>
          </w:p>
        </w:tc>
        <w:tc>
          <w:tcPr>
            <w:tcW w:w="1260" w:type="dxa"/>
            <w:vAlign w:val="center"/>
          </w:tcPr>
          <w:p w:rsidR="00374FFC" w:rsidRPr="0054284B" w:rsidRDefault="00B2111F"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sidRPr="0054284B">
              <w:rPr>
                <w:rFonts w:ascii="Calibri" w:hAnsi="Calibri" w:cs="Calibri"/>
                <w:b/>
                <w:sz w:val="22"/>
                <w:szCs w:val="22"/>
              </w:rPr>
              <w:t>2</w:t>
            </w:r>
          </w:p>
        </w:tc>
        <w:tc>
          <w:tcPr>
            <w:tcW w:w="1080" w:type="dxa"/>
            <w:vAlign w:val="center"/>
          </w:tcPr>
          <w:p w:rsidR="00374FFC"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u w:val="single"/>
              </w:rPr>
            </w:pPr>
          </w:p>
        </w:tc>
        <w:tc>
          <w:tcPr>
            <w:tcW w:w="1080" w:type="dxa"/>
            <w:vAlign w:val="center"/>
          </w:tcPr>
          <w:p w:rsidR="00374FFC" w:rsidRPr="008F7CB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0000"/>
                <w:sz w:val="22"/>
                <w:szCs w:val="22"/>
                <w:u w:val="single"/>
              </w:rPr>
            </w:pPr>
          </w:p>
        </w:tc>
        <w:tc>
          <w:tcPr>
            <w:tcW w:w="1080" w:type="dxa"/>
            <w:vAlign w:val="center"/>
          </w:tcPr>
          <w:p w:rsidR="00374FFC"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u w:val="single"/>
              </w:rPr>
            </w:pPr>
          </w:p>
        </w:tc>
        <w:tc>
          <w:tcPr>
            <w:tcW w:w="1080" w:type="dxa"/>
            <w:vAlign w:val="center"/>
          </w:tcPr>
          <w:p w:rsidR="00374FFC" w:rsidRPr="00D124F8" w:rsidRDefault="009E2BD2"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sidRPr="00D124F8">
              <w:rPr>
                <w:rFonts w:ascii="Calibri" w:hAnsi="Calibri" w:cs="Calibri"/>
                <w:b/>
                <w:sz w:val="22"/>
                <w:szCs w:val="22"/>
              </w:rPr>
              <w:t>X</w:t>
            </w: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p>
        </w:tc>
      </w:tr>
      <w:tr w:rsidR="00415941" w:rsidTr="00DB0F50">
        <w:trPr>
          <w:cnfStyle w:val="000000010000" w:firstRow="0" w:lastRow="0" w:firstColumn="0" w:lastColumn="0" w:oddVBand="0" w:evenVBand="0" w:oddHBand="0" w:evenHBand="1"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74FFC" w:rsidRPr="00405570" w:rsidRDefault="00F2591C" w:rsidP="00405570">
            <w:pPr>
              <w:pStyle w:val="hheading2"/>
              <w:jc w:val="both"/>
              <w:rPr>
                <w:rFonts w:ascii="Calibri" w:hAnsi="Calibri" w:cs="Calibri"/>
                <w:sz w:val="21"/>
                <w:szCs w:val="22"/>
              </w:rPr>
            </w:pPr>
            <w:r w:rsidRPr="00405570">
              <w:rPr>
                <w:rFonts w:ascii="Calibri" w:hAnsi="Calibri" w:cs="Calibri"/>
                <w:sz w:val="21"/>
                <w:szCs w:val="22"/>
              </w:rPr>
              <w:t>Add winning condi.</w:t>
            </w:r>
          </w:p>
        </w:tc>
        <w:tc>
          <w:tcPr>
            <w:tcW w:w="1260" w:type="dxa"/>
            <w:vAlign w:val="center"/>
          </w:tcPr>
          <w:p w:rsidR="00374FFC" w:rsidRPr="0054284B" w:rsidRDefault="002D2F2D"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r w:rsidRPr="0054284B">
              <w:rPr>
                <w:rFonts w:ascii="Calibri" w:hAnsi="Calibri" w:cs="Calibri"/>
                <w:b/>
                <w:sz w:val="22"/>
                <w:szCs w:val="22"/>
              </w:rPr>
              <w:t>4</w:t>
            </w:r>
          </w:p>
        </w:tc>
        <w:tc>
          <w:tcPr>
            <w:tcW w:w="1080" w:type="dxa"/>
            <w:vAlign w:val="center"/>
          </w:tcPr>
          <w:p w:rsidR="00374FFC"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u w:val="single"/>
              </w:rPr>
            </w:pPr>
          </w:p>
        </w:tc>
        <w:tc>
          <w:tcPr>
            <w:tcW w:w="1080" w:type="dxa"/>
            <w:vAlign w:val="center"/>
          </w:tcPr>
          <w:p w:rsidR="00374FFC" w:rsidRPr="008F7CB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color w:val="FF0000"/>
                <w:sz w:val="22"/>
                <w:szCs w:val="22"/>
                <w:u w:val="single"/>
              </w:rPr>
            </w:pPr>
          </w:p>
        </w:tc>
        <w:tc>
          <w:tcPr>
            <w:tcW w:w="1080" w:type="dxa"/>
            <w:vAlign w:val="center"/>
          </w:tcPr>
          <w:p w:rsidR="00374FFC"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u w:val="single"/>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374FFC"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p>
        </w:tc>
        <w:tc>
          <w:tcPr>
            <w:tcW w:w="1080" w:type="dxa"/>
            <w:vAlign w:val="center"/>
          </w:tcPr>
          <w:p w:rsidR="00374FFC" w:rsidRPr="00D124F8" w:rsidRDefault="009E2BD2" w:rsidP="00DB0F50">
            <w:pPr>
              <w:pStyle w:val="hheading2"/>
              <w:jc w:val="center"/>
              <w:cnfStyle w:val="000000010000" w:firstRow="0" w:lastRow="0" w:firstColumn="0" w:lastColumn="0" w:oddVBand="0" w:evenVBand="0" w:oddHBand="0" w:evenHBand="1" w:firstRowFirstColumn="0" w:firstRowLastColumn="0" w:lastRowFirstColumn="0" w:lastRowLastColumn="0"/>
              <w:rPr>
                <w:rFonts w:ascii="Calibri" w:hAnsi="Calibri" w:cs="Calibri"/>
                <w:b/>
                <w:sz w:val="22"/>
                <w:szCs w:val="22"/>
              </w:rPr>
            </w:pPr>
            <w:r w:rsidRPr="00D124F8">
              <w:rPr>
                <w:rFonts w:ascii="Calibri" w:hAnsi="Calibri" w:cs="Calibri"/>
                <w:b/>
                <w:sz w:val="22"/>
                <w:szCs w:val="22"/>
              </w:rPr>
              <w:t>X</w:t>
            </w:r>
          </w:p>
        </w:tc>
      </w:tr>
      <w:tr w:rsidR="00415941" w:rsidTr="00DB0F50">
        <w:trPr>
          <w:cnfStyle w:val="000000100000" w:firstRow="0" w:lastRow="0" w:firstColumn="0" w:lastColumn="0" w:oddVBand="0" w:evenVBand="0" w:oddHBand="1" w:evenHBand="0" w:firstRowFirstColumn="0" w:firstRowLastColumn="0" w:lastRowFirstColumn="0" w:lastRowLastColumn="0"/>
          <w:trHeight w:val="531"/>
        </w:trPr>
        <w:tc>
          <w:tcPr>
            <w:cnfStyle w:val="001000000000" w:firstRow="0" w:lastRow="0" w:firstColumn="1" w:lastColumn="0" w:oddVBand="0" w:evenVBand="0" w:oddHBand="0" w:evenHBand="0" w:firstRowFirstColumn="0" w:firstRowLastColumn="0" w:lastRowFirstColumn="0" w:lastRowLastColumn="0"/>
            <w:tcW w:w="1620" w:type="dxa"/>
            <w:vAlign w:val="center"/>
          </w:tcPr>
          <w:p w:rsidR="00374FFC" w:rsidRPr="00405570" w:rsidRDefault="00374FFC" w:rsidP="00405570">
            <w:pPr>
              <w:pStyle w:val="hheading2"/>
              <w:jc w:val="both"/>
              <w:rPr>
                <w:rFonts w:ascii="Calibri" w:hAnsi="Calibri" w:cs="Calibri"/>
                <w:sz w:val="21"/>
                <w:szCs w:val="22"/>
              </w:rPr>
            </w:pPr>
            <w:r w:rsidRPr="00405570">
              <w:rPr>
                <w:rFonts w:ascii="Calibri" w:hAnsi="Calibri" w:cs="Calibri"/>
                <w:sz w:val="21"/>
                <w:szCs w:val="22"/>
              </w:rPr>
              <w:t>Sprint effort</w:t>
            </w:r>
          </w:p>
        </w:tc>
        <w:tc>
          <w:tcPr>
            <w:tcW w:w="1260" w:type="dxa"/>
            <w:vAlign w:val="center"/>
          </w:tcPr>
          <w:p w:rsidR="00374FFC" w:rsidRPr="0054284B" w:rsidRDefault="00B2111F"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sidRPr="0054284B">
              <w:rPr>
                <w:rFonts w:ascii="Calibri" w:hAnsi="Calibri" w:cs="Calibri"/>
                <w:b/>
                <w:sz w:val="22"/>
                <w:szCs w:val="22"/>
              </w:rPr>
              <w:t>61</w:t>
            </w:r>
          </w:p>
        </w:tc>
        <w:tc>
          <w:tcPr>
            <w:tcW w:w="1080" w:type="dxa"/>
            <w:vAlign w:val="center"/>
          </w:tcPr>
          <w:p w:rsidR="00374FFC"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u w:val="single"/>
              </w:rPr>
            </w:pPr>
          </w:p>
        </w:tc>
        <w:tc>
          <w:tcPr>
            <w:tcW w:w="1080" w:type="dxa"/>
            <w:vAlign w:val="center"/>
          </w:tcPr>
          <w:p w:rsidR="00374FFC" w:rsidRPr="008F7CB8"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color w:val="FF0000"/>
                <w:sz w:val="22"/>
                <w:szCs w:val="22"/>
                <w:u w:val="single"/>
              </w:rPr>
            </w:pPr>
          </w:p>
        </w:tc>
        <w:tc>
          <w:tcPr>
            <w:tcW w:w="1080" w:type="dxa"/>
            <w:vAlign w:val="center"/>
          </w:tcPr>
          <w:p w:rsidR="00374FFC" w:rsidRDefault="00374FFC"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u w:val="single"/>
              </w:rPr>
            </w:pPr>
          </w:p>
        </w:tc>
        <w:tc>
          <w:tcPr>
            <w:tcW w:w="1080" w:type="dxa"/>
            <w:vAlign w:val="center"/>
          </w:tcPr>
          <w:p w:rsidR="00374FFC" w:rsidRPr="00D124F8" w:rsidRDefault="0054284B"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Pr>
                <w:rFonts w:ascii="Calibri" w:hAnsi="Calibri" w:cs="Calibri"/>
                <w:b/>
                <w:sz w:val="22"/>
                <w:szCs w:val="22"/>
              </w:rPr>
              <w:t>12</w:t>
            </w:r>
          </w:p>
        </w:tc>
        <w:tc>
          <w:tcPr>
            <w:tcW w:w="1080" w:type="dxa"/>
            <w:vAlign w:val="center"/>
          </w:tcPr>
          <w:p w:rsidR="00374FFC" w:rsidRPr="00D124F8" w:rsidRDefault="0054284B"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Pr>
                <w:rFonts w:ascii="Calibri" w:hAnsi="Calibri" w:cs="Calibri"/>
                <w:b/>
                <w:sz w:val="22"/>
                <w:szCs w:val="22"/>
              </w:rPr>
              <w:t>16</w:t>
            </w:r>
          </w:p>
        </w:tc>
        <w:tc>
          <w:tcPr>
            <w:tcW w:w="1080" w:type="dxa"/>
            <w:vAlign w:val="center"/>
          </w:tcPr>
          <w:p w:rsidR="00374FFC" w:rsidRPr="00D124F8" w:rsidRDefault="0054284B"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Pr>
                <w:rFonts w:ascii="Calibri" w:hAnsi="Calibri" w:cs="Calibri"/>
                <w:b/>
                <w:sz w:val="22"/>
                <w:szCs w:val="22"/>
              </w:rPr>
              <w:t>16</w:t>
            </w:r>
          </w:p>
        </w:tc>
        <w:tc>
          <w:tcPr>
            <w:tcW w:w="1080" w:type="dxa"/>
            <w:vAlign w:val="center"/>
          </w:tcPr>
          <w:p w:rsidR="00374FFC" w:rsidRPr="00D124F8" w:rsidRDefault="0054284B" w:rsidP="00DB0F50">
            <w:pPr>
              <w:pStyle w:val="hheading2"/>
              <w:jc w:val="center"/>
              <w:cnfStyle w:val="000000100000" w:firstRow="0" w:lastRow="0" w:firstColumn="0" w:lastColumn="0" w:oddVBand="0" w:evenVBand="0" w:oddHBand="1" w:evenHBand="0" w:firstRowFirstColumn="0" w:firstRowLastColumn="0" w:lastRowFirstColumn="0" w:lastRowLastColumn="0"/>
              <w:rPr>
                <w:rFonts w:ascii="Calibri" w:hAnsi="Calibri" w:cs="Calibri"/>
                <w:b/>
                <w:sz w:val="22"/>
                <w:szCs w:val="22"/>
              </w:rPr>
            </w:pPr>
            <w:r>
              <w:rPr>
                <w:rFonts w:ascii="Calibri" w:hAnsi="Calibri" w:cs="Calibri"/>
                <w:b/>
                <w:sz w:val="22"/>
                <w:szCs w:val="22"/>
              </w:rPr>
              <w:t>17</w:t>
            </w:r>
          </w:p>
        </w:tc>
      </w:tr>
    </w:tbl>
    <w:p w:rsidR="00526AD3" w:rsidRDefault="00526AD3" w:rsidP="00761FA5">
      <w:pPr>
        <w:pStyle w:val="hheading2"/>
        <w:rPr>
          <w:rFonts w:ascii="Calibri" w:hAnsi="Calibri" w:cs="Calibri"/>
          <w:b/>
          <w:sz w:val="22"/>
          <w:szCs w:val="22"/>
          <w:u w:val="single"/>
        </w:rPr>
      </w:pPr>
    </w:p>
    <w:p w:rsidR="00526AD3" w:rsidRPr="00F920D0" w:rsidRDefault="008069A5" w:rsidP="00F920D0">
      <w:pPr>
        <w:pStyle w:val="Yazstilim"/>
        <w:jc w:val="center"/>
        <w:rPr>
          <w:b/>
          <w:sz w:val="18"/>
        </w:rPr>
      </w:pPr>
      <w:r w:rsidRPr="00186D99">
        <w:rPr>
          <w:b/>
          <w:sz w:val="18"/>
        </w:rPr>
        <w:t>Table 1. Effort Table</w:t>
      </w:r>
    </w:p>
    <w:p w:rsidR="00391CC3" w:rsidRPr="00006C77" w:rsidRDefault="00391CC3" w:rsidP="00391CC3">
      <w:pPr>
        <w:rPr>
          <w:u w:val="single"/>
        </w:rPr>
      </w:pPr>
      <w:bookmarkStart w:id="2" w:name="Ch1_1"/>
      <w:r w:rsidRPr="00006C77">
        <w:rPr>
          <w:u w:val="single"/>
        </w:rPr>
        <w:t>Functional Requirements</w:t>
      </w:r>
    </w:p>
    <w:p w:rsidR="00391CC3" w:rsidRPr="00A54057" w:rsidRDefault="00391CC3" w:rsidP="00391CC3">
      <w:pPr>
        <w:pStyle w:val="hheading2"/>
        <w:ind w:left="360"/>
        <w:rPr>
          <w:rFonts w:ascii="Calibri" w:hAnsi="Calibri" w:cs="Calibri"/>
          <w:sz w:val="22"/>
          <w:szCs w:val="22"/>
        </w:rPr>
      </w:pPr>
    </w:p>
    <w:p w:rsidR="00391CC3" w:rsidRPr="00186D99" w:rsidRDefault="00391CC3" w:rsidP="00AB7B8C">
      <w:pPr>
        <w:pStyle w:val="a8"/>
        <w:numPr>
          <w:ilvl w:val="0"/>
          <w:numId w:val="1"/>
        </w:numPr>
        <w:rPr>
          <w:rFonts w:ascii="Times New Roman" w:hAnsi="Times New Roman" w:cs="Times New Roman"/>
          <w:b w:val="0"/>
          <w:lang w:val="en-US"/>
        </w:rPr>
      </w:pPr>
      <w:bookmarkStart w:id="3" w:name="R1"/>
      <w:bookmarkEnd w:id="2"/>
      <w:r w:rsidRPr="00186D99">
        <w:rPr>
          <w:rFonts w:ascii="Times New Roman" w:hAnsi="Times New Roman" w:cs="Times New Roman"/>
          <w:b w:val="0"/>
          <w:lang w:val="en-US"/>
        </w:rPr>
        <w:t>The user must log in to play the game.</w:t>
      </w:r>
    </w:p>
    <w:p w:rsidR="00391CC3" w:rsidRPr="00186D99" w:rsidRDefault="00391CC3" w:rsidP="00AB7B8C">
      <w:pPr>
        <w:pStyle w:val="a8"/>
        <w:numPr>
          <w:ilvl w:val="1"/>
          <w:numId w:val="1"/>
        </w:numPr>
        <w:rPr>
          <w:rFonts w:ascii="Times New Roman" w:hAnsi="Times New Roman" w:cs="Times New Roman"/>
          <w:b w:val="0"/>
          <w:lang w:val="en-US"/>
        </w:rPr>
      </w:pPr>
      <w:bookmarkStart w:id="4" w:name="R1_1"/>
      <w:bookmarkEnd w:id="3"/>
      <w:r w:rsidRPr="00186D99">
        <w:rPr>
          <w:rFonts w:ascii="Times New Roman" w:hAnsi="Times New Roman" w:cs="Times New Roman"/>
          <w:b w:val="0"/>
          <w:lang w:val="en-US"/>
        </w:rPr>
        <w:t>If the player is not registered to the game, he can register by giving a u</w:t>
      </w:r>
      <w:r w:rsidR="000305D8" w:rsidRPr="00186D99">
        <w:rPr>
          <w:rFonts w:ascii="Times New Roman" w:hAnsi="Times New Roman" w:cs="Times New Roman"/>
          <w:b w:val="0"/>
          <w:lang w:val="en-US"/>
        </w:rPr>
        <w:t>sername, a password</w:t>
      </w:r>
      <w:r w:rsidRPr="00186D99">
        <w:rPr>
          <w:rFonts w:ascii="Times New Roman" w:hAnsi="Times New Roman" w:cs="Times New Roman"/>
          <w:b w:val="0"/>
          <w:lang w:val="en-US"/>
        </w:rPr>
        <w:t>.</w:t>
      </w:r>
    </w:p>
    <w:p w:rsidR="00391CC3" w:rsidRPr="00186D99" w:rsidRDefault="00391CC3" w:rsidP="00AB7B8C">
      <w:pPr>
        <w:pStyle w:val="a8"/>
        <w:numPr>
          <w:ilvl w:val="0"/>
          <w:numId w:val="1"/>
        </w:numPr>
        <w:rPr>
          <w:rFonts w:ascii="Times New Roman" w:hAnsi="Times New Roman" w:cs="Times New Roman"/>
          <w:b w:val="0"/>
          <w:lang w:val="en-US"/>
        </w:rPr>
      </w:pPr>
      <w:bookmarkStart w:id="5" w:name="R2"/>
      <w:bookmarkEnd w:id="4"/>
      <w:r w:rsidRPr="00186D99">
        <w:rPr>
          <w:rFonts w:ascii="Times New Roman" w:hAnsi="Times New Roman" w:cs="Times New Roman"/>
          <w:b w:val="0"/>
          <w:lang w:val="en-US"/>
        </w:rPr>
        <w:t>The user chooses options from a menu (single, multiplayer, score or tutorial)</w:t>
      </w:r>
    </w:p>
    <w:p w:rsidR="00391CC3" w:rsidRPr="00186D99" w:rsidRDefault="00391CC3" w:rsidP="00AB7B8C">
      <w:pPr>
        <w:pStyle w:val="a8"/>
        <w:numPr>
          <w:ilvl w:val="1"/>
          <w:numId w:val="1"/>
        </w:numPr>
        <w:rPr>
          <w:rFonts w:ascii="Times New Roman" w:hAnsi="Times New Roman" w:cs="Times New Roman"/>
          <w:b w:val="0"/>
          <w:lang w:val="en-US"/>
        </w:rPr>
      </w:pPr>
      <w:bookmarkStart w:id="6" w:name="R2_1"/>
      <w:bookmarkEnd w:id="5"/>
      <w:r w:rsidRPr="00186D99">
        <w:rPr>
          <w:rFonts w:ascii="Times New Roman" w:hAnsi="Times New Roman" w:cs="Times New Roman"/>
          <w:b w:val="0"/>
          <w:lang w:val="en-US"/>
        </w:rPr>
        <w:t>If player selects single player game, he enters the level selection screen.</w:t>
      </w:r>
    </w:p>
    <w:p w:rsidR="00391CC3" w:rsidRPr="00186D99" w:rsidRDefault="00391CC3" w:rsidP="00AB7B8C">
      <w:pPr>
        <w:pStyle w:val="a8"/>
        <w:numPr>
          <w:ilvl w:val="1"/>
          <w:numId w:val="1"/>
        </w:numPr>
        <w:rPr>
          <w:rFonts w:ascii="Times New Roman" w:hAnsi="Times New Roman" w:cs="Times New Roman"/>
          <w:b w:val="0"/>
          <w:lang w:val="en-US"/>
        </w:rPr>
      </w:pPr>
      <w:bookmarkStart w:id="7" w:name="R2_2"/>
      <w:bookmarkEnd w:id="6"/>
      <w:r w:rsidRPr="00186D99">
        <w:rPr>
          <w:rFonts w:ascii="Times New Roman" w:hAnsi="Times New Roman" w:cs="Times New Roman"/>
          <w:b w:val="0"/>
          <w:lang w:val="en-US"/>
        </w:rPr>
        <w:t>If player selects multiplayer game, he enters the level selection screen.</w:t>
      </w:r>
    </w:p>
    <w:p w:rsidR="00391CC3" w:rsidRPr="00186D99" w:rsidRDefault="00391CC3" w:rsidP="00AB7B8C">
      <w:pPr>
        <w:pStyle w:val="a8"/>
        <w:numPr>
          <w:ilvl w:val="1"/>
          <w:numId w:val="1"/>
        </w:numPr>
        <w:rPr>
          <w:rFonts w:ascii="Times New Roman" w:hAnsi="Times New Roman" w:cs="Times New Roman"/>
          <w:b w:val="0"/>
          <w:lang w:val="en-US"/>
        </w:rPr>
      </w:pPr>
      <w:bookmarkStart w:id="8" w:name="R2_3"/>
      <w:bookmarkEnd w:id="7"/>
      <w:r w:rsidRPr="00186D99">
        <w:rPr>
          <w:rFonts w:ascii="Times New Roman" w:hAnsi="Times New Roman" w:cs="Times New Roman"/>
          <w:b w:val="0"/>
          <w:lang w:val="en-US"/>
        </w:rPr>
        <w:t>If player selects score, he sees the scoreboards.</w:t>
      </w:r>
    </w:p>
    <w:p w:rsidR="00391CC3" w:rsidRPr="00186D99" w:rsidRDefault="00391CC3" w:rsidP="00AB7B8C">
      <w:pPr>
        <w:pStyle w:val="a8"/>
        <w:numPr>
          <w:ilvl w:val="1"/>
          <w:numId w:val="1"/>
        </w:numPr>
        <w:rPr>
          <w:rFonts w:ascii="Times New Roman" w:hAnsi="Times New Roman" w:cs="Times New Roman"/>
          <w:b w:val="0"/>
          <w:lang w:val="en-US"/>
        </w:rPr>
      </w:pPr>
      <w:bookmarkStart w:id="9" w:name="R2_4"/>
      <w:bookmarkEnd w:id="8"/>
      <w:r w:rsidRPr="00186D99">
        <w:rPr>
          <w:rFonts w:ascii="Times New Roman" w:hAnsi="Times New Roman" w:cs="Times New Roman"/>
          <w:b w:val="0"/>
          <w:lang w:val="en-US"/>
        </w:rPr>
        <w:t>If player selects tutorial, the player sees the instructions of the game</w:t>
      </w:r>
      <w:bookmarkEnd w:id="9"/>
      <w:r w:rsidRPr="00186D99">
        <w:rPr>
          <w:rFonts w:ascii="Times New Roman" w:hAnsi="Times New Roman" w:cs="Times New Roman"/>
          <w:b w:val="0"/>
          <w:lang w:val="en-US"/>
        </w:rPr>
        <w:t>.</w:t>
      </w:r>
    </w:p>
    <w:p w:rsidR="00391CC3" w:rsidRPr="00186D99" w:rsidRDefault="00391CC3" w:rsidP="00AB7B8C">
      <w:pPr>
        <w:pStyle w:val="a8"/>
        <w:numPr>
          <w:ilvl w:val="1"/>
          <w:numId w:val="1"/>
        </w:numPr>
        <w:rPr>
          <w:rFonts w:ascii="Times New Roman" w:hAnsi="Times New Roman" w:cs="Times New Roman"/>
          <w:b w:val="0"/>
          <w:lang w:val="en-US"/>
        </w:rPr>
      </w:pPr>
      <w:bookmarkStart w:id="10" w:name="R2_5"/>
      <w:r w:rsidRPr="00186D99">
        <w:rPr>
          <w:rFonts w:ascii="Times New Roman" w:hAnsi="Times New Roman" w:cs="Times New Roman"/>
          <w:b w:val="0"/>
          <w:lang w:val="en-US"/>
        </w:rPr>
        <w:t>If player can select exit or closes the tab.</w:t>
      </w:r>
    </w:p>
    <w:p w:rsidR="00391CC3" w:rsidRPr="00186D99" w:rsidRDefault="00391CC3" w:rsidP="00AB7B8C">
      <w:pPr>
        <w:pStyle w:val="a8"/>
        <w:numPr>
          <w:ilvl w:val="0"/>
          <w:numId w:val="1"/>
        </w:numPr>
        <w:rPr>
          <w:rFonts w:ascii="Times New Roman" w:hAnsi="Times New Roman" w:cs="Times New Roman"/>
          <w:b w:val="0"/>
          <w:lang w:val="en-US"/>
        </w:rPr>
      </w:pPr>
      <w:bookmarkStart w:id="11" w:name="R3"/>
      <w:bookmarkEnd w:id="10"/>
      <w:r w:rsidRPr="00186D99">
        <w:rPr>
          <w:rFonts w:ascii="Times New Roman" w:hAnsi="Times New Roman" w:cs="Times New Roman"/>
          <w:b w:val="0"/>
          <w:lang w:val="en-US"/>
        </w:rPr>
        <w:t>The world is loaded on the server’s memory.</w:t>
      </w:r>
    </w:p>
    <w:p w:rsidR="00391CC3" w:rsidRPr="00186D99" w:rsidRDefault="00391CC3" w:rsidP="00AB7B8C">
      <w:pPr>
        <w:pStyle w:val="a8"/>
        <w:numPr>
          <w:ilvl w:val="0"/>
          <w:numId w:val="1"/>
        </w:numPr>
        <w:rPr>
          <w:rFonts w:ascii="Times New Roman" w:hAnsi="Times New Roman" w:cs="Times New Roman"/>
          <w:lang w:val="en-US"/>
        </w:rPr>
      </w:pPr>
      <w:bookmarkStart w:id="12" w:name="R4"/>
      <w:bookmarkEnd w:id="11"/>
      <w:r w:rsidRPr="00186D99">
        <w:rPr>
          <w:rFonts w:ascii="Times New Roman" w:hAnsi="Times New Roman" w:cs="Times New Roman"/>
          <w:b w:val="0"/>
          <w:lang w:val="en-US"/>
        </w:rPr>
        <w:t xml:space="preserve">The player can see a part of the dungeon (explored tiles), other players (human or bots), </w:t>
      </w:r>
      <w:bookmarkEnd w:id="12"/>
      <w:r w:rsidRPr="00186D99">
        <w:rPr>
          <w:rFonts w:ascii="Times New Roman" w:hAnsi="Times New Roman" w:cs="Times New Roman"/>
          <w:b w:val="0"/>
          <w:lang w:val="en-US"/>
        </w:rPr>
        <w:t>gold coins, passages and exit.</w:t>
      </w:r>
    </w:p>
    <w:p w:rsidR="00391CC3" w:rsidRPr="00186D99" w:rsidRDefault="00391CC3" w:rsidP="00AB7B8C">
      <w:pPr>
        <w:pStyle w:val="a8"/>
        <w:numPr>
          <w:ilvl w:val="1"/>
          <w:numId w:val="1"/>
        </w:numPr>
        <w:rPr>
          <w:rFonts w:ascii="Times New Roman" w:hAnsi="Times New Roman" w:cs="Times New Roman"/>
          <w:b w:val="0"/>
          <w:lang w:val="en-US"/>
        </w:rPr>
      </w:pPr>
      <w:bookmarkStart w:id="13" w:name="R4_1"/>
      <w:r w:rsidRPr="00186D99">
        <w:rPr>
          <w:rFonts w:ascii="Times New Roman" w:hAnsi="Times New Roman" w:cs="Times New Roman"/>
          <w:b w:val="0"/>
          <w:lang w:val="en-US"/>
        </w:rPr>
        <w:lastRenderedPageBreak/>
        <w:t>A dungeon is a collection of rooms that are connected with passages.</w:t>
      </w:r>
      <w:bookmarkEnd w:id="13"/>
      <w:r w:rsidRPr="00186D99">
        <w:rPr>
          <w:rFonts w:ascii="Times New Roman" w:hAnsi="Times New Roman" w:cs="Times New Roman"/>
          <w:b w:val="0"/>
          <w:lang w:val="en-US"/>
        </w:rPr>
        <w:t xml:space="preserve"> A room may have gold coins.</w:t>
      </w:r>
    </w:p>
    <w:p w:rsidR="00391CC3" w:rsidRPr="00186D99" w:rsidRDefault="00391CC3" w:rsidP="00AB7B8C">
      <w:pPr>
        <w:pStyle w:val="a8"/>
        <w:numPr>
          <w:ilvl w:val="1"/>
          <w:numId w:val="1"/>
        </w:numPr>
        <w:rPr>
          <w:rFonts w:ascii="Times New Roman" w:hAnsi="Times New Roman" w:cs="Times New Roman"/>
          <w:b w:val="0"/>
          <w:lang w:val="en-US"/>
        </w:rPr>
      </w:pPr>
      <w:bookmarkStart w:id="14" w:name="R4_2"/>
      <w:r w:rsidRPr="00186D99">
        <w:rPr>
          <w:rFonts w:ascii="Times New Roman" w:hAnsi="Times New Roman" w:cs="Times New Roman"/>
          <w:b w:val="0"/>
          <w:lang w:val="en-US"/>
        </w:rPr>
        <w:t>A dungeon can be arbitrary size.</w:t>
      </w:r>
    </w:p>
    <w:p w:rsidR="00391CC3" w:rsidRPr="00186D99" w:rsidRDefault="00391CC3" w:rsidP="00AB7B8C">
      <w:pPr>
        <w:pStyle w:val="a8"/>
        <w:numPr>
          <w:ilvl w:val="1"/>
          <w:numId w:val="1"/>
        </w:numPr>
        <w:rPr>
          <w:rFonts w:ascii="Times New Roman" w:hAnsi="Times New Roman" w:cs="Times New Roman"/>
          <w:b w:val="0"/>
          <w:lang w:val="en-US"/>
        </w:rPr>
      </w:pPr>
      <w:bookmarkStart w:id="15" w:name="R4_3"/>
      <w:bookmarkEnd w:id="14"/>
      <w:r w:rsidRPr="00186D99">
        <w:rPr>
          <w:rFonts w:ascii="Times New Roman" w:hAnsi="Times New Roman" w:cs="Times New Roman"/>
          <w:b w:val="0"/>
          <w:lang w:val="en-US"/>
        </w:rPr>
        <w:t>Dungeon must contain the minimum gold coins so the player can win.</w:t>
      </w:r>
    </w:p>
    <w:p w:rsidR="00391CC3" w:rsidRPr="00186D99" w:rsidRDefault="00391CC3" w:rsidP="00AB7B8C">
      <w:pPr>
        <w:pStyle w:val="a8"/>
        <w:numPr>
          <w:ilvl w:val="0"/>
          <w:numId w:val="1"/>
        </w:numPr>
        <w:rPr>
          <w:rFonts w:ascii="Times New Roman" w:hAnsi="Times New Roman" w:cs="Times New Roman"/>
          <w:b w:val="0"/>
          <w:lang w:val="en-US"/>
        </w:rPr>
      </w:pPr>
      <w:bookmarkStart w:id="16" w:name="R5"/>
      <w:bookmarkEnd w:id="15"/>
      <w:r w:rsidRPr="00186D99">
        <w:rPr>
          <w:rFonts w:ascii="Times New Roman" w:hAnsi="Times New Roman" w:cs="Times New Roman"/>
          <w:b w:val="0"/>
          <w:lang w:val="en-US"/>
        </w:rPr>
        <w:t>Player interacts with the dungeon:</w:t>
      </w:r>
    </w:p>
    <w:p w:rsidR="00391CC3" w:rsidRPr="00186D99" w:rsidRDefault="00391CC3" w:rsidP="00AB7B8C">
      <w:pPr>
        <w:pStyle w:val="a8"/>
        <w:numPr>
          <w:ilvl w:val="1"/>
          <w:numId w:val="1"/>
        </w:numPr>
        <w:rPr>
          <w:rFonts w:ascii="Times New Roman" w:hAnsi="Times New Roman" w:cs="Times New Roman"/>
          <w:b w:val="0"/>
          <w:lang w:val="en-US"/>
        </w:rPr>
      </w:pPr>
      <w:bookmarkStart w:id="17" w:name="R5_1"/>
      <w:bookmarkEnd w:id="16"/>
      <w:r w:rsidRPr="00186D99">
        <w:rPr>
          <w:rFonts w:ascii="Times New Roman" w:hAnsi="Times New Roman" w:cs="Times New Roman"/>
          <w:b w:val="0"/>
          <w:lang w:val="en-US"/>
        </w:rPr>
        <w:t>Indicating which way to move (UP, DOWN, LEFT, RIGHT)</w:t>
      </w:r>
    </w:p>
    <w:p w:rsidR="00391CC3" w:rsidRPr="00186D99" w:rsidRDefault="00391CC3" w:rsidP="00AB7B8C">
      <w:pPr>
        <w:pStyle w:val="a8"/>
        <w:numPr>
          <w:ilvl w:val="1"/>
          <w:numId w:val="1"/>
        </w:numPr>
        <w:rPr>
          <w:rFonts w:ascii="Times New Roman" w:hAnsi="Times New Roman" w:cs="Times New Roman"/>
          <w:b w:val="0"/>
        </w:rPr>
      </w:pPr>
      <w:bookmarkStart w:id="18" w:name="R5_2"/>
      <w:bookmarkEnd w:id="17"/>
      <w:r w:rsidRPr="00186D99">
        <w:rPr>
          <w:rFonts w:ascii="Times New Roman" w:hAnsi="Times New Roman" w:cs="Times New Roman"/>
          <w:b w:val="0"/>
          <w:lang w:val="en-US"/>
        </w:rPr>
        <w:t>Picking up gold.</w:t>
      </w:r>
    </w:p>
    <w:p w:rsidR="00391CC3" w:rsidRPr="00186D99" w:rsidRDefault="00391CC3" w:rsidP="00AB7B8C">
      <w:pPr>
        <w:pStyle w:val="a8"/>
        <w:numPr>
          <w:ilvl w:val="1"/>
          <w:numId w:val="1"/>
        </w:numPr>
        <w:rPr>
          <w:rFonts w:ascii="Times New Roman" w:hAnsi="Times New Roman" w:cs="Times New Roman"/>
          <w:b w:val="0"/>
          <w:lang w:val="en-US"/>
        </w:rPr>
      </w:pPr>
      <w:bookmarkStart w:id="19" w:name="R5_3"/>
      <w:bookmarkEnd w:id="18"/>
      <w:r w:rsidRPr="00186D99">
        <w:rPr>
          <w:rFonts w:ascii="Times New Roman" w:hAnsi="Times New Roman" w:cs="Times New Roman"/>
          <w:b w:val="0"/>
          <w:lang w:val="en-US"/>
        </w:rPr>
        <w:t>Player can move around to reveal the room.</w:t>
      </w:r>
    </w:p>
    <w:p w:rsidR="00391CC3" w:rsidRPr="00186D99" w:rsidRDefault="00391CC3" w:rsidP="00AB7B8C">
      <w:pPr>
        <w:pStyle w:val="a8"/>
        <w:numPr>
          <w:ilvl w:val="1"/>
          <w:numId w:val="1"/>
        </w:numPr>
        <w:rPr>
          <w:rFonts w:ascii="Times New Roman" w:hAnsi="Times New Roman" w:cs="Times New Roman"/>
          <w:b w:val="0"/>
        </w:rPr>
      </w:pPr>
      <w:bookmarkStart w:id="20" w:name="R5_4"/>
      <w:bookmarkEnd w:id="19"/>
      <w:r w:rsidRPr="00186D99">
        <w:rPr>
          <w:rFonts w:ascii="Times New Roman" w:hAnsi="Times New Roman" w:cs="Times New Roman"/>
          <w:b w:val="0"/>
          <w:lang w:val="en-US"/>
        </w:rPr>
        <w:t>Leaving</w:t>
      </w:r>
      <w:r w:rsidRPr="00186D99">
        <w:rPr>
          <w:rFonts w:ascii="Times New Roman" w:hAnsi="Times New Roman" w:cs="Times New Roman"/>
          <w:b w:val="0"/>
        </w:rPr>
        <w:t xml:space="preserve"> the </w:t>
      </w:r>
      <w:r w:rsidRPr="00186D99">
        <w:rPr>
          <w:rFonts w:ascii="Times New Roman" w:hAnsi="Times New Roman" w:cs="Times New Roman"/>
          <w:b w:val="0"/>
          <w:lang w:val="en-US"/>
        </w:rPr>
        <w:t>game.</w:t>
      </w:r>
    </w:p>
    <w:p w:rsidR="00391CC3" w:rsidRPr="00186D99" w:rsidRDefault="00391CC3" w:rsidP="00AB7B8C">
      <w:pPr>
        <w:pStyle w:val="a8"/>
        <w:numPr>
          <w:ilvl w:val="0"/>
          <w:numId w:val="1"/>
        </w:numPr>
        <w:rPr>
          <w:rFonts w:ascii="Times New Roman" w:hAnsi="Times New Roman" w:cs="Times New Roman"/>
          <w:b w:val="0"/>
        </w:rPr>
      </w:pPr>
      <w:bookmarkStart w:id="21" w:name="R6"/>
      <w:bookmarkEnd w:id="20"/>
      <w:r w:rsidRPr="00186D99">
        <w:rPr>
          <w:rFonts w:ascii="Times New Roman" w:hAnsi="Times New Roman" w:cs="Times New Roman"/>
          <w:b w:val="0"/>
          <w:lang w:val="en-US"/>
        </w:rPr>
        <w:t>Winning Condition:</w:t>
      </w:r>
    </w:p>
    <w:p w:rsidR="00391CC3" w:rsidRPr="00186D99" w:rsidRDefault="00391CC3" w:rsidP="00AB7B8C">
      <w:pPr>
        <w:pStyle w:val="a8"/>
        <w:numPr>
          <w:ilvl w:val="1"/>
          <w:numId w:val="1"/>
        </w:numPr>
        <w:rPr>
          <w:rFonts w:ascii="Times New Roman" w:hAnsi="Times New Roman" w:cs="Times New Roman"/>
          <w:b w:val="0"/>
          <w:lang w:val="en-US"/>
        </w:rPr>
      </w:pPr>
      <w:bookmarkStart w:id="22" w:name="R6_1"/>
      <w:bookmarkEnd w:id="21"/>
      <w:r w:rsidRPr="00186D99">
        <w:rPr>
          <w:rFonts w:ascii="Times New Roman" w:hAnsi="Times New Roman" w:cs="Times New Roman"/>
          <w:b w:val="0"/>
          <w:lang w:val="en-US"/>
        </w:rPr>
        <w:t xml:space="preserve">If the player collects all the gold coins, needed to win, and find the exit, </w:t>
      </w:r>
      <w:bookmarkEnd w:id="22"/>
      <w:r w:rsidRPr="00186D99">
        <w:rPr>
          <w:rFonts w:ascii="Times New Roman" w:hAnsi="Times New Roman" w:cs="Times New Roman"/>
          <w:b w:val="0"/>
          <w:lang w:val="en-US"/>
        </w:rPr>
        <w:t>player wins.</w:t>
      </w:r>
    </w:p>
    <w:p w:rsidR="00391CC3" w:rsidRPr="00186D99" w:rsidRDefault="00391CC3" w:rsidP="00AB7B8C">
      <w:pPr>
        <w:pStyle w:val="a8"/>
        <w:numPr>
          <w:ilvl w:val="1"/>
          <w:numId w:val="1"/>
        </w:numPr>
        <w:rPr>
          <w:rFonts w:ascii="Times New Roman" w:hAnsi="Times New Roman" w:cs="Times New Roman"/>
          <w:b w:val="0"/>
          <w:lang w:val="en-US"/>
        </w:rPr>
      </w:pPr>
      <w:bookmarkStart w:id="23" w:name="R6_2"/>
      <w:r w:rsidRPr="00186D99">
        <w:rPr>
          <w:rFonts w:ascii="Times New Roman" w:hAnsi="Times New Roman" w:cs="Times New Roman"/>
          <w:b w:val="0"/>
          <w:lang w:val="en-US"/>
        </w:rPr>
        <w:t>Else if another player wins first or the player gives up, the player loses.</w:t>
      </w:r>
    </w:p>
    <w:p w:rsidR="008F7CB8" w:rsidRPr="00186D99" w:rsidRDefault="00391CC3" w:rsidP="00AB7B8C">
      <w:pPr>
        <w:pStyle w:val="a8"/>
        <w:numPr>
          <w:ilvl w:val="0"/>
          <w:numId w:val="1"/>
        </w:numPr>
        <w:rPr>
          <w:rFonts w:ascii="Times New Roman" w:hAnsi="Times New Roman" w:cs="Times New Roman"/>
          <w:b w:val="0"/>
          <w:lang w:val="en-US"/>
        </w:rPr>
      </w:pPr>
      <w:bookmarkStart w:id="24" w:name="R7"/>
      <w:bookmarkEnd w:id="23"/>
      <w:r w:rsidRPr="00186D99">
        <w:rPr>
          <w:rFonts w:ascii="Times New Roman" w:hAnsi="Times New Roman" w:cs="Times New Roman"/>
          <w:b w:val="0"/>
          <w:lang w:val="en-US"/>
        </w:rPr>
        <w:t>After winning condition, the player goes to result screen.</w:t>
      </w:r>
      <w:bookmarkEnd w:id="24"/>
    </w:p>
    <w:p w:rsidR="00E462F1" w:rsidRDefault="004D1325" w:rsidP="008332F6">
      <w:pPr>
        <w:rPr>
          <w:u w:val="single"/>
        </w:rPr>
      </w:pPr>
      <w:r w:rsidRPr="008332F6">
        <w:rPr>
          <w:u w:val="single"/>
        </w:rPr>
        <w:t>Use Cases</w:t>
      </w:r>
      <w:r w:rsidR="00971D6A">
        <w:rPr>
          <w:u w:val="single"/>
        </w:rPr>
        <w:t xml:space="preserve"> and User Stories</w:t>
      </w:r>
      <w:r w:rsidRPr="008332F6">
        <w:rPr>
          <w:u w:val="single"/>
        </w:rPr>
        <w:t xml:space="preserve"> Creation</w:t>
      </w:r>
    </w:p>
    <w:p w:rsidR="00FA63BE" w:rsidRPr="008332F6" w:rsidRDefault="00FA63BE" w:rsidP="008332F6">
      <w:pPr>
        <w:rPr>
          <w:u w:val="single"/>
        </w:rPr>
      </w:pPr>
    </w:p>
    <w:p w:rsidR="001B5930" w:rsidRDefault="00CD4A13" w:rsidP="00A54057">
      <w:bookmarkStart w:id="25" w:name="Ch2_1"/>
      <w:bookmarkEnd w:id="0"/>
      <w:r w:rsidRPr="00A54057">
        <w:t xml:space="preserve">Use Case 1 – Log in </w:t>
      </w:r>
    </w:p>
    <w:p w:rsidR="00E317C6" w:rsidRPr="003138A5" w:rsidRDefault="00FA63BE" w:rsidP="00FA63BE">
      <w:pPr>
        <w:pStyle w:val="Yazstilim"/>
        <w:rPr>
          <w:lang w:val="en-GB" w:eastAsia="en-GB"/>
        </w:rPr>
      </w:pPr>
      <w:r w:rsidRPr="003138A5">
        <w:rPr>
          <w:lang w:val="en-GB" w:eastAsia="en-GB"/>
        </w:rPr>
        <w:t xml:space="preserve">As a player, I want to login for seeing main menu </w:t>
      </w:r>
    </w:p>
    <w:p w:rsidR="00FA63BE" w:rsidRPr="00186D99" w:rsidRDefault="00E317C6" w:rsidP="00AB7B8C">
      <w:pPr>
        <w:pStyle w:val="Yazstilim"/>
        <w:numPr>
          <w:ilvl w:val="0"/>
          <w:numId w:val="20"/>
        </w:numPr>
        <w:rPr>
          <w:sz w:val="20"/>
          <w:szCs w:val="20"/>
          <w:lang w:val="en-GB" w:eastAsia="en-GB"/>
        </w:rPr>
      </w:pPr>
      <w:r w:rsidRPr="00186D99">
        <w:rPr>
          <w:sz w:val="20"/>
          <w:szCs w:val="20"/>
          <w:shd w:val="clear" w:color="auto" w:fill="FFFFFF"/>
        </w:rPr>
        <w:t>User can view the login page</w:t>
      </w:r>
      <w:r w:rsidR="00FA63BE" w:rsidRPr="00186D99">
        <w:rPr>
          <w:sz w:val="20"/>
          <w:szCs w:val="20"/>
          <w:lang w:val="en-GB" w:eastAsia="en-GB"/>
        </w:rPr>
        <w:t>.</w:t>
      </w:r>
    </w:p>
    <w:p w:rsidR="00E317C6" w:rsidRPr="00186D99" w:rsidRDefault="00E317C6" w:rsidP="00AB7B8C">
      <w:pPr>
        <w:pStyle w:val="Yazstilim"/>
        <w:numPr>
          <w:ilvl w:val="0"/>
          <w:numId w:val="20"/>
        </w:numPr>
        <w:rPr>
          <w:sz w:val="20"/>
          <w:szCs w:val="20"/>
          <w:lang w:val="en-GB" w:eastAsia="en-GB"/>
        </w:rPr>
      </w:pPr>
      <w:r w:rsidRPr="00186D99">
        <w:rPr>
          <w:sz w:val="20"/>
          <w:szCs w:val="20"/>
          <w:lang w:val="en-GB" w:eastAsia="en-GB"/>
        </w:rPr>
        <w:t xml:space="preserve">User can enter a username and </w:t>
      </w:r>
      <w:r w:rsidR="0097551F" w:rsidRPr="00186D99">
        <w:rPr>
          <w:sz w:val="20"/>
          <w:szCs w:val="20"/>
          <w:lang w:val="en-GB" w:eastAsia="en-GB"/>
        </w:rPr>
        <w:t>password</w:t>
      </w:r>
      <w:r w:rsidRPr="00186D99">
        <w:rPr>
          <w:sz w:val="20"/>
          <w:szCs w:val="20"/>
          <w:lang w:val="en-GB" w:eastAsia="en-GB"/>
        </w:rPr>
        <w:t xml:space="preserve"> for login to the game.</w:t>
      </w:r>
    </w:p>
    <w:p w:rsidR="00216CA1" w:rsidRPr="00D631D6" w:rsidRDefault="00E317C6" w:rsidP="00D631D6">
      <w:pPr>
        <w:pStyle w:val="Yazstilim"/>
        <w:numPr>
          <w:ilvl w:val="0"/>
          <w:numId w:val="20"/>
        </w:numPr>
        <w:rPr>
          <w:sz w:val="20"/>
          <w:szCs w:val="20"/>
          <w:lang w:val="en-GB" w:eastAsia="en-GB"/>
        </w:rPr>
      </w:pPr>
      <w:r w:rsidRPr="00186D99">
        <w:rPr>
          <w:sz w:val="20"/>
          <w:szCs w:val="20"/>
          <w:lang w:val="en-GB" w:eastAsia="en-GB"/>
        </w:rPr>
        <w:t>User can view fail screen if error is happened.</w:t>
      </w:r>
      <w:bookmarkEnd w:id="25"/>
    </w:p>
    <w:tbl>
      <w:tblPr>
        <w:tblStyle w:val="af"/>
        <w:tblW w:w="0" w:type="auto"/>
        <w:tblLook w:val="04A0" w:firstRow="1" w:lastRow="0" w:firstColumn="1" w:lastColumn="0" w:noHBand="0" w:noVBand="1"/>
      </w:tblPr>
      <w:tblGrid>
        <w:gridCol w:w="3936"/>
      </w:tblGrid>
      <w:tr w:rsidR="00336449" w:rsidRPr="00A54057" w:rsidTr="00186D99">
        <w:trPr>
          <w:cnfStyle w:val="100000000000" w:firstRow="1" w:lastRow="0" w:firstColumn="0" w:lastColumn="0" w:oddVBand="0" w:evenVBand="0" w:oddHBand="0"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3936" w:type="dxa"/>
          </w:tcPr>
          <w:p w:rsidR="00336449" w:rsidRPr="00A54057" w:rsidRDefault="00336449" w:rsidP="00F920D0">
            <w:pPr>
              <w:adjustRightInd w:val="0"/>
              <w:snapToGrid w:val="0"/>
              <w:jc w:val="center"/>
              <w:rPr>
                <w:rFonts w:cs="Calibri"/>
                <w:sz w:val="22"/>
                <w:szCs w:val="22"/>
              </w:rPr>
            </w:pPr>
            <w:r w:rsidRPr="00A54057">
              <w:rPr>
                <w:rFonts w:cs="Calibri"/>
                <w:sz w:val="22"/>
                <w:szCs w:val="22"/>
              </w:rPr>
              <w:t>Actor Actions</w:t>
            </w:r>
          </w:p>
        </w:tc>
      </w:tr>
      <w:tr w:rsidR="00336449" w:rsidRPr="00A54057" w:rsidTr="00186D99">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3936" w:type="dxa"/>
          </w:tcPr>
          <w:p w:rsidR="00336449" w:rsidRPr="00A54057" w:rsidRDefault="00336449" w:rsidP="00186D99">
            <w:pPr>
              <w:pStyle w:val="a8"/>
              <w:widowControl w:val="0"/>
              <w:numPr>
                <w:ilvl w:val="0"/>
                <w:numId w:val="2"/>
              </w:numPr>
              <w:adjustRightInd w:val="0"/>
              <w:snapToGrid w:val="0"/>
              <w:spacing w:after="0" w:line="240" w:lineRule="auto"/>
              <w:contextualSpacing w:val="0"/>
              <w:rPr>
                <w:rFonts w:ascii="Calibri" w:hAnsi="Calibri" w:cs="Calibri"/>
                <w:b/>
              </w:rPr>
            </w:pPr>
            <w:r w:rsidRPr="00A54057">
              <w:rPr>
                <w:rFonts w:ascii="Calibri" w:hAnsi="Calibri" w:cs="Calibri"/>
              </w:rPr>
              <w:t>Open the game page.</w:t>
            </w:r>
          </w:p>
        </w:tc>
      </w:tr>
      <w:tr w:rsidR="00336449" w:rsidRPr="00A54057" w:rsidTr="00186D99">
        <w:trPr>
          <w:trHeight w:val="264"/>
        </w:trPr>
        <w:tc>
          <w:tcPr>
            <w:cnfStyle w:val="001000000000" w:firstRow="0" w:lastRow="0" w:firstColumn="1" w:lastColumn="0" w:oddVBand="0" w:evenVBand="0" w:oddHBand="0" w:evenHBand="0" w:firstRowFirstColumn="0" w:firstRowLastColumn="0" w:lastRowFirstColumn="0" w:lastRowLastColumn="0"/>
            <w:tcW w:w="3936" w:type="dxa"/>
          </w:tcPr>
          <w:p w:rsidR="00336449" w:rsidRPr="00A54057" w:rsidRDefault="00336449" w:rsidP="00186D99">
            <w:pPr>
              <w:pStyle w:val="a8"/>
              <w:widowControl w:val="0"/>
              <w:numPr>
                <w:ilvl w:val="0"/>
                <w:numId w:val="2"/>
              </w:numPr>
              <w:adjustRightInd w:val="0"/>
              <w:snapToGrid w:val="0"/>
              <w:spacing w:after="0" w:line="240" w:lineRule="auto"/>
              <w:contextualSpacing w:val="0"/>
              <w:rPr>
                <w:rFonts w:ascii="Calibri" w:hAnsi="Calibri" w:cs="Calibri"/>
                <w:b/>
              </w:rPr>
            </w:pPr>
            <w:r w:rsidRPr="00A54057">
              <w:rPr>
                <w:rFonts w:ascii="Calibri" w:hAnsi="Calibri" w:cs="Calibri"/>
              </w:rPr>
              <w:t>Input the username and password.</w:t>
            </w:r>
          </w:p>
        </w:tc>
      </w:tr>
      <w:tr w:rsidR="00336449" w:rsidRPr="00A54057" w:rsidTr="00186D99">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3936" w:type="dxa"/>
          </w:tcPr>
          <w:p w:rsidR="00336449" w:rsidRPr="00A54057" w:rsidRDefault="00336449" w:rsidP="00186D99">
            <w:pPr>
              <w:pStyle w:val="a8"/>
              <w:widowControl w:val="0"/>
              <w:numPr>
                <w:ilvl w:val="0"/>
                <w:numId w:val="2"/>
              </w:numPr>
              <w:adjustRightInd w:val="0"/>
              <w:snapToGrid w:val="0"/>
              <w:spacing w:after="0" w:line="240" w:lineRule="auto"/>
              <w:contextualSpacing w:val="0"/>
              <w:rPr>
                <w:rFonts w:ascii="Calibri" w:hAnsi="Calibri" w:cs="Calibri"/>
                <w:b/>
              </w:rPr>
            </w:pPr>
            <w:r w:rsidRPr="00A54057">
              <w:rPr>
                <w:rFonts w:ascii="Calibri" w:hAnsi="Calibri" w:cs="Calibri"/>
              </w:rPr>
              <w:t>Press “OK” button.</w:t>
            </w:r>
          </w:p>
        </w:tc>
      </w:tr>
    </w:tbl>
    <w:p w:rsidR="00336449" w:rsidRPr="00186D99" w:rsidRDefault="008069A5" w:rsidP="00186D99">
      <w:pPr>
        <w:adjustRightInd w:val="0"/>
        <w:snapToGrid w:val="0"/>
        <w:ind w:firstLine="720"/>
        <w:rPr>
          <w:rFonts w:cs="Calibri"/>
          <w:sz w:val="18"/>
          <w:szCs w:val="22"/>
        </w:rPr>
      </w:pPr>
      <w:r w:rsidRPr="00186D99">
        <w:rPr>
          <w:rFonts w:cs="Calibri"/>
          <w:sz w:val="18"/>
          <w:szCs w:val="22"/>
        </w:rPr>
        <w:t>Table 2</w:t>
      </w:r>
      <w:r w:rsidR="0065775B" w:rsidRPr="00186D99">
        <w:rPr>
          <w:rFonts w:cs="Calibri"/>
          <w:sz w:val="18"/>
          <w:szCs w:val="22"/>
        </w:rPr>
        <w:t xml:space="preserve">. </w:t>
      </w:r>
      <w:r w:rsidR="00B86E45" w:rsidRPr="00186D99">
        <w:rPr>
          <w:rFonts w:cs="Calibri"/>
          <w:sz w:val="18"/>
          <w:szCs w:val="22"/>
        </w:rPr>
        <w:t>Actor Actions in Login</w:t>
      </w:r>
    </w:p>
    <w:p w:rsidR="002B5615" w:rsidRDefault="002B5615" w:rsidP="00F920D0">
      <w:pPr>
        <w:adjustRightInd w:val="0"/>
        <w:snapToGrid w:val="0"/>
        <w:jc w:val="center"/>
        <w:rPr>
          <w:rFonts w:cs="Calibri"/>
          <w:sz w:val="22"/>
          <w:szCs w:val="22"/>
        </w:rPr>
      </w:pPr>
    </w:p>
    <w:tbl>
      <w:tblPr>
        <w:tblStyle w:val="af"/>
        <w:tblW w:w="0" w:type="auto"/>
        <w:tblLook w:val="04A0" w:firstRow="1" w:lastRow="0" w:firstColumn="1" w:lastColumn="0" w:noHBand="0" w:noVBand="1"/>
      </w:tblPr>
      <w:tblGrid>
        <w:gridCol w:w="3936"/>
      </w:tblGrid>
      <w:tr w:rsidR="002B5615" w:rsidRPr="00A54057" w:rsidTr="00186D99">
        <w:trPr>
          <w:cnfStyle w:val="100000000000" w:firstRow="1" w:lastRow="0" w:firstColumn="0" w:lastColumn="0" w:oddVBand="0" w:evenVBand="0" w:oddHBand="0"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3936" w:type="dxa"/>
          </w:tcPr>
          <w:p w:rsidR="002B5615" w:rsidRPr="00A54057" w:rsidRDefault="002B5615" w:rsidP="00F920D0">
            <w:pPr>
              <w:adjustRightInd w:val="0"/>
              <w:snapToGrid w:val="0"/>
              <w:jc w:val="center"/>
              <w:rPr>
                <w:rFonts w:cs="Calibri"/>
                <w:sz w:val="22"/>
                <w:szCs w:val="22"/>
              </w:rPr>
            </w:pPr>
            <w:r>
              <w:rPr>
                <w:rFonts w:cs="Calibri"/>
                <w:sz w:val="22"/>
                <w:szCs w:val="22"/>
              </w:rPr>
              <w:t>System</w:t>
            </w:r>
            <w:r w:rsidRPr="00A54057">
              <w:rPr>
                <w:rFonts w:cs="Calibri"/>
                <w:sz w:val="22"/>
                <w:szCs w:val="22"/>
              </w:rPr>
              <w:t xml:space="preserve"> Actions</w:t>
            </w:r>
          </w:p>
        </w:tc>
      </w:tr>
      <w:tr w:rsidR="002B5615" w:rsidRPr="00A54057" w:rsidTr="00186D99">
        <w:trPr>
          <w:cnfStyle w:val="000000100000" w:firstRow="0" w:lastRow="0" w:firstColumn="0" w:lastColumn="0" w:oddVBand="0" w:evenVBand="0" w:oddHBand="1"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3936" w:type="dxa"/>
          </w:tcPr>
          <w:p w:rsidR="002B5615" w:rsidRPr="00A54057" w:rsidRDefault="003E3C5A" w:rsidP="00186D99">
            <w:pPr>
              <w:pStyle w:val="a8"/>
              <w:widowControl w:val="0"/>
              <w:numPr>
                <w:ilvl w:val="0"/>
                <w:numId w:val="25"/>
              </w:numPr>
              <w:adjustRightInd w:val="0"/>
              <w:snapToGrid w:val="0"/>
              <w:spacing w:after="0" w:line="240" w:lineRule="auto"/>
              <w:contextualSpacing w:val="0"/>
              <w:rPr>
                <w:rFonts w:ascii="Calibri" w:hAnsi="Calibri" w:cs="Calibri"/>
                <w:b/>
              </w:rPr>
            </w:pPr>
            <w:r>
              <w:rPr>
                <w:rFonts w:ascii="Calibri" w:hAnsi="Calibri" w:cs="Calibri"/>
                <w:lang w:val="tr-TR"/>
              </w:rPr>
              <w:t>Syst</w:t>
            </w:r>
            <w:r w:rsidR="00ED1FEA">
              <w:rPr>
                <w:rFonts w:ascii="Calibri" w:hAnsi="Calibri" w:cs="Calibri"/>
                <w:lang w:val="tr-TR"/>
              </w:rPr>
              <w:t>em displays the login page</w:t>
            </w:r>
          </w:p>
        </w:tc>
      </w:tr>
      <w:tr w:rsidR="002B5615" w:rsidRPr="00A54057" w:rsidTr="00186D99">
        <w:trPr>
          <w:trHeight w:val="264"/>
        </w:trPr>
        <w:tc>
          <w:tcPr>
            <w:cnfStyle w:val="001000000000" w:firstRow="0" w:lastRow="0" w:firstColumn="1" w:lastColumn="0" w:oddVBand="0" w:evenVBand="0" w:oddHBand="0" w:evenHBand="0" w:firstRowFirstColumn="0" w:firstRowLastColumn="0" w:lastRowFirstColumn="0" w:lastRowLastColumn="0"/>
            <w:tcW w:w="3936" w:type="dxa"/>
          </w:tcPr>
          <w:p w:rsidR="002B5615" w:rsidRPr="00A54057" w:rsidRDefault="00ED1FEA" w:rsidP="00186D99">
            <w:pPr>
              <w:pStyle w:val="a8"/>
              <w:widowControl w:val="0"/>
              <w:numPr>
                <w:ilvl w:val="0"/>
                <w:numId w:val="25"/>
              </w:numPr>
              <w:adjustRightInd w:val="0"/>
              <w:snapToGrid w:val="0"/>
              <w:spacing w:after="0" w:line="240" w:lineRule="auto"/>
              <w:contextualSpacing w:val="0"/>
              <w:rPr>
                <w:rFonts w:ascii="Calibri" w:hAnsi="Calibri" w:cs="Calibri"/>
                <w:b/>
              </w:rPr>
            </w:pPr>
            <w:r>
              <w:rPr>
                <w:rFonts w:ascii="Calibri" w:hAnsi="Calibri" w:cs="Calibri"/>
                <w:lang w:val="tr-TR"/>
              </w:rPr>
              <w:t>System displays the error message if there is an error.</w:t>
            </w:r>
          </w:p>
        </w:tc>
      </w:tr>
    </w:tbl>
    <w:p w:rsidR="004C012A" w:rsidRPr="00186D99" w:rsidRDefault="002B5615" w:rsidP="004C012A">
      <w:pPr>
        <w:adjustRightInd w:val="0"/>
        <w:snapToGrid w:val="0"/>
        <w:ind w:firstLine="720"/>
        <w:rPr>
          <w:rFonts w:cs="Calibri"/>
          <w:sz w:val="18"/>
          <w:szCs w:val="22"/>
        </w:rPr>
      </w:pPr>
      <w:r w:rsidRPr="00186D99">
        <w:rPr>
          <w:rFonts w:cs="Calibri"/>
          <w:sz w:val="18"/>
          <w:szCs w:val="22"/>
        </w:rPr>
        <w:t>Table 3. System Actions in Login</w:t>
      </w:r>
      <w:bookmarkStart w:id="26" w:name="Ch2_2"/>
    </w:p>
    <w:p w:rsidR="003E3C5A" w:rsidRDefault="003E3C5A" w:rsidP="004C012A"/>
    <w:p w:rsidR="001B5930" w:rsidRDefault="001B5930" w:rsidP="00A54057">
      <w:r w:rsidRPr="00A54057">
        <w:t>Use Case 2 – Registration</w:t>
      </w:r>
    </w:p>
    <w:p w:rsidR="00EE5946" w:rsidRDefault="00EE5946" w:rsidP="00EE5946">
      <w:pPr>
        <w:pStyle w:val="Yazstilim"/>
        <w:rPr>
          <w:lang w:val="en-GB" w:eastAsia="en-GB"/>
        </w:rPr>
      </w:pPr>
      <w:r w:rsidRPr="00FA63BE">
        <w:rPr>
          <w:lang w:val="en-GB" w:eastAsia="en-GB"/>
        </w:rPr>
        <w:t xml:space="preserve">As a </w:t>
      </w:r>
      <w:r>
        <w:rPr>
          <w:lang w:val="en-GB" w:eastAsia="en-GB"/>
        </w:rPr>
        <w:t>player</w:t>
      </w:r>
      <w:r w:rsidRPr="00FA63BE">
        <w:rPr>
          <w:lang w:val="en-GB" w:eastAsia="en-GB"/>
        </w:rPr>
        <w:t xml:space="preserve">, I </w:t>
      </w:r>
      <w:r>
        <w:rPr>
          <w:lang w:val="en-GB" w:eastAsia="en-GB"/>
        </w:rPr>
        <w:t xml:space="preserve">want to register for returning login page. </w:t>
      </w:r>
    </w:p>
    <w:p w:rsidR="00A428B8" w:rsidRPr="00186D99" w:rsidRDefault="00A428B8" w:rsidP="00AB7B8C">
      <w:pPr>
        <w:pStyle w:val="Yazstilim"/>
        <w:numPr>
          <w:ilvl w:val="0"/>
          <w:numId w:val="20"/>
        </w:numPr>
        <w:rPr>
          <w:sz w:val="20"/>
          <w:szCs w:val="20"/>
          <w:lang w:val="en-GB" w:eastAsia="en-GB"/>
        </w:rPr>
      </w:pPr>
      <w:r w:rsidRPr="00186D99">
        <w:rPr>
          <w:sz w:val="20"/>
          <w:szCs w:val="20"/>
          <w:shd w:val="clear" w:color="auto" w:fill="FFFFFF"/>
        </w:rPr>
        <w:t>User can view the register page.</w:t>
      </w:r>
    </w:p>
    <w:p w:rsidR="00A428B8" w:rsidRPr="00186D99" w:rsidRDefault="00A428B8" w:rsidP="00AB7B8C">
      <w:pPr>
        <w:pStyle w:val="Yazstilim"/>
        <w:numPr>
          <w:ilvl w:val="0"/>
          <w:numId w:val="20"/>
        </w:numPr>
        <w:rPr>
          <w:sz w:val="20"/>
          <w:szCs w:val="20"/>
          <w:lang w:val="en-GB" w:eastAsia="en-GB"/>
        </w:rPr>
      </w:pPr>
      <w:r w:rsidRPr="00186D99">
        <w:rPr>
          <w:sz w:val="20"/>
          <w:szCs w:val="20"/>
          <w:lang w:val="en-GB" w:eastAsia="en-GB"/>
        </w:rPr>
        <w:t xml:space="preserve">User </w:t>
      </w:r>
      <w:r w:rsidR="00BD44F0" w:rsidRPr="00186D99">
        <w:rPr>
          <w:sz w:val="20"/>
          <w:szCs w:val="20"/>
          <w:lang w:val="en-GB" w:eastAsia="en-GB"/>
        </w:rPr>
        <w:t>can enter</w:t>
      </w:r>
      <w:r w:rsidRPr="00186D99">
        <w:rPr>
          <w:sz w:val="20"/>
          <w:szCs w:val="20"/>
          <w:lang w:val="en-GB" w:eastAsia="en-GB"/>
        </w:rPr>
        <w:t xml:space="preserve"> username, password</w:t>
      </w:r>
      <w:r w:rsidR="00B351C6" w:rsidRPr="00186D99">
        <w:rPr>
          <w:sz w:val="20"/>
          <w:szCs w:val="20"/>
          <w:lang w:val="en-GB" w:eastAsia="en-GB"/>
        </w:rPr>
        <w:t>1</w:t>
      </w:r>
      <w:r w:rsidRPr="00186D99">
        <w:rPr>
          <w:sz w:val="20"/>
          <w:szCs w:val="20"/>
          <w:lang w:val="en-GB" w:eastAsia="en-GB"/>
        </w:rPr>
        <w:t xml:space="preserve"> and</w:t>
      </w:r>
      <w:r w:rsidR="00B351C6" w:rsidRPr="00186D99">
        <w:rPr>
          <w:sz w:val="20"/>
          <w:szCs w:val="20"/>
          <w:lang w:val="en-GB" w:eastAsia="en-GB"/>
        </w:rPr>
        <w:t xml:space="preserve"> password2</w:t>
      </w:r>
      <w:r w:rsidRPr="00186D99">
        <w:rPr>
          <w:sz w:val="20"/>
          <w:szCs w:val="20"/>
          <w:lang w:val="en-GB" w:eastAsia="en-GB"/>
        </w:rPr>
        <w:t xml:space="preserve"> for playing the game.</w:t>
      </w:r>
    </w:p>
    <w:p w:rsidR="00F920D0" w:rsidRPr="00D631D6" w:rsidRDefault="001B7826" w:rsidP="00F920D0">
      <w:pPr>
        <w:pStyle w:val="Yazstilim"/>
        <w:numPr>
          <w:ilvl w:val="0"/>
          <w:numId w:val="20"/>
        </w:numPr>
        <w:rPr>
          <w:sz w:val="20"/>
          <w:szCs w:val="20"/>
          <w:lang w:val="en-GB" w:eastAsia="en-GB"/>
        </w:rPr>
      </w:pPr>
      <w:r w:rsidRPr="00186D99">
        <w:rPr>
          <w:sz w:val="20"/>
          <w:szCs w:val="20"/>
          <w:lang w:val="en-GB" w:eastAsia="en-GB"/>
        </w:rPr>
        <w:t>User can view warning messages if s(he) enters wrong information</w:t>
      </w:r>
      <w:r w:rsidR="00A428B8" w:rsidRPr="00186D99">
        <w:rPr>
          <w:sz w:val="20"/>
          <w:szCs w:val="20"/>
          <w:lang w:val="en-GB" w:eastAsia="en-GB"/>
        </w:rPr>
        <w:t>.</w:t>
      </w:r>
      <w:bookmarkEnd w:id="26"/>
    </w:p>
    <w:tbl>
      <w:tblPr>
        <w:tblStyle w:val="af"/>
        <w:tblW w:w="0" w:type="auto"/>
        <w:tblLook w:val="04A0" w:firstRow="1" w:lastRow="0" w:firstColumn="1" w:lastColumn="0" w:noHBand="0" w:noVBand="1"/>
      </w:tblPr>
      <w:tblGrid>
        <w:gridCol w:w="4881"/>
      </w:tblGrid>
      <w:tr w:rsidR="00166D9D" w:rsidRPr="00A54057" w:rsidTr="003E1087">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0" w:type="auto"/>
          </w:tcPr>
          <w:p w:rsidR="00166D9D" w:rsidRPr="00A54057" w:rsidRDefault="00166D9D" w:rsidP="00304CB4">
            <w:pPr>
              <w:adjustRightInd w:val="0"/>
              <w:snapToGrid w:val="0"/>
              <w:jc w:val="center"/>
              <w:rPr>
                <w:rFonts w:cs="Calibri"/>
                <w:sz w:val="22"/>
                <w:szCs w:val="22"/>
              </w:rPr>
            </w:pPr>
            <w:r w:rsidRPr="00A54057">
              <w:rPr>
                <w:rFonts w:cs="Calibri"/>
                <w:sz w:val="22"/>
                <w:szCs w:val="22"/>
              </w:rPr>
              <w:t>Actor Actions</w:t>
            </w:r>
          </w:p>
        </w:tc>
      </w:tr>
      <w:tr w:rsidR="00166D9D" w:rsidRPr="00A54057" w:rsidTr="003E1087">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0" w:type="auto"/>
          </w:tcPr>
          <w:p w:rsidR="00166D9D" w:rsidRPr="00A54057" w:rsidRDefault="00166D9D" w:rsidP="00AB7B8C">
            <w:pPr>
              <w:pStyle w:val="a8"/>
              <w:widowControl w:val="0"/>
              <w:numPr>
                <w:ilvl w:val="0"/>
                <w:numId w:val="3"/>
              </w:numPr>
              <w:adjustRightInd w:val="0"/>
              <w:snapToGrid w:val="0"/>
              <w:spacing w:after="0" w:line="240" w:lineRule="auto"/>
              <w:contextualSpacing w:val="0"/>
              <w:rPr>
                <w:rFonts w:ascii="Calibri" w:hAnsi="Calibri" w:cs="Calibri"/>
                <w:b/>
              </w:rPr>
            </w:pPr>
            <w:r w:rsidRPr="00A54057">
              <w:rPr>
                <w:rFonts w:ascii="Calibri" w:hAnsi="Calibri" w:cs="Calibri"/>
              </w:rPr>
              <w:t>Open the registration page.</w:t>
            </w:r>
          </w:p>
        </w:tc>
      </w:tr>
      <w:tr w:rsidR="00166D9D" w:rsidRPr="00A54057" w:rsidTr="003E1087">
        <w:trPr>
          <w:trHeight w:val="301"/>
        </w:trPr>
        <w:tc>
          <w:tcPr>
            <w:cnfStyle w:val="001000000000" w:firstRow="0" w:lastRow="0" w:firstColumn="1" w:lastColumn="0" w:oddVBand="0" w:evenVBand="0" w:oddHBand="0" w:evenHBand="0" w:firstRowFirstColumn="0" w:firstRowLastColumn="0" w:lastRowFirstColumn="0" w:lastRowLastColumn="0"/>
            <w:tcW w:w="0" w:type="auto"/>
          </w:tcPr>
          <w:p w:rsidR="00166D9D" w:rsidRPr="00A54057" w:rsidRDefault="00E879EF" w:rsidP="00AB7B8C">
            <w:pPr>
              <w:pStyle w:val="a8"/>
              <w:widowControl w:val="0"/>
              <w:numPr>
                <w:ilvl w:val="0"/>
                <w:numId w:val="3"/>
              </w:numPr>
              <w:adjustRightInd w:val="0"/>
              <w:snapToGrid w:val="0"/>
              <w:spacing w:after="0" w:line="240" w:lineRule="auto"/>
              <w:contextualSpacing w:val="0"/>
              <w:rPr>
                <w:rFonts w:ascii="Calibri" w:hAnsi="Calibri" w:cs="Calibri"/>
                <w:b/>
              </w:rPr>
            </w:pPr>
            <w:r>
              <w:rPr>
                <w:rFonts w:ascii="Calibri" w:hAnsi="Calibri" w:cs="Calibri"/>
              </w:rPr>
              <w:t xml:space="preserve">Input the username, </w:t>
            </w:r>
            <w:r w:rsidR="00166D9D" w:rsidRPr="00A54057">
              <w:rPr>
                <w:rFonts w:ascii="Calibri" w:hAnsi="Calibri" w:cs="Calibri"/>
              </w:rPr>
              <w:t>password</w:t>
            </w:r>
            <w:r>
              <w:rPr>
                <w:rFonts w:ascii="Calibri" w:hAnsi="Calibri" w:cs="Calibri"/>
                <w:lang w:val="tr-TR"/>
              </w:rPr>
              <w:t>1 and password2</w:t>
            </w:r>
            <w:r w:rsidR="00166D9D" w:rsidRPr="00A54057">
              <w:rPr>
                <w:rFonts w:ascii="Calibri" w:hAnsi="Calibri" w:cs="Calibri"/>
              </w:rPr>
              <w:t>.</w:t>
            </w:r>
          </w:p>
        </w:tc>
      </w:tr>
      <w:tr w:rsidR="00166D9D" w:rsidRPr="00A54057" w:rsidTr="003E1087">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0" w:type="auto"/>
          </w:tcPr>
          <w:p w:rsidR="00166D9D" w:rsidRPr="00A54057" w:rsidRDefault="00166D9D" w:rsidP="00AB7B8C">
            <w:pPr>
              <w:pStyle w:val="a8"/>
              <w:widowControl w:val="0"/>
              <w:numPr>
                <w:ilvl w:val="0"/>
                <w:numId w:val="3"/>
              </w:numPr>
              <w:adjustRightInd w:val="0"/>
              <w:snapToGrid w:val="0"/>
              <w:spacing w:after="0" w:line="240" w:lineRule="auto"/>
              <w:contextualSpacing w:val="0"/>
              <w:rPr>
                <w:rFonts w:ascii="Calibri" w:hAnsi="Calibri" w:cs="Calibri"/>
                <w:b/>
              </w:rPr>
            </w:pPr>
            <w:r w:rsidRPr="00A54057">
              <w:rPr>
                <w:rFonts w:ascii="Calibri" w:hAnsi="Calibri" w:cs="Calibri"/>
              </w:rPr>
              <w:t xml:space="preserve">Press “OK” button. </w:t>
            </w:r>
          </w:p>
        </w:tc>
      </w:tr>
    </w:tbl>
    <w:p w:rsidR="00B414A1" w:rsidRDefault="00861BB6" w:rsidP="00DC607B">
      <w:pPr>
        <w:pStyle w:val="Yazstilim"/>
        <w:ind w:firstLine="720"/>
        <w:rPr>
          <w:b/>
          <w:sz w:val="18"/>
        </w:rPr>
      </w:pPr>
      <w:bookmarkStart w:id="27" w:name="Ch2_3"/>
      <w:r w:rsidRPr="00F920D0">
        <w:rPr>
          <w:b/>
          <w:sz w:val="18"/>
        </w:rPr>
        <w:t>Table 4</w:t>
      </w:r>
      <w:r w:rsidR="003A2A0A" w:rsidRPr="00F920D0">
        <w:rPr>
          <w:b/>
          <w:sz w:val="18"/>
        </w:rPr>
        <w:t>. Actor Actions in Registration</w:t>
      </w:r>
    </w:p>
    <w:p w:rsidR="00D631D6" w:rsidRDefault="00D631D6" w:rsidP="00D631D6"/>
    <w:p w:rsidR="00D631D6" w:rsidRPr="00D631D6" w:rsidRDefault="00D631D6" w:rsidP="00D631D6"/>
    <w:tbl>
      <w:tblPr>
        <w:tblStyle w:val="af"/>
        <w:tblW w:w="0" w:type="auto"/>
        <w:tblLook w:val="04A0" w:firstRow="1" w:lastRow="0" w:firstColumn="1" w:lastColumn="0" w:noHBand="0" w:noVBand="1"/>
      </w:tblPr>
      <w:tblGrid>
        <w:gridCol w:w="6846"/>
      </w:tblGrid>
      <w:tr w:rsidR="00B414A1" w:rsidRPr="00A54057" w:rsidTr="00CA4236">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0" w:type="auto"/>
          </w:tcPr>
          <w:p w:rsidR="00B414A1" w:rsidRPr="00A54057" w:rsidRDefault="00B414A1" w:rsidP="00CA4236">
            <w:pPr>
              <w:adjustRightInd w:val="0"/>
              <w:snapToGrid w:val="0"/>
              <w:jc w:val="center"/>
              <w:rPr>
                <w:rFonts w:cs="Calibri"/>
                <w:sz w:val="22"/>
                <w:szCs w:val="22"/>
              </w:rPr>
            </w:pPr>
            <w:r>
              <w:rPr>
                <w:rFonts w:cs="Calibri"/>
                <w:sz w:val="22"/>
                <w:szCs w:val="22"/>
              </w:rPr>
              <w:lastRenderedPageBreak/>
              <w:t>System</w:t>
            </w:r>
            <w:r w:rsidRPr="00A54057">
              <w:rPr>
                <w:rFonts w:cs="Calibri"/>
                <w:sz w:val="22"/>
                <w:szCs w:val="22"/>
              </w:rPr>
              <w:t xml:space="preserve"> Actions</w:t>
            </w:r>
          </w:p>
        </w:tc>
      </w:tr>
      <w:tr w:rsidR="00B414A1" w:rsidRPr="00A54057" w:rsidTr="00CA4236">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0" w:type="auto"/>
          </w:tcPr>
          <w:p w:rsidR="00B414A1" w:rsidRPr="00A54057" w:rsidRDefault="00E879EF" w:rsidP="00AB7B8C">
            <w:pPr>
              <w:pStyle w:val="a8"/>
              <w:widowControl w:val="0"/>
              <w:numPr>
                <w:ilvl w:val="0"/>
                <w:numId w:val="26"/>
              </w:numPr>
              <w:adjustRightInd w:val="0"/>
              <w:snapToGrid w:val="0"/>
              <w:spacing w:after="0" w:line="240" w:lineRule="auto"/>
              <w:contextualSpacing w:val="0"/>
              <w:rPr>
                <w:rFonts w:ascii="Calibri" w:hAnsi="Calibri" w:cs="Calibri"/>
                <w:b/>
              </w:rPr>
            </w:pPr>
            <w:r>
              <w:rPr>
                <w:rFonts w:ascii="Calibri" w:hAnsi="Calibri" w:cs="Calibri"/>
                <w:lang w:val="tr-TR"/>
              </w:rPr>
              <w:t>System displays the registration</w:t>
            </w:r>
            <w:r w:rsidR="00393934">
              <w:rPr>
                <w:rFonts w:ascii="Calibri" w:hAnsi="Calibri" w:cs="Calibri"/>
                <w:lang w:val="tr-TR"/>
              </w:rPr>
              <w:t xml:space="preserve"> page</w:t>
            </w:r>
            <w:r>
              <w:rPr>
                <w:rFonts w:ascii="Calibri" w:hAnsi="Calibri" w:cs="Calibri"/>
                <w:lang w:val="tr-TR"/>
              </w:rPr>
              <w:t>.</w:t>
            </w:r>
          </w:p>
        </w:tc>
      </w:tr>
      <w:tr w:rsidR="00B414A1" w:rsidRPr="00A54057" w:rsidTr="00CA4236">
        <w:trPr>
          <w:trHeight w:val="301"/>
        </w:trPr>
        <w:tc>
          <w:tcPr>
            <w:cnfStyle w:val="001000000000" w:firstRow="0" w:lastRow="0" w:firstColumn="1" w:lastColumn="0" w:oddVBand="0" w:evenVBand="0" w:oddHBand="0" w:evenHBand="0" w:firstRowFirstColumn="0" w:firstRowLastColumn="0" w:lastRowFirstColumn="0" w:lastRowLastColumn="0"/>
            <w:tcW w:w="0" w:type="auto"/>
          </w:tcPr>
          <w:p w:rsidR="00B414A1" w:rsidRPr="00A54057" w:rsidRDefault="00393934" w:rsidP="00AB7B8C">
            <w:pPr>
              <w:pStyle w:val="a8"/>
              <w:widowControl w:val="0"/>
              <w:numPr>
                <w:ilvl w:val="0"/>
                <w:numId w:val="26"/>
              </w:numPr>
              <w:adjustRightInd w:val="0"/>
              <w:snapToGrid w:val="0"/>
              <w:spacing w:after="0" w:line="240" w:lineRule="auto"/>
              <w:contextualSpacing w:val="0"/>
              <w:rPr>
                <w:rFonts w:ascii="Calibri" w:hAnsi="Calibri" w:cs="Calibri"/>
                <w:b/>
              </w:rPr>
            </w:pPr>
            <w:r>
              <w:rPr>
                <w:rFonts w:ascii="Calibri" w:hAnsi="Calibri" w:cs="Calibri"/>
                <w:lang w:val="tr-TR"/>
              </w:rPr>
              <w:t>System displays the username and both passwords.</w:t>
            </w:r>
          </w:p>
        </w:tc>
      </w:tr>
      <w:tr w:rsidR="00B414A1" w:rsidRPr="00A54057" w:rsidTr="00CA4236">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0" w:type="auto"/>
          </w:tcPr>
          <w:p w:rsidR="00B414A1" w:rsidRPr="00A54057" w:rsidRDefault="00204E95" w:rsidP="00AB7B8C">
            <w:pPr>
              <w:pStyle w:val="a8"/>
              <w:widowControl w:val="0"/>
              <w:numPr>
                <w:ilvl w:val="0"/>
                <w:numId w:val="26"/>
              </w:numPr>
              <w:adjustRightInd w:val="0"/>
              <w:snapToGrid w:val="0"/>
              <w:spacing w:after="0" w:line="240" w:lineRule="auto"/>
              <w:contextualSpacing w:val="0"/>
              <w:rPr>
                <w:rFonts w:ascii="Calibri" w:hAnsi="Calibri" w:cs="Calibri"/>
                <w:b/>
              </w:rPr>
            </w:pPr>
            <w:r>
              <w:rPr>
                <w:rFonts w:ascii="Calibri" w:hAnsi="Calibri" w:cs="Calibri"/>
                <w:lang w:val="tr-TR"/>
              </w:rPr>
              <w:t>System displays the warning messages if there is a wrong information.</w:t>
            </w:r>
            <w:r w:rsidR="00B414A1" w:rsidRPr="00A54057">
              <w:rPr>
                <w:rFonts w:ascii="Calibri" w:hAnsi="Calibri" w:cs="Calibri"/>
              </w:rPr>
              <w:t xml:space="preserve"> </w:t>
            </w:r>
          </w:p>
        </w:tc>
      </w:tr>
    </w:tbl>
    <w:p w:rsidR="003A2A0A" w:rsidRPr="004C012A" w:rsidRDefault="00861BB6" w:rsidP="004C012A">
      <w:pPr>
        <w:pStyle w:val="Yazstilim"/>
        <w:ind w:left="1440"/>
        <w:jc w:val="left"/>
        <w:rPr>
          <w:b/>
          <w:sz w:val="18"/>
        </w:rPr>
      </w:pPr>
      <w:r w:rsidRPr="004C012A">
        <w:rPr>
          <w:b/>
          <w:sz w:val="18"/>
        </w:rPr>
        <w:t>Table 5. System Actions in Registration</w:t>
      </w:r>
    </w:p>
    <w:p w:rsidR="004C012A" w:rsidRDefault="004C012A" w:rsidP="004C012A"/>
    <w:p w:rsidR="0097551F" w:rsidRPr="004C012A" w:rsidRDefault="001B5930" w:rsidP="004C012A">
      <w:r w:rsidRPr="00A54057">
        <w:t>Use Case 3 – Main Menu</w:t>
      </w:r>
    </w:p>
    <w:p w:rsidR="00685026" w:rsidRDefault="0097551F" w:rsidP="0097551F">
      <w:pPr>
        <w:pStyle w:val="Yazstilim"/>
        <w:rPr>
          <w:lang w:val="en-GB" w:eastAsia="en-GB"/>
        </w:rPr>
      </w:pPr>
      <w:r w:rsidRPr="00FA63BE">
        <w:rPr>
          <w:lang w:val="en-GB" w:eastAsia="en-GB"/>
        </w:rPr>
        <w:t xml:space="preserve">As a </w:t>
      </w:r>
      <w:r>
        <w:rPr>
          <w:lang w:val="en-GB" w:eastAsia="en-GB"/>
        </w:rPr>
        <w:t>player</w:t>
      </w:r>
      <w:r w:rsidRPr="00FA63BE">
        <w:rPr>
          <w:lang w:val="en-GB" w:eastAsia="en-GB"/>
        </w:rPr>
        <w:t xml:space="preserve">, I </w:t>
      </w:r>
      <w:r>
        <w:rPr>
          <w:lang w:val="en-GB" w:eastAsia="en-GB"/>
        </w:rPr>
        <w:t xml:space="preserve">want to see the main menu </w:t>
      </w:r>
      <w:r w:rsidR="00BD44F0">
        <w:rPr>
          <w:lang w:val="en-GB" w:eastAsia="en-GB"/>
        </w:rPr>
        <w:t>to choose</w:t>
      </w:r>
      <w:r>
        <w:rPr>
          <w:lang w:val="en-GB" w:eastAsia="en-GB"/>
        </w:rPr>
        <w:t xml:space="preserve"> player type</w:t>
      </w:r>
      <w:r w:rsidR="00BD44F0">
        <w:rPr>
          <w:lang w:val="en-GB" w:eastAsia="en-GB"/>
        </w:rPr>
        <w:t>.</w:t>
      </w:r>
    </w:p>
    <w:p w:rsidR="00685026" w:rsidRPr="004C012A" w:rsidRDefault="00685026" w:rsidP="00AB7B8C">
      <w:pPr>
        <w:pStyle w:val="Yazstilim"/>
        <w:numPr>
          <w:ilvl w:val="0"/>
          <w:numId w:val="21"/>
        </w:numPr>
        <w:rPr>
          <w:sz w:val="20"/>
          <w:lang w:val="en-GB" w:eastAsia="en-GB"/>
        </w:rPr>
      </w:pPr>
      <w:r w:rsidRPr="004C012A">
        <w:rPr>
          <w:sz w:val="20"/>
          <w:lang w:val="en-GB" w:eastAsia="en-GB"/>
        </w:rPr>
        <w:t>User can enter the main menu.</w:t>
      </w:r>
    </w:p>
    <w:p w:rsidR="00685026" w:rsidRPr="004C012A" w:rsidRDefault="00685026" w:rsidP="00AB7B8C">
      <w:pPr>
        <w:pStyle w:val="Yazstilim"/>
        <w:numPr>
          <w:ilvl w:val="0"/>
          <w:numId w:val="21"/>
        </w:numPr>
        <w:rPr>
          <w:sz w:val="20"/>
          <w:lang w:val="en-GB" w:eastAsia="en-GB"/>
        </w:rPr>
      </w:pPr>
      <w:r w:rsidRPr="004C012A">
        <w:rPr>
          <w:sz w:val="20"/>
          <w:lang w:val="en-GB" w:eastAsia="en-GB"/>
        </w:rPr>
        <w:t>User can select between two options single and multiplayer for playing the game.</w:t>
      </w:r>
    </w:p>
    <w:p w:rsidR="00685026" w:rsidRPr="004C012A" w:rsidRDefault="00685026" w:rsidP="00AB7B8C">
      <w:pPr>
        <w:pStyle w:val="Yazstilim"/>
        <w:numPr>
          <w:ilvl w:val="0"/>
          <w:numId w:val="21"/>
        </w:numPr>
        <w:rPr>
          <w:sz w:val="20"/>
          <w:lang w:val="en-GB" w:eastAsia="en-GB"/>
        </w:rPr>
      </w:pPr>
      <w:r w:rsidRPr="004C012A">
        <w:rPr>
          <w:sz w:val="20"/>
          <w:lang w:val="en-GB" w:eastAsia="en-GB"/>
        </w:rPr>
        <w:t>User can view level section for match.</w:t>
      </w:r>
    </w:p>
    <w:p w:rsidR="008E2CD7" w:rsidRPr="004C012A" w:rsidRDefault="008E2CD7" w:rsidP="00AB7B8C">
      <w:pPr>
        <w:pStyle w:val="Yazstilim"/>
        <w:numPr>
          <w:ilvl w:val="0"/>
          <w:numId w:val="21"/>
        </w:numPr>
        <w:rPr>
          <w:sz w:val="20"/>
          <w:lang w:val="en-GB" w:eastAsia="en-GB"/>
        </w:rPr>
      </w:pPr>
      <w:r w:rsidRPr="004C012A">
        <w:rPr>
          <w:sz w:val="20"/>
          <w:lang w:val="en-GB" w:eastAsia="en-GB"/>
        </w:rPr>
        <w:t>User can view dungeon after selection of level.</w:t>
      </w:r>
    </w:p>
    <w:p w:rsidR="00FB56E5" w:rsidRPr="004C012A" w:rsidRDefault="00FB56E5" w:rsidP="00AB7B8C">
      <w:pPr>
        <w:pStyle w:val="Yazstilim"/>
        <w:numPr>
          <w:ilvl w:val="0"/>
          <w:numId w:val="21"/>
        </w:numPr>
        <w:rPr>
          <w:sz w:val="20"/>
          <w:lang w:val="en-GB" w:eastAsia="en-GB"/>
        </w:rPr>
      </w:pPr>
      <w:r w:rsidRPr="004C012A">
        <w:rPr>
          <w:sz w:val="20"/>
          <w:lang w:val="en-GB" w:eastAsia="en-GB"/>
        </w:rPr>
        <w:t>User can play the game after seeing map</w:t>
      </w:r>
      <w:r w:rsidR="00412E71" w:rsidRPr="004C012A">
        <w:rPr>
          <w:sz w:val="20"/>
          <w:lang w:val="en-GB" w:eastAsia="en-GB"/>
        </w:rPr>
        <w:t>.</w:t>
      </w:r>
    </w:p>
    <w:p w:rsidR="00412E71" w:rsidRPr="004C012A" w:rsidRDefault="00412E71" w:rsidP="00AB7B8C">
      <w:pPr>
        <w:pStyle w:val="Yazstilim"/>
        <w:numPr>
          <w:ilvl w:val="0"/>
          <w:numId w:val="21"/>
        </w:numPr>
        <w:rPr>
          <w:sz w:val="20"/>
          <w:lang w:val="en-GB" w:eastAsia="en-GB"/>
        </w:rPr>
      </w:pPr>
      <w:r w:rsidRPr="004C012A">
        <w:rPr>
          <w:sz w:val="20"/>
          <w:lang w:val="en-GB" w:eastAsia="en-GB"/>
        </w:rPr>
        <w:t>User can select score table for seeing</w:t>
      </w:r>
      <w:r w:rsidR="003C48B4" w:rsidRPr="004C012A">
        <w:rPr>
          <w:sz w:val="20"/>
          <w:lang w:val="en-GB" w:eastAsia="en-GB"/>
        </w:rPr>
        <w:t xml:space="preserve"> the</w:t>
      </w:r>
      <w:r w:rsidRPr="004C012A">
        <w:rPr>
          <w:sz w:val="20"/>
          <w:lang w:val="en-GB" w:eastAsia="en-GB"/>
        </w:rPr>
        <w:t xml:space="preserve"> score.</w:t>
      </w:r>
    </w:p>
    <w:p w:rsidR="00FB56E5" w:rsidRPr="004C012A" w:rsidRDefault="007845CB" w:rsidP="00AB7B8C">
      <w:pPr>
        <w:pStyle w:val="Yazstilim"/>
        <w:numPr>
          <w:ilvl w:val="0"/>
          <w:numId w:val="21"/>
        </w:numPr>
        <w:rPr>
          <w:sz w:val="20"/>
          <w:lang w:val="en-GB" w:eastAsia="en-GB"/>
        </w:rPr>
      </w:pPr>
      <w:r w:rsidRPr="004C012A">
        <w:rPr>
          <w:sz w:val="20"/>
          <w:lang w:val="en-GB" w:eastAsia="en-GB"/>
        </w:rPr>
        <w:t>User can select tutorial to learn how to play.</w:t>
      </w:r>
    </w:p>
    <w:p w:rsidR="003A2A0A" w:rsidRPr="00D631D6" w:rsidRDefault="00640D74" w:rsidP="008371F3">
      <w:pPr>
        <w:pStyle w:val="Yazstilim"/>
        <w:numPr>
          <w:ilvl w:val="0"/>
          <w:numId w:val="21"/>
        </w:numPr>
        <w:rPr>
          <w:sz w:val="20"/>
          <w:lang w:val="en-GB" w:eastAsia="en-GB"/>
        </w:rPr>
      </w:pPr>
      <w:r w:rsidRPr="004C012A">
        <w:rPr>
          <w:sz w:val="20"/>
          <w:lang w:val="en-GB" w:eastAsia="en-GB"/>
        </w:rPr>
        <w:t>User can exit or log out from the system for returning login page.</w:t>
      </w:r>
      <w:bookmarkEnd w:id="27"/>
    </w:p>
    <w:tbl>
      <w:tblPr>
        <w:tblStyle w:val="af"/>
        <w:tblW w:w="0" w:type="auto"/>
        <w:tblLook w:val="04A0" w:firstRow="1" w:lastRow="0" w:firstColumn="1" w:lastColumn="0" w:noHBand="0" w:noVBand="1"/>
      </w:tblPr>
      <w:tblGrid>
        <w:gridCol w:w="5891"/>
      </w:tblGrid>
      <w:tr w:rsidR="003A2A0A" w:rsidRPr="00A54057" w:rsidTr="006C717E">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0" w:type="auto"/>
          </w:tcPr>
          <w:p w:rsidR="003A2A0A" w:rsidRPr="00A54057" w:rsidRDefault="003A2A0A" w:rsidP="00DF355E">
            <w:pPr>
              <w:adjustRightInd w:val="0"/>
              <w:snapToGrid w:val="0"/>
              <w:jc w:val="center"/>
              <w:rPr>
                <w:rFonts w:cs="Calibri"/>
                <w:sz w:val="22"/>
                <w:szCs w:val="22"/>
              </w:rPr>
            </w:pPr>
            <w:r w:rsidRPr="00A54057">
              <w:rPr>
                <w:rFonts w:cs="Calibri"/>
                <w:sz w:val="22"/>
                <w:szCs w:val="22"/>
              </w:rPr>
              <w:t>Actor Actions</w:t>
            </w:r>
          </w:p>
        </w:tc>
      </w:tr>
      <w:tr w:rsidR="003A2A0A" w:rsidRPr="00A54057" w:rsidTr="006C717E">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0" w:type="auto"/>
          </w:tcPr>
          <w:p w:rsidR="003A2A0A" w:rsidRPr="00A54057" w:rsidRDefault="003A2A0A" w:rsidP="00AB7B8C">
            <w:pPr>
              <w:pStyle w:val="a8"/>
              <w:widowControl w:val="0"/>
              <w:numPr>
                <w:ilvl w:val="0"/>
                <w:numId w:val="18"/>
              </w:numPr>
              <w:adjustRightInd w:val="0"/>
              <w:snapToGrid w:val="0"/>
              <w:spacing w:after="0" w:line="240" w:lineRule="auto"/>
              <w:contextualSpacing w:val="0"/>
              <w:rPr>
                <w:rFonts w:ascii="Calibri" w:hAnsi="Calibri" w:cs="Calibri"/>
                <w:b/>
              </w:rPr>
            </w:pPr>
            <w:r w:rsidRPr="00D72A32">
              <w:rPr>
                <w:rFonts w:ascii="Calibri" w:hAnsi="Calibri" w:cs="Calibri"/>
              </w:rPr>
              <w:t>Begins when player click single</w:t>
            </w:r>
            <w:r>
              <w:rPr>
                <w:rFonts w:ascii="Calibri" w:hAnsi="Calibri" w:cs="Calibri"/>
              </w:rPr>
              <w:t xml:space="preserve"> player of multiplayer</w:t>
            </w:r>
            <w:r w:rsidRPr="00D72A32">
              <w:rPr>
                <w:rFonts w:ascii="Calibri" w:hAnsi="Calibri" w:cs="Calibri"/>
              </w:rPr>
              <w:t xml:space="preserve"> button</w:t>
            </w:r>
          </w:p>
        </w:tc>
      </w:tr>
      <w:tr w:rsidR="003A2A0A" w:rsidRPr="00A54057" w:rsidTr="006C717E">
        <w:trPr>
          <w:trHeight w:val="301"/>
        </w:trPr>
        <w:tc>
          <w:tcPr>
            <w:cnfStyle w:val="001000000000" w:firstRow="0" w:lastRow="0" w:firstColumn="1" w:lastColumn="0" w:oddVBand="0" w:evenVBand="0" w:oddHBand="0" w:evenHBand="0" w:firstRowFirstColumn="0" w:firstRowLastColumn="0" w:lastRowFirstColumn="0" w:lastRowLastColumn="0"/>
            <w:tcW w:w="0" w:type="auto"/>
          </w:tcPr>
          <w:p w:rsidR="003A2A0A" w:rsidRPr="00A54057" w:rsidRDefault="003A2A0A" w:rsidP="00AB7B8C">
            <w:pPr>
              <w:pStyle w:val="a8"/>
              <w:widowControl w:val="0"/>
              <w:numPr>
                <w:ilvl w:val="0"/>
                <w:numId w:val="18"/>
              </w:numPr>
              <w:adjustRightInd w:val="0"/>
              <w:snapToGrid w:val="0"/>
              <w:spacing w:after="0" w:line="240" w:lineRule="auto"/>
              <w:contextualSpacing w:val="0"/>
              <w:rPr>
                <w:rFonts w:ascii="Calibri" w:hAnsi="Calibri" w:cs="Calibri"/>
                <w:b/>
              </w:rPr>
            </w:pPr>
            <w:r>
              <w:rPr>
                <w:rFonts w:ascii="Calibri" w:hAnsi="Calibri" w:cs="Calibri"/>
              </w:rPr>
              <w:t>The user selects a match to play in.</w:t>
            </w:r>
          </w:p>
        </w:tc>
      </w:tr>
    </w:tbl>
    <w:p w:rsidR="0050012F" w:rsidRPr="00DC607B" w:rsidRDefault="007D2C74" w:rsidP="00DC607B">
      <w:pPr>
        <w:pStyle w:val="Yazstilim"/>
        <w:ind w:left="720" w:firstLine="720"/>
        <w:rPr>
          <w:b/>
          <w:sz w:val="18"/>
        </w:rPr>
      </w:pPr>
      <w:r w:rsidRPr="004C012A">
        <w:rPr>
          <w:rFonts w:cs="Calibri"/>
          <w:b/>
          <w:sz w:val="18"/>
          <w:szCs w:val="22"/>
        </w:rPr>
        <w:t xml:space="preserve">Table </w:t>
      </w:r>
      <w:r w:rsidR="0050012F" w:rsidRPr="004C012A">
        <w:rPr>
          <w:rFonts w:cs="Calibri"/>
          <w:b/>
          <w:sz w:val="18"/>
          <w:szCs w:val="22"/>
        </w:rPr>
        <w:t>6</w:t>
      </w:r>
      <w:r w:rsidRPr="004C012A">
        <w:rPr>
          <w:rFonts w:cs="Calibri"/>
          <w:b/>
          <w:sz w:val="18"/>
          <w:szCs w:val="22"/>
        </w:rPr>
        <w:t xml:space="preserve">. Actor Actions in </w:t>
      </w:r>
      <w:r w:rsidRPr="004C012A">
        <w:rPr>
          <w:b/>
          <w:sz w:val="18"/>
        </w:rPr>
        <w:t>Main Menu</w:t>
      </w:r>
    </w:p>
    <w:tbl>
      <w:tblPr>
        <w:tblStyle w:val="af"/>
        <w:tblW w:w="0" w:type="auto"/>
        <w:tblLook w:val="04A0" w:firstRow="1" w:lastRow="0" w:firstColumn="1" w:lastColumn="0" w:noHBand="0" w:noVBand="1"/>
      </w:tblPr>
      <w:tblGrid>
        <w:gridCol w:w="5625"/>
      </w:tblGrid>
      <w:tr w:rsidR="0050012F" w:rsidRPr="00A54057" w:rsidTr="00CA4236">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0" w:type="auto"/>
          </w:tcPr>
          <w:p w:rsidR="0050012F" w:rsidRPr="00A54057" w:rsidRDefault="0050012F" w:rsidP="00CA4236">
            <w:pPr>
              <w:adjustRightInd w:val="0"/>
              <w:snapToGrid w:val="0"/>
              <w:jc w:val="center"/>
              <w:rPr>
                <w:rFonts w:cs="Calibri"/>
                <w:sz w:val="22"/>
                <w:szCs w:val="22"/>
              </w:rPr>
            </w:pPr>
            <w:r>
              <w:rPr>
                <w:rFonts w:cs="Calibri"/>
                <w:sz w:val="22"/>
                <w:szCs w:val="22"/>
              </w:rPr>
              <w:t>System</w:t>
            </w:r>
            <w:r w:rsidRPr="00A54057">
              <w:rPr>
                <w:rFonts w:cs="Calibri"/>
                <w:sz w:val="22"/>
                <w:szCs w:val="22"/>
              </w:rPr>
              <w:t xml:space="preserve"> Actions</w:t>
            </w:r>
          </w:p>
        </w:tc>
      </w:tr>
      <w:tr w:rsidR="0050012F" w:rsidRPr="00A54057" w:rsidTr="00CA4236">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0" w:type="auto"/>
          </w:tcPr>
          <w:p w:rsidR="0050012F" w:rsidRPr="00A54057" w:rsidRDefault="00381C3F" w:rsidP="00AB7B8C">
            <w:pPr>
              <w:pStyle w:val="a8"/>
              <w:widowControl w:val="0"/>
              <w:numPr>
                <w:ilvl w:val="0"/>
                <w:numId w:val="27"/>
              </w:numPr>
              <w:adjustRightInd w:val="0"/>
              <w:snapToGrid w:val="0"/>
              <w:spacing w:after="0" w:line="240" w:lineRule="auto"/>
              <w:contextualSpacing w:val="0"/>
              <w:rPr>
                <w:rFonts w:ascii="Calibri" w:hAnsi="Calibri" w:cs="Calibri"/>
                <w:b/>
              </w:rPr>
            </w:pPr>
            <w:r>
              <w:rPr>
                <w:rFonts w:ascii="Calibri" w:hAnsi="Calibri" w:cs="Calibri"/>
                <w:lang w:val="tr-TR"/>
              </w:rPr>
              <w:t>System displays the main menu.</w:t>
            </w:r>
          </w:p>
        </w:tc>
      </w:tr>
      <w:tr w:rsidR="0050012F" w:rsidRPr="00A54057" w:rsidTr="00CA4236">
        <w:trPr>
          <w:trHeight w:val="301"/>
        </w:trPr>
        <w:tc>
          <w:tcPr>
            <w:cnfStyle w:val="001000000000" w:firstRow="0" w:lastRow="0" w:firstColumn="1" w:lastColumn="0" w:oddVBand="0" w:evenVBand="0" w:oddHBand="0" w:evenHBand="0" w:firstRowFirstColumn="0" w:firstRowLastColumn="0" w:lastRowFirstColumn="0" w:lastRowLastColumn="0"/>
            <w:tcW w:w="0" w:type="auto"/>
          </w:tcPr>
          <w:p w:rsidR="0050012F" w:rsidRPr="00A54057" w:rsidRDefault="00381C3F" w:rsidP="00AB7B8C">
            <w:pPr>
              <w:pStyle w:val="a8"/>
              <w:widowControl w:val="0"/>
              <w:numPr>
                <w:ilvl w:val="0"/>
                <w:numId w:val="27"/>
              </w:numPr>
              <w:adjustRightInd w:val="0"/>
              <w:snapToGrid w:val="0"/>
              <w:spacing w:after="0" w:line="240" w:lineRule="auto"/>
              <w:contextualSpacing w:val="0"/>
              <w:rPr>
                <w:rFonts w:ascii="Calibri" w:hAnsi="Calibri" w:cs="Calibri"/>
                <w:b/>
              </w:rPr>
            </w:pPr>
            <w:r>
              <w:rPr>
                <w:rFonts w:ascii="Calibri" w:hAnsi="Calibri" w:cs="Calibri"/>
                <w:lang w:val="tr-TR"/>
              </w:rPr>
              <w:t>Sy</w:t>
            </w:r>
            <w:r w:rsidR="005821BD">
              <w:rPr>
                <w:rFonts w:ascii="Calibri" w:hAnsi="Calibri" w:cs="Calibri"/>
                <w:lang w:val="tr-TR"/>
              </w:rPr>
              <w:t>stem displays the types of the players</w:t>
            </w:r>
            <w:r>
              <w:rPr>
                <w:rFonts w:ascii="Calibri" w:hAnsi="Calibri" w:cs="Calibri"/>
                <w:lang w:val="tr-TR"/>
              </w:rPr>
              <w:t>.</w:t>
            </w:r>
          </w:p>
        </w:tc>
      </w:tr>
      <w:tr w:rsidR="00381C3F" w:rsidRPr="00A54057" w:rsidTr="00CA423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0" w:type="auto"/>
          </w:tcPr>
          <w:p w:rsidR="00381C3F" w:rsidRDefault="00381C3F" w:rsidP="00AB7B8C">
            <w:pPr>
              <w:pStyle w:val="a8"/>
              <w:widowControl w:val="0"/>
              <w:numPr>
                <w:ilvl w:val="0"/>
                <w:numId w:val="27"/>
              </w:numPr>
              <w:adjustRightInd w:val="0"/>
              <w:snapToGrid w:val="0"/>
              <w:spacing w:after="0" w:line="240" w:lineRule="auto"/>
              <w:contextualSpacing w:val="0"/>
              <w:rPr>
                <w:rFonts w:ascii="Calibri" w:hAnsi="Calibri" w:cs="Calibri"/>
              </w:rPr>
            </w:pPr>
            <w:r>
              <w:rPr>
                <w:rFonts w:ascii="Calibri" w:hAnsi="Calibri" w:cs="Calibri"/>
                <w:lang w:val="tr-TR"/>
              </w:rPr>
              <w:t>System displays the level selection.</w:t>
            </w:r>
          </w:p>
        </w:tc>
      </w:tr>
      <w:tr w:rsidR="00381C3F" w:rsidRPr="00A54057" w:rsidTr="00CA4236">
        <w:trPr>
          <w:trHeight w:val="301"/>
        </w:trPr>
        <w:tc>
          <w:tcPr>
            <w:cnfStyle w:val="001000000000" w:firstRow="0" w:lastRow="0" w:firstColumn="1" w:lastColumn="0" w:oddVBand="0" w:evenVBand="0" w:oddHBand="0" w:evenHBand="0" w:firstRowFirstColumn="0" w:firstRowLastColumn="0" w:lastRowFirstColumn="0" w:lastRowLastColumn="0"/>
            <w:tcW w:w="0" w:type="auto"/>
          </w:tcPr>
          <w:p w:rsidR="00381C3F" w:rsidRDefault="00381C3F" w:rsidP="00AB7B8C">
            <w:pPr>
              <w:pStyle w:val="a8"/>
              <w:widowControl w:val="0"/>
              <w:numPr>
                <w:ilvl w:val="0"/>
                <w:numId w:val="27"/>
              </w:numPr>
              <w:adjustRightInd w:val="0"/>
              <w:snapToGrid w:val="0"/>
              <w:spacing w:after="0" w:line="240" w:lineRule="auto"/>
              <w:contextualSpacing w:val="0"/>
              <w:rPr>
                <w:rFonts w:ascii="Calibri" w:hAnsi="Calibri" w:cs="Calibri"/>
                <w:lang w:val="tr-TR"/>
              </w:rPr>
            </w:pPr>
            <w:r>
              <w:rPr>
                <w:rFonts w:ascii="Calibri" w:hAnsi="Calibri" w:cs="Calibri"/>
                <w:lang w:val="tr-TR"/>
              </w:rPr>
              <w:t>System displays the score table,tutorial and exit options.</w:t>
            </w:r>
          </w:p>
        </w:tc>
      </w:tr>
    </w:tbl>
    <w:p w:rsidR="00586279" w:rsidRPr="004C012A" w:rsidRDefault="002D2C68" w:rsidP="004C012A">
      <w:pPr>
        <w:pStyle w:val="Yazstilim"/>
        <w:ind w:left="720" w:firstLine="720"/>
        <w:jc w:val="left"/>
        <w:rPr>
          <w:b/>
          <w:sz w:val="18"/>
        </w:rPr>
      </w:pPr>
      <w:r w:rsidRPr="004C012A">
        <w:rPr>
          <w:b/>
          <w:sz w:val="18"/>
        </w:rPr>
        <w:t xml:space="preserve">Table 7. </w:t>
      </w:r>
      <w:r w:rsidR="005821BD" w:rsidRPr="004C012A">
        <w:rPr>
          <w:b/>
          <w:sz w:val="18"/>
        </w:rPr>
        <w:t>System</w:t>
      </w:r>
      <w:r w:rsidRPr="004C012A">
        <w:rPr>
          <w:b/>
          <w:sz w:val="18"/>
        </w:rPr>
        <w:t xml:space="preserve"> Actions in Main Menu</w:t>
      </w:r>
    </w:p>
    <w:p w:rsidR="0052256C" w:rsidRDefault="0052256C" w:rsidP="00A54057">
      <w:bookmarkStart w:id="28" w:name="Ch2_4"/>
    </w:p>
    <w:p w:rsidR="008332F6" w:rsidRDefault="001B5930" w:rsidP="00A54057">
      <w:r w:rsidRPr="00A54057">
        <w:t>Use Case 4 – World Creation</w:t>
      </w:r>
    </w:p>
    <w:p w:rsidR="00680CD4" w:rsidRDefault="008A55F0" w:rsidP="007968B4">
      <w:pPr>
        <w:pStyle w:val="Yazstilim"/>
        <w:rPr>
          <w:lang w:val="en-GB" w:eastAsia="en-GB"/>
        </w:rPr>
      </w:pPr>
      <w:r w:rsidRPr="00FA63BE">
        <w:rPr>
          <w:lang w:val="en-GB" w:eastAsia="en-GB"/>
        </w:rPr>
        <w:t xml:space="preserve">As a </w:t>
      </w:r>
      <w:r>
        <w:rPr>
          <w:lang w:val="en-GB" w:eastAsia="en-GB"/>
        </w:rPr>
        <w:t>player</w:t>
      </w:r>
      <w:r w:rsidRPr="00FA63BE">
        <w:rPr>
          <w:lang w:val="en-GB" w:eastAsia="en-GB"/>
        </w:rPr>
        <w:t xml:space="preserve">, I </w:t>
      </w:r>
      <w:r>
        <w:rPr>
          <w:lang w:val="en-GB" w:eastAsia="en-GB"/>
        </w:rPr>
        <w:t>want to see the world</w:t>
      </w:r>
      <w:r w:rsidR="007968B4">
        <w:rPr>
          <w:lang w:val="en-GB" w:eastAsia="en-GB"/>
        </w:rPr>
        <w:t xml:space="preserve"> which consists of rooms, passages and golds</w:t>
      </w:r>
      <w:r>
        <w:rPr>
          <w:lang w:val="en-GB" w:eastAsia="en-GB"/>
        </w:rPr>
        <w:t>.</w:t>
      </w:r>
    </w:p>
    <w:p w:rsidR="00680CD4" w:rsidRPr="00DC607B" w:rsidRDefault="00680CD4" w:rsidP="00AB7B8C">
      <w:pPr>
        <w:pStyle w:val="Yazstilim"/>
        <w:numPr>
          <w:ilvl w:val="0"/>
          <w:numId w:val="22"/>
        </w:numPr>
        <w:rPr>
          <w:sz w:val="20"/>
          <w:szCs w:val="20"/>
          <w:lang w:val="en-GB" w:eastAsia="en-GB"/>
        </w:rPr>
      </w:pPr>
      <w:r w:rsidRPr="00DC607B">
        <w:rPr>
          <w:sz w:val="20"/>
          <w:szCs w:val="20"/>
          <w:lang w:val="en-GB" w:eastAsia="en-GB"/>
        </w:rPr>
        <w:t xml:space="preserve">User can view the dungeon </w:t>
      </w:r>
      <w:r w:rsidR="00067823" w:rsidRPr="00DC607B">
        <w:rPr>
          <w:sz w:val="20"/>
          <w:szCs w:val="20"/>
          <w:lang w:val="en-GB" w:eastAsia="en-GB"/>
        </w:rPr>
        <w:t xml:space="preserve">which </w:t>
      </w:r>
      <w:r w:rsidRPr="00DC607B">
        <w:rPr>
          <w:sz w:val="20"/>
          <w:szCs w:val="20"/>
          <w:lang w:val="en-GB" w:eastAsia="en-GB"/>
        </w:rPr>
        <w:t>consists of rooms for playing.</w:t>
      </w:r>
    </w:p>
    <w:p w:rsidR="00680CD4" w:rsidRPr="00DC607B" w:rsidRDefault="00680CD4" w:rsidP="00AB7B8C">
      <w:pPr>
        <w:pStyle w:val="Yazstilim"/>
        <w:numPr>
          <w:ilvl w:val="0"/>
          <w:numId w:val="22"/>
        </w:numPr>
        <w:rPr>
          <w:sz w:val="20"/>
          <w:szCs w:val="20"/>
          <w:lang w:val="en-GB" w:eastAsia="en-GB"/>
        </w:rPr>
      </w:pPr>
      <w:r w:rsidRPr="00DC607B">
        <w:rPr>
          <w:sz w:val="20"/>
          <w:szCs w:val="20"/>
          <w:lang w:val="en-GB" w:eastAsia="en-GB"/>
        </w:rPr>
        <w:t>User can view the rooms</w:t>
      </w:r>
      <w:r w:rsidR="00067823" w:rsidRPr="00DC607B">
        <w:rPr>
          <w:sz w:val="20"/>
          <w:szCs w:val="20"/>
          <w:lang w:val="en-GB" w:eastAsia="en-GB"/>
        </w:rPr>
        <w:t xml:space="preserve">, </w:t>
      </w:r>
      <w:r w:rsidRPr="00DC607B">
        <w:rPr>
          <w:sz w:val="20"/>
          <w:szCs w:val="20"/>
          <w:lang w:val="en-GB" w:eastAsia="en-GB"/>
        </w:rPr>
        <w:t>passages</w:t>
      </w:r>
      <w:r w:rsidR="00067823" w:rsidRPr="00DC607B">
        <w:rPr>
          <w:sz w:val="20"/>
          <w:szCs w:val="20"/>
          <w:lang w:val="en-GB" w:eastAsia="en-GB"/>
        </w:rPr>
        <w:t xml:space="preserve"> which connect </w:t>
      </w:r>
      <w:r w:rsidRPr="00DC607B">
        <w:rPr>
          <w:sz w:val="20"/>
          <w:szCs w:val="20"/>
          <w:lang w:val="en-GB" w:eastAsia="en-GB"/>
        </w:rPr>
        <w:t>rooms.</w:t>
      </w:r>
    </w:p>
    <w:p w:rsidR="00680CD4" w:rsidRPr="00DC607B" w:rsidRDefault="00680CD4" w:rsidP="00AB7B8C">
      <w:pPr>
        <w:pStyle w:val="Yazstilim"/>
        <w:numPr>
          <w:ilvl w:val="0"/>
          <w:numId w:val="22"/>
        </w:numPr>
        <w:rPr>
          <w:sz w:val="20"/>
          <w:szCs w:val="20"/>
          <w:lang w:val="en-GB" w:eastAsia="en-GB"/>
        </w:rPr>
      </w:pPr>
      <w:r w:rsidRPr="00DC607B">
        <w:rPr>
          <w:sz w:val="20"/>
          <w:szCs w:val="20"/>
          <w:lang w:val="en-GB" w:eastAsia="en-GB"/>
        </w:rPr>
        <w:t>User can view the gold</w:t>
      </w:r>
      <w:r w:rsidR="00707DB5" w:rsidRPr="00DC607B">
        <w:rPr>
          <w:sz w:val="20"/>
          <w:szCs w:val="20"/>
          <w:lang w:val="en-GB" w:eastAsia="en-GB"/>
        </w:rPr>
        <w:t>s</w:t>
      </w:r>
      <w:r w:rsidRPr="00DC607B">
        <w:rPr>
          <w:sz w:val="20"/>
          <w:szCs w:val="20"/>
          <w:lang w:val="en-GB" w:eastAsia="en-GB"/>
        </w:rPr>
        <w:t xml:space="preserve"> in the rooms for earning </w:t>
      </w:r>
      <w:r w:rsidR="00707DB5" w:rsidRPr="00DC607B">
        <w:rPr>
          <w:sz w:val="20"/>
          <w:szCs w:val="20"/>
          <w:lang w:val="en-GB" w:eastAsia="en-GB"/>
        </w:rPr>
        <w:t>points</w:t>
      </w:r>
      <w:r w:rsidRPr="00DC607B">
        <w:rPr>
          <w:sz w:val="20"/>
          <w:szCs w:val="20"/>
          <w:lang w:val="en-GB" w:eastAsia="en-GB"/>
        </w:rPr>
        <w:t>.</w:t>
      </w:r>
    </w:p>
    <w:p w:rsidR="005E0AF1" w:rsidRPr="00DC607B" w:rsidRDefault="005E0AF1" w:rsidP="00AB7B8C">
      <w:pPr>
        <w:pStyle w:val="Yazstilim"/>
        <w:numPr>
          <w:ilvl w:val="0"/>
          <w:numId w:val="22"/>
        </w:numPr>
        <w:rPr>
          <w:sz w:val="20"/>
          <w:szCs w:val="20"/>
          <w:lang w:val="en-GB" w:eastAsia="en-GB"/>
        </w:rPr>
      </w:pPr>
      <w:r w:rsidRPr="00DC607B">
        <w:rPr>
          <w:sz w:val="20"/>
          <w:szCs w:val="20"/>
          <w:lang w:val="en-GB" w:eastAsia="en-GB"/>
        </w:rPr>
        <w:t>User can view the arbitrary size of rooms based on his/her level.</w:t>
      </w:r>
    </w:p>
    <w:p w:rsidR="00216CA1" w:rsidRPr="00D631D6" w:rsidRDefault="00277E4E" w:rsidP="001B5930">
      <w:pPr>
        <w:pStyle w:val="Yazstilim"/>
        <w:numPr>
          <w:ilvl w:val="0"/>
          <w:numId w:val="22"/>
        </w:numPr>
        <w:rPr>
          <w:sz w:val="20"/>
          <w:szCs w:val="20"/>
          <w:lang w:val="en-GB" w:eastAsia="en-GB"/>
        </w:rPr>
      </w:pPr>
      <w:r w:rsidRPr="00DC607B">
        <w:rPr>
          <w:sz w:val="20"/>
          <w:szCs w:val="20"/>
          <w:lang w:val="en-GB" w:eastAsia="en-GB"/>
        </w:rPr>
        <w:t>User can see</w:t>
      </w:r>
      <w:r w:rsidR="00F36C27" w:rsidRPr="00DC607B">
        <w:rPr>
          <w:sz w:val="20"/>
          <w:szCs w:val="20"/>
          <w:lang w:val="en-GB" w:eastAsia="en-GB"/>
        </w:rPr>
        <w:t xml:space="preserve"> the</w:t>
      </w:r>
      <w:r w:rsidRPr="00DC607B">
        <w:rPr>
          <w:sz w:val="20"/>
          <w:szCs w:val="20"/>
          <w:lang w:val="en-GB" w:eastAsia="en-GB"/>
        </w:rPr>
        <w:t xml:space="preserve"> minimum</w:t>
      </w:r>
      <w:r w:rsidR="00F36C27" w:rsidRPr="00DC607B">
        <w:rPr>
          <w:sz w:val="20"/>
          <w:szCs w:val="20"/>
          <w:lang w:val="en-GB" w:eastAsia="en-GB"/>
        </w:rPr>
        <w:t xml:space="preserve"> numbers of gold coins for winning the game</w:t>
      </w:r>
      <w:r w:rsidRPr="00DC607B">
        <w:rPr>
          <w:sz w:val="20"/>
          <w:szCs w:val="20"/>
          <w:lang w:val="en-GB" w:eastAsia="en-GB"/>
        </w:rPr>
        <w:t>.</w:t>
      </w:r>
      <w:bookmarkEnd w:id="28"/>
    </w:p>
    <w:tbl>
      <w:tblPr>
        <w:tblStyle w:val="af"/>
        <w:tblW w:w="7037" w:type="dxa"/>
        <w:tblLook w:val="04A0" w:firstRow="1" w:lastRow="0" w:firstColumn="1" w:lastColumn="0" w:noHBand="0" w:noVBand="1"/>
      </w:tblPr>
      <w:tblGrid>
        <w:gridCol w:w="7037"/>
      </w:tblGrid>
      <w:tr w:rsidR="004F6136" w:rsidRPr="00A54057" w:rsidTr="00C305DE">
        <w:trPr>
          <w:cnfStyle w:val="100000000000" w:firstRow="1" w:lastRow="0" w:firstColumn="0" w:lastColumn="0" w:oddVBand="0" w:evenVBand="0" w:oddHBand="0"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0" w:type="auto"/>
          </w:tcPr>
          <w:p w:rsidR="004F6136" w:rsidRPr="00A54057" w:rsidRDefault="004F6136" w:rsidP="00DF355E">
            <w:pPr>
              <w:adjustRightInd w:val="0"/>
              <w:snapToGrid w:val="0"/>
              <w:jc w:val="center"/>
              <w:rPr>
                <w:rFonts w:cs="Calibri"/>
                <w:sz w:val="22"/>
                <w:szCs w:val="22"/>
              </w:rPr>
            </w:pPr>
            <w:r w:rsidRPr="00A54057">
              <w:rPr>
                <w:rFonts w:cs="Calibri"/>
                <w:sz w:val="22"/>
                <w:szCs w:val="22"/>
              </w:rPr>
              <w:t>Actor Actions</w:t>
            </w:r>
          </w:p>
        </w:tc>
      </w:tr>
      <w:tr w:rsidR="004F6136" w:rsidRPr="00A54057" w:rsidTr="00C305DE">
        <w:trPr>
          <w:cnfStyle w:val="000000100000" w:firstRow="0" w:lastRow="0" w:firstColumn="0" w:lastColumn="0" w:oddVBand="0" w:evenVBand="0" w:oddHBand="1" w:evenHBand="0" w:firstRowFirstColumn="0" w:firstRowLastColumn="0" w:lastRowFirstColumn="0" w:lastRowLastColumn="0"/>
          <w:trHeight w:val="184"/>
        </w:trPr>
        <w:tc>
          <w:tcPr>
            <w:cnfStyle w:val="001000000000" w:firstRow="0" w:lastRow="0" w:firstColumn="1" w:lastColumn="0" w:oddVBand="0" w:evenVBand="0" w:oddHBand="0" w:evenHBand="0" w:firstRowFirstColumn="0" w:firstRowLastColumn="0" w:lastRowFirstColumn="0" w:lastRowLastColumn="0"/>
            <w:tcW w:w="0" w:type="auto"/>
          </w:tcPr>
          <w:p w:rsidR="004F6136" w:rsidRPr="00C305DE" w:rsidRDefault="004F6136" w:rsidP="00C305DE">
            <w:pPr>
              <w:rPr>
                <w:rFonts w:cs="Calibri"/>
                <w:sz w:val="22"/>
                <w:szCs w:val="22"/>
              </w:rPr>
            </w:pPr>
            <w:r w:rsidRPr="00A54057">
              <w:rPr>
                <w:rFonts w:cs="Calibri"/>
                <w:sz w:val="22"/>
                <w:szCs w:val="22"/>
              </w:rPr>
              <w:t>1. Begins when player selects a match.</w:t>
            </w:r>
          </w:p>
        </w:tc>
      </w:tr>
    </w:tbl>
    <w:p w:rsidR="00652D40" w:rsidRDefault="00594B43" w:rsidP="00DC607B">
      <w:pPr>
        <w:pStyle w:val="Yazstilim"/>
        <w:ind w:left="1440" w:firstLine="720"/>
        <w:rPr>
          <w:b/>
          <w:sz w:val="18"/>
        </w:rPr>
      </w:pPr>
      <w:bookmarkStart w:id="29" w:name="Ch2_5"/>
      <w:r w:rsidRPr="00DC607B">
        <w:rPr>
          <w:rFonts w:cs="Calibri"/>
          <w:b/>
          <w:sz w:val="18"/>
          <w:szCs w:val="22"/>
        </w:rPr>
        <w:t xml:space="preserve">Table </w:t>
      </w:r>
      <w:r w:rsidR="00652D40" w:rsidRPr="00DC607B">
        <w:rPr>
          <w:rFonts w:cs="Calibri"/>
          <w:b/>
          <w:sz w:val="18"/>
          <w:szCs w:val="22"/>
        </w:rPr>
        <w:t>8</w:t>
      </w:r>
      <w:r w:rsidRPr="00DC607B">
        <w:rPr>
          <w:rFonts w:cs="Calibri"/>
          <w:b/>
          <w:sz w:val="18"/>
          <w:szCs w:val="22"/>
        </w:rPr>
        <w:t xml:space="preserve">. Actor Actions in </w:t>
      </w:r>
      <w:r w:rsidR="00AD333F" w:rsidRPr="00DC607B">
        <w:rPr>
          <w:b/>
          <w:sz w:val="18"/>
        </w:rPr>
        <w:t>the World</w:t>
      </w:r>
    </w:p>
    <w:p w:rsidR="00D631D6" w:rsidRPr="00D631D6" w:rsidRDefault="00D631D6" w:rsidP="00D631D6"/>
    <w:tbl>
      <w:tblPr>
        <w:tblStyle w:val="af"/>
        <w:tblW w:w="0" w:type="auto"/>
        <w:tblLook w:val="04A0" w:firstRow="1" w:lastRow="0" w:firstColumn="1" w:lastColumn="0" w:noHBand="0" w:noVBand="1"/>
      </w:tblPr>
      <w:tblGrid>
        <w:gridCol w:w="6909"/>
      </w:tblGrid>
      <w:tr w:rsidR="00E0229E" w:rsidRPr="00A54057" w:rsidTr="00CA4236">
        <w:trPr>
          <w:cnfStyle w:val="100000000000" w:firstRow="1" w:lastRow="0" w:firstColumn="0" w:lastColumn="0" w:oddVBand="0" w:evenVBand="0" w:oddHBand="0"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0" w:type="auto"/>
          </w:tcPr>
          <w:p w:rsidR="00652D40" w:rsidRPr="00A54057" w:rsidRDefault="00652D40" w:rsidP="00CA4236">
            <w:pPr>
              <w:adjustRightInd w:val="0"/>
              <w:snapToGrid w:val="0"/>
              <w:jc w:val="center"/>
              <w:rPr>
                <w:rFonts w:cs="Calibri"/>
                <w:sz w:val="22"/>
                <w:szCs w:val="22"/>
              </w:rPr>
            </w:pPr>
            <w:r>
              <w:rPr>
                <w:rFonts w:cs="Calibri"/>
                <w:sz w:val="22"/>
                <w:szCs w:val="22"/>
              </w:rPr>
              <w:lastRenderedPageBreak/>
              <w:t>System</w:t>
            </w:r>
            <w:r w:rsidRPr="00A54057">
              <w:rPr>
                <w:rFonts w:cs="Calibri"/>
                <w:sz w:val="22"/>
                <w:szCs w:val="22"/>
              </w:rPr>
              <w:t xml:space="preserve"> Actions</w:t>
            </w:r>
          </w:p>
        </w:tc>
      </w:tr>
      <w:tr w:rsidR="00E0229E" w:rsidRPr="00A54057" w:rsidTr="00CA4236">
        <w:trPr>
          <w:cnfStyle w:val="000000100000" w:firstRow="0" w:lastRow="0" w:firstColumn="0" w:lastColumn="0" w:oddVBand="0" w:evenVBand="0" w:oddHBand="1" w:evenHBand="0" w:firstRowFirstColumn="0" w:firstRowLastColumn="0" w:lastRowFirstColumn="0" w:lastRowLastColumn="0"/>
          <w:trHeight w:val="310"/>
        </w:trPr>
        <w:tc>
          <w:tcPr>
            <w:cnfStyle w:val="001000000000" w:firstRow="0" w:lastRow="0" w:firstColumn="1" w:lastColumn="0" w:oddVBand="0" w:evenVBand="0" w:oddHBand="0" w:evenHBand="0" w:firstRowFirstColumn="0" w:firstRowLastColumn="0" w:lastRowFirstColumn="0" w:lastRowLastColumn="0"/>
            <w:tcW w:w="0" w:type="auto"/>
          </w:tcPr>
          <w:p w:rsidR="00652D40" w:rsidRPr="0052256C" w:rsidRDefault="00652D40" w:rsidP="00AB7B8C">
            <w:pPr>
              <w:pStyle w:val="a8"/>
              <w:widowControl w:val="0"/>
              <w:numPr>
                <w:ilvl w:val="0"/>
                <w:numId w:val="28"/>
              </w:numPr>
              <w:adjustRightInd w:val="0"/>
              <w:snapToGrid w:val="0"/>
              <w:spacing w:after="0" w:line="240" w:lineRule="auto"/>
              <w:contextualSpacing w:val="0"/>
              <w:rPr>
                <w:rFonts w:ascii="Calibri" w:hAnsi="Calibri" w:cs="Calibri"/>
              </w:rPr>
            </w:pPr>
            <w:r w:rsidRPr="0052256C">
              <w:rPr>
                <w:rFonts w:ascii="Calibri" w:hAnsi="Calibri" w:cs="Calibri"/>
                <w:lang w:val="tr-TR"/>
              </w:rPr>
              <w:t xml:space="preserve">System displays the </w:t>
            </w:r>
            <w:r w:rsidR="0052256C" w:rsidRPr="0052256C">
              <w:rPr>
                <w:rFonts w:ascii="Calibri" w:hAnsi="Calibri" w:cs="Calibri"/>
                <w:lang w:val="tr-TR"/>
              </w:rPr>
              <w:t>dungeon.</w:t>
            </w:r>
          </w:p>
        </w:tc>
      </w:tr>
      <w:tr w:rsidR="00E0229E" w:rsidRPr="00A54057" w:rsidTr="00CA4236">
        <w:trPr>
          <w:trHeight w:val="301"/>
        </w:trPr>
        <w:tc>
          <w:tcPr>
            <w:cnfStyle w:val="001000000000" w:firstRow="0" w:lastRow="0" w:firstColumn="1" w:lastColumn="0" w:oddVBand="0" w:evenVBand="0" w:oddHBand="0" w:evenHBand="0" w:firstRowFirstColumn="0" w:firstRowLastColumn="0" w:lastRowFirstColumn="0" w:lastRowLastColumn="0"/>
            <w:tcW w:w="0" w:type="auto"/>
          </w:tcPr>
          <w:p w:rsidR="00652D40" w:rsidRPr="0052256C" w:rsidRDefault="00652D40" w:rsidP="00AB7B8C">
            <w:pPr>
              <w:pStyle w:val="a8"/>
              <w:widowControl w:val="0"/>
              <w:numPr>
                <w:ilvl w:val="0"/>
                <w:numId w:val="28"/>
              </w:numPr>
              <w:adjustRightInd w:val="0"/>
              <w:snapToGrid w:val="0"/>
              <w:spacing w:after="0" w:line="240" w:lineRule="auto"/>
              <w:contextualSpacing w:val="0"/>
              <w:rPr>
                <w:rFonts w:ascii="Calibri" w:hAnsi="Calibri" w:cs="Calibri"/>
              </w:rPr>
            </w:pPr>
            <w:r w:rsidRPr="0052256C">
              <w:rPr>
                <w:rFonts w:ascii="Calibri" w:hAnsi="Calibri" w:cs="Calibri"/>
                <w:lang w:val="tr-TR"/>
              </w:rPr>
              <w:t xml:space="preserve">System displays </w:t>
            </w:r>
            <w:r w:rsidR="0052256C" w:rsidRPr="0052256C">
              <w:rPr>
                <w:rFonts w:ascii="Calibri" w:hAnsi="Calibri" w:cs="Calibri"/>
                <w:lang w:val="tr-TR"/>
              </w:rPr>
              <w:t>the rooms, passages and coins.</w:t>
            </w:r>
          </w:p>
        </w:tc>
      </w:tr>
      <w:tr w:rsidR="00E0229E" w:rsidRPr="00A54057" w:rsidTr="00CA4236">
        <w:trPr>
          <w:cnfStyle w:val="000000100000" w:firstRow="0" w:lastRow="0" w:firstColumn="0" w:lastColumn="0" w:oddVBand="0" w:evenVBand="0" w:oddHBand="1" w:evenHBand="0" w:firstRowFirstColumn="0" w:firstRowLastColumn="0" w:lastRowFirstColumn="0" w:lastRowLastColumn="0"/>
          <w:trHeight w:val="301"/>
        </w:trPr>
        <w:tc>
          <w:tcPr>
            <w:cnfStyle w:val="001000000000" w:firstRow="0" w:lastRow="0" w:firstColumn="1" w:lastColumn="0" w:oddVBand="0" w:evenVBand="0" w:oddHBand="0" w:evenHBand="0" w:firstRowFirstColumn="0" w:firstRowLastColumn="0" w:lastRowFirstColumn="0" w:lastRowLastColumn="0"/>
            <w:tcW w:w="0" w:type="auto"/>
          </w:tcPr>
          <w:p w:rsidR="00652D40" w:rsidRDefault="0052256C" w:rsidP="00AB7B8C">
            <w:pPr>
              <w:pStyle w:val="a8"/>
              <w:widowControl w:val="0"/>
              <w:numPr>
                <w:ilvl w:val="0"/>
                <w:numId w:val="28"/>
              </w:numPr>
              <w:adjustRightInd w:val="0"/>
              <w:snapToGrid w:val="0"/>
              <w:spacing w:after="0" w:line="240" w:lineRule="auto"/>
              <w:contextualSpacing w:val="0"/>
              <w:rPr>
                <w:rFonts w:ascii="Calibri" w:hAnsi="Calibri" w:cs="Calibri"/>
              </w:rPr>
            </w:pPr>
            <w:r>
              <w:rPr>
                <w:rFonts w:ascii="Calibri" w:hAnsi="Calibri" w:cs="Calibri"/>
                <w:lang w:val="tr-TR"/>
              </w:rPr>
              <w:t>System displays minumum number of gold coins for winn</w:t>
            </w:r>
            <w:r w:rsidR="00E0229E">
              <w:rPr>
                <w:rFonts w:ascii="Calibri" w:hAnsi="Calibri" w:cs="Calibri"/>
                <w:lang w:val="tr-TR"/>
              </w:rPr>
              <w:t>ing the gam</w:t>
            </w:r>
            <w:r>
              <w:rPr>
                <w:rFonts w:ascii="Calibri" w:hAnsi="Calibri" w:cs="Calibri"/>
                <w:lang w:val="tr-TR"/>
              </w:rPr>
              <w:t>e</w:t>
            </w:r>
            <w:r w:rsidR="00E0229E">
              <w:rPr>
                <w:rFonts w:ascii="Calibri" w:hAnsi="Calibri" w:cs="Calibri"/>
                <w:lang w:val="tr-TR"/>
              </w:rPr>
              <w:t>.</w:t>
            </w:r>
          </w:p>
        </w:tc>
      </w:tr>
    </w:tbl>
    <w:p w:rsidR="002F13BD" w:rsidRDefault="00AD333F" w:rsidP="00301587">
      <w:pPr>
        <w:pStyle w:val="Yazstilim"/>
        <w:ind w:left="1440" w:firstLine="720"/>
        <w:jc w:val="left"/>
        <w:rPr>
          <w:b/>
          <w:sz w:val="18"/>
        </w:rPr>
      </w:pPr>
      <w:r w:rsidRPr="00DC607B">
        <w:rPr>
          <w:rFonts w:cs="Calibri"/>
          <w:b/>
          <w:sz w:val="18"/>
          <w:szCs w:val="22"/>
        </w:rPr>
        <w:t xml:space="preserve">Table </w:t>
      </w:r>
      <w:r w:rsidR="00884442" w:rsidRPr="00DC607B">
        <w:rPr>
          <w:rFonts w:cs="Calibri"/>
          <w:b/>
          <w:sz w:val="18"/>
          <w:szCs w:val="22"/>
        </w:rPr>
        <w:t>9. System</w:t>
      </w:r>
      <w:r w:rsidRPr="00DC607B">
        <w:rPr>
          <w:rFonts w:cs="Calibri"/>
          <w:b/>
          <w:sz w:val="18"/>
          <w:szCs w:val="22"/>
        </w:rPr>
        <w:t xml:space="preserve"> Actions in </w:t>
      </w:r>
      <w:r w:rsidRPr="00DC607B">
        <w:rPr>
          <w:b/>
          <w:sz w:val="18"/>
        </w:rPr>
        <w:t>Dungeon</w:t>
      </w:r>
    </w:p>
    <w:p w:rsidR="00301587" w:rsidRPr="00301587" w:rsidRDefault="00301587" w:rsidP="00301587"/>
    <w:p w:rsidR="001B5930" w:rsidRDefault="001B5930" w:rsidP="00A54057">
      <w:r w:rsidRPr="00A54057">
        <w:t xml:space="preserve">Use Case 5 </w:t>
      </w:r>
      <w:r w:rsidR="00144BE9" w:rsidRPr="00A54057">
        <w:t>–</w:t>
      </w:r>
      <w:r w:rsidRPr="00A54057">
        <w:t xml:space="preserve"> Movement</w:t>
      </w:r>
    </w:p>
    <w:p w:rsidR="009D4146" w:rsidRDefault="009D4146" w:rsidP="009D4146">
      <w:pPr>
        <w:pStyle w:val="Yazstilim"/>
        <w:rPr>
          <w:lang w:val="en-GB" w:eastAsia="en-GB"/>
        </w:rPr>
      </w:pPr>
      <w:r w:rsidRPr="00FA63BE">
        <w:rPr>
          <w:lang w:val="en-GB" w:eastAsia="en-GB"/>
        </w:rPr>
        <w:t xml:space="preserve">As a </w:t>
      </w:r>
      <w:r>
        <w:rPr>
          <w:lang w:val="en-GB" w:eastAsia="en-GB"/>
        </w:rPr>
        <w:t>player</w:t>
      </w:r>
      <w:r w:rsidRPr="00FA63BE">
        <w:rPr>
          <w:lang w:val="en-GB" w:eastAsia="en-GB"/>
        </w:rPr>
        <w:t xml:space="preserve">, I </w:t>
      </w:r>
      <w:r>
        <w:rPr>
          <w:lang w:val="en-GB" w:eastAsia="en-GB"/>
        </w:rPr>
        <w:t xml:space="preserve">want to move in the </w:t>
      </w:r>
      <w:r w:rsidR="0097506E">
        <w:rPr>
          <w:lang w:val="en-GB" w:eastAsia="en-GB"/>
        </w:rPr>
        <w:t>dungeon</w:t>
      </w:r>
      <w:r>
        <w:rPr>
          <w:lang w:val="en-GB" w:eastAsia="en-GB"/>
        </w:rPr>
        <w:t xml:space="preserve"> for entering rooms</w:t>
      </w:r>
      <w:r w:rsidR="00507B3E">
        <w:rPr>
          <w:lang w:val="en-GB" w:eastAsia="en-GB"/>
        </w:rPr>
        <w:t xml:space="preserve"> and collect coins</w:t>
      </w:r>
      <w:r>
        <w:rPr>
          <w:lang w:val="en-GB" w:eastAsia="en-GB"/>
        </w:rPr>
        <w:t>.</w:t>
      </w:r>
    </w:p>
    <w:p w:rsidR="00C35547" w:rsidRPr="00301587" w:rsidRDefault="00913F12" w:rsidP="00AB7B8C">
      <w:pPr>
        <w:pStyle w:val="Yazstilim"/>
        <w:numPr>
          <w:ilvl w:val="0"/>
          <w:numId w:val="23"/>
        </w:numPr>
        <w:rPr>
          <w:sz w:val="20"/>
          <w:lang w:val="en-GB" w:eastAsia="en-GB"/>
        </w:rPr>
      </w:pPr>
      <w:r w:rsidRPr="00301587">
        <w:rPr>
          <w:sz w:val="20"/>
          <w:lang w:val="en-GB" w:eastAsia="en-GB"/>
        </w:rPr>
        <w:t xml:space="preserve">User can move in the dungeon and go </w:t>
      </w:r>
      <w:r w:rsidR="003D75D1" w:rsidRPr="00301587">
        <w:rPr>
          <w:sz w:val="20"/>
          <w:lang w:val="en-GB" w:eastAsia="en-GB"/>
        </w:rPr>
        <w:t>to rooms with passages.</w:t>
      </w:r>
    </w:p>
    <w:p w:rsidR="00320EB3" w:rsidRPr="00D631D6" w:rsidRDefault="003D75D1" w:rsidP="00320EB3">
      <w:pPr>
        <w:pStyle w:val="Yazstilim"/>
        <w:numPr>
          <w:ilvl w:val="0"/>
          <w:numId w:val="23"/>
        </w:numPr>
        <w:rPr>
          <w:sz w:val="20"/>
          <w:lang w:val="en-GB" w:eastAsia="en-GB"/>
        </w:rPr>
      </w:pPr>
      <w:r w:rsidRPr="00301587">
        <w:rPr>
          <w:sz w:val="20"/>
          <w:lang w:val="en-GB" w:eastAsia="en-GB"/>
        </w:rPr>
        <w:t>User</w:t>
      </w:r>
      <w:r w:rsidR="009A0F88" w:rsidRPr="00301587">
        <w:rPr>
          <w:sz w:val="20"/>
          <w:lang w:val="en-GB" w:eastAsia="en-GB"/>
        </w:rPr>
        <w:t xml:space="preserve"> can view the walls which block</w:t>
      </w:r>
      <w:r w:rsidRPr="00301587">
        <w:rPr>
          <w:sz w:val="20"/>
          <w:lang w:val="en-GB" w:eastAsia="en-GB"/>
        </w:rPr>
        <w:t xml:space="preserve"> the direction.</w:t>
      </w:r>
      <w:bookmarkEnd w:id="29"/>
    </w:p>
    <w:tbl>
      <w:tblPr>
        <w:tblStyle w:val="aa"/>
        <w:tblW w:w="77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9"/>
      </w:tblGrid>
      <w:tr w:rsidR="00AD33B0" w:rsidRPr="00A54057" w:rsidTr="00917D8F">
        <w:trPr>
          <w:trHeight w:val="489"/>
        </w:trPr>
        <w:tc>
          <w:tcPr>
            <w:tcW w:w="7729" w:type="dxa"/>
          </w:tcPr>
          <w:tbl>
            <w:tblPr>
              <w:tblStyle w:val="af"/>
              <w:tblW w:w="7478" w:type="dxa"/>
              <w:tblInd w:w="8" w:type="dxa"/>
              <w:tblLook w:val="04A0" w:firstRow="1" w:lastRow="0" w:firstColumn="1" w:lastColumn="0" w:noHBand="0" w:noVBand="1"/>
            </w:tblPr>
            <w:tblGrid>
              <w:gridCol w:w="7478"/>
            </w:tblGrid>
            <w:tr w:rsidR="00144BE9" w:rsidRPr="00A54057" w:rsidTr="00917D8F">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tcPr>
                <w:p w:rsidR="00144BE9" w:rsidRPr="00A54057" w:rsidRDefault="00144BE9" w:rsidP="00DF355E">
                  <w:pPr>
                    <w:adjustRightInd w:val="0"/>
                    <w:snapToGrid w:val="0"/>
                    <w:jc w:val="center"/>
                    <w:rPr>
                      <w:rFonts w:cs="Calibri"/>
                      <w:sz w:val="22"/>
                      <w:szCs w:val="22"/>
                    </w:rPr>
                  </w:pPr>
                  <w:r w:rsidRPr="00A54057">
                    <w:rPr>
                      <w:rFonts w:cs="Calibri"/>
                      <w:sz w:val="22"/>
                      <w:szCs w:val="22"/>
                    </w:rPr>
                    <w:t>Actor Actions</w:t>
                  </w:r>
                </w:p>
              </w:tc>
            </w:tr>
            <w:tr w:rsidR="00144BE9" w:rsidRPr="00A54057" w:rsidTr="00917D8F">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tcPr>
                <w:p w:rsidR="00144BE9" w:rsidRPr="00A54057" w:rsidRDefault="00144BE9" w:rsidP="000E67C8">
                  <w:pPr>
                    <w:rPr>
                      <w:rFonts w:cs="Calibri"/>
                      <w:b/>
                      <w:sz w:val="22"/>
                      <w:szCs w:val="22"/>
                    </w:rPr>
                  </w:pPr>
                  <w:r w:rsidRPr="00A54057">
                    <w:rPr>
                      <w:rFonts w:cs="Calibri"/>
                      <w:sz w:val="22"/>
                      <w:szCs w:val="22"/>
                    </w:rPr>
                    <w:t>1. Begins when player presses movement key</w:t>
                  </w:r>
                </w:p>
              </w:tc>
            </w:tr>
          </w:tbl>
          <w:p w:rsidR="00AD33B0" w:rsidRPr="00A54057" w:rsidRDefault="00AD33B0" w:rsidP="002A6EDC">
            <w:pPr>
              <w:rPr>
                <w:rFonts w:cs="Calibri"/>
                <w:sz w:val="22"/>
                <w:szCs w:val="22"/>
              </w:rPr>
            </w:pPr>
          </w:p>
        </w:tc>
      </w:tr>
    </w:tbl>
    <w:p w:rsidR="00301587" w:rsidRDefault="00301587" w:rsidP="00301587">
      <w:pPr>
        <w:pStyle w:val="Yazstilim"/>
        <w:ind w:left="1440" w:firstLine="720"/>
        <w:rPr>
          <w:b/>
          <w:sz w:val="18"/>
        </w:rPr>
      </w:pPr>
      <w:bookmarkStart w:id="30" w:name="Ch2_6"/>
      <w:r w:rsidRPr="00301587">
        <w:rPr>
          <w:b/>
          <w:sz w:val="18"/>
        </w:rPr>
        <w:t>Table 10. Actor Actions in Movement</w:t>
      </w:r>
    </w:p>
    <w:tbl>
      <w:tblPr>
        <w:tblStyle w:val="aa"/>
        <w:tblW w:w="77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29"/>
      </w:tblGrid>
      <w:tr w:rsidR="00301587" w:rsidRPr="00DF355E" w:rsidTr="00301587">
        <w:trPr>
          <w:trHeight w:val="186"/>
        </w:trPr>
        <w:tc>
          <w:tcPr>
            <w:tcW w:w="7729" w:type="dxa"/>
          </w:tcPr>
          <w:p w:rsidR="00301587" w:rsidRPr="00301587" w:rsidRDefault="00301587" w:rsidP="00D32609"/>
          <w:tbl>
            <w:tblPr>
              <w:tblStyle w:val="af"/>
              <w:tblW w:w="7478" w:type="dxa"/>
              <w:tblInd w:w="8" w:type="dxa"/>
              <w:tblLook w:val="04A0" w:firstRow="1" w:lastRow="0" w:firstColumn="1" w:lastColumn="0" w:noHBand="0" w:noVBand="1"/>
            </w:tblPr>
            <w:tblGrid>
              <w:gridCol w:w="7478"/>
            </w:tblGrid>
            <w:tr w:rsidR="00301587" w:rsidRPr="00A54057" w:rsidTr="00D32609">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tcPr>
                <w:p w:rsidR="00301587" w:rsidRPr="00A54057" w:rsidRDefault="00301587" w:rsidP="00D32609">
                  <w:pPr>
                    <w:adjustRightInd w:val="0"/>
                    <w:snapToGrid w:val="0"/>
                    <w:jc w:val="center"/>
                    <w:rPr>
                      <w:rFonts w:cs="Calibri"/>
                      <w:sz w:val="22"/>
                      <w:szCs w:val="22"/>
                    </w:rPr>
                  </w:pPr>
                  <w:r>
                    <w:rPr>
                      <w:rFonts w:cs="Calibri"/>
                      <w:sz w:val="22"/>
                      <w:szCs w:val="22"/>
                    </w:rPr>
                    <w:t>System</w:t>
                  </w:r>
                  <w:r w:rsidRPr="00A54057">
                    <w:rPr>
                      <w:rFonts w:cs="Calibri"/>
                      <w:sz w:val="22"/>
                      <w:szCs w:val="22"/>
                    </w:rPr>
                    <w:t xml:space="preserve"> Actions</w:t>
                  </w:r>
                </w:p>
              </w:tc>
            </w:tr>
            <w:tr w:rsidR="00301587" w:rsidRPr="00A54057" w:rsidTr="00D32609">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tcPr>
                <w:p w:rsidR="00301587" w:rsidRPr="00A54057" w:rsidRDefault="00301587" w:rsidP="00D32609">
                  <w:pPr>
                    <w:rPr>
                      <w:rFonts w:cs="Calibri"/>
                      <w:b/>
                      <w:sz w:val="22"/>
                      <w:szCs w:val="22"/>
                    </w:rPr>
                  </w:pPr>
                  <w:r w:rsidRPr="00A54057">
                    <w:rPr>
                      <w:rFonts w:cs="Calibri"/>
                      <w:sz w:val="22"/>
                      <w:szCs w:val="22"/>
                    </w:rPr>
                    <w:t xml:space="preserve">1. </w:t>
                  </w:r>
                  <w:r>
                    <w:rPr>
                      <w:rFonts w:cs="Calibri"/>
                      <w:sz w:val="22"/>
                      <w:szCs w:val="22"/>
                    </w:rPr>
                    <w:t>System displays the movement of the player in the dungeon.</w:t>
                  </w:r>
                </w:p>
              </w:tc>
            </w:tr>
          </w:tbl>
          <w:p w:rsidR="00301587" w:rsidRPr="00DF355E" w:rsidRDefault="00301587" w:rsidP="00D32609">
            <w:pPr>
              <w:jc w:val="both"/>
              <w:rPr>
                <w:rFonts w:cs="Calibri"/>
                <w:sz w:val="22"/>
                <w:szCs w:val="22"/>
              </w:rPr>
            </w:pPr>
          </w:p>
        </w:tc>
      </w:tr>
    </w:tbl>
    <w:p w:rsidR="00B22233" w:rsidRPr="00301587" w:rsidRDefault="008C713D" w:rsidP="00301587">
      <w:pPr>
        <w:pStyle w:val="Yazstilim"/>
        <w:ind w:left="1440" w:firstLine="720"/>
        <w:rPr>
          <w:b/>
          <w:sz w:val="18"/>
        </w:rPr>
      </w:pPr>
      <w:r w:rsidRPr="00301587">
        <w:rPr>
          <w:b/>
          <w:sz w:val="18"/>
        </w:rPr>
        <w:t>Table 11. System Actions in Movement</w:t>
      </w:r>
    </w:p>
    <w:p w:rsidR="005C7F40" w:rsidRDefault="005C7F40" w:rsidP="00A54057"/>
    <w:p w:rsidR="001B5930" w:rsidRDefault="001B5930" w:rsidP="00A54057">
      <w:r w:rsidRPr="00A54057">
        <w:t xml:space="preserve">Use Case 6 </w:t>
      </w:r>
      <w:r w:rsidR="00917D8F" w:rsidRPr="00A54057">
        <w:t>–</w:t>
      </w:r>
      <w:r w:rsidRPr="00A54057">
        <w:t xml:space="preserve"> Coins</w:t>
      </w:r>
    </w:p>
    <w:p w:rsidR="008638C3" w:rsidRPr="008638C3" w:rsidRDefault="00C35547" w:rsidP="008638C3">
      <w:pPr>
        <w:pStyle w:val="Yazstilim"/>
        <w:rPr>
          <w:lang w:val="en-GB" w:eastAsia="en-GB"/>
        </w:rPr>
      </w:pPr>
      <w:r w:rsidRPr="00FA63BE">
        <w:rPr>
          <w:lang w:val="en-GB" w:eastAsia="en-GB"/>
        </w:rPr>
        <w:t xml:space="preserve">As a </w:t>
      </w:r>
      <w:r>
        <w:rPr>
          <w:lang w:val="en-GB" w:eastAsia="en-GB"/>
        </w:rPr>
        <w:t>player</w:t>
      </w:r>
      <w:r w:rsidRPr="00FA63BE">
        <w:rPr>
          <w:lang w:val="en-GB" w:eastAsia="en-GB"/>
        </w:rPr>
        <w:t xml:space="preserve">, I </w:t>
      </w:r>
      <w:r>
        <w:rPr>
          <w:lang w:val="en-GB" w:eastAsia="en-GB"/>
        </w:rPr>
        <w:t>want to picking up gold coins for winning the game.</w:t>
      </w:r>
    </w:p>
    <w:p w:rsidR="00386776" w:rsidRDefault="00C35547" w:rsidP="001B5930">
      <w:pPr>
        <w:pStyle w:val="Yazstilim"/>
        <w:numPr>
          <w:ilvl w:val="0"/>
          <w:numId w:val="24"/>
        </w:numPr>
        <w:rPr>
          <w:sz w:val="20"/>
          <w:szCs w:val="20"/>
          <w:lang w:val="en-GB" w:eastAsia="en-GB"/>
        </w:rPr>
      </w:pPr>
      <w:r w:rsidRPr="005C7F40">
        <w:rPr>
          <w:sz w:val="20"/>
          <w:szCs w:val="20"/>
          <w:lang w:val="en-GB" w:eastAsia="en-GB"/>
        </w:rPr>
        <w:t xml:space="preserve">User can </w:t>
      </w:r>
      <w:r w:rsidR="008638C3" w:rsidRPr="005C7F40">
        <w:rPr>
          <w:sz w:val="20"/>
          <w:szCs w:val="20"/>
          <w:lang w:val="en-GB" w:eastAsia="en-GB"/>
        </w:rPr>
        <w:t xml:space="preserve">move to a tile and </w:t>
      </w:r>
      <w:r w:rsidRPr="005C7F40">
        <w:rPr>
          <w:sz w:val="20"/>
          <w:szCs w:val="20"/>
          <w:lang w:val="en-GB" w:eastAsia="en-GB"/>
        </w:rPr>
        <w:t>collect</w:t>
      </w:r>
      <w:r w:rsidR="009A0F88" w:rsidRPr="005C7F40">
        <w:rPr>
          <w:sz w:val="20"/>
          <w:szCs w:val="20"/>
          <w:lang w:val="en-GB" w:eastAsia="en-GB"/>
        </w:rPr>
        <w:t>s</w:t>
      </w:r>
      <w:r w:rsidRPr="005C7F40">
        <w:rPr>
          <w:sz w:val="20"/>
          <w:szCs w:val="20"/>
          <w:lang w:val="en-GB" w:eastAsia="en-GB"/>
        </w:rPr>
        <w:t xml:space="preserve"> the coins in the room for scoring.</w:t>
      </w:r>
      <w:bookmarkEnd w:id="30"/>
    </w:p>
    <w:p w:rsidR="005C7F40" w:rsidRPr="005C7F40" w:rsidRDefault="005C7F40" w:rsidP="005C7F40">
      <w:pPr>
        <w:rPr>
          <w:lang w:val="en-GB" w:eastAsia="en-GB"/>
        </w:rPr>
      </w:pPr>
    </w:p>
    <w:tbl>
      <w:tblPr>
        <w:tblStyle w:val="af"/>
        <w:tblW w:w="7478" w:type="dxa"/>
        <w:tblInd w:w="8" w:type="dxa"/>
        <w:tblLook w:val="04A0" w:firstRow="1" w:lastRow="0" w:firstColumn="1" w:lastColumn="0" w:noHBand="0" w:noVBand="1"/>
      </w:tblPr>
      <w:tblGrid>
        <w:gridCol w:w="7478"/>
      </w:tblGrid>
      <w:tr w:rsidR="003D3222" w:rsidRPr="00A54057" w:rsidTr="000E67C8">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tcPr>
          <w:p w:rsidR="003D3222" w:rsidRPr="00A54057" w:rsidRDefault="003D3222" w:rsidP="00571D0C">
            <w:pPr>
              <w:adjustRightInd w:val="0"/>
              <w:snapToGrid w:val="0"/>
              <w:jc w:val="center"/>
              <w:rPr>
                <w:rFonts w:cs="Calibri"/>
                <w:sz w:val="22"/>
                <w:szCs w:val="22"/>
              </w:rPr>
            </w:pPr>
            <w:r w:rsidRPr="00A54057">
              <w:rPr>
                <w:rFonts w:cs="Calibri"/>
                <w:sz w:val="22"/>
                <w:szCs w:val="22"/>
              </w:rPr>
              <w:t>Actor Actions</w:t>
            </w:r>
          </w:p>
        </w:tc>
      </w:tr>
      <w:tr w:rsidR="003D3222" w:rsidRPr="00A54057" w:rsidTr="000E67C8">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tcPr>
          <w:p w:rsidR="003D3222" w:rsidRPr="00A54057" w:rsidRDefault="003D3222" w:rsidP="000E67C8">
            <w:pPr>
              <w:rPr>
                <w:rFonts w:cs="Calibri"/>
                <w:b/>
                <w:sz w:val="22"/>
                <w:szCs w:val="22"/>
              </w:rPr>
            </w:pPr>
            <w:r w:rsidRPr="00A54057">
              <w:rPr>
                <w:rFonts w:cs="Calibri"/>
                <w:sz w:val="22"/>
                <w:szCs w:val="22"/>
              </w:rPr>
              <w:t>1. Player begins to move to a gold coin.</w:t>
            </w:r>
          </w:p>
        </w:tc>
      </w:tr>
    </w:tbl>
    <w:p w:rsidR="00432848" w:rsidRPr="005C7F40" w:rsidRDefault="00507E68" w:rsidP="005C7F40">
      <w:pPr>
        <w:pStyle w:val="Yazstilim"/>
        <w:ind w:left="1440" w:firstLine="720"/>
        <w:rPr>
          <w:b/>
          <w:sz w:val="18"/>
        </w:rPr>
      </w:pPr>
      <w:r w:rsidRPr="005C7F40">
        <w:rPr>
          <w:b/>
          <w:sz w:val="18"/>
        </w:rPr>
        <w:t xml:space="preserve">Table </w:t>
      </w:r>
      <w:r w:rsidR="00C04F10" w:rsidRPr="005C7F40">
        <w:rPr>
          <w:b/>
          <w:sz w:val="18"/>
        </w:rPr>
        <w:t>12</w:t>
      </w:r>
      <w:r w:rsidR="00415D1F" w:rsidRPr="005C7F40">
        <w:rPr>
          <w:b/>
          <w:sz w:val="18"/>
        </w:rPr>
        <w:t>.</w:t>
      </w:r>
      <w:r w:rsidR="005C7F40">
        <w:rPr>
          <w:b/>
          <w:sz w:val="18"/>
        </w:rPr>
        <w:t xml:space="preserve"> </w:t>
      </w:r>
      <w:r w:rsidRPr="005C7F40">
        <w:rPr>
          <w:b/>
          <w:sz w:val="18"/>
        </w:rPr>
        <w:t>Actor Actions in</w:t>
      </w:r>
      <w:r w:rsidR="00057C57" w:rsidRPr="005C7F40">
        <w:rPr>
          <w:b/>
          <w:sz w:val="18"/>
        </w:rPr>
        <w:t xml:space="preserve"> </w:t>
      </w:r>
      <w:r w:rsidRPr="005C7F40">
        <w:rPr>
          <w:b/>
          <w:sz w:val="18"/>
        </w:rPr>
        <w:t>Coins</w:t>
      </w:r>
    </w:p>
    <w:tbl>
      <w:tblPr>
        <w:tblStyle w:val="af"/>
        <w:tblW w:w="7478" w:type="dxa"/>
        <w:tblInd w:w="8" w:type="dxa"/>
        <w:tblLook w:val="04A0" w:firstRow="1" w:lastRow="0" w:firstColumn="1" w:lastColumn="0" w:noHBand="0" w:noVBand="1"/>
      </w:tblPr>
      <w:tblGrid>
        <w:gridCol w:w="7478"/>
      </w:tblGrid>
      <w:tr w:rsidR="00432848" w:rsidRPr="00A54057" w:rsidTr="00CA4236">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tcPr>
          <w:p w:rsidR="00432848" w:rsidRPr="00A54057" w:rsidRDefault="00432848" w:rsidP="00CA4236">
            <w:pPr>
              <w:adjustRightInd w:val="0"/>
              <w:snapToGrid w:val="0"/>
              <w:jc w:val="center"/>
              <w:rPr>
                <w:rFonts w:cs="Calibri"/>
                <w:sz w:val="22"/>
                <w:szCs w:val="22"/>
              </w:rPr>
            </w:pPr>
            <w:r>
              <w:rPr>
                <w:rFonts w:cs="Calibri"/>
                <w:sz w:val="22"/>
                <w:szCs w:val="22"/>
              </w:rPr>
              <w:t>System</w:t>
            </w:r>
            <w:r w:rsidRPr="00A54057">
              <w:rPr>
                <w:rFonts w:cs="Calibri"/>
                <w:sz w:val="22"/>
                <w:szCs w:val="22"/>
              </w:rPr>
              <w:t xml:space="preserve"> Actions</w:t>
            </w:r>
          </w:p>
        </w:tc>
      </w:tr>
      <w:tr w:rsidR="00432848" w:rsidRPr="00A54057" w:rsidTr="00CA4236">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tcPr>
          <w:p w:rsidR="00432848" w:rsidRPr="00A54057" w:rsidRDefault="00415D1F" w:rsidP="00CA4236">
            <w:pPr>
              <w:rPr>
                <w:rFonts w:cs="Calibri"/>
                <w:b/>
                <w:sz w:val="22"/>
                <w:szCs w:val="22"/>
              </w:rPr>
            </w:pPr>
            <w:r>
              <w:rPr>
                <w:rFonts w:cs="Calibri"/>
                <w:sz w:val="22"/>
                <w:szCs w:val="22"/>
              </w:rPr>
              <w:t xml:space="preserve">1. </w:t>
            </w:r>
            <w:r w:rsidR="000A21E8">
              <w:rPr>
                <w:rFonts w:cs="Calibri"/>
                <w:sz w:val="22"/>
                <w:szCs w:val="22"/>
              </w:rPr>
              <w:t>System displays the coins in the rooms.</w:t>
            </w:r>
          </w:p>
        </w:tc>
      </w:tr>
    </w:tbl>
    <w:p w:rsidR="00432848" w:rsidRPr="005C7F40" w:rsidRDefault="00415D1F" w:rsidP="005C7F40">
      <w:pPr>
        <w:pStyle w:val="Yazstilim"/>
        <w:ind w:left="1440" w:firstLine="720"/>
        <w:rPr>
          <w:b/>
          <w:sz w:val="18"/>
        </w:rPr>
      </w:pPr>
      <w:r w:rsidRPr="005C7F40">
        <w:rPr>
          <w:b/>
          <w:sz w:val="18"/>
        </w:rPr>
        <w:t>Table 13.</w:t>
      </w:r>
      <w:r w:rsidR="005C7F40">
        <w:rPr>
          <w:b/>
          <w:sz w:val="18"/>
        </w:rPr>
        <w:t xml:space="preserve"> </w:t>
      </w:r>
      <w:r w:rsidR="002F5CCB" w:rsidRPr="005C7F40">
        <w:rPr>
          <w:b/>
          <w:sz w:val="18"/>
        </w:rPr>
        <w:t>System</w:t>
      </w:r>
      <w:r w:rsidRPr="005C7F40">
        <w:rPr>
          <w:b/>
          <w:sz w:val="18"/>
        </w:rPr>
        <w:t xml:space="preserve"> Actions in Coins</w:t>
      </w:r>
    </w:p>
    <w:p w:rsidR="00196170" w:rsidRDefault="00196170" w:rsidP="00A54057">
      <w:bookmarkStart w:id="31" w:name="Ch2_7"/>
    </w:p>
    <w:p w:rsidR="00F9594A" w:rsidRDefault="001B5930" w:rsidP="00A54057">
      <w:r w:rsidRPr="00A54057">
        <w:t>Use Case 7 – Map visibility</w:t>
      </w:r>
    </w:p>
    <w:p w:rsidR="00F9594A" w:rsidRPr="008638C3" w:rsidRDefault="00F9594A" w:rsidP="00F9594A">
      <w:pPr>
        <w:pStyle w:val="Yazstilim"/>
        <w:rPr>
          <w:lang w:val="en-GB" w:eastAsia="en-GB"/>
        </w:rPr>
      </w:pPr>
      <w:r w:rsidRPr="00FA63BE">
        <w:rPr>
          <w:lang w:val="en-GB" w:eastAsia="en-GB"/>
        </w:rPr>
        <w:t xml:space="preserve">As a </w:t>
      </w:r>
      <w:r>
        <w:rPr>
          <w:lang w:val="en-GB" w:eastAsia="en-GB"/>
        </w:rPr>
        <w:t>player</w:t>
      </w:r>
      <w:r w:rsidRPr="00FA63BE">
        <w:rPr>
          <w:lang w:val="en-GB" w:eastAsia="en-GB"/>
        </w:rPr>
        <w:t xml:space="preserve">, I </w:t>
      </w:r>
      <w:r>
        <w:rPr>
          <w:lang w:val="en-GB" w:eastAsia="en-GB"/>
        </w:rPr>
        <w:t>want to see the map.</w:t>
      </w:r>
    </w:p>
    <w:p w:rsidR="00F9594A" w:rsidRPr="00164AD8" w:rsidRDefault="00F9594A" w:rsidP="00AB7B8C">
      <w:pPr>
        <w:pStyle w:val="Yazstilim"/>
        <w:numPr>
          <w:ilvl w:val="0"/>
          <w:numId w:val="24"/>
        </w:numPr>
        <w:rPr>
          <w:sz w:val="20"/>
          <w:szCs w:val="20"/>
          <w:lang w:val="en-GB" w:eastAsia="en-GB"/>
        </w:rPr>
      </w:pPr>
      <w:r w:rsidRPr="00164AD8">
        <w:rPr>
          <w:sz w:val="20"/>
          <w:szCs w:val="20"/>
          <w:lang w:val="en-GB" w:eastAsia="en-GB"/>
        </w:rPr>
        <w:t xml:space="preserve">User can </w:t>
      </w:r>
      <w:r w:rsidR="00534B57" w:rsidRPr="00164AD8">
        <w:rPr>
          <w:sz w:val="20"/>
          <w:szCs w:val="20"/>
          <w:lang w:val="en-GB" w:eastAsia="en-GB"/>
        </w:rPr>
        <w:t>view the map while move</w:t>
      </w:r>
      <w:r w:rsidR="00AD7897" w:rsidRPr="00164AD8">
        <w:rPr>
          <w:sz w:val="20"/>
          <w:szCs w:val="20"/>
          <w:lang w:val="en-GB" w:eastAsia="en-GB"/>
        </w:rPr>
        <w:t>s</w:t>
      </w:r>
      <w:r w:rsidR="00534B57" w:rsidRPr="00164AD8">
        <w:rPr>
          <w:sz w:val="20"/>
          <w:szCs w:val="20"/>
          <w:lang w:val="en-GB" w:eastAsia="en-GB"/>
        </w:rPr>
        <w:t xml:space="preserve"> around the dungeon.</w:t>
      </w:r>
    </w:p>
    <w:p w:rsidR="008A337C" w:rsidRPr="00D631D6" w:rsidRDefault="00534B57" w:rsidP="008A337C">
      <w:pPr>
        <w:pStyle w:val="Yazstilim"/>
        <w:numPr>
          <w:ilvl w:val="0"/>
          <w:numId w:val="24"/>
        </w:numPr>
        <w:rPr>
          <w:sz w:val="20"/>
          <w:szCs w:val="20"/>
          <w:lang w:val="en-GB" w:eastAsia="en-GB"/>
        </w:rPr>
      </w:pPr>
      <w:r w:rsidRPr="00164AD8">
        <w:rPr>
          <w:sz w:val="20"/>
          <w:szCs w:val="20"/>
          <w:lang w:val="en-GB" w:eastAsia="en-GB"/>
        </w:rPr>
        <w:t>User can go from one tile to another for discover map layout</w:t>
      </w:r>
      <w:r w:rsidR="00702B9F" w:rsidRPr="00164AD8">
        <w:rPr>
          <w:sz w:val="20"/>
          <w:szCs w:val="20"/>
          <w:lang w:val="en-GB" w:eastAsia="en-GB"/>
        </w:rPr>
        <w:t>.</w:t>
      </w:r>
    </w:p>
    <w:tbl>
      <w:tblPr>
        <w:tblStyle w:val="af"/>
        <w:tblW w:w="7478" w:type="dxa"/>
        <w:tblInd w:w="8" w:type="dxa"/>
        <w:tblLook w:val="04A0" w:firstRow="1" w:lastRow="0" w:firstColumn="1" w:lastColumn="0" w:noHBand="0" w:noVBand="1"/>
      </w:tblPr>
      <w:tblGrid>
        <w:gridCol w:w="7478"/>
      </w:tblGrid>
      <w:tr w:rsidR="008A337C" w:rsidRPr="00A54057" w:rsidTr="00CA4236">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tcPr>
          <w:p w:rsidR="008A337C" w:rsidRPr="00A54057" w:rsidRDefault="008A337C" w:rsidP="00CA4236">
            <w:pPr>
              <w:adjustRightInd w:val="0"/>
              <w:snapToGrid w:val="0"/>
              <w:jc w:val="center"/>
              <w:rPr>
                <w:rFonts w:cs="Calibri"/>
                <w:sz w:val="22"/>
                <w:szCs w:val="22"/>
              </w:rPr>
            </w:pPr>
            <w:r>
              <w:rPr>
                <w:rFonts w:cs="Calibri"/>
                <w:sz w:val="22"/>
                <w:szCs w:val="22"/>
              </w:rPr>
              <w:t>System</w:t>
            </w:r>
            <w:r w:rsidRPr="00A54057">
              <w:rPr>
                <w:rFonts w:cs="Calibri"/>
                <w:sz w:val="22"/>
                <w:szCs w:val="22"/>
              </w:rPr>
              <w:t xml:space="preserve"> Actions</w:t>
            </w:r>
          </w:p>
        </w:tc>
      </w:tr>
      <w:tr w:rsidR="008A337C" w:rsidRPr="00A54057" w:rsidTr="00CA4236">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tcPr>
          <w:p w:rsidR="008A337C" w:rsidRPr="00A54057" w:rsidRDefault="008A337C" w:rsidP="008A337C">
            <w:pPr>
              <w:rPr>
                <w:rFonts w:cs="Calibri"/>
                <w:b/>
                <w:sz w:val="22"/>
                <w:szCs w:val="22"/>
              </w:rPr>
            </w:pPr>
            <w:r>
              <w:rPr>
                <w:rFonts w:cs="Calibri"/>
                <w:sz w:val="22"/>
                <w:szCs w:val="22"/>
              </w:rPr>
              <w:t>1. System displays map and tiles.</w:t>
            </w:r>
          </w:p>
        </w:tc>
      </w:tr>
    </w:tbl>
    <w:p w:rsidR="000E7579" w:rsidRPr="00164AD8" w:rsidRDefault="000E7579" w:rsidP="00164AD8">
      <w:pPr>
        <w:pStyle w:val="Yazstilim"/>
        <w:ind w:left="1440" w:firstLine="720"/>
        <w:rPr>
          <w:b/>
          <w:sz w:val="18"/>
        </w:rPr>
      </w:pPr>
      <w:bookmarkStart w:id="32" w:name="Ch2_8"/>
      <w:bookmarkEnd w:id="31"/>
      <w:r w:rsidRPr="00164AD8">
        <w:rPr>
          <w:b/>
          <w:sz w:val="18"/>
        </w:rPr>
        <w:t>Table 14.</w:t>
      </w:r>
      <w:r w:rsidR="00164AD8" w:rsidRPr="00164AD8">
        <w:rPr>
          <w:b/>
          <w:sz w:val="18"/>
        </w:rPr>
        <w:t xml:space="preserve"> </w:t>
      </w:r>
      <w:r w:rsidRPr="00164AD8">
        <w:rPr>
          <w:b/>
          <w:sz w:val="18"/>
        </w:rPr>
        <w:t xml:space="preserve">System Actions in </w:t>
      </w:r>
      <w:r w:rsidR="001A42AC" w:rsidRPr="00164AD8">
        <w:rPr>
          <w:b/>
          <w:sz w:val="18"/>
        </w:rPr>
        <w:t>Map</w:t>
      </w:r>
    </w:p>
    <w:p w:rsidR="007E6884" w:rsidRPr="007E6884" w:rsidRDefault="007E6884" w:rsidP="007E6884"/>
    <w:p w:rsidR="001B5930" w:rsidRDefault="001B5930" w:rsidP="00A54057">
      <w:r w:rsidRPr="00A54057">
        <w:t xml:space="preserve">Use Case 8 </w:t>
      </w:r>
      <w:r w:rsidR="009C7017" w:rsidRPr="00A54057">
        <w:t>–</w:t>
      </w:r>
      <w:r w:rsidRPr="00A54057">
        <w:t xml:space="preserve"> Exit</w:t>
      </w:r>
    </w:p>
    <w:p w:rsidR="00702B9F" w:rsidRDefault="00702B9F" w:rsidP="00702B9F">
      <w:pPr>
        <w:pStyle w:val="Yazstilim"/>
        <w:rPr>
          <w:lang w:val="en-GB" w:eastAsia="en-GB"/>
        </w:rPr>
      </w:pPr>
      <w:r w:rsidRPr="00FA63BE">
        <w:rPr>
          <w:lang w:val="en-GB" w:eastAsia="en-GB"/>
        </w:rPr>
        <w:t xml:space="preserve">As a </w:t>
      </w:r>
      <w:r>
        <w:rPr>
          <w:lang w:val="en-GB" w:eastAsia="en-GB"/>
        </w:rPr>
        <w:t>player</w:t>
      </w:r>
      <w:r w:rsidRPr="00FA63BE">
        <w:rPr>
          <w:lang w:val="en-GB" w:eastAsia="en-GB"/>
        </w:rPr>
        <w:t xml:space="preserve">, I </w:t>
      </w:r>
      <w:r>
        <w:rPr>
          <w:lang w:val="en-GB" w:eastAsia="en-GB"/>
        </w:rPr>
        <w:t xml:space="preserve">want to leave the game </w:t>
      </w:r>
      <w:r w:rsidR="002D6CCA">
        <w:rPr>
          <w:lang w:val="en-GB" w:eastAsia="en-GB"/>
        </w:rPr>
        <w:t>for stopping.</w:t>
      </w:r>
    </w:p>
    <w:p w:rsidR="002D66D8" w:rsidRPr="00DA3E08" w:rsidRDefault="002D66D8" w:rsidP="00AB7B8C">
      <w:pPr>
        <w:pStyle w:val="Yazstilim"/>
        <w:numPr>
          <w:ilvl w:val="0"/>
          <w:numId w:val="24"/>
        </w:numPr>
        <w:rPr>
          <w:sz w:val="20"/>
          <w:szCs w:val="20"/>
          <w:lang w:val="en-GB" w:eastAsia="en-GB"/>
        </w:rPr>
      </w:pPr>
      <w:r w:rsidRPr="00DA3E08">
        <w:rPr>
          <w:sz w:val="20"/>
          <w:szCs w:val="20"/>
          <w:lang w:val="en-GB" w:eastAsia="en-GB"/>
        </w:rPr>
        <w:t>User can view the exit option in the game.</w:t>
      </w:r>
    </w:p>
    <w:p w:rsidR="001B5930" w:rsidRPr="00D631D6" w:rsidRDefault="002D66D8" w:rsidP="001B5930">
      <w:pPr>
        <w:pStyle w:val="Yazstilim"/>
        <w:numPr>
          <w:ilvl w:val="0"/>
          <w:numId w:val="24"/>
        </w:numPr>
        <w:rPr>
          <w:sz w:val="20"/>
          <w:szCs w:val="20"/>
          <w:lang w:val="en-GB" w:eastAsia="en-GB"/>
        </w:rPr>
      </w:pPr>
      <w:r w:rsidRPr="00DA3E08">
        <w:rPr>
          <w:sz w:val="20"/>
          <w:szCs w:val="20"/>
          <w:lang w:val="en-GB" w:eastAsia="en-GB"/>
        </w:rPr>
        <w:t>User can return to the main menu by using exit option.</w:t>
      </w:r>
      <w:bookmarkEnd w:id="32"/>
    </w:p>
    <w:tbl>
      <w:tblPr>
        <w:tblStyle w:val="af"/>
        <w:tblW w:w="0" w:type="auto"/>
        <w:tblLook w:val="04A0" w:firstRow="1" w:lastRow="0" w:firstColumn="1" w:lastColumn="0" w:noHBand="0" w:noVBand="1"/>
      </w:tblPr>
      <w:tblGrid>
        <w:gridCol w:w="6880"/>
      </w:tblGrid>
      <w:tr w:rsidR="00B92B58" w:rsidRPr="00A54057" w:rsidTr="00304CB4">
        <w:trPr>
          <w:cnfStyle w:val="100000000000" w:firstRow="1" w:lastRow="0" w:firstColumn="0" w:lastColumn="0" w:oddVBand="0" w:evenVBand="0" w:oddHBand="0" w:evenHBand="0" w:firstRowFirstColumn="0" w:firstRowLastColumn="0" w:lastRowFirstColumn="0" w:lastRowLastColumn="0"/>
          <w:trHeight w:val="198"/>
        </w:trPr>
        <w:tc>
          <w:tcPr>
            <w:cnfStyle w:val="001000000000" w:firstRow="0" w:lastRow="0" w:firstColumn="1" w:lastColumn="0" w:oddVBand="0" w:evenVBand="0" w:oddHBand="0" w:evenHBand="0" w:firstRowFirstColumn="0" w:firstRowLastColumn="0" w:lastRowFirstColumn="0" w:lastRowLastColumn="0"/>
            <w:tcW w:w="6880" w:type="dxa"/>
          </w:tcPr>
          <w:p w:rsidR="00B92B58" w:rsidRPr="00A54057" w:rsidRDefault="00B92B58" w:rsidP="007F5D34">
            <w:pPr>
              <w:jc w:val="center"/>
              <w:rPr>
                <w:rFonts w:cs="Calibri"/>
                <w:b/>
                <w:sz w:val="22"/>
                <w:szCs w:val="22"/>
              </w:rPr>
            </w:pPr>
            <w:r w:rsidRPr="00A54057">
              <w:rPr>
                <w:rFonts w:cs="Calibri"/>
                <w:sz w:val="22"/>
                <w:szCs w:val="22"/>
              </w:rPr>
              <w:lastRenderedPageBreak/>
              <w:t>Actor Actions</w:t>
            </w:r>
          </w:p>
        </w:tc>
      </w:tr>
      <w:tr w:rsidR="00AD11CD" w:rsidRPr="00A54057" w:rsidTr="00304CB4">
        <w:trPr>
          <w:cnfStyle w:val="000000100000" w:firstRow="0" w:lastRow="0" w:firstColumn="0" w:lastColumn="0" w:oddVBand="0" w:evenVBand="0" w:oddHBand="1" w:evenHBand="0" w:firstRowFirstColumn="0" w:firstRowLastColumn="0" w:lastRowFirstColumn="0" w:lastRowLastColumn="0"/>
          <w:trHeight w:val="384"/>
        </w:trPr>
        <w:tc>
          <w:tcPr>
            <w:cnfStyle w:val="001000000000" w:firstRow="0" w:lastRow="0" w:firstColumn="1" w:lastColumn="0" w:oddVBand="0" w:evenVBand="0" w:oddHBand="0" w:evenHBand="0" w:firstRowFirstColumn="0" w:firstRowLastColumn="0" w:lastRowFirstColumn="0" w:lastRowLastColumn="0"/>
            <w:tcW w:w="6880" w:type="dxa"/>
          </w:tcPr>
          <w:p w:rsidR="00AD11CD" w:rsidRPr="00A54057" w:rsidRDefault="00AD11CD" w:rsidP="000E67C8">
            <w:pPr>
              <w:rPr>
                <w:rFonts w:cs="Calibri"/>
                <w:b/>
                <w:sz w:val="22"/>
                <w:szCs w:val="22"/>
              </w:rPr>
            </w:pPr>
            <w:r w:rsidRPr="00A54057">
              <w:rPr>
                <w:rFonts w:cs="Calibri"/>
                <w:sz w:val="22"/>
                <w:szCs w:val="22"/>
              </w:rPr>
              <w:t>1. The player presses the exit button.</w:t>
            </w:r>
          </w:p>
        </w:tc>
      </w:tr>
    </w:tbl>
    <w:p w:rsidR="006E34EF" w:rsidRPr="00DA3E08" w:rsidRDefault="00A67011" w:rsidP="00DA3E08">
      <w:pPr>
        <w:pStyle w:val="Yazstilim"/>
        <w:ind w:left="1440" w:firstLine="720"/>
        <w:rPr>
          <w:b/>
          <w:sz w:val="18"/>
        </w:rPr>
      </w:pPr>
      <w:r w:rsidRPr="00DA3E08">
        <w:rPr>
          <w:b/>
          <w:sz w:val="18"/>
        </w:rPr>
        <w:t xml:space="preserve">Table </w:t>
      </w:r>
      <w:r w:rsidR="00B13266" w:rsidRPr="00DA3E08">
        <w:rPr>
          <w:b/>
          <w:sz w:val="18"/>
        </w:rPr>
        <w:t>15</w:t>
      </w:r>
      <w:r w:rsidRPr="00DA3E08">
        <w:rPr>
          <w:b/>
          <w:sz w:val="18"/>
        </w:rPr>
        <w:t>. Actor Actions in Exit</w:t>
      </w:r>
    </w:p>
    <w:tbl>
      <w:tblPr>
        <w:tblStyle w:val="af"/>
        <w:tblW w:w="7478" w:type="dxa"/>
        <w:tblInd w:w="8" w:type="dxa"/>
        <w:tblLook w:val="04A0" w:firstRow="1" w:lastRow="0" w:firstColumn="1" w:lastColumn="0" w:noHBand="0" w:noVBand="1"/>
      </w:tblPr>
      <w:tblGrid>
        <w:gridCol w:w="7478"/>
      </w:tblGrid>
      <w:tr w:rsidR="003A6731" w:rsidRPr="00A54057" w:rsidTr="00CA4236">
        <w:trPr>
          <w:cnfStyle w:val="100000000000" w:firstRow="1" w:lastRow="0" w:firstColumn="0" w:lastColumn="0" w:oddVBand="0" w:evenVBand="0" w:oddHBand="0"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tcPr>
          <w:p w:rsidR="003A6731" w:rsidRPr="00A54057" w:rsidRDefault="003A6731" w:rsidP="00CA4236">
            <w:pPr>
              <w:adjustRightInd w:val="0"/>
              <w:snapToGrid w:val="0"/>
              <w:jc w:val="center"/>
              <w:rPr>
                <w:rFonts w:cs="Calibri"/>
                <w:sz w:val="22"/>
                <w:szCs w:val="22"/>
              </w:rPr>
            </w:pPr>
            <w:r>
              <w:rPr>
                <w:rFonts w:cs="Calibri"/>
                <w:sz w:val="22"/>
                <w:szCs w:val="22"/>
              </w:rPr>
              <w:t>System</w:t>
            </w:r>
            <w:r w:rsidRPr="00A54057">
              <w:rPr>
                <w:rFonts w:cs="Calibri"/>
                <w:sz w:val="22"/>
                <w:szCs w:val="22"/>
              </w:rPr>
              <w:t xml:space="preserve"> Actions</w:t>
            </w:r>
          </w:p>
        </w:tc>
      </w:tr>
      <w:tr w:rsidR="003A6731" w:rsidRPr="00A54057" w:rsidTr="00CA4236">
        <w:trPr>
          <w:cnfStyle w:val="000000100000" w:firstRow="0" w:lastRow="0" w:firstColumn="0" w:lastColumn="0" w:oddVBand="0" w:evenVBand="0" w:oddHBand="1" w:evenHBand="0" w:firstRowFirstColumn="0" w:firstRowLastColumn="0" w:lastRowFirstColumn="0" w:lastRowLastColumn="0"/>
          <w:trHeight w:val="113"/>
        </w:trPr>
        <w:tc>
          <w:tcPr>
            <w:cnfStyle w:val="001000000000" w:firstRow="0" w:lastRow="0" w:firstColumn="1" w:lastColumn="0" w:oddVBand="0" w:evenVBand="0" w:oddHBand="0" w:evenHBand="0" w:firstRowFirstColumn="0" w:firstRowLastColumn="0" w:lastRowFirstColumn="0" w:lastRowLastColumn="0"/>
            <w:tcW w:w="0" w:type="auto"/>
          </w:tcPr>
          <w:p w:rsidR="003A6731" w:rsidRPr="00A54057" w:rsidRDefault="003A6731" w:rsidP="00E75B18">
            <w:pPr>
              <w:rPr>
                <w:rFonts w:cs="Calibri"/>
                <w:b/>
                <w:sz w:val="22"/>
                <w:szCs w:val="22"/>
              </w:rPr>
            </w:pPr>
            <w:r>
              <w:rPr>
                <w:rFonts w:cs="Calibri"/>
                <w:sz w:val="22"/>
                <w:szCs w:val="22"/>
              </w:rPr>
              <w:t>1. System displays the</w:t>
            </w:r>
            <w:r w:rsidR="00E75B18">
              <w:rPr>
                <w:rFonts w:cs="Calibri"/>
                <w:sz w:val="22"/>
                <w:szCs w:val="22"/>
              </w:rPr>
              <w:t xml:space="preserve"> exit option.</w:t>
            </w:r>
          </w:p>
        </w:tc>
      </w:tr>
    </w:tbl>
    <w:p w:rsidR="003A6731" w:rsidRPr="00DA3E08" w:rsidRDefault="0084750C" w:rsidP="00DA3E08">
      <w:pPr>
        <w:pStyle w:val="Yazstilim"/>
        <w:ind w:left="1440" w:firstLine="720"/>
        <w:rPr>
          <w:b/>
          <w:sz w:val="18"/>
        </w:rPr>
      </w:pPr>
      <w:r w:rsidRPr="00DA3E08">
        <w:rPr>
          <w:b/>
          <w:sz w:val="18"/>
        </w:rPr>
        <w:t>Table 1</w:t>
      </w:r>
      <w:r w:rsidR="00B13266" w:rsidRPr="00DA3E08">
        <w:rPr>
          <w:b/>
          <w:sz w:val="18"/>
        </w:rPr>
        <w:t>6</w:t>
      </w:r>
      <w:r w:rsidRPr="00DA3E08">
        <w:rPr>
          <w:b/>
          <w:sz w:val="18"/>
        </w:rPr>
        <w:t xml:space="preserve">. </w:t>
      </w:r>
      <w:r w:rsidR="00E75B18" w:rsidRPr="00DA3E08">
        <w:rPr>
          <w:b/>
          <w:sz w:val="18"/>
        </w:rPr>
        <w:t>System</w:t>
      </w:r>
      <w:r w:rsidRPr="00DA3E08">
        <w:rPr>
          <w:b/>
          <w:sz w:val="18"/>
        </w:rPr>
        <w:t xml:space="preserve"> Actions in Exit</w:t>
      </w:r>
    </w:p>
    <w:p w:rsidR="0084750C" w:rsidRPr="0084750C" w:rsidRDefault="0084750C" w:rsidP="0084750C"/>
    <w:p w:rsidR="001B5930" w:rsidRDefault="001B5930" w:rsidP="00F81A05">
      <w:bookmarkStart w:id="33" w:name="Ch2_9"/>
      <w:r w:rsidRPr="00A54057">
        <w:t>Use Case 9 – Winning Condition</w:t>
      </w:r>
    </w:p>
    <w:p w:rsidR="007E78C3" w:rsidRDefault="007E78C3" w:rsidP="007E78C3">
      <w:pPr>
        <w:pStyle w:val="Yazstilim"/>
        <w:rPr>
          <w:lang w:val="en-GB" w:eastAsia="en-GB"/>
        </w:rPr>
      </w:pPr>
      <w:r w:rsidRPr="00FA63BE">
        <w:rPr>
          <w:lang w:val="en-GB" w:eastAsia="en-GB"/>
        </w:rPr>
        <w:t xml:space="preserve">As a </w:t>
      </w:r>
      <w:r>
        <w:rPr>
          <w:lang w:val="en-GB" w:eastAsia="en-GB"/>
        </w:rPr>
        <w:t>player</w:t>
      </w:r>
      <w:r w:rsidRPr="00FA63BE">
        <w:rPr>
          <w:lang w:val="en-GB" w:eastAsia="en-GB"/>
        </w:rPr>
        <w:t xml:space="preserve">, I </w:t>
      </w:r>
      <w:r>
        <w:rPr>
          <w:lang w:val="en-GB" w:eastAsia="en-GB"/>
        </w:rPr>
        <w:t>want to win by getting all coins.</w:t>
      </w:r>
    </w:p>
    <w:p w:rsidR="007E78C3" w:rsidRPr="00D631D6" w:rsidRDefault="007E78C3" w:rsidP="00AB7B8C">
      <w:pPr>
        <w:pStyle w:val="Yazstilim"/>
        <w:numPr>
          <w:ilvl w:val="0"/>
          <w:numId w:val="24"/>
        </w:numPr>
        <w:rPr>
          <w:sz w:val="20"/>
          <w:szCs w:val="20"/>
          <w:lang w:val="en-GB" w:eastAsia="en-GB"/>
        </w:rPr>
      </w:pPr>
      <w:r w:rsidRPr="00D631D6">
        <w:rPr>
          <w:sz w:val="20"/>
          <w:szCs w:val="20"/>
          <w:lang w:val="en-GB" w:eastAsia="en-GB"/>
        </w:rPr>
        <w:t>User can view the</w:t>
      </w:r>
      <w:r w:rsidR="00604CC9" w:rsidRPr="00D631D6">
        <w:rPr>
          <w:sz w:val="20"/>
          <w:szCs w:val="20"/>
          <w:lang w:val="en-GB" w:eastAsia="en-GB"/>
        </w:rPr>
        <w:t xml:space="preserve"> </w:t>
      </w:r>
      <w:r w:rsidR="000F28EA" w:rsidRPr="00D631D6">
        <w:rPr>
          <w:sz w:val="20"/>
          <w:szCs w:val="20"/>
          <w:lang w:val="en-GB" w:eastAsia="en-GB"/>
        </w:rPr>
        <w:t>winning status.</w:t>
      </w:r>
    </w:p>
    <w:p w:rsidR="007E78C3" w:rsidRPr="00D631D6" w:rsidRDefault="007E78C3" w:rsidP="00AB7B8C">
      <w:pPr>
        <w:pStyle w:val="Yazstilim"/>
        <w:numPr>
          <w:ilvl w:val="0"/>
          <w:numId w:val="24"/>
        </w:numPr>
        <w:rPr>
          <w:sz w:val="20"/>
          <w:szCs w:val="20"/>
          <w:lang w:val="en-GB" w:eastAsia="en-GB"/>
        </w:rPr>
      </w:pPr>
      <w:r w:rsidRPr="00D631D6">
        <w:rPr>
          <w:sz w:val="20"/>
          <w:szCs w:val="20"/>
          <w:lang w:val="en-GB" w:eastAsia="en-GB"/>
        </w:rPr>
        <w:t>User can return</w:t>
      </w:r>
      <w:r w:rsidR="00446B15" w:rsidRPr="00D631D6">
        <w:rPr>
          <w:sz w:val="20"/>
          <w:szCs w:val="20"/>
          <w:lang w:val="en-GB" w:eastAsia="en-GB"/>
        </w:rPr>
        <w:t xml:space="preserve"> </w:t>
      </w:r>
      <w:r w:rsidR="00880015" w:rsidRPr="00D631D6">
        <w:rPr>
          <w:sz w:val="20"/>
          <w:szCs w:val="20"/>
          <w:lang w:val="en-GB" w:eastAsia="en-GB"/>
        </w:rPr>
        <w:t>Main map</w:t>
      </w:r>
      <w:r w:rsidR="0069243E" w:rsidRPr="00D631D6">
        <w:rPr>
          <w:sz w:val="20"/>
          <w:szCs w:val="20"/>
          <w:lang w:val="en-GB" w:eastAsia="en-GB"/>
        </w:rPr>
        <w:t xml:space="preserve"> to select different level.</w:t>
      </w:r>
    </w:p>
    <w:p w:rsidR="00936E8F" w:rsidRPr="00D631D6" w:rsidRDefault="00936E8F" w:rsidP="00AB7B8C">
      <w:pPr>
        <w:pStyle w:val="Yazstilim"/>
        <w:numPr>
          <w:ilvl w:val="0"/>
          <w:numId w:val="24"/>
        </w:numPr>
        <w:rPr>
          <w:sz w:val="20"/>
          <w:szCs w:val="20"/>
          <w:lang w:val="en-GB" w:eastAsia="en-GB"/>
        </w:rPr>
      </w:pPr>
      <w:r w:rsidRPr="00D631D6">
        <w:rPr>
          <w:sz w:val="20"/>
          <w:szCs w:val="20"/>
          <w:lang w:val="en-GB" w:eastAsia="en-GB"/>
        </w:rPr>
        <w:t>User can win the game by passing through exit.</w:t>
      </w:r>
    </w:p>
    <w:p w:rsidR="00255904" w:rsidRPr="00D631D6" w:rsidRDefault="00255904" w:rsidP="00AB7B8C">
      <w:pPr>
        <w:pStyle w:val="Yazstilim"/>
        <w:numPr>
          <w:ilvl w:val="0"/>
          <w:numId w:val="24"/>
        </w:numPr>
        <w:rPr>
          <w:sz w:val="20"/>
          <w:szCs w:val="20"/>
        </w:rPr>
      </w:pPr>
      <w:r w:rsidRPr="00D631D6">
        <w:rPr>
          <w:sz w:val="20"/>
          <w:szCs w:val="20"/>
          <w:lang w:val="en-GB" w:eastAsia="en-GB"/>
        </w:rPr>
        <w:t xml:space="preserve">User can view the </w:t>
      </w:r>
      <w:r w:rsidR="00CE3C7F" w:rsidRPr="00D631D6">
        <w:rPr>
          <w:sz w:val="20"/>
          <w:szCs w:val="20"/>
          <w:lang w:val="en-GB" w:eastAsia="en-GB"/>
        </w:rPr>
        <w:t>scoreboard;</w:t>
      </w:r>
      <w:r w:rsidRPr="00D631D6">
        <w:rPr>
          <w:sz w:val="20"/>
          <w:szCs w:val="20"/>
          <w:lang w:val="en-GB" w:eastAsia="en-GB"/>
        </w:rPr>
        <w:t xml:space="preserve"> unlock the new level in the result screen with details</w:t>
      </w:r>
      <w:r w:rsidR="00335773" w:rsidRPr="00D631D6">
        <w:rPr>
          <w:sz w:val="20"/>
          <w:szCs w:val="20"/>
          <w:lang w:val="en-GB" w:eastAsia="en-GB"/>
        </w:rPr>
        <w:t xml:space="preserve"> which include time, coins or </w:t>
      </w:r>
      <w:r w:rsidR="00335773" w:rsidRPr="00D631D6">
        <w:rPr>
          <w:sz w:val="20"/>
          <w:szCs w:val="20"/>
        </w:rPr>
        <w:t>other entities player collected.</w:t>
      </w:r>
    </w:p>
    <w:p w:rsidR="000A77EC" w:rsidRPr="00D631D6" w:rsidRDefault="00335773" w:rsidP="00D631D6">
      <w:pPr>
        <w:pStyle w:val="Yazstilim"/>
        <w:numPr>
          <w:ilvl w:val="0"/>
          <w:numId w:val="24"/>
        </w:numPr>
        <w:rPr>
          <w:sz w:val="20"/>
          <w:szCs w:val="20"/>
        </w:rPr>
      </w:pPr>
      <w:r w:rsidRPr="00D631D6">
        <w:rPr>
          <w:sz w:val="20"/>
          <w:szCs w:val="20"/>
        </w:rPr>
        <w:t>User can view “You lose” message and return to result screen if another user exits first.</w:t>
      </w:r>
      <w:bookmarkEnd w:id="33"/>
    </w:p>
    <w:tbl>
      <w:tblPr>
        <w:tblStyle w:val="af"/>
        <w:tblW w:w="0" w:type="auto"/>
        <w:tblLook w:val="04A0" w:firstRow="1" w:lastRow="0" w:firstColumn="1" w:lastColumn="0" w:noHBand="0" w:noVBand="1"/>
      </w:tblPr>
      <w:tblGrid>
        <w:gridCol w:w="6848"/>
      </w:tblGrid>
      <w:tr w:rsidR="005251B3" w:rsidRPr="00A54057" w:rsidTr="00304CB4">
        <w:trPr>
          <w:cnfStyle w:val="100000000000" w:firstRow="1" w:lastRow="0" w:firstColumn="0" w:lastColumn="0" w:oddVBand="0" w:evenVBand="0" w:oddHBand="0"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6848" w:type="dxa"/>
          </w:tcPr>
          <w:p w:rsidR="005251B3" w:rsidRPr="00A54057" w:rsidRDefault="005251B3" w:rsidP="006E34EF">
            <w:pPr>
              <w:jc w:val="center"/>
              <w:rPr>
                <w:rFonts w:cs="Calibri"/>
                <w:b/>
                <w:sz w:val="22"/>
                <w:szCs w:val="22"/>
              </w:rPr>
            </w:pPr>
            <w:r w:rsidRPr="00A54057">
              <w:rPr>
                <w:rFonts w:cs="Calibri"/>
                <w:sz w:val="22"/>
                <w:szCs w:val="22"/>
              </w:rPr>
              <w:t>Actor Actions</w:t>
            </w:r>
          </w:p>
        </w:tc>
      </w:tr>
      <w:tr w:rsidR="005251B3" w:rsidRPr="00A54057" w:rsidTr="00304CB4">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6848" w:type="dxa"/>
          </w:tcPr>
          <w:p w:rsidR="005251B3" w:rsidRPr="00A54057" w:rsidRDefault="005251B3" w:rsidP="000E67C8">
            <w:pPr>
              <w:rPr>
                <w:rFonts w:cs="Calibri"/>
                <w:b/>
                <w:sz w:val="22"/>
                <w:szCs w:val="22"/>
              </w:rPr>
            </w:pPr>
            <w:r w:rsidRPr="00A54057">
              <w:rPr>
                <w:rFonts w:cs="Calibri"/>
                <w:sz w:val="22"/>
                <w:szCs w:val="22"/>
              </w:rPr>
              <w:t>1. The player won the game.</w:t>
            </w:r>
          </w:p>
        </w:tc>
      </w:tr>
    </w:tbl>
    <w:p w:rsidR="008B7759" w:rsidRPr="00D631D6" w:rsidRDefault="006E34EF" w:rsidP="00D631D6">
      <w:pPr>
        <w:pStyle w:val="Yazstilim"/>
        <w:ind w:left="720" w:firstLine="720"/>
        <w:jc w:val="left"/>
        <w:rPr>
          <w:b/>
          <w:sz w:val="18"/>
          <w:szCs w:val="18"/>
        </w:rPr>
      </w:pPr>
      <w:r w:rsidRPr="00D631D6">
        <w:rPr>
          <w:b/>
          <w:sz w:val="18"/>
          <w:szCs w:val="18"/>
        </w:rPr>
        <w:t xml:space="preserve">Table </w:t>
      </w:r>
      <w:r w:rsidR="00393E72" w:rsidRPr="00D631D6">
        <w:rPr>
          <w:b/>
          <w:sz w:val="18"/>
          <w:szCs w:val="18"/>
        </w:rPr>
        <w:t>17</w:t>
      </w:r>
      <w:r w:rsidRPr="00D631D6">
        <w:rPr>
          <w:b/>
          <w:sz w:val="18"/>
          <w:szCs w:val="18"/>
        </w:rPr>
        <w:t>. Actor Actions in Winning Condition</w:t>
      </w:r>
    </w:p>
    <w:tbl>
      <w:tblPr>
        <w:tblStyle w:val="af"/>
        <w:tblW w:w="0" w:type="auto"/>
        <w:tblLook w:val="04A0" w:firstRow="1" w:lastRow="0" w:firstColumn="1" w:lastColumn="0" w:noHBand="0" w:noVBand="1"/>
      </w:tblPr>
      <w:tblGrid>
        <w:gridCol w:w="6848"/>
      </w:tblGrid>
      <w:tr w:rsidR="008B7759" w:rsidRPr="00A54057" w:rsidTr="00CA4236">
        <w:trPr>
          <w:cnfStyle w:val="100000000000" w:firstRow="1" w:lastRow="0" w:firstColumn="0" w:lastColumn="0" w:oddVBand="0" w:evenVBand="0" w:oddHBand="0" w:evenHBand="0" w:firstRowFirstColumn="0" w:firstRowLastColumn="0" w:lastRowFirstColumn="0" w:lastRowLastColumn="0"/>
          <w:trHeight w:val="167"/>
        </w:trPr>
        <w:tc>
          <w:tcPr>
            <w:cnfStyle w:val="001000000000" w:firstRow="0" w:lastRow="0" w:firstColumn="1" w:lastColumn="0" w:oddVBand="0" w:evenVBand="0" w:oddHBand="0" w:evenHBand="0" w:firstRowFirstColumn="0" w:firstRowLastColumn="0" w:lastRowFirstColumn="0" w:lastRowLastColumn="0"/>
            <w:tcW w:w="6848" w:type="dxa"/>
          </w:tcPr>
          <w:p w:rsidR="008B7759" w:rsidRPr="00A54057" w:rsidRDefault="008B7759" w:rsidP="00CA4236">
            <w:pPr>
              <w:jc w:val="center"/>
              <w:rPr>
                <w:rFonts w:cs="Calibri"/>
                <w:b/>
                <w:sz w:val="22"/>
                <w:szCs w:val="22"/>
              </w:rPr>
            </w:pPr>
            <w:r>
              <w:rPr>
                <w:rFonts w:cs="Calibri"/>
                <w:sz w:val="22"/>
                <w:szCs w:val="22"/>
              </w:rPr>
              <w:t>System</w:t>
            </w:r>
            <w:r w:rsidRPr="00A54057">
              <w:rPr>
                <w:rFonts w:cs="Calibri"/>
                <w:sz w:val="22"/>
                <w:szCs w:val="22"/>
              </w:rPr>
              <w:t xml:space="preserve"> Actions</w:t>
            </w:r>
          </w:p>
        </w:tc>
      </w:tr>
      <w:tr w:rsidR="008B7759" w:rsidRPr="00A54057" w:rsidTr="00CA4236">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6848" w:type="dxa"/>
          </w:tcPr>
          <w:p w:rsidR="008B7759" w:rsidRPr="00A54057" w:rsidRDefault="00CB62D1" w:rsidP="00CA4236">
            <w:pPr>
              <w:rPr>
                <w:rFonts w:cs="Calibri"/>
                <w:b/>
                <w:sz w:val="22"/>
                <w:szCs w:val="22"/>
              </w:rPr>
            </w:pPr>
            <w:r>
              <w:rPr>
                <w:rFonts w:cs="Calibri"/>
                <w:sz w:val="22"/>
                <w:szCs w:val="22"/>
              </w:rPr>
              <w:t>1. System displays the status of the game.</w:t>
            </w:r>
          </w:p>
        </w:tc>
      </w:tr>
      <w:tr w:rsidR="00CB62D1" w:rsidRPr="00A54057" w:rsidTr="00CA4236">
        <w:trPr>
          <w:trHeight w:val="324"/>
        </w:trPr>
        <w:tc>
          <w:tcPr>
            <w:cnfStyle w:val="001000000000" w:firstRow="0" w:lastRow="0" w:firstColumn="1" w:lastColumn="0" w:oddVBand="0" w:evenVBand="0" w:oddHBand="0" w:evenHBand="0" w:firstRowFirstColumn="0" w:firstRowLastColumn="0" w:lastRowFirstColumn="0" w:lastRowLastColumn="0"/>
            <w:tcW w:w="6848" w:type="dxa"/>
          </w:tcPr>
          <w:p w:rsidR="00CB62D1" w:rsidRDefault="00CB62D1" w:rsidP="00A94919">
            <w:pPr>
              <w:rPr>
                <w:rFonts w:cs="Calibri"/>
                <w:sz w:val="22"/>
                <w:szCs w:val="22"/>
              </w:rPr>
            </w:pPr>
            <w:r>
              <w:rPr>
                <w:rFonts w:cs="Calibri"/>
                <w:sz w:val="22"/>
                <w:szCs w:val="22"/>
              </w:rPr>
              <w:t>2. System displays the</w:t>
            </w:r>
            <w:r w:rsidR="00AB1CB1">
              <w:rPr>
                <w:rFonts w:cs="Calibri"/>
                <w:sz w:val="22"/>
                <w:szCs w:val="22"/>
              </w:rPr>
              <w:t xml:space="preserve"> </w:t>
            </w:r>
            <w:r>
              <w:rPr>
                <w:rFonts w:cs="Calibri"/>
                <w:sz w:val="22"/>
                <w:szCs w:val="22"/>
              </w:rPr>
              <w:t>Main map with level</w:t>
            </w:r>
            <w:r w:rsidR="00A94919">
              <w:rPr>
                <w:rFonts w:cs="Calibri"/>
                <w:sz w:val="22"/>
                <w:szCs w:val="22"/>
              </w:rPr>
              <w:t>s</w:t>
            </w:r>
            <w:r>
              <w:rPr>
                <w:rFonts w:cs="Calibri"/>
                <w:sz w:val="22"/>
                <w:szCs w:val="22"/>
              </w:rPr>
              <w:t>.</w:t>
            </w:r>
          </w:p>
        </w:tc>
      </w:tr>
      <w:tr w:rsidR="00CB62D1" w:rsidRPr="00A54057" w:rsidTr="00CA4236">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6848" w:type="dxa"/>
          </w:tcPr>
          <w:p w:rsidR="00CB62D1" w:rsidRDefault="006753B6" w:rsidP="00CA4236">
            <w:pPr>
              <w:rPr>
                <w:rFonts w:cs="Calibri"/>
                <w:sz w:val="22"/>
                <w:szCs w:val="22"/>
              </w:rPr>
            </w:pPr>
            <w:r>
              <w:rPr>
                <w:rFonts w:cs="Calibri"/>
                <w:sz w:val="22"/>
                <w:szCs w:val="22"/>
              </w:rPr>
              <w:t>3. System displays the scoreboard with details.</w:t>
            </w:r>
          </w:p>
        </w:tc>
      </w:tr>
      <w:tr w:rsidR="00895121" w:rsidRPr="00A54057" w:rsidTr="00CA4236">
        <w:trPr>
          <w:trHeight w:val="324"/>
        </w:trPr>
        <w:tc>
          <w:tcPr>
            <w:cnfStyle w:val="001000000000" w:firstRow="0" w:lastRow="0" w:firstColumn="1" w:lastColumn="0" w:oddVBand="0" w:evenVBand="0" w:oddHBand="0" w:evenHBand="0" w:firstRowFirstColumn="0" w:firstRowLastColumn="0" w:lastRowFirstColumn="0" w:lastRowLastColumn="0"/>
            <w:tcW w:w="6848" w:type="dxa"/>
          </w:tcPr>
          <w:p w:rsidR="00895121" w:rsidRDefault="00895121" w:rsidP="00CA4236">
            <w:pPr>
              <w:rPr>
                <w:rFonts w:cs="Calibri"/>
                <w:sz w:val="22"/>
                <w:szCs w:val="22"/>
              </w:rPr>
            </w:pPr>
            <w:r>
              <w:rPr>
                <w:rFonts w:cs="Calibri"/>
                <w:sz w:val="22"/>
                <w:szCs w:val="22"/>
              </w:rPr>
              <w:t>4. System displays the “You lose” message if another user exists first.</w:t>
            </w:r>
          </w:p>
        </w:tc>
      </w:tr>
    </w:tbl>
    <w:p w:rsidR="00D50BF6" w:rsidRDefault="002A4ADF" w:rsidP="00D631D6">
      <w:pPr>
        <w:pStyle w:val="Yazstilim"/>
        <w:ind w:left="720" w:firstLine="720"/>
        <w:rPr>
          <w:b/>
        </w:rPr>
      </w:pPr>
      <w:r w:rsidRPr="00D631D6">
        <w:rPr>
          <w:b/>
          <w:sz w:val="18"/>
        </w:rPr>
        <w:t>Table 18. System Actions in Winning Condition</w:t>
      </w:r>
      <w:r w:rsidRPr="002A4ADF">
        <w:rPr>
          <w:b/>
        </w:rPr>
        <w:t xml:space="preserve">     </w:t>
      </w:r>
    </w:p>
    <w:p w:rsidR="00812FE8" w:rsidRPr="00812FE8" w:rsidRDefault="00812FE8" w:rsidP="00812FE8"/>
    <w:p w:rsidR="00EA67F1" w:rsidRDefault="005C3BA9" w:rsidP="00D50BF6">
      <w:pPr>
        <w:jc w:val="center"/>
        <w:rPr>
          <w:u w:val="single"/>
        </w:rPr>
      </w:pPr>
      <w:r w:rsidRPr="008332F6">
        <w:rPr>
          <w:u w:val="single"/>
        </w:rPr>
        <w:t>Process</w:t>
      </w:r>
      <w:r w:rsidR="00B31D77" w:rsidRPr="008332F6">
        <w:rPr>
          <w:u w:val="single"/>
        </w:rPr>
        <w:t xml:space="preserve"> </w:t>
      </w:r>
      <w:r w:rsidRPr="008332F6">
        <w:rPr>
          <w:u w:val="single"/>
        </w:rPr>
        <w:t>of</w:t>
      </w:r>
      <w:r w:rsidR="00B31D77" w:rsidRPr="008332F6">
        <w:rPr>
          <w:u w:val="single"/>
        </w:rPr>
        <w:t xml:space="preserve"> </w:t>
      </w:r>
      <w:r w:rsidRPr="008332F6">
        <w:rPr>
          <w:u w:val="single"/>
        </w:rPr>
        <w:t>the</w:t>
      </w:r>
      <w:r w:rsidR="00B31D77" w:rsidRPr="008332F6">
        <w:rPr>
          <w:u w:val="single"/>
        </w:rPr>
        <w:t xml:space="preserve"> Use Case Creation</w:t>
      </w:r>
    </w:p>
    <w:p w:rsidR="00812FE8" w:rsidRPr="008332F6" w:rsidRDefault="00812FE8" w:rsidP="00812FE8">
      <w:pPr>
        <w:rPr>
          <w:u w:val="single"/>
        </w:rPr>
      </w:pPr>
    </w:p>
    <w:p w:rsidR="002D7B02" w:rsidRPr="00B65C8C" w:rsidRDefault="000A7E3E" w:rsidP="00812FE8">
      <w:pPr>
        <w:pStyle w:val="Yazstilim"/>
        <w:numPr>
          <w:ilvl w:val="0"/>
          <w:numId w:val="32"/>
        </w:numPr>
      </w:pPr>
      <w:r w:rsidRPr="00B65C8C">
        <w:t xml:space="preserve">User </w:t>
      </w:r>
      <w:r w:rsidR="000C726D" w:rsidRPr="00B65C8C">
        <w:t>stories are</w:t>
      </w:r>
      <w:r w:rsidRPr="00B65C8C">
        <w:t xml:space="preserve"> great for understanding of what actually clients want. Development teams </w:t>
      </w:r>
      <w:r w:rsidR="000C726D" w:rsidRPr="00B65C8C">
        <w:t xml:space="preserve">can </w:t>
      </w:r>
      <w:r w:rsidRPr="00B65C8C">
        <w:t>ask who,</w:t>
      </w:r>
      <w:r w:rsidR="000C726D" w:rsidRPr="00B65C8C">
        <w:t xml:space="preserve"> </w:t>
      </w:r>
      <w:r w:rsidRPr="00B65C8C">
        <w:t>what and why questions to</w:t>
      </w:r>
      <w:r w:rsidR="000C726D" w:rsidRPr="00B65C8C">
        <w:t xml:space="preserve"> </w:t>
      </w:r>
      <w:r w:rsidR="00742DB8">
        <w:t xml:space="preserve">the </w:t>
      </w:r>
      <w:r w:rsidR="000C726D" w:rsidRPr="00B65C8C">
        <w:t>clients to</w:t>
      </w:r>
      <w:r w:rsidRPr="00B65C8C">
        <w:t xml:space="preserve"> understand</w:t>
      </w:r>
      <w:r w:rsidR="000C726D" w:rsidRPr="00B65C8C">
        <w:t xml:space="preserve"> their</w:t>
      </w:r>
      <w:r w:rsidRPr="00B65C8C">
        <w:t xml:space="preserve"> requirements. It should be written in </w:t>
      </w:r>
      <w:r w:rsidR="000C726D" w:rsidRPr="00B65C8C">
        <w:t>non-technical format</w:t>
      </w:r>
      <w:r w:rsidRPr="00B65C8C">
        <w:t xml:space="preserve">. </w:t>
      </w:r>
      <w:r w:rsidR="002D1877">
        <w:t>By creating use</w:t>
      </w:r>
      <w:r w:rsidR="000A77EC">
        <w:t>r stories</w:t>
      </w:r>
      <w:r w:rsidR="000C726D" w:rsidRPr="00B65C8C">
        <w:t>, target goals can be reached more</w:t>
      </w:r>
      <w:r w:rsidR="00577FE0">
        <w:t xml:space="preserve"> efficiently</w:t>
      </w:r>
      <w:r w:rsidR="00BE7E6E">
        <w:rPr>
          <w:rFonts w:asciiTheme="minorHAnsi" w:hAnsiTheme="minorHAnsi" w:cstheme="minorHAnsi"/>
        </w:rPr>
        <w:t xml:space="preserve"> </w:t>
      </w:r>
      <w:r w:rsidR="00386776" w:rsidRPr="00386776">
        <w:rPr>
          <w:rStyle w:val="lookup-resultcontent"/>
          <w:rFonts w:asciiTheme="minorHAnsi" w:hAnsiTheme="minorHAnsi" w:cstheme="minorHAnsi"/>
        </w:rPr>
        <w:t>(</w:t>
      </w:r>
      <w:r w:rsidR="00386776" w:rsidRPr="00386776">
        <w:rPr>
          <w:rStyle w:val="lookup-resultcontent"/>
          <w:rFonts w:asciiTheme="minorHAnsi" w:hAnsiTheme="minorHAnsi" w:cstheme="minorHAnsi"/>
          <w:iCs/>
        </w:rPr>
        <w:t>Writing effective use case</w:t>
      </w:r>
      <w:r w:rsidR="00386776" w:rsidRPr="00386776">
        <w:rPr>
          <w:rStyle w:val="lookup-resultcontent"/>
          <w:rFonts w:asciiTheme="minorHAnsi" w:hAnsiTheme="minorHAnsi" w:cstheme="minorHAnsi"/>
        </w:rPr>
        <w:t>, 2016)</w:t>
      </w:r>
      <w:r w:rsidR="00386776">
        <w:rPr>
          <w:rStyle w:val="lookup-resultcontent"/>
          <w:rFonts w:ascii="Helvetica" w:hAnsi="Helvetica"/>
          <w:color w:val="505050"/>
        </w:rPr>
        <w:t>.</w:t>
      </w:r>
      <w:r w:rsidR="00812FE8">
        <w:rPr>
          <w:rStyle w:val="lookup-resultcontent"/>
          <w:rFonts w:ascii="Helvetica" w:hAnsi="Helvetica"/>
          <w:color w:val="505050"/>
        </w:rPr>
        <w:t xml:space="preserve"> </w:t>
      </w:r>
      <w:r w:rsidR="002D1877">
        <w:t xml:space="preserve">According to </w:t>
      </w:r>
      <w:r w:rsidR="00F72DA5">
        <w:t>Cockburn</w:t>
      </w:r>
      <w:r w:rsidR="00E4535A">
        <w:t xml:space="preserve"> in </w:t>
      </w:r>
      <w:r w:rsidR="00D159CF">
        <w:t>the</w:t>
      </w:r>
      <w:r w:rsidR="00E4535A">
        <w:t xml:space="preserve"> use </w:t>
      </w:r>
      <w:r w:rsidR="00F406DC">
        <w:t>cases;</w:t>
      </w:r>
      <w:r w:rsidR="00F72DA5">
        <w:t xml:space="preserve"> actors</w:t>
      </w:r>
      <w:r w:rsidR="002D1877">
        <w:t xml:space="preserve"> have goals under the declared system responsibilities. And </w:t>
      </w:r>
      <w:r w:rsidR="006C2EB4">
        <w:t>scena</w:t>
      </w:r>
      <w:r w:rsidR="002D1877">
        <w:t>ri</w:t>
      </w:r>
      <w:r w:rsidR="006C2EB4">
        <w:t>o</w:t>
      </w:r>
      <w:r w:rsidR="002D1877">
        <w:t>s have a particular result with the respect to the goal.</w:t>
      </w:r>
    </w:p>
    <w:p w:rsidR="00D50BF6" w:rsidRDefault="00CC6404" w:rsidP="00812FE8">
      <w:pPr>
        <w:pStyle w:val="Yazstilim"/>
        <w:numPr>
          <w:ilvl w:val="0"/>
          <w:numId w:val="32"/>
        </w:numPr>
      </w:pPr>
      <w:r>
        <w:t xml:space="preserve">For Dungeon of Dooom game, </w:t>
      </w:r>
      <w:r w:rsidR="00AA7F77" w:rsidRPr="00B65C8C">
        <w:t>use</w:t>
      </w:r>
      <w:r w:rsidR="00300AE0">
        <w:t>r stories</w:t>
      </w:r>
      <w:r w:rsidR="00EA67F1" w:rsidRPr="00B65C8C">
        <w:t xml:space="preserve"> are discussed in the brain-storming sessions</w:t>
      </w:r>
      <w:r w:rsidR="00F92645" w:rsidRPr="00B65C8C">
        <w:t xml:space="preserve"> in the sprint meetings</w:t>
      </w:r>
      <w:r w:rsidR="00EA67F1" w:rsidRPr="00B65C8C">
        <w:t>.</w:t>
      </w:r>
    </w:p>
    <w:p w:rsidR="00D50BF6" w:rsidRDefault="00AA7F77" w:rsidP="00812FE8">
      <w:pPr>
        <w:pStyle w:val="Yazstilim"/>
        <w:numPr>
          <w:ilvl w:val="0"/>
          <w:numId w:val="32"/>
        </w:numPr>
      </w:pPr>
      <w:r w:rsidRPr="00B65C8C">
        <w:t>Cases</w:t>
      </w:r>
      <w:r w:rsidR="00F92645" w:rsidRPr="00B65C8C">
        <w:t xml:space="preserve"> are</w:t>
      </w:r>
      <w:r w:rsidR="00F3447E" w:rsidRPr="00B65C8C">
        <w:t xml:space="preserve"> written on the blackboard.</w:t>
      </w:r>
      <w:r w:rsidR="0062223E" w:rsidRPr="00B65C8C">
        <w:t xml:space="preserve"> </w:t>
      </w:r>
    </w:p>
    <w:p w:rsidR="00D50BF6" w:rsidRDefault="0062223E" w:rsidP="00812FE8">
      <w:pPr>
        <w:pStyle w:val="Yazstilim"/>
        <w:numPr>
          <w:ilvl w:val="0"/>
          <w:numId w:val="32"/>
        </w:numPr>
      </w:pPr>
      <w:r w:rsidRPr="00B65C8C">
        <w:t>As a result of</w:t>
      </w:r>
      <w:r w:rsidR="006F44C5">
        <w:t xml:space="preserve"> the</w:t>
      </w:r>
      <w:r w:rsidRPr="00B65C8C">
        <w:t xml:space="preserve"> first discussion, i</w:t>
      </w:r>
      <w:r w:rsidR="00947CEF">
        <w:t>n an</w:t>
      </w:r>
      <w:r w:rsidR="00F92645" w:rsidRPr="00B65C8C">
        <w:t xml:space="preserve"> online game</w:t>
      </w:r>
      <w:r w:rsidR="00EA20DE" w:rsidRPr="00B65C8C">
        <w:t>,</w:t>
      </w:r>
      <w:r w:rsidR="00F92645" w:rsidRPr="00B65C8C">
        <w:t xml:space="preserve"> player should</w:t>
      </w:r>
      <w:r w:rsidR="00EA20DE" w:rsidRPr="00B65C8C">
        <w:t xml:space="preserve"> </w:t>
      </w:r>
      <w:r w:rsidR="00F92645" w:rsidRPr="00B65C8C">
        <w:t>see</w:t>
      </w:r>
      <w:r w:rsidR="00EA20DE" w:rsidRPr="00B65C8C">
        <w:t xml:space="preserve"> first</w:t>
      </w:r>
      <w:r w:rsidR="00EF3977">
        <w:t>ly</w:t>
      </w:r>
      <w:r w:rsidR="00F92645" w:rsidRPr="00B65C8C">
        <w:t xml:space="preserve"> login and registration. For making process simpler</w:t>
      </w:r>
      <w:r w:rsidR="00EA20DE" w:rsidRPr="00B65C8C">
        <w:t>,</w:t>
      </w:r>
      <w:r w:rsidR="00F92645" w:rsidRPr="00B65C8C">
        <w:t xml:space="preserve"> </w:t>
      </w:r>
      <w:r w:rsidR="005B3E24" w:rsidRPr="00B65C8C">
        <w:t>in</w:t>
      </w:r>
      <w:r w:rsidR="00A356DA">
        <w:t xml:space="preserve"> the</w:t>
      </w:r>
      <w:r w:rsidR="005B3E24" w:rsidRPr="00B65C8C">
        <w:t xml:space="preserve"> </w:t>
      </w:r>
      <w:r w:rsidR="00F92645" w:rsidRPr="00B65C8C">
        <w:t>login page</w:t>
      </w:r>
      <w:r w:rsidR="00886D9F">
        <w:t>,</w:t>
      </w:r>
      <w:r w:rsidR="00F92645" w:rsidRPr="00B65C8C">
        <w:t xml:space="preserve"> only username and password should be entered</w:t>
      </w:r>
      <w:r w:rsidR="00EA20DE" w:rsidRPr="00B65C8C">
        <w:t xml:space="preserve">. If </w:t>
      </w:r>
      <w:r w:rsidR="00915418" w:rsidRPr="00B65C8C">
        <w:t>player</w:t>
      </w:r>
      <w:r w:rsidR="00EA20DE" w:rsidRPr="00B65C8C">
        <w:t xml:space="preserve"> is not </w:t>
      </w:r>
      <w:r w:rsidR="00812FE8" w:rsidRPr="00B65C8C">
        <w:t>registered,</w:t>
      </w:r>
      <w:r w:rsidR="00EA20DE" w:rsidRPr="00B65C8C">
        <w:t xml:space="preserve"> then player should be linked to register page. Team </w:t>
      </w:r>
      <w:r w:rsidR="003B161E" w:rsidRPr="00B65C8C">
        <w:t>decided</w:t>
      </w:r>
      <w:r w:rsidR="00390966">
        <w:t xml:space="preserve"> asking only username and</w:t>
      </w:r>
      <w:r w:rsidR="00EA20DE" w:rsidRPr="00B65C8C">
        <w:t xml:space="preserve"> </w:t>
      </w:r>
      <w:r w:rsidR="00D50BF6">
        <w:t>two</w:t>
      </w:r>
      <w:r w:rsidR="00EA20DE" w:rsidRPr="00B65C8C">
        <w:t xml:space="preserve"> password</w:t>
      </w:r>
      <w:r w:rsidR="00D50BF6">
        <w:t>s</w:t>
      </w:r>
      <w:r w:rsidR="00EA20DE" w:rsidRPr="00B65C8C">
        <w:t xml:space="preserve"> from user.</w:t>
      </w:r>
      <w:r w:rsidR="004F726B" w:rsidRPr="00B65C8C">
        <w:t xml:space="preserve"> </w:t>
      </w:r>
    </w:p>
    <w:p w:rsidR="00D50BF6" w:rsidRDefault="0055532B" w:rsidP="00812FE8">
      <w:pPr>
        <w:pStyle w:val="Yazstilim"/>
        <w:numPr>
          <w:ilvl w:val="0"/>
          <w:numId w:val="32"/>
        </w:numPr>
      </w:pPr>
      <w:r w:rsidRPr="00B65C8C">
        <w:lastRenderedPageBreak/>
        <w:t>Scenarios are created</w:t>
      </w:r>
      <w:r w:rsidR="00915418" w:rsidRPr="00B65C8C">
        <w:t xml:space="preserve"> </w:t>
      </w:r>
      <w:r w:rsidR="00120DA1">
        <w:t>according to</w:t>
      </w:r>
      <w:r w:rsidRPr="00B65C8C">
        <w:t xml:space="preserve"> what if user wants to exit in the</w:t>
      </w:r>
      <w:r w:rsidR="00E53A1F" w:rsidRPr="00B65C8C">
        <w:t xml:space="preserve"> main page. Then exit in the main login is decided</w:t>
      </w:r>
      <w:r w:rsidR="005B3E24" w:rsidRPr="00B65C8C">
        <w:t>, which</w:t>
      </w:r>
      <w:r w:rsidRPr="00B65C8C">
        <w:t xml:space="preserve"> is connected</w:t>
      </w:r>
      <w:r w:rsidR="00886D9F">
        <w:t xml:space="preserve"> to login page.</w:t>
      </w:r>
    </w:p>
    <w:p w:rsidR="00D50BF6" w:rsidRDefault="00886D9F" w:rsidP="00812FE8">
      <w:pPr>
        <w:pStyle w:val="Yazstilim"/>
        <w:numPr>
          <w:ilvl w:val="0"/>
          <w:numId w:val="32"/>
        </w:numPr>
      </w:pPr>
      <w:r>
        <w:t xml:space="preserve"> In</w:t>
      </w:r>
      <w:r w:rsidR="00243254" w:rsidRPr="00B65C8C">
        <w:t xml:space="preserve"> one</w:t>
      </w:r>
      <w:r w:rsidR="008E1CFF">
        <w:t xml:space="preserve"> of the</w:t>
      </w:r>
      <w:r w:rsidR="00243254" w:rsidRPr="00B65C8C">
        <w:t xml:space="preserve"> user scenario, n</w:t>
      </w:r>
      <w:r w:rsidR="0055532B" w:rsidRPr="00B65C8C">
        <w:t xml:space="preserve">ew users </w:t>
      </w:r>
      <w:r w:rsidR="00915418" w:rsidRPr="00B65C8C">
        <w:t>won</w:t>
      </w:r>
      <w:r w:rsidR="0055532B" w:rsidRPr="00B65C8C">
        <w:t>’t know how to play the</w:t>
      </w:r>
      <w:r w:rsidR="00243254" w:rsidRPr="00B65C8C">
        <w:t xml:space="preserve"> game</w:t>
      </w:r>
      <w:r w:rsidR="0055532B" w:rsidRPr="00B65C8C">
        <w:t>. Based on this</w:t>
      </w:r>
      <w:r w:rsidR="00011919" w:rsidRPr="00B65C8C">
        <w:t>,</w:t>
      </w:r>
      <w:r w:rsidR="00ED3F56" w:rsidRPr="00B65C8C">
        <w:t xml:space="preserve"> creating tutorial decision is made</w:t>
      </w:r>
      <w:r w:rsidR="0055532B" w:rsidRPr="00B65C8C">
        <w:t>.</w:t>
      </w:r>
      <w:r w:rsidR="00A339BA" w:rsidRPr="00B65C8C">
        <w:t xml:space="preserve"> </w:t>
      </w:r>
      <w:r w:rsidR="005B3E24" w:rsidRPr="00B65C8C">
        <w:t xml:space="preserve"> </w:t>
      </w:r>
    </w:p>
    <w:p w:rsidR="00D50BF6" w:rsidRDefault="005B3E24" w:rsidP="00812FE8">
      <w:pPr>
        <w:pStyle w:val="Yazstilim"/>
        <w:numPr>
          <w:ilvl w:val="0"/>
          <w:numId w:val="32"/>
        </w:numPr>
      </w:pPr>
      <w:r w:rsidRPr="00B65C8C">
        <w:t>Movement scenario includes which characters in the keyboard will be used</w:t>
      </w:r>
      <w:r w:rsidR="007A37B4" w:rsidRPr="00B65C8C">
        <w:t xml:space="preserve"> and movement</w:t>
      </w:r>
      <w:r w:rsidR="006B2C5F">
        <w:t>s are</w:t>
      </w:r>
      <w:r w:rsidR="007A37B4" w:rsidRPr="00B65C8C">
        <w:t xml:space="preserve"> made until player</w:t>
      </w:r>
      <w:r w:rsidR="0089654A">
        <w:t>s</w:t>
      </w:r>
      <w:r w:rsidR="007A37B4" w:rsidRPr="00B65C8C">
        <w:t xml:space="preserve"> encounter with the wall</w:t>
      </w:r>
      <w:r w:rsidRPr="00B65C8C">
        <w:t>.</w:t>
      </w:r>
      <w:r w:rsidR="00651DB0" w:rsidRPr="00B65C8C">
        <w:t xml:space="preserve"> </w:t>
      </w:r>
    </w:p>
    <w:p w:rsidR="00D50BF6" w:rsidRDefault="00651DB0" w:rsidP="00812FE8">
      <w:pPr>
        <w:pStyle w:val="Yazstilim"/>
        <w:numPr>
          <w:ilvl w:val="0"/>
          <w:numId w:val="32"/>
        </w:numPr>
      </w:pPr>
      <w:r w:rsidRPr="00B65C8C">
        <w:t>Game should be over when all</w:t>
      </w:r>
      <w:r w:rsidR="007C4EB1">
        <w:t xml:space="preserve"> specified </w:t>
      </w:r>
      <w:r w:rsidRPr="00B65C8C">
        <w:t>gold coins are collected</w:t>
      </w:r>
      <w:r w:rsidR="007C4EB1">
        <w:t xml:space="preserve"> and exit door is reached</w:t>
      </w:r>
      <w:r w:rsidRPr="00B65C8C">
        <w:t xml:space="preserve"> by the player.</w:t>
      </w:r>
      <w:r w:rsidR="0014346B">
        <w:t xml:space="preserve"> Coin use case is created as a result of </w:t>
      </w:r>
      <w:r w:rsidR="0088434E">
        <w:t>this</w:t>
      </w:r>
      <w:r w:rsidR="00E4306A">
        <w:t>.</w:t>
      </w:r>
    </w:p>
    <w:p w:rsidR="00D50BF6" w:rsidRDefault="0088434E" w:rsidP="00812FE8">
      <w:pPr>
        <w:pStyle w:val="Yazstilim"/>
        <w:numPr>
          <w:ilvl w:val="0"/>
          <w:numId w:val="32"/>
        </w:numPr>
      </w:pPr>
      <w:r>
        <w:t>Team decided to add three</w:t>
      </w:r>
      <w:r w:rsidR="00A77DDE" w:rsidRPr="00B65C8C">
        <w:t xml:space="preserve"> levels to the game.</w:t>
      </w:r>
      <w:r>
        <w:t xml:space="preserve"> Unlocking other levels</w:t>
      </w:r>
      <w:r w:rsidR="00034313">
        <w:t xml:space="preserve"> are counted as additional </w:t>
      </w:r>
      <w:r w:rsidR="00DF2EC1">
        <w:t>features</w:t>
      </w:r>
      <w:r w:rsidR="00034313">
        <w:t xml:space="preserve"> and not implemented yet.</w:t>
      </w:r>
      <w:r>
        <w:t xml:space="preserve"> </w:t>
      </w:r>
    </w:p>
    <w:p w:rsidR="00D50BF6" w:rsidRDefault="00E53A1F" w:rsidP="00812FE8">
      <w:pPr>
        <w:pStyle w:val="Yazstilim"/>
        <w:numPr>
          <w:ilvl w:val="0"/>
          <w:numId w:val="32"/>
        </w:numPr>
      </w:pPr>
      <w:r w:rsidRPr="00B65C8C">
        <w:t xml:space="preserve">Ending of the game is discussed </w:t>
      </w:r>
      <w:r w:rsidR="009F0403">
        <w:t>then</w:t>
      </w:r>
      <w:r w:rsidR="007A37B4" w:rsidRPr="00B65C8C">
        <w:t xml:space="preserve"> exit </w:t>
      </w:r>
      <w:r w:rsidR="00A15C02" w:rsidRPr="00B65C8C">
        <w:t>use case</w:t>
      </w:r>
      <w:r w:rsidR="007A37B4" w:rsidRPr="00B65C8C">
        <w:t xml:space="preserve"> is created</w:t>
      </w:r>
      <w:r w:rsidRPr="00B65C8C">
        <w:t>.</w:t>
      </w:r>
    </w:p>
    <w:p w:rsidR="00C305DE" w:rsidRDefault="00125E9E" w:rsidP="00812FE8">
      <w:pPr>
        <w:pStyle w:val="Yazstilim"/>
        <w:numPr>
          <w:ilvl w:val="0"/>
          <w:numId w:val="32"/>
        </w:numPr>
      </w:pPr>
      <w:r w:rsidRPr="00B65C8C">
        <w:t>All of the team members contributed the use cases and came up with the different ideas.</w:t>
      </w:r>
      <w:r w:rsidR="00957FC2">
        <w:t xml:space="preserve"> </w:t>
      </w:r>
      <w:r w:rsidR="00305CBE">
        <w:t xml:space="preserve">And tell their ideas in front of the blackboard. </w:t>
      </w:r>
      <w:r w:rsidR="00F74C19" w:rsidRPr="00B65C8C">
        <w:t xml:space="preserve"> </w:t>
      </w:r>
    </w:p>
    <w:p w:rsidR="00BC49B9" w:rsidRDefault="00BC49B9" w:rsidP="00E97FBB">
      <w:pPr>
        <w:pStyle w:val="R-Normal"/>
        <w:rPr>
          <w:rFonts w:ascii="Calibri" w:hAnsi="Calibri" w:cs="Calibri"/>
          <w:sz w:val="32"/>
          <w:szCs w:val="32"/>
        </w:rPr>
      </w:pPr>
    </w:p>
    <w:p w:rsidR="00185037" w:rsidRDefault="00255B10" w:rsidP="004F467F">
      <w:pPr>
        <w:pStyle w:val="R-Normal"/>
        <w:rPr>
          <w:rFonts w:ascii="Calibri" w:hAnsi="Calibri" w:cs="Calibri"/>
          <w:sz w:val="32"/>
          <w:szCs w:val="32"/>
        </w:rPr>
      </w:pPr>
      <w:r>
        <w:rPr>
          <w:rFonts w:ascii="Calibri" w:hAnsi="Calibri" w:cs="Calibri"/>
          <w:sz w:val="32"/>
          <w:szCs w:val="32"/>
        </w:rPr>
        <w:t xml:space="preserve">REPORT </w:t>
      </w:r>
      <w:r w:rsidR="00E97FBB" w:rsidRPr="00C305DE">
        <w:rPr>
          <w:rFonts w:ascii="Calibri" w:hAnsi="Calibri" w:cs="Calibri"/>
          <w:sz w:val="32"/>
          <w:szCs w:val="32"/>
        </w:rPr>
        <w:t>V.02</w:t>
      </w:r>
    </w:p>
    <w:p w:rsidR="00E86E27" w:rsidRDefault="00E86E27" w:rsidP="000E67C8">
      <w:pPr>
        <w:rPr>
          <w:u w:val="single"/>
        </w:rPr>
      </w:pPr>
    </w:p>
    <w:p w:rsidR="00255B10" w:rsidRDefault="000E67C8" w:rsidP="000E67C8">
      <w:pPr>
        <w:rPr>
          <w:u w:val="single"/>
        </w:rPr>
      </w:pPr>
      <w:r w:rsidRPr="0001129E">
        <w:rPr>
          <w:u w:val="single"/>
        </w:rPr>
        <w:t>CR</w:t>
      </w:r>
      <w:r w:rsidR="00255B10">
        <w:rPr>
          <w:u w:val="single"/>
        </w:rPr>
        <w:t>C Cards</w:t>
      </w:r>
    </w:p>
    <w:p w:rsidR="00B97115" w:rsidRPr="00255B10" w:rsidRDefault="00B97115" w:rsidP="000E67C8">
      <w:pPr>
        <w:rPr>
          <w:u w:val="single"/>
        </w:rPr>
      </w:pPr>
    </w:p>
    <w:tbl>
      <w:tblPr>
        <w:tblStyle w:val="1-5"/>
        <w:tblW w:w="0" w:type="auto"/>
        <w:jc w:val="center"/>
        <w:tblLook w:val="04A0" w:firstRow="1" w:lastRow="0" w:firstColumn="1" w:lastColumn="0" w:noHBand="0" w:noVBand="1"/>
      </w:tblPr>
      <w:tblGrid>
        <w:gridCol w:w="4148"/>
        <w:gridCol w:w="4148"/>
      </w:tblGrid>
      <w:tr w:rsidR="00C56ED3" w:rsidRPr="00104B0B" w:rsidTr="00B9711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148" w:type="dxa"/>
          </w:tcPr>
          <w:p w:rsidR="00C56ED3" w:rsidRPr="00104B0B" w:rsidRDefault="00C56ED3" w:rsidP="00B97115">
            <w:pPr>
              <w:jc w:val="center"/>
              <w:rPr>
                <w:rFonts w:asciiTheme="minorHAnsi" w:hAnsiTheme="minorHAnsi" w:cstheme="minorHAnsi"/>
                <w:b/>
                <w:bCs w:val="0"/>
                <w:lang w:eastAsia="zh-CN"/>
              </w:rPr>
            </w:pPr>
            <w:r w:rsidRPr="00104B0B">
              <w:rPr>
                <w:rFonts w:asciiTheme="minorHAnsi" w:hAnsiTheme="minorHAnsi" w:cstheme="minorHAnsi"/>
                <w:b/>
              </w:rPr>
              <w:t>Responsibilities</w:t>
            </w:r>
          </w:p>
        </w:tc>
        <w:tc>
          <w:tcPr>
            <w:tcW w:w="4148" w:type="dxa"/>
          </w:tcPr>
          <w:p w:rsidR="00C56ED3" w:rsidRPr="00104B0B" w:rsidRDefault="00C56ED3" w:rsidP="00B97115">
            <w:pP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b/>
                <w:lang w:eastAsia="zh-CN"/>
              </w:rPr>
            </w:pPr>
            <w:r w:rsidRPr="00104B0B">
              <w:rPr>
                <w:rFonts w:asciiTheme="minorHAnsi" w:hAnsiTheme="minorHAnsi" w:cstheme="minorHAnsi"/>
                <w:b/>
              </w:rPr>
              <w:t>Collaboration</w:t>
            </w:r>
          </w:p>
        </w:tc>
      </w:tr>
      <w:tr w:rsidR="00C56ED3" w:rsidTr="00B97115">
        <w:trPr>
          <w:jc w:val="center"/>
        </w:trPr>
        <w:tc>
          <w:tcPr>
            <w:cnfStyle w:val="001000000000" w:firstRow="0" w:lastRow="0" w:firstColumn="1" w:lastColumn="0" w:oddVBand="0" w:evenVBand="0" w:oddHBand="0" w:evenHBand="0" w:firstRowFirstColumn="0" w:firstRowLastColumn="0" w:lastRowFirstColumn="0" w:lastRowLastColumn="0"/>
            <w:tcW w:w="8296" w:type="dxa"/>
            <w:gridSpan w:val="2"/>
          </w:tcPr>
          <w:p w:rsidR="00C56ED3" w:rsidRPr="00104B0B" w:rsidRDefault="00C56ED3" w:rsidP="00B97115">
            <w:pPr>
              <w:jc w:val="center"/>
              <w:rPr>
                <w:rFonts w:asciiTheme="minorHAnsi" w:hAnsiTheme="minorHAnsi" w:cstheme="minorHAnsi"/>
                <w:b/>
                <w:lang w:eastAsia="zh-CN"/>
              </w:rPr>
            </w:pPr>
            <w:r>
              <w:rPr>
                <w:rFonts w:asciiTheme="minorHAnsi" w:hAnsiTheme="minorHAnsi" w:cstheme="minorHAnsi"/>
                <w:b/>
                <w:lang w:eastAsia="zh-CN"/>
              </w:rPr>
              <w:t xml:space="preserve">Class: </w:t>
            </w:r>
            <w:r w:rsidRPr="00104B0B">
              <w:rPr>
                <w:rFonts w:asciiTheme="minorHAnsi" w:hAnsiTheme="minorHAnsi" w:cstheme="minorHAnsi" w:hint="eastAsia"/>
                <w:b/>
                <w:lang w:eastAsia="zh-CN"/>
              </w:rPr>
              <w:t>Player</w:t>
            </w:r>
          </w:p>
        </w:tc>
      </w:tr>
      <w:tr w:rsidR="00C56ED3" w:rsidRPr="00104B0B" w:rsidTr="00B97115">
        <w:trPr>
          <w:jc w:val="center"/>
        </w:trPr>
        <w:tc>
          <w:tcPr>
            <w:cnfStyle w:val="001000000000" w:firstRow="0" w:lastRow="0" w:firstColumn="1" w:lastColumn="0" w:oddVBand="0" w:evenVBand="0" w:oddHBand="0" w:evenHBand="0" w:firstRowFirstColumn="0" w:firstRowLastColumn="0" w:lastRowFirstColumn="0" w:lastRowLastColumn="0"/>
            <w:tcW w:w="4148" w:type="dxa"/>
          </w:tcPr>
          <w:p w:rsidR="00C56ED3" w:rsidRPr="00104B0B" w:rsidRDefault="00C56ED3" w:rsidP="00B97115">
            <w:pPr>
              <w:pStyle w:val="Yazstilim"/>
              <w:jc w:val="center"/>
              <w:rPr>
                <w:rFonts w:ascii="Arial" w:hAnsi="Arial" w:cs="Arial"/>
                <w:b w:val="0"/>
                <w:szCs w:val="22"/>
              </w:rPr>
            </w:pPr>
            <w:r w:rsidRPr="00104B0B">
              <w:rPr>
                <w:rFonts w:ascii="Arial" w:hAnsi="Arial" w:cs="Arial"/>
                <w:b w:val="0"/>
                <w:szCs w:val="22"/>
              </w:rPr>
              <w:t>Username</w:t>
            </w:r>
          </w:p>
          <w:p w:rsidR="00C56ED3" w:rsidRPr="00104B0B" w:rsidRDefault="00C56ED3" w:rsidP="00B97115">
            <w:pPr>
              <w:pStyle w:val="Yazstilim"/>
              <w:jc w:val="center"/>
              <w:rPr>
                <w:rFonts w:ascii="Arial" w:hAnsi="Arial" w:cs="Arial"/>
                <w:b w:val="0"/>
                <w:szCs w:val="22"/>
              </w:rPr>
            </w:pPr>
            <w:r w:rsidRPr="00104B0B">
              <w:rPr>
                <w:rFonts w:ascii="Arial" w:hAnsi="Arial" w:cs="Arial"/>
                <w:b w:val="0"/>
                <w:szCs w:val="22"/>
              </w:rPr>
              <w:t>Password</w:t>
            </w:r>
          </w:p>
          <w:p w:rsidR="00C56ED3" w:rsidRPr="00104B0B" w:rsidRDefault="00C56ED3" w:rsidP="00B97115">
            <w:pPr>
              <w:pStyle w:val="Yazstilim"/>
              <w:jc w:val="center"/>
              <w:rPr>
                <w:rFonts w:ascii="Arial" w:hAnsi="Arial" w:cs="Arial"/>
                <w:b w:val="0"/>
                <w:szCs w:val="22"/>
              </w:rPr>
            </w:pPr>
            <w:r w:rsidRPr="00104B0B">
              <w:rPr>
                <w:rFonts w:ascii="Arial" w:hAnsi="Arial" w:cs="Arial"/>
                <w:b w:val="0"/>
                <w:szCs w:val="22"/>
              </w:rPr>
              <w:t>Level</w:t>
            </w:r>
          </w:p>
          <w:p w:rsidR="00C56ED3" w:rsidRPr="00104B0B" w:rsidRDefault="00C56ED3" w:rsidP="00B97115">
            <w:pPr>
              <w:pStyle w:val="Yazstilim"/>
              <w:jc w:val="center"/>
              <w:rPr>
                <w:rFonts w:ascii="Arial" w:hAnsi="Arial" w:cs="Arial"/>
                <w:b w:val="0"/>
                <w:szCs w:val="22"/>
              </w:rPr>
            </w:pPr>
            <w:r w:rsidRPr="00104B0B">
              <w:rPr>
                <w:rFonts w:ascii="Arial" w:hAnsi="Arial" w:cs="Arial"/>
                <w:b w:val="0"/>
                <w:szCs w:val="22"/>
              </w:rPr>
              <w:t>Type</w:t>
            </w:r>
          </w:p>
        </w:tc>
        <w:tc>
          <w:tcPr>
            <w:tcW w:w="4148" w:type="dxa"/>
          </w:tcPr>
          <w:p w:rsidR="00C56ED3" w:rsidRPr="00104B0B" w:rsidRDefault="00C56ED3" w:rsidP="00B97115">
            <w:pPr>
              <w:pStyle w:val="Yazstilim"/>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rPr>
            </w:pPr>
            <w:r w:rsidRPr="00104B0B">
              <w:rPr>
                <w:rFonts w:ascii="Arial" w:hAnsi="Arial" w:cs="Arial"/>
                <w:szCs w:val="22"/>
              </w:rPr>
              <w:t>Character</w:t>
            </w:r>
          </w:p>
          <w:p w:rsidR="00C56ED3" w:rsidRPr="00104B0B" w:rsidRDefault="00C56ED3" w:rsidP="00B97115">
            <w:pPr>
              <w:pStyle w:val="Yazstilim"/>
              <w:jc w:val="center"/>
              <w:cnfStyle w:val="000000000000" w:firstRow="0" w:lastRow="0" w:firstColumn="0" w:lastColumn="0" w:oddVBand="0" w:evenVBand="0" w:oddHBand="0" w:evenHBand="0" w:firstRowFirstColumn="0" w:firstRowLastColumn="0" w:lastRowFirstColumn="0" w:lastRowLastColumn="0"/>
              <w:rPr>
                <w:rFonts w:ascii="Arial" w:hAnsi="Arial" w:cs="Arial"/>
                <w:b/>
                <w:szCs w:val="22"/>
              </w:rPr>
            </w:pPr>
            <w:r w:rsidRPr="00104B0B">
              <w:rPr>
                <w:rFonts w:ascii="Arial" w:hAnsi="Arial" w:cs="Arial"/>
                <w:szCs w:val="22"/>
              </w:rPr>
              <w:t>Score</w:t>
            </w:r>
          </w:p>
        </w:tc>
      </w:tr>
      <w:tr w:rsidR="00C56ED3" w:rsidTr="00B97115">
        <w:trPr>
          <w:jc w:val="center"/>
        </w:trPr>
        <w:tc>
          <w:tcPr>
            <w:cnfStyle w:val="001000000000" w:firstRow="0" w:lastRow="0" w:firstColumn="1" w:lastColumn="0" w:oddVBand="0" w:evenVBand="0" w:oddHBand="0" w:evenHBand="0" w:firstRowFirstColumn="0" w:firstRowLastColumn="0" w:lastRowFirstColumn="0" w:lastRowLastColumn="0"/>
            <w:tcW w:w="8296" w:type="dxa"/>
            <w:gridSpan w:val="2"/>
          </w:tcPr>
          <w:p w:rsidR="00C56ED3" w:rsidRPr="00104B0B" w:rsidRDefault="00C56ED3" w:rsidP="00B97115">
            <w:pPr>
              <w:jc w:val="center"/>
              <w:rPr>
                <w:rFonts w:asciiTheme="minorHAnsi" w:hAnsiTheme="minorHAnsi" w:cstheme="minorHAnsi"/>
                <w:b/>
                <w:lang w:eastAsia="zh-CN"/>
              </w:rPr>
            </w:pPr>
            <w:r w:rsidRPr="00104B0B">
              <w:rPr>
                <w:rFonts w:asciiTheme="minorHAnsi" w:hAnsiTheme="minorHAnsi" w:cstheme="minorHAnsi" w:hint="eastAsia"/>
                <w:b/>
                <w:lang w:eastAsia="zh-CN"/>
              </w:rPr>
              <w:t xml:space="preserve">Class: </w:t>
            </w:r>
            <w:r w:rsidRPr="00104B0B">
              <w:rPr>
                <w:rFonts w:asciiTheme="minorHAnsi" w:hAnsiTheme="minorHAnsi" w:cstheme="minorHAnsi"/>
                <w:b/>
                <w:lang w:eastAsia="zh-CN"/>
              </w:rPr>
              <w:t>Score Table</w:t>
            </w:r>
          </w:p>
        </w:tc>
      </w:tr>
      <w:tr w:rsidR="00C56ED3" w:rsidTr="00B97115">
        <w:trPr>
          <w:jc w:val="center"/>
        </w:trPr>
        <w:tc>
          <w:tcPr>
            <w:cnfStyle w:val="001000000000" w:firstRow="0" w:lastRow="0" w:firstColumn="1" w:lastColumn="0" w:oddVBand="0" w:evenVBand="0" w:oddHBand="0" w:evenHBand="0" w:firstRowFirstColumn="0" w:firstRowLastColumn="0" w:lastRowFirstColumn="0" w:lastRowLastColumn="0"/>
            <w:tcW w:w="4148" w:type="dxa"/>
          </w:tcPr>
          <w:p w:rsidR="00C56ED3" w:rsidRPr="00104B0B" w:rsidRDefault="00C56ED3" w:rsidP="00B97115">
            <w:pPr>
              <w:pStyle w:val="Yazstilim"/>
              <w:jc w:val="center"/>
              <w:rPr>
                <w:rFonts w:ascii="Arial" w:hAnsi="Arial" w:cs="Arial"/>
                <w:b w:val="0"/>
                <w:szCs w:val="22"/>
              </w:rPr>
            </w:pPr>
            <w:r w:rsidRPr="00104B0B">
              <w:rPr>
                <w:rFonts w:ascii="Arial" w:hAnsi="Arial" w:cs="Arial"/>
                <w:b w:val="0"/>
                <w:szCs w:val="22"/>
              </w:rPr>
              <w:t>Score</w:t>
            </w:r>
          </w:p>
          <w:p w:rsidR="00C56ED3" w:rsidRPr="00104B0B" w:rsidRDefault="00C56ED3" w:rsidP="00B97115">
            <w:pPr>
              <w:pStyle w:val="Yazstilim"/>
              <w:jc w:val="center"/>
              <w:rPr>
                <w:rFonts w:ascii="Arial" w:hAnsi="Arial" w:cs="Arial"/>
                <w:b w:val="0"/>
                <w:szCs w:val="22"/>
              </w:rPr>
            </w:pPr>
            <w:r w:rsidRPr="00104B0B">
              <w:rPr>
                <w:rFonts w:ascii="Arial" w:hAnsi="Arial" w:cs="Arial"/>
                <w:b w:val="0"/>
                <w:szCs w:val="22"/>
              </w:rPr>
              <w:t>Calculate</w:t>
            </w:r>
          </w:p>
          <w:p w:rsidR="00C56ED3" w:rsidRPr="00104B0B" w:rsidRDefault="00C56ED3" w:rsidP="00B97115">
            <w:pPr>
              <w:pStyle w:val="Yazstilim"/>
              <w:jc w:val="center"/>
              <w:rPr>
                <w:rFonts w:ascii="Arial" w:hAnsi="Arial" w:cs="Arial"/>
                <w:b w:val="0"/>
                <w:szCs w:val="22"/>
              </w:rPr>
            </w:pPr>
            <w:r w:rsidRPr="00104B0B">
              <w:rPr>
                <w:rFonts w:ascii="Arial" w:hAnsi="Arial" w:cs="Arial"/>
                <w:b w:val="0"/>
                <w:szCs w:val="22"/>
              </w:rPr>
              <w:t>Max</w:t>
            </w:r>
          </w:p>
          <w:p w:rsidR="00C56ED3" w:rsidRPr="00104B0B" w:rsidRDefault="00C56ED3" w:rsidP="00B97115">
            <w:pPr>
              <w:jc w:val="center"/>
              <w:rPr>
                <w:rFonts w:ascii="Arial" w:eastAsia="Times New Roman" w:hAnsi="Arial" w:cs="Arial"/>
                <w:color w:val="000000" w:themeColor="text1"/>
                <w:sz w:val="22"/>
                <w:szCs w:val="22"/>
              </w:rPr>
            </w:pPr>
            <w:r w:rsidRPr="00104B0B">
              <w:rPr>
                <w:rFonts w:ascii="Arial" w:eastAsia="Times New Roman" w:hAnsi="Arial" w:cs="Arial"/>
                <w:color w:val="000000" w:themeColor="text1"/>
                <w:sz w:val="22"/>
                <w:szCs w:val="22"/>
              </w:rPr>
              <w:t>ID (time-stamp)</w:t>
            </w:r>
          </w:p>
        </w:tc>
        <w:tc>
          <w:tcPr>
            <w:tcW w:w="4148" w:type="dxa"/>
          </w:tcPr>
          <w:p w:rsidR="00C56ED3" w:rsidRPr="00104B0B" w:rsidRDefault="00C56ED3" w:rsidP="00B97115">
            <w:pPr>
              <w:jc w:val="center"/>
              <w:cnfStyle w:val="000000000000" w:firstRow="0" w:lastRow="0" w:firstColumn="0" w:lastColumn="0" w:oddVBand="0" w:evenVBand="0" w:oddHBand="0" w:evenHBand="0" w:firstRowFirstColumn="0" w:firstRowLastColumn="0" w:lastRowFirstColumn="0" w:lastRowLastColumn="0"/>
              <w:rPr>
                <w:rFonts w:ascii="Arial" w:hAnsi="Arial" w:cs="Arial"/>
                <w:b w:val="0"/>
                <w:sz w:val="22"/>
                <w:szCs w:val="22"/>
              </w:rPr>
            </w:pPr>
            <w:r w:rsidRPr="00104B0B">
              <w:rPr>
                <w:rFonts w:ascii="Arial" w:hAnsi="Arial" w:cs="Arial"/>
                <w:b w:val="0"/>
                <w:sz w:val="22"/>
                <w:szCs w:val="22"/>
              </w:rPr>
              <w:t>Player</w:t>
            </w:r>
          </w:p>
        </w:tc>
      </w:tr>
      <w:tr w:rsidR="00C56ED3" w:rsidTr="00B97115">
        <w:trPr>
          <w:jc w:val="center"/>
        </w:trPr>
        <w:tc>
          <w:tcPr>
            <w:cnfStyle w:val="001000000000" w:firstRow="0" w:lastRow="0" w:firstColumn="1" w:lastColumn="0" w:oddVBand="0" w:evenVBand="0" w:oddHBand="0" w:evenHBand="0" w:firstRowFirstColumn="0" w:firstRowLastColumn="0" w:lastRowFirstColumn="0" w:lastRowLastColumn="0"/>
            <w:tcW w:w="8296" w:type="dxa"/>
            <w:gridSpan w:val="2"/>
          </w:tcPr>
          <w:p w:rsidR="00C56ED3" w:rsidRPr="00104B0B" w:rsidRDefault="00C56ED3" w:rsidP="00B97115">
            <w:pPr>
              <w:jc w:val="center"/>
              <w:rPr>
                <w:rFonts w:asciiTheme="minorHAnsi" w:hAnsiTheme="minorHAnsi" w:cstheme="minorHAnsi"/>
                <w:b/>
                <w:lang w:eastAsia="zh-CN"/>
              </w:rPr>
            </w:pPr>
            <w:r>
              <w:rPr>
                <w:rFonts w:asciiTheme="minorHAnsi" w:hAnsiTheme="minorHAnsi" w:cstheme="minorHAnsi"/>
                <w:b/>
                <w:lang w:eastAsia="zh-CN"/>
              </w:rPr>
              <w:t xml:space="preserve">Class: </w:t>
            </w:r>
            <w:r w:rsidRPr="00104B0B">
              <w:rPr>
                <w:rFonts w:asciiTheme="minorHAnsi" w:hAnsiTheme="minorHAnsi" w:cstheme="minorHAnsi"/>
                <w:b/>
                <w:lang w:eastAsia="zh-CN"/>
              </w:rPr>
              <w:t>Level</w:t>
            </w:r>
          </w:p>
        </w:tc>
      </w:tr>
      <w:tr w:rsidR="00C56ED3" w:rsidRPr="00104B0B" w:rsidTr="00B97115">
        <w:trPr>
          <w:jc w:val="center"/>
        </w:trPr>
        <w:tc>
          <w:tcPr>
            <w:cnfStyle w:val="001000000000" w:firstRow="0" w:lastRow="0" w:firstColumn="1" w:lastColumn="0" w:oddVBand="0" w:evenVBand="0" w:oddHBand="0" w:evenHBand="0" w:firstRowFirstColumn="0" w:firstRowLastColumn="0" w:lastRowFirstColumn="0" w:lastRowLastColumn="0"/>
            <w:tcW w:w="4148" w:type="dxa"/>
          </w:tcPr>
          <w:p w:rsidR="00C56ED3" w:rsidRPr="00104B0B" w:rsidRDefault="00C56ED3" w:rsidP="00B97115">
            <w:pPr>
              <w:pStyle w:val="Yazstilim"/>
              <w:jc w:val="center"/>
              <w:rPr>
                <w:rFonts w:ascii="Arial" w:hAnsi="Arial" w:cs="Arial"/>
                <w:b w:val="0"/>
                <w:szCs w:val="22"/>
              </w:rPr>
            </w:pPr>
          </w:p>
          <w:p w:rsidR="00C56ED3" w:rsidRPr="00104B0B" w:rsidRDefault="00C56ED3" w:rsidP="00B97115">
            <w:pPr>
              <w:pStyle w:val="Yazstilim"/>
              <w:jc w:val="center"/>
              <w:rPr>
                <w:rFonts w:ascii="Arial" w:hAnsi="Arial" w:cs="Arial"/>
                <w:b w:val="0"/>
                <w:szCs w:val="22"/>
              </w:rPr>
            </w:pPr>
            <w:r w:rsidRPr="00104B0B">
              <w:rPr>
                <w:rFonts w:ascii="Arial" w:hAnsi="Arial" w:cs="Arial"/>
                <w:b w:val="0"/>
                <w:szCs w:val="22"/>
              </w:rPr>
              <w:t>Load from file</w:t>
            </w:r>
          </w:p>
        </w:tc>
        <w:tc>
          <w:tcPr>
            <w:tcW w:w="4148" w:type="dxa"/>
          </w:tcPr>
          <w:p w:rsidR="00C56ED3" w:rsidRPr="00104B0B" w:rsidRDefault="00C56ED3" w:rsidP="00B97115">
            <w:pPr>
              <w:pStyle w:val="Yazstilim"/>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rPr>
            </w:pPr>
            <w:r w:rsidRPr="00104B0B">
              <w:rPr>
                <w:rFonts w:ascii="Arial" w:hAnsi="Arial" w:cs="Arial"/>
                <w:szCs w:val="22"/>
              </w:rPr>
              <w:t>Dungeon</w:t>
            </w:r>
          </w:p>
          <w:p w:rsidR="00C56ED3" w:rsidRPr="00104B0B" w:rsidRDefault="00C56ED3" w:rsidP="00B97115">
            <w:pPr>
              <w:pStyle w:val="Yazstilim"/>
              <w:jc w:val="center"/>
              <w:cnfStyle w:val="000000000000" w:firstRow="0" w:lastRow="0" w:firstColumn="0" w:lastColumn="0" w:oddVBand="0" w:evenVBand="0" w:oddHBand="0" w:evenHBand="0" w:firstRowFirstColumn="0" w:firstRowLastColumn="0" w:lastRowFirstColumn="0" w:lastRowLastColumn="0"/>
              <w:rPr>
                <w:rFonts w:ascii="Arial" w:hAnsi="Arial" w:cs="Arial"/>
                <w:szCs w:val="22"/>
              </w:rPr>
            </w:pPr>
            <w:r w:rsidRPr="00104B0B">
              <w:rPr>
                <w:rFonts w:ascii="Arial" w:hAnsi="Arial" w:cs="Arial"/>
                <w:szCs w:val="22"/>
              </w:rPr>
              <w:t>Match</w:t>
            </w:r>
          </w:p>
          <w:p w:rsidR="00C56ED3" w:rsidRPr="00104B0B" w:rsidRDefault="00C56ED3" w:rsidP="00B97115">
            <w:pPr>
              <w:pStyle w:val="Yazstilim"/>
              <w:jc w:val="center"/>
              <w:cnfStyle w:val="000000000000" w:firstRow="0" w:lastRow="0" w:firstColumn="0" w:lastColumn="0" w:oddVBand="0" w:evenVBand="0" w:oddHBand="0" w:evenHBand="0" w:firstRowFirstColumn="0" w:firstRowLastColumn="0" w:lastRowFirstColumn="0" w:lastRowLastColumn="0"/>
              <w:rPr>
                <w:rFonts w:ascii="Arial" w:hAnsi="Arial" w:cs="Arial"/>
                <w:b/>
                <w:szCs w:val="22"/>
              </w:rPr>
            </w:pPr>
            <w:r w:rsidRPr="00104B0B">
              <w:rPr>
                <w:rFonts w:ascii="Arial" w:hAnsi="Arial" w:cs="Arial"/>
                <w:szCs w:val="22"/>
              </w:rPr>
              <w:t>Coins</w:t>
            </w:r>
          </w:p>
        </w:tc>
      </w:tr>
      <w:tr w:rsidR="00C56ED3" w:rsidRPr="00104B0B" w:rsidTr="00B97115">
        <w:trPr>
          <w:jc w:val="center"/>
        </w:trPr>
        <w:tc>
          <w:tcPr>
            <w:cnfStyle w:val="001000000000" w:firstRow="0" w:lastRow="0" w:firstColumn="1" w:lastColumn="0" w:oddVBand="0" w:evenVBand="0" w:oddHBand="0" w:evenHBand="0" w:firstRowFirstColumn="0" w:firstRowLastColumn="0" w:lastRowFirstColumn="0" w:lastRowLastColumn="0"/>
            <w:tcW w:w="8296" w:type="dxa"/>
            <w:gridSpan w:val="2"/>
          </w:tcPr>
          <w:p w:rsidR="00C56ED3" w:rsidRPr="00104B0B" w:rsidRDefault="00C56ED3" w:rsidP="00B97115">
            <w:pPr>
              <w:jc w:val="center"/>
              <w:rPr>
                <w:rFonts w:asciiTheme="minorHAnsi" w:hAnsiTheme="minorHAnsi" w:cstheme="minorHAnsi"/>
                <w:b/>
                <w:lang w:eastAsia="zh-CN"/>
              </w:rPr>
            </w:pPr>
            <w:r w:rsidRPr="00104B0B">
              <w:rPr>
                <w:rFonts w:asciiTheme="minorHAnsi" w:hAnsiTheme="minorHAnsi" w:cstheme="minorHAnsi"/>
                <w:b/>
                <w:lang w:eastAsia="zh-CN"/>
              </w:rPr>
              <w:t>Dungeon</w:t>
            </w:r>
          </w:p>
        </w:tc>
      </w:tr>
      <w:tr w:rsidR="00C56ED3" w:rsidTr="00B97115">
        <w:trPr>
          <w:jc w:val="center"/>
        </w:trPr>
        <w:tc>
          <w:tcPr>
            <w:cnfStyle w:val="001000000000" w:firstRow="0" w:lastRow="0" w:firstColumn="1" w:lastColumn="0" w:oddVBand="0" w:evenVBand="0" w:oddHBand="0" w:evenHBand="0" w:firstRowFirstColumn="0" w:firstRowLastColumn="0" w:lastRowFirstColumn="0" w:lastRowLastColumn="0"/>
            <w:tcW w:w="4148" w:type="dxa"/>
          </w:tcPr>
          <w:p w:rsidR="00C56ED3" w:rsidRPr="00104B0B" w:rsidRDefault="00C56ED3" w:rsidP="00B97115">
            <w:pPr>
              <w:pStyle w:val="Yazstilim"/>
              <w:jc w:val="center"/>
              <w:rPr>
                <w:rFonts w:ascii="Arial" w:hAnsi="Arial" w:cs="Arial"/>
                <w:b w:val="0"/>
              </w:rPr>
            </w:pPr>
            <w:r w:rsidRPr="00104B0B">
              <w:rPr>
                <w:rFonts w:ascii="Arial" w:hAnsi="Arial" w:cs="Arial"/>
                <w:b w:val="0"/>
              </w:rPr>
              <w:t>Size</w:t>
            </w:r>
          </w:p>
          <w:p w:rsidR="00C56ED3" w:rsidRPr="00104B0B" w:rsidRDefault="00C56ED3" w:rsidP="00B97115">
            <w:pPr>
              <w:pStyle w:val="Yazstilim"/>
              <w:jc w:val="center"/>
              <w:rPr>
                <w:rFonts w:ascii="Arial" w:hAnsi="Arial" w:cs="Arial"/>
                <w:b w:val="0"/>
              </w:rPr>
            </w:pPr>
            <w:r w:rsidRPr="00104B0B">
              <w:rPr>
                <w:rFonts w:ascii="Arial" w:hAnsi="Arial" w:cs="Arial"/>
                <w:b w:val="0"/>
              </w:rPr>
              <w:t>Name</w:t>
            </w:r>
          </w:p>
          <w:p w:rsidR="00C56ED3" w:rsidRPr="00D200EA" w:rsidRDefault="00C56ED3" w:rsidP="00B97115">
            <w:pPr>
              <w:pStyle w:val="Yazstilim"/>
              <w:jc w:val="center"/>
            </w:pPr>
            <w:r w:rsidRPr="00104B0B">
              <w:rPr>
                <w:rFonts w:ascii="Arial" w:hAnsi="Arial" w:cs="Arial"/>
                <w:b w:val="0"/>
              </w:rPr>
              <w:t>Number of coins</w:t>
            </w:r>
          </w:p>
        </w:tc>
        <w:tc>
          <w:tcPr>
            <w:tcW w:w="4148" w:type="dxa"/>
          </w:tcPr>
          <w:p w:rsidR="00C56ED3" w:rsidRPr="00104B0B" w:rsidRDefault="00C56ED3" w:rsidP="00B97115">
            <w:pPr>
              <w:pStyle w:val="Yazstilim"/>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4B0B">
              <w:rPr>
                <w:rFonts w:ascii="Arial" w:hAnsi="Arial" w:cs="Arial"/>
              </w:rPr>
              <w:t>Character</w:t>
            </w:r>
          </w:p>
          <w:p w:rsidR="00C56ED3" w:rsidRPr="00104B0B" w:rsidRDefault="00C56ED3" w:rsidP="00B97115">
            <w:pPr>
              <w:pStyle w:val="Yazstilim"/>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4B0B">
              <w:rPr>
                <w:rFonts w:ascii="Arial" w:hAnsi="Arial" w:cs="Arial"/>
              </w:rPr>
              <w:t>File</w:t>
            </w:r>
          </w:p>
          <w:p w:rsidR="00C56ED3" w:rsidRPr="00D200EA" w:rsidRDefault="00C56ED3" w:rsidP="00B97115">
            <w:pPr>
              <w:pStyle w:val="Yazstilim"/>
              <w:jc w:val="center"/>
              <w:cnfStyle w:val="000000000000" w:firstRow="0" w:lastRow="0" w:firstColumn="0" w:lastColumn="0" w:oddVBand="0" w:evenVBand="0" w:oddHBand="0" w:evenHBand="0" w:firstRowFirstColumn="0" w:firstRowLastColumn="0" w:lastRowFirstColumn="0" w:lastRowLastColumn="0"/>
            </w:pPr>
            <w:r w:rsidRPr="00104B0B">
              <w:rPr>
                <w:rFonts w:ascii="Arial" w:hAnsi="Arial" w:cs="Arial"/>
              </w:rPr>
              <w:t>Level</w:t>
            </w:r>
          </w:p>
        </w:tc>
      </w:tr>
      <w:tr w:rsidR="00C56ED3" w:rsidRPr="00104B0B" w:rsidTr="00B97115">
        <w:trPr>
          <w:jc w:val="center"/>
        </w:trPr>
        <w:tc>
          <w:tcPr>
            <w:cnfStyle w:val="001000000000" w:firstRow="0" w:lastRow="0" w:firstColumn="1" w:lastColumn="0" w:oddVBand="0" w:evenVBand="0" w:oddHBand="0" w:evenHBand="0" w:firstRowFirstColumn="0" w:firstRowLastColumn="0" w:lastRowFirstColumn="0" w:lastRowLastColumn="0"/>
            <w:tcW w:w="8296" w:type="dxa"/>
            <w:gridSpan w:val="2"/>
          </w:tcPr>
          <w:p w:rsidR="00C56ED3" w:rsidRPr="00104B0B" w:rsidRDefault="00C56ED3" w:rsidP="00B97115">
            <w:pPr>
              <w:jc w:val="center"/>
              <w:rPr>
                <w:rFonts w:asciiTheme="minorHAnsi" w:hAnsiTheme="minorHAnsi" w:cstheme="minorHAnsi"/>
                <w:b/>
                <w:lang w:eastAsia="zh-CN"/>
              </w:rPr>
            </w:pPr>
            <w:r w:rsidRPr="00104B0B">
              <w:rPr>
                <w:rFonts w:asciiTheme="minorHAnsi" w:hAnsiTheme="minorHAnsi" w:cstheme="minorHAnsi"/>
                <w:b/>
                <w:lang w:eastAsia="zh-CN"/>
              </w:rPr>
              <w:lastRenderedPageBreak/>
              <w:t>Character</w:t>
            </w:r>
          </w:p>
        </w:tc>
      </w:tr>
      <w:tr w:rsidR="00C56ED3" w:rsidRPr="00104B0B" w:rsidTr="00B97115">
        <w:trPr>
          <w:jc w:val="center"/>
        </w:trPr>
        <w:tc>
          <w:tcPr>
            <w:cnfStyle w:val="001000000000" w:firstRow="0" w:lastRow="0" w:firstColumn="1" w:lastColumn="0" w:oddVBand="0" w:evenVBand="0" w:oddHBand="0" w:evenHBand="0" w:firstRowFirstColumn="0" w:firstRowLastColumn="0" w:lastRowFirstColumn="0" w:lastRowLastColumn="0"/>
            <w:tcW w:w="4148" w:type="dxa"/>
          </w:tcPr>
          <w:p w:rsidR="00C56ED3" w:rsidRPr="00104B0B" w:rsidRDefault="00C56ED3" w:rsidP="00B97115">
            <w:pPr>
              <w:pStyle w:val="Yazstilim"/>
              <w:jc w:val="center"/>
              <w:rPr>
                <w:rFonts w:ascii="Arial" w:hAnsi="Arial" w:cs="Arial"/>
                <w:b w:val="0"/>
              </w:rPr>
            </w:pPr>
            <w:r w:rsidRPr="00104B0B">
              <w:rPr>
                <w:rFonts w:ascii="Arial" w:hAnsi="Arial" w:cs="Arial"/>
                <w:b w:val="0"/>
              </w:rPr>
              <w:t>Position</w:t>
            </w:r>
          </w:p>
          <w:p w:rsidR="00C56ED3" w:rsidRPr="00104B0B" w:rsidRDefault="00C56ED3" w:rsidP="00B97115">
            <w:pPr>
              <w:pStyle w:val="Yazstilim"/>
              <w:jc w:val="center"/>
              <w:rPr>
                <w:rFonts w:ascii="Arial" w:hAnsi="Arial" w:cs="Arial"/>
                <w:b w:val="0"/>
              </w:rPr>
            </w:pPr>
            <w:r w:rsidRPr="00104B0B">
              <w:rPr>
                <w:rFonts w:ascii="Arial" w:hAnsi="Arial" w:cs="Arial"/>
                <w:b w:val="0"/>
              </w:rPr>
              <w:t>Gold coins collected</w:t>
            </w:r>
          </w:p>
          <w:p w:rsidR="00C56ED3" w:rsidRPr="00104B0B" w:rsidRDefault="00C56ED3" w:rsidP="00B97115">
            <w:pPr>
              <w:pStyle w:val="Yazstilim"/>
              <w:jc w:val="center"/>
              <w:rPr>
                <w:rFonts w:ascii="Arial" w:hAnsi="Arial" w:cs="Arial"/>
                <w:b w:val="0"/>
              </w:rPr>
            </w:pPr>
            <w:r w:rsidRPr="00104B0B">
              <w:rPr>
                <w:rFonts w:ascii="Arial" w:hAnsi="Arial" w:cs="Arial"/>
                <w:b w:val="0"/>
              </w:rPr>
              <w:t>Movement</w:t>
            </w:r>
          </w:p>
          <w:p w:rsidR="00C56ED3" w:rsidRPr="00104B0B" w:rsidRDefault="00C56ED3" w:rsidP="00B97115">
            <w:pPr>
              <w:pStyle w:val="Yazstilim"/>
              <w:jc w:val="center"/>
              <w:rPr>
                <w:rFonts w:ascii="Arial" w:hAnsi="Arial" w:cs="Arial"/>
                <w:b w:val="0"/>
              </w:rPr>
            </w:pPr>
            <w:r w:rsidRPr="00104B0B">
              <w:rPr>
                <w:rFonts w:ascii="Arial" w:hAnsi="Arial" w:cs="Arial"/>
                <w:b w:val="0"/>
              </w:rPr>
              <w:t>Track collected coins</w:t>
            </w:r>
          </w:p>
        </w:tc>
        <w:tc>
          <w:tcPr>
            <w:tcW w:w="4148" w:type="dxa"/>
          </w:tcPr>
          <w:p w:rsidR="00C56ED3" w:rsidRPr="00104B0B" w:rsidRDefault="00C56ED3" w:rsidP="00B97115">
            <w:pPr>
              <w:pStyle w:val="Yazstilim"/>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4B0B">
              <w:rPr>
                <w:rFonts w:ascii="Arial" w:hAnsi="Arial" w:cs="Arial"/>
              </w:rPr>
              <w:t>Player</w:t>
            </w:r>
          </w:p>
          <w:p w:rsidR="00C56ED3" w:rsidRPr="00104B0B" w:rsidRDefault="00C56ED3" w:rsidP="00B97115">
            <w:pPr>
              <w:pStyle w:val="Yazstilim"/>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4B0B">
              <w:rPr>
                <w:rFonts w:ascii="Arial" w:hAnsi="Arial" w:cs="Arial"/>
              </w:rPr>
              <w:t>Score</w:t>
            </w:r>
          </w:p>
        </w:tc>
      </w:tr>
      <w:tr w:rsidR="00C56ED3" w:rsidTr="00B97115">
        <w:trPr>
          <w:jc w:val="center"/>
        </w:trPr>
        <w:tc>
          <w:tcPr>
            <w:cnfStyle w:val="001000000000" w:firstRow="0" w:lastRow="0" w:firstColumn="1" w:lastColumn="0" w:oddVBand="0" w:evenVBand="0" w:oddHBand="0" w:evenHBand="0" w:firstRowFirstColumn="0" w:firstRowLastColumn="0" w:lastRowFirstColumn="0" w:lastRowLastColumn="0"/>
            <w:tcW w:w="8296" w:type="dxa"/>
            <w:gridSpan w:val="2"/>
          </w:tcPr>
          <w:p w:rsidR="00C56ED3" w:rsidRPr="00104B0B" w:rsidRDefault="00C56ED3" w:rsidP="00B97115">
            <w:pPr>
              <w:jc w:val="center"/>
              <w:rPr>
                <w:rFonts w:asciiTheme="minorHAnsi" w:hAnsiTheme="minorHAnsi" w:cstheme="minorHAnsi"/>
                <w:b/>
                <w:lang w:eastAsia="zh-CN"/>
              </w:rPr>
            </w:pPr>
            <w:r w:rsidRPr="00104B0B">
              <w:rPr>
                <w:rFonts w:asciiTheme="minorHAnsi" w:hAnsiTheme="minorHAnsi" w:cstheme="minorHAnsi"/>
                <w:b/>
                <w:lang w:eastAsia="zh-CN"/>
              </w:rPr>
              <w:t>Tile</w:t>
            </w:r>
          </w:p>
        </w:tc>
      </w:tr>
      <w:tr w:rsidR="00C56ED3" w:rsidTr="00B97115">
        <w:trPr>
          <w:jc w:val="center"/>
        </w:trPr>
        <w:tc>
          <w:tcPr>
            <w:cnfStyle w:val="001000000000" w:firstRow="0" w:lastRow="0" w:firstColumn="1" w:lastColumn="0" w:oddVBand="0" w:evenVBand="0" w:oddHBand="0" w:evenHBand="0" w:firstRowFirstColumn="0" w:firstRowLastColumn="0" w:lastRowFirstColumn="0" w:lastRowLastColumn="0"/>
            <w:tcW w:w="4148" w:type="dxa"/>
          </w:tcPr>
          <w:p w:rsidR="00C56ED3" w:rsidRPr="00104B0B" w:rsidRDefault="00C56ED3" w:rsidP="00B97115">
            <w:pPr>
              <w:pStyle w:val="Yazstilim"/>
              <w:jc w:val="center"/>
              <w:rPr>
                <w:rFonts w:ascii="Arial" w:hAnsi="Arial" w:cs="Arial"/>
                <w:b w:val="0"/>
              </w:rPr>
            </w:pPr>
            <w:r w:rsidRPr="00104B0B">
              <w:rPr>
                <w:rFonts w:ascii="Arial" w:hAnsi="Arial" w:cs="Arial"/>
                <w:b w:val="0"/>
              </w:rPr>
              <w:t>Type</w:t>
            </w:r>
          </w:p>
          <w:p w:rsidR="00C56ED3" w:rsidRPr="00D200EA" w:rsidRDefault="00C56ED3" w:rsidP="00B97115">
            <w:pPr>
              <w:pStyle w:val="Yazstilim"/>
              <w:jc w:val="center"/>
            </w:pPr>
            <w:r w:rsidRPr="00104B0B">
              <w:rPr>
                <w:rFonts w:ascii="Arial" w:hAnsi="Arial" w:cs="Arial"/>
                <w:b w:val="0"/>
              </w:rPr>
              <w:t>Visibility</w:t>
            </w:r>
          </w:p>
        </w:tc>
        <w:tc>
          <w:tcPr>
            <w:tcW w:w="4148" w:type="dxa"/>
          </w:tcPr>
          <w:p w:rsidR="00C56ED3" w:rsidRPr="00104B0B" w:rsidRDefault="00C56ED3" w:rsidP="00B97115">
            <w:pPr>
              <w:pStyle w:val="Yazstilim"/>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4B0B">
              <w:rPr>
                <w:rFonts w:ascii="Arial" w:hAnsi="Arial" w:cs="Arial"/>
              </w:rPr>
              <w:t>Dungeon</w:t>
            </w:r>
          </w:p>
        </w:tc>
      </w:tr>
      <w:tr w:rsidR="00C56ED3" w:rsidTr="00B97115">
        <w:trPr>
          <w:jc w:val="center"/>
        </w:trPr>
        <w:tc>
          <w:tcPr>
            <w:cnfStyle w:val="001000000000" w:firstRow="0" w:lastRow="0" w:firstColumn="1" w:lastColumn="0" w:oddVBand="0" w:evenVBand="0" w:oddHBand="0" w:evenHBand="0" w:firstRowFirstColumn="0" w:firstRowLastColumn="0" w:lastRowFirstColumn="0" w:lastRowLastColumn="0"/>
            <w:tcW w:w="8296" w:type="dxa"/>
            <w:gridSpan w:val="2"/>
          </w:tcPr>
          <w:p w:rsidR="00C56ED3" w:rsidRPr="00104B0B" w:rsidRDefault="00C56ED3" w:rsidP="00B97115">
            <w:pPr>
              <w:jc w:val="center"/>
              <w:rPr>
                <w:rFonts w:asciiTheme="minorHAnsi" w:hAnsiTheme="minorHAnsi" w:cstheme="minorHAnsi"/>
                <w:b/>
                <w:lang w:eastAsia="zh-CN"/>
              </w:rPr>
            </w:pPr>
            <w:r w:rsidRPr="00104B0B">
              <w:rPr>
                <w:rFonts w:asciiTheme="minorHAnsi" w:hAnsiTheme="minorHAnsi" w:cstheme="minorHAnsi"/>
                <w:b/>
                <w:lang w:eastAsia="zh-CN"/>
              </w:rPr>
              <w:t>Match</w:t>
            </w:r>
          </w:p>
        </w:tc>
      </w:tr>
      <w:tr w:rsidR="00C56ED3" w:rsidTr="00B97115">
        <w:trPr>
          <w:jc w:val="center"/>
        </w:trPr>
        <w:tc>
          <w:tcPr>
            <w:cnfStyle w:val="001000000000" w:firstRow="0" w:lastRow="0" w:firstColumn="1" w:lastColumn="0" w:oddVBand="0" w:evenVBand="0" w:oddHBand="0" w:evenHBand="0" w:firstRowFirstColumn="0" w:firstRowLastColumn="0" w:lastRowFirstColumn="0" w:lastRowLastColumn="0"/>
            <w:tcW w:w="4148" w:type="dxa"/>
          </w:tcPr>
          <w:p w:rsidR="00C56ED3" w:rsidRPr="00104B0B" w:rsidRDefault="00C56ED3" w:rsidP="00B97115">
            <w:pPr>
              <w:pStyle w:val="Yazstilim"/>
              <w:jc w:val="center"/>
              <w:rPr>
                <w:rFonts w:ascii="Arial" w:hAnsi="Arial" w:cs="Arial"/>
                <w:b w:val="0"/>
              </w:rPr>
            </w:pPr>
            <w:r w:rsidRPr="00104B0B">
              <w:rPr>
                <w:rFonts w:ascii="Arial" w:hAnsi="Arial" w:cs="Arial"/>
                <w:b w:val="0"/>
              </w:rPr>
              <w:t>Check</w:t>
            </w:r>
          </w:p>
          <w:p w:rsidR="00C56ED3" w:rsidRPr="00104B0B" w:rsidRDefault="00C56ED3" w:rsidP="00B97115">
            <w:pPr>
              <w:pStyle w:val="Yazstilim"/>
              <w:jc w:val="center"/>
              <w:rPr>
                <w:rFonts w:ascii="Arial" w:hAnsi="Arial" w:cs="Arial"/>
                <w:b w:val="0"/>
              </w:rPr>
            </w:pPr>
            <w:r w:rsidRPr="00104B0B">
              <w:rPr>
                <w:rFonts w:ascii="Arial" w:hAnsi="Arial" w:cs="Arial"/>
                <w:b w:val="0"/>
              </w:rPr>
              <w:t>Victory</w:t>
            </w:r>
          </w:p>
          <w:p w:rsidR="00C56ED3" w:rsidRPr="00104B0B" w:rsidRDefault="00C56ED3" w:rsidP="00B97115">
            <w:pPr>
              <w:pStyle w:val="Yazstilim"/>
              <w:jc w:val="center"/>
              <w:rPr>
                <w:rFonts w:ascii="Arial" w:hAnsi="Arial" w:cs="Arial"/>
              </w:rPr>
            </w:pPr>
            <w:r w:rsidRPr="00104B0B">
              <w:rPr>
                <w:rFonts w:ascii="Arial" w:hAnsi="Arial" w:cs="Arial"/>
                <w:b w:val="0"/>
              </w:rPr>
              <w:t>Condition</w:t>
            </w:r>
          </w:p>
        </w:tc>
        <w:tc>
          <w:tcPr>
            <w:tcW w:w="4148" w:type="dxa"/>
          </w:tcPr>
          <w:p w:rsidR="00C56ED3" w:rsidRPr="00104B0B" w:rsidRDefault="00C56ED3" w:rsidP="00B97115">
            <w:pPr>
              <w:pStyle w:val="Yazstilim"/>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104B0B">
              <w:rPr>
                <w:rFonts w:ascii="Arial" w:hAnsi="Arial" w:cs="Arial"/>
              </w:rPr>
              <w:t>Score</w:t>
            </w:r>
          </w:p>
        </w:tc>
      </w:tr>
    </w:tbl>
    <w:p w:rsidR="00BC49B9" w:rsidRDefault="00BC49B9" w:rsidP="006B1162">
      <w:pPr>
        <w:rPr>
          <w:u w:val="single"/>
        </w:rPr>
      </w:pPr>
    </w:p>
    <w:p w:rsidR="006B1162" w:rsidRDefault="00573BB8" w:rsidP="00783F94">
      <w:pPr>
        <w:jc w:val="center"/>
        <w:rPr>
          <w:u w:val="single"/>
        </w:rPr>
      </w:pPr>
      <w:r w:rsidRPr="0001129E">
        <w:rPr>
          <w:u w:val="single"/>
        </w:rPr>
        <w:t xml:space="preserve"> </w:t>
      </w:r>
      <w:r w:rsidR="000C2353" w:rsidRPr="0001129E">
        <w:rPr>
          <w:u w:val="single"/>
        </w:rPr>
        <w:t xml:space="preserve">Process of </w:t>
      </w:r>
      <w:r w:rsidR="007C6D82" w:rsidRPr="0001129E">
        <w:rPr>
          <w:u w:val="single"/>
        </w:rPr>
        <w:t>Creating</w:t>
      </w:r>
      <w:r w:rsidR="006B1162" w:rsidRPr="0001129E">
        <w:rPr>
          <w:u w:val="single"/>
        </w:rPr>
        <w:t xml:space="preserve"> CRC Cards</w:t>
      </w:r>
    </w:p>
    <w:p w:rsidR="00F32EA9" w:rsidRDefault="00F32EA9" w:rsidP="00F32EA9">
      <w:pPr>
        <w:pStyle w:val="Yazstilim"/>
      </w:pPr>
    </w:p>
    <w:p w:rsidR="005318B4" w:rsidRDefault="005318B4" w:rsidP="00F32EA9">
      <w:pPr>
        <w:pStyle w:val="Yazstilim"/>
        <w:numPr>
          <w:ilvl w:val="0"/>
          <w:numId w:val="33"/>
        </w:numPr>
      </w:pPr>
      <w:r>
        <w:t>CRC cards useful in OO paradigm. Cards represent class of objects, its behavior and its relationships. There is no universal syntax for CRC cards</w:t>
      </w:r>
      <w:r w:rsidR="009B6EA6">
        <w:t xml:space="preserve"> </w:t>
      </w:r>
      <w:r w:rsidR="00783F94">
        <w:rPr>
          <w:rFonts w:ascii="Helvetica" w:hAnsi="Helvetica"/>
          <w:i/>
          <w:iCs/>
          <w:color w:val="505050"/>
        </w:rPr>
        <w:t>(</w:t>
      </w:r>
      <w:r w:rsidR="00783F94" w:rsidRPr="00783F94">
        <w:t xml:space="preserve">Introduction to CRC </w:t>
      </w:r>
      <w:r w:rsidR="00500E11" w:rsidRPr="00783F94">
        <w:t>cards</w:t>
      </w:r>
      <w:r w:rsidR="00500E11">
        <w:t>,</w:t>
      </w:r>
      <w:r w:rsidR="00500E11" w:rsidRPr="00783F94">
        <w:t xml:space="preserve"> no</w:t>
      </w:r>
      <w:r w:rsidR="00783F94" w:rsidRPr="00783F94">
        <w:t xml:space="preserve"> date</w:t>
      </w:r>
      <w:r w:rsidR="00500E11" w:rsidRPr="00783F94">
        <w:t>)</w:t>
      </w:r>
      <w:r w:rsidR="00500E11" w:rsidRPr="00783F94">
        <w:rPr>
          <w:rStyle w:val="apple-converted-space"/>
          <w:rFonts w:ascii="Helvetica" w:hAnsi="Helvetica"/>
        </w:rPr>
        <w:t>.</w:t>
      </w:r>
      <w:r w:rsidR="00E97BF5">
        <w:t xml:space="preserve"> </w:t>
      </w:r>
      <w:r w:rsidR="006B384B">
        <w:t xml:space="preserve"> According Alshehri and Benedicenti from University of Regina</w:t>
      </w:r>
      <w:r w:rsidR="00471199">
        <w:t xml:space="preserve"> creating CRC cards are the way of measuring the quality of the your product and ensuring about design simplicity.</w:t>
      </w:r>
      <w:r w:rsidR="009B6EA6" w:rsidRPr="009B6EA6">
        <w:rPr>
          <w:rStyle w:val="lookup-resultcontent"/>
        </w:rPr>
        <w:t xml:space="preserve"> </w:t>
      </w:r>
      <w:r w:rsidR="009B6EA6">
        <w:rPr>
          <w:rStyle w:val="lookup-resultcontent"/>
        </w:rPr>
        <w:t>(</w:t>
      </w:r>
      <w:r w:rsidR="009B6EA6" w:rsidRPr="00BC49B9">
        <w:rPr>
          <w:rStyle w:val="lookup-resultcontent"/>
        </w:rPr>
        <w:t>Prioritizing CRC cards as a simple design tool in extreme programming</w:t>
      </w:r>
      <w:r w:rsidR="009B6EA6">
        <w:rPr>
          <w:rStyle w:val="lookup-resultcontent"/>
        </w:rPr>
        <w:t>,2016)</w:t>
      </w:r>
    </w:p>
    <w:p w:rsidR="003E16C0" w:rsidRDefault="00026573" w:rsidP="00F32EA9">
      <w:pPr>
        <w:pStyle w:val="Yazstilim"/>
        <w:numPr>
          <w:ilvl w:val="0"/>
          <w:numId w:val="33"/>
        </w:numPr>
      </w:pPr>
      <w:r>
        <w:t>After</w:t>
      </w:r>
      <w:r w:rsidR="00A34E69">
        <w:t xml:space="preserve"> </w:t>
      </w:r>
      <w:r w:rsidR="00BD1A9C">
        <w:t>development</w:t>
      </w:r>
      <w:r w:rsidR="00D46862">
        <w:t xml:space="preserve"> of the</w:t>
      </w:r>
      <w:r>
        <w:t xml:space="preserve"> use cases,</w:t>
      </w:r>
      <w:r w:rsidR="00F10026">
        <w:t xml:space="preserve"> </w:t>
      </w:r>
      <w:r w:rsidR="004B18C3">
        <w:t>in the</w:t>
      </w:r>
      <w:r w:rsidR="00F10026">
        <w:t xml:space="preserve"> sprint 1</w:t>
      </w:r>
      <w:r w:rsidR="00796ACD">
        <w:t xml:space="preserve"> meeting</w:t>
      </w:r>
      <w:r w:rsidR="00FE7963">
        <w:t>,</w:t>
      </w:r>
      <w:r>
        <w:t xml:space="preserve"> investigation </w:t>
      </w:r>
      <w:r w:rsidR="00A34E69">
        <w:t xml:space="preserve">of </w:t>
      </w:r>
      <w:r w:rsidR="00D82197">
        <w:t xml:space="preserve">CRC </w:t>
      </w:r>
      <w:r w:rsidR="00A34E69">
        <w:t>cards</w:t>
      </w:r>
      <w:r>
        <w:t xml:space="preserve"> </w:t>
      </w:r>
      <w:r w:rsidR="00FE7963">
        <w:t>is done</w:t>
      </w:r>
      <w:r w:rsidR="00BD1A9C">
        <w:t xml:space="preserve"> by team</w:t>
      </w:r>
      <w:r w:rsidR="0050106A">
        <w:t xml:space="preserve">. </w:t>
      </w:r>
      <w:r w:rsidR="00CB7D86">
        <w:t xml:space="preserve">Participants </w:t>
      </w:r>
      <w:r w:rsidR="00CB7D86" w:rsidRPr="00CB7D86">
        <w:t xml:space="preserve">have read and familiarized themselves </w:t>
      </w:r>
      <w:r w:rsidR="00CB7D86">
        <w:t>the documentations. For</w:t>
      </w:r>
      <w:r w:rsidR="00B109DD">
        <w:t xml:space="preserve"> </w:t>
      </w:r>
      <w:r>
        <w:t xml:space="preserve">the next meeting, each </w:t>
      </w:r>
      <w:r w:rsidR="00A34E69">
        <w:t>team member came up with a</w:t>
      </w:r>
      <w:r>
        <w:t xml:space="preserve"> </w:t>
      </w:r>
      <w:r w:rsidR="009B03FF">
        <w:t>CRC</w:t>
      </w:r>
      <w:r>
        <w:t xml:space="preserve"> card case based on their use case</w:t>
      </w:r>
      <w:r w:rsidR="00A34E69">
        <w:t>.</w:t>
      </w:r>
      <w:r w:rsidR="00D14232">
        <w:t xml:space="preserve"> Each </w:t>
      </w:r>
      <w:r w:rsidR="00D82197">
        <w:t xml:space="preserve">CRC </w:t>
      </w:r>
      <w:r w:rsidR="00D14232">
        <w:t>card is</w:t>
      </w:r>
      <w:r w:rsidR="00995B3D">
        <w:t xml:space="preserve"> converted from the</w:t>
      </w:r>
      <w:r w:rsidR="00D14232">
        <w:t xml:space="preserve"> use case</w:t>
      </w:r>
      <w:r w:rsidR="00995B3D">
        <w:t>s</w:t>
      </w:r>
      <w:r w:rsidR="00D14232">
        <w:t>.</w:t>
      </w:r>
      <w:r w:rsidR="000C6AE5">
        <w:t xml:space="preserve"> Domain experts are leading to team to make correct assumptions.</w:t>
      </w:r>
    </w:p>
    <w:p w:rsidR="000B4B7A" w:rsidRDefault="00C7456F" w:rsidP="00F32EA9">
      <w:pPr>
        <w:pStyle w:val="Yazstilim"/>
        <w:numPr>
          <w:ilvl w:val="0"/>
          <w:numId w:val="33"/>
        </w:numPr>
      </w:pPr>
      <w:r>
        <w:t>In the brain storming session team decided</w:t>
      </w:r>
      <w:r w:rsidR="00DD397D">
        <w:t>,</w:t>
      </w:r>
      <w:r>
        <w:t xml:space="preserve"> each player shoul</w:t>
      </w:r>
      <w:r w:rsidR="00BC471C">
        <w:t>d have</w:t>
      </w:r>
      <w:r w:rsidR="00B2286F">
        <w:t xml:space="preserve"> four different </w:t>
      </w:r>
      <w:r w:rsidR="00F26802">
        <w:t>responsibilities</w:t>
      </w:r>
      <w:r w:rsidR="00B2286F">
        <w:t>:</w:t>
      </w:r>
      <w:r w:rsidR="00B271C8">
        <w:t xml:space="preserve"> </w:t>
      </w:r>
      <w:r w:rsidR="002A2700">
        <w:t>Username,</w:t>
      </w:r>
      <w:r w:rsidR="00B271C8">
        <w:t xml:space="preserve"> </w:t>
      </w:r>
      <w:r w:rsidR="002A2700">
        <w:t>password,</w:t>
      </w:r>
      <w:r w:rsidR="00B271C8">
        <w:t xml:space="preserve"> </w:t>
      </w:r>
      <w:r w:rsidR="00E86E27">
        <w:t>level</w:t>
      </w:r>
      <w:r w:rsidR="008766B8">
        <w:t xml:space="preserve"> and type</w:t>
      </w:r>
      <w:r w:rsidR="00994D82">
        <w:t xml:space="preserve"> </w:t>
      </w:r>
      <w:r w:rsidR="00E03F29">
        <w:t>(single or multiplayer)</w:t>
      </w:r>
      <w:r w:rsidR="00E86E27">
        <w:t xml:space="preserve">. </w:t>
      </w:r>
      <w:r w:rsidR="002A2700">
        <w:t xml:space="preserve">Each player </w:t>
      </w:r>
      <w:r w:rsidR="0075514B">
        <w:t>should have</w:t>
      </w:r>
      <w:r w:rsidR="002A2700">
        <w:t xml:space="preserve"> a </w:t>
      </w:r>
      <w:r w:rsidR="00B65E7F">
        <w:t xml:space="preserve">relationship with </w:t>
      </w:r>
      <w:r w:rsidR="002A2700">
        <w:t xml:space="preserve">character and the score. </w:t>
      </w:r>
    </w:p>
    <w:p w:rsidR="003E16C0" w:rsidRDefault="002A2700" w:rsidP="00F32EA9">
      <w:pPr>
        <w:pStyle w:val="Yazstilim"/>
        <w:numPr>
          <w:ilvl w:val="0"/>
          <w:numId w:val="33"/>
        </w:numPr>
      </w:pPr>
      <w:r>
        <w:t>After score relationship is added</w:t>
      </w:r>
      <w:r w:rsidR="001C02F8">
        <w:t xml:space="preserve"> for</w:t>
      </w:r>
      <w:r w:rsidR="00764D3F">
        <w:t xml:space="preserve"> the</w:t>
      </w:r>
      <w:r w:rsidR="001C02F8">
        <w:t xml:space="preserve"> player</w:t>
      </w:r>
      <w:r>
        <w:t xml:space="preserve">, </w:t>
      </w:r>
      <w:r w:rsidR="00D82197">
        <w:t xml:space="preserve">CRC </w:t>
      </w:r>
      <w:r>
        <w:t>card of score table is created.</w:t>
      </w:r>
      <w:r w:rsidR="00A67E80">
        <w:t xml:space="preserve"> It has an id</w:t>
      </w:r>
      <w:r w:rsidR="001C02F8">
        <w:t xml:space="preserve"> and f</w:t>
      </w:r>
      <w:r>
        <w:t>or each player</w:t>
      </w:r>
      <w:r w:rsidR="00377266">
        <w:t xml:space="preserve"> and</w:t>
      </w:r>
      <w:r>
        <w:t xml:space="preserve"> a max score should be calculated</w:t>
      </w:r>
      <w:r w:rsidR="009C5C70">
        <w:t xml:space="preserve"> and should be shown in ascending order</w:t>
      </w:r>
      <w:r w:rsidR="00CC3F35">
        <w:t xml:space="preserve"> in the </w:t>
      </w:r>
      <w:r w:rsidR="003F09C7">
        <w:t>score table</w:t>
      </w:r>
      <w:r>
        <w:t>.</w:t>
      </w:r>
      <w:r w:rsidR="009D7D54">
        <w:t xml:space="preserve"> Basically</w:t>
      </w:r>
      <w:r w:rsidR="003E16C0" w:rsidRPr="003E16C0">
        <w:t xml:space="preserve"> </w:t>
      </w:r>
      <w:r w:rsidR="009D7D54">
        <w:t>r</w:t>
      </w:r>
      <w:r w:rsidR="003E16C0">
        <w:t>esponsibilities are decided based on which class will affect the system more?</w:t>
      </w:r>
      <w:r w:rsidR="0003689E">
        <w:t xml:space="preserve"> Score table will be affected from the player.</w:t>
      </w:r>
    </w:p>
    <w:p w:rsidR="000B4B7A" w:rsidRDefault="00FD6036" w:rsidP="00F32EA9">
      <w:pPr>
        <w:pStyle w:val="Yazstilim"/>
        <w:numPr>
          <w:ilvl w:val="0"/>
          <w:numId w:val="33"/>
        </w:numPr>
      </w:pPr>
      <w:r>
        <w:t xml:space="preserve">Level </w:t>
      </w:r>
      <w:r w:rsidR="00D82197">
        <w:t xml:space="preserve">CRC </w:t>
      </w:r>
      <w:r>
        <w:t xml:space="preserve">card </w:t>
      </w:r>
      <w:r w:rsidR="00DD397D">
        <w:t>should have</w:t>
      </w:r>
      <w:r w:rsidR="003E16C0">
        <w:t xml:space="preserve"> </w:t>
      </w:r>
      <w:r w:rsidR="00D736E2">
        <w:t>collaboration</w:t>
      </w:r>
      <w:r>
        <w:t xml:space="preserve"> with match,</w:t>
      </w:r>
      <w:r w:rsidR="00B271C8">
        <w:t xml:space="preserve"> </w:t>
      </w:r>
      <w:r>
        <w:t>dungeon and coins.</w:t>
      </w:r>
      <w:r w:rsidR="007D2EB4" w:rsidRPr="007D2EB4">
        <w:rPr>
          <w:color w:val="000000"/>
          <w:sz w:val="27"/>
          <w:szCs w:val="27"/>
        </w:rPr>
        <w:t xml:space="preserve"> </w:t>
      </w:r>
      <w:r w:rsidR="005C0A23">
        <w:t>Classes</w:t>
      </w:r>
      <w:r w:rsidR="007D2EB4" w:rsidRPr="007D2EB4">
        <w:t xml:space="preserve"> </w:t>
      </w:r>
      <w:r w:rsidR="007D2EB4">
        <w:t xml:space="preserve">are created </w:t>
      </w:r>
      <w:r w:rsidR="00633D3A">
        <w:t>with the idea of</w:t>
      </w:r>
      <w:r w:rsidR="007D2EB4" w:rsidRPr="007D2EB4">
        <w:t xml:space="preserve"> "what happens </w:t>
      </w:r>
      <w:r w:rsidR="00D82197">
        <w:t>when</w:t>
      </w:r>
      <w:r w:rsidR="00250416">
        <w:t>...”</w:t>
      </w:r>
      <w:r w:rsidR="007D2EB4">
        <w:t xml:space="preserve"> like “What is going to be happen when all the coins are collected</w:t>
      </w:r>
      <w:r w:rsidR="00700323">
        <w:t>?</w:t>
      </w:r>
      <w:r w:rsidR="00066080">
        <w:t xml:space="preserve"> Should new level will unlock?</w:t>
      </w:r>
      <w:r w:rsidR="00E42F97">
        <w:t xml:space="preserve">” </w:t>
      </w:r>
    </w:p>
    <w:p w:rsidR="000B4B7A" w:rsidRDefault="00E42F97" w:rsidP="00F32EA9">
      <w:pPr>
        <w:pStyle w:val="Yazstilim"/>
        <w:numPr>
          <w:ilvl w:val="0"/>
          <w:numId w:val="33"/>
        </w:numPr>
      </w:pPr>
      <w:r>
        <w:t>Dungeon</w:t>
      </w:r>
      <w:r w:rsidR="00516804">
        <w:t xml:space="preserve"> </w:t>
      </w:r>
      <w:r w:rsidR="00D82197">
        <w:t xml:space="preserve">CRC </w:t>
      </w:r>
      <w:r w:rsidR="00516804">
        <w:t>card</w:t>
      </w:r>
      <w:r>
        <w:t xml:space="preserve"> should have size, name and number of coins. </w:t>
      </w:r>
    </w:p>
    <w:p w:rsidR="00500E11" w:rsidRDefault="00E42F97" w:rsidP="00F32EA9">
      <w:pPr>
        <w:pStyle w:val="Yazstilim"/>
        <w:numPr>
          <w:ilvl w:val="0"/>
          <w:numId w:val="33"/>
        </w:numPr>
      </w:pPr>
      <w:r>
        <w:t>For the character</w:t>
      </w:r>
      <w:r w:rsidR="000B4B7A">
        <w:t xml:space="preserve"> CRC</w:t>
      </w:r>
      <w:r w:rsidR="005A4ECB">
        <w:t xml:space="preserve"> C</w:t>
      </w:r>
      <w:r>
        <w:t xml:space="preserve">ard “How </w:t>
      </w:r>
      <w:r w:rsidR="005A0703">
        <w:t>position will</w:t>
      </w:r>
      <w:r>
        <w:t xml:space="preserve"> change based on </w:t>
      </w:r>
      <w:r w:rsidR="00516804">
        <w:t>movement?</w:t>
      </w:r>
      <w:r>
        <w:t>”</w:t>
      </w:r>
      <w:r w:rsidR="001A2223">
        <w:t xml:space="preserve"> Tile type is defined like wall, passage and extra items. Tile should have a relationship</w:t>
      </w:r>
      <w:r w:rsidR="008C372D">
        <w:t xml:space="preserve"> and </w:t>
      </w:r>
      <w:r w:rsidR="0097545A">
        <w:t>collaboration</w:t>
      </w:r>
      <w:r w:rsidR="001A2223">
        <w:t xml:space="preserve"> with the dungeon.</w:t>
      </w:r>
    </w:p>
    <w:p w:rsidR="00FD6036" w:rsidRDefault="008273BE" w:rsidP="00F32EA9">
      <w:pPr>
        <w:pStyle w:val="Yazstilim"/>
        <w:numPr>
          <w:ilvl w:val="0"/>
          <w:numId w:val="33"/>
        </w:numPr>
      </w:pPr>
      <w:r>
        <w:t xml:space="preserve"> For the last </w:t>
      </w:r>
      <w:r w:rsidR="00D82197">
        <w:t xml:space="preserve">CRC </w:t>
      </w:r>
      <w:r w:rsidR="009C23C2">
        <w:t>card new ideas (</w:t>
      </w:r>
      <w:r w:rsidR="00D17F19">
        <w:t>“What is going to happen to the</w:t>
      </w:r>
      <w:r>
        <w:t xml:space="preserve"> match after win condition</w:t>
      </w:r>
      <w:r w:rsidR="00706E59">
        <w:t>?</w:t>
      </w:r>
      <w:r>
        <w:t>” and “How lose conditions are specified?”</w:t>
      </w:r>
      <w:r w:rsidR="009C23C2">
        <w:t>)</w:t>
      </w:r>
      <w:r w:rsidR="004D2C81">
        <w:t xml:space="preserve"> are decided</w:t>
      </w:r>
      <w:r w:rsidR="00797012">
        <w:t>.</w:t>
      </w:r>
      <w:r w:rsidR="005A0703">
        <w:t xml:space="preserve"> Every match should have</w:t>
      </w:r>
      <w:r w:rsidR="00B31E82">
        <w:t xml:space="preserve"> a relationship with score.</w:t>
      </w:r>
    </w:p>
    <w:p w:rsidR="00E068C5" w:rsidRDefault="006E6A7A" w:rsidP="00F32EA9">
      <w:pPr>
        <w:pStyle w:val="Yazstilim"/>
        <w:numPr>
          <w:ilvl w:val="0"/>
          <w:numId w:val="33"/>
        </w:numPr>
      </w:pPr>
      <w:r>
        <w:lastRenderedPageBreak/>
        <w:t>At the end we had a live prototypin</w:t>
      </w:r>
      <w:r w:rsidR="006671B2">
        <w:t>g</w:t>
      </w:r>
      <w:r w:rsidR="000C677E">
        <w:t>, identified the holes in the requirements</w:t>
      </w:r>
      <w:r w:rsidR="006671B2">
        <w:t xml:space="preserve"> and</w:t>
      </w:r>
      <w:r w:rsidR="000C677E">
        <w:t xml:space="preserve"> now we</w:t>
      </w:r>
      <w:r w:rsidR="006671B2">
        <w:t xml:space="preserve"> can continue with the</w:t>
      </w:r>
      <w:r w:rsidR="00250416">
        <w:t xml:space="preserve"> other uses cases by using these CRC cards.</w:t>
      </w:r>
      <w:bookmarkStart w:id="34" w:name="Ch1_2"/>
    </w:p>
    <w:bookmarkEnd w:id="34"/>
    <w:p w:rsidR="006E6A7A" w:rsidRDefault="006E6A7A" w:rsidP="00C305DE"/>
    <w:p w:rsidR="00C305DE" w:rsidRPr="0001129E" w:rsidRDefault="00C305DE" w:rsidP="00C305DE">
      <w:pPr>
        <w:rPr>
          <w:u w:val="single"/>
        </w:rPr>
      </w:pPr>
      <w:r w:rsidRPr="0001129E">
        <w:rPr>
          <w:u w:val="single"/>
        </w:rPr>
        <w:t>Uses Cases with Server and Client Relations</w:t>
      </w:r>
    </w:p>
    <w:p w:rsidR="00C305DE" w:rsidRPr="006E6A7A" w:rsidRDefault="00C305DE" w:rsidP="00C305DE"/>
    <w:p w:rsidR="002D27C0" w:rsidRPr="004E6DE8" w:rsidRDefault="00EB0141" w:rsidP="00C46BFB">
      <w:r>
        <w:t>Use Case 1 – Log</w:t>
      </w:r>
      <w:r w:rsidR="002D27C0" w:rsidRPr="004E6DE8">
        <w:t>in</w:t>
      </w:r>
      <w:r>
        <w:t xml:space="preserve"> with</w:t>
      </w:r>
      <w:r w:rsidR="002D27C0">
        <w:t xml:space="preserve"> System and Client</w:t>
      </w:r>
      <w:r>
        <w:t xml:space="preserve"> Relationship</w:t>
      </w:r>
    </w:p>
    <w:p w:rsidR="002D27C0" w:rsidRPr="007E3BBB" w:rsidRDefault="002D27C0" w:rsidP="008E45CC">
      <w:pPr>
        <w:pStyle w:val="Yazstilim"/>
      </w:pPr>
      <w:r w:rsidRPr="007E3BBB">
        <w:rPr>
          <w:rFonts w:hint="eastAsia"/>
        </w:rPr>
        <w:t>UC1-1: Use Case: L</w:t>
      </w:r>
      <w:r w:rsidRPr="007E3BBB">
        <w:t>og In</w:t>
      </w:r>
    </w:p>
    <w:p w:rsidR="002D27C0" w:rsidRDefault="002D27C0" w:rsidP="008E45CC">
      <w:pPr>
        <w:pStyle w:val="Yazstilim"/>
      </w:pPr>
      <w:r>
        <w:t>UC1-2: Author: QZ, XF</w:t>
      </w:r>
    </w:p>
    <w:p w:rsidR="00805EC0" w:rsidRPr="00805EC0" w:rsidRDefault="00805EC0" w:rsidP="00805EC0">
      <w:pPr>
        <w:pStyle w:val="Yazstilim"/>
      </w:pPr>
      <w:r>
        <w:t>UC1-3</w:t>
      </w:r>
      <w:r w:rsidR="00F04880">
        <w:t xml:space="preserve">: </w:t>
      </w:r>
      <w:r w:rsidR="001E4739">
        <w:t xml:space="preserve">Date: </w:t>
      </w:r>
      <w:r w:rsidR="00F04880">
        <w:t>Sprint 3</w:t>
      </w:r>
    </w:p>
    <w:p w:rsidR="002D27C0" w:rsidRPr="007E3BBB" w:rsidRDefault="002D27C0" w:rsidP="008E45CC">
      <w:pPr>
        <w:pStyle w:val="Yazstilim"/>
      </w:pPr>
      <w:r w:rsidRPr="007E3BBB">
        <w:t>UC1-4: Purpose: Log in to the play the game</w:t>
      </w:r>
    </w:p>
    <w:p w:rsidR="00800108" w:rsidRDefault="008E45CC" w:rsidP="008E45CC">
      <w:pPr>
        <w:pStyle w:val="Yazstilim"/>
      </w:pPr>
      <w:r w:rsidRPr="007E3BBB">
        <w:t>UC1-5: Overview: System requests username and password for login. System validates username</w:t>
      </w:r>
      <w:r>
        <w:t xml:space="preserve"> and password (</w:t>
      </w:r>
      <w:r w:rsidRPr="007E3BBB">
        <w:t>if the username</w:t>
      </w:r>
      <w:r>
        <w:t xml:space="preserve"> and password</w:t>
      </w:r>
      <w:r w:rsidRPr="007E3BBB">
        <w:t xml:space="preserve"> already exists in the </w:t>
      </w:r>
      <w:r>
        <w:t>player</w:t>
      </w:r>
      <w:r w:rsidRPr="007E3BBB">
        <w:t xml:space="preserve"> databa</w:t>
      </w:r>
      <w:r>
        <w:t>se) then player enters the Main Menu Screen</w:t>
      </w:r>
      <w:r w:rsidR="003B4E11">
        <w:t>.</w:t>
      </w:r>
    </w:p>
    <w:tbl>
      <w:tblPr>
        <w:tblStyle w:val="41"/>
        <w:tblW w:w="0" w:type="auto"/>
        <w:jc w:val="center"/>
        <w:tblLook w:val="04A0" w:firstRow="1" w:lastRow="0" w:firstColumn="1" w:lastColumn="0" w:noHBand="0" w:noVBand="1"/>
      </w:tblPr>
      <w:tblGrid>
        <w:gridCol w:w="2765"/>
        <w:gridCol w:w="2765"/>
        <w:gridCol w:w="2766"/>
      </w:tblGrid>
      <w:tr w:rsidR="00800108" w:rsidRPr="00AB4299" w:rsidTr="0080010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65" w:type="dxa"/>
            <w:shd w:val="clear" w:color="auto" w:fill="auto"/>
          </w:tcPr>
          <w:p w:rsidR="00800108" w:rsidRPr="00800108" w:rsidRDefault="00172514" w:rsidP="00172514">
            <w:pPr>
              <w:adjustRightInd w:val="0"/>
              <w:snapToGrid w:val="0"/>
              <w:rPr>
                <w:b/>
              </w:rPr>
            </w:pPr>
            <w:r>
              <w:rPr>
                <w:b/>
              </w:rPr>
              <w:t xml:space="preserve">          </w:t>
            </w:r>
            <w:r w:rsidR="00800108" w:rsidRPr="00800108">
              <w:rPr>
                <w:rFonts w:hint="eastAsia"/>
                <w:b/>
              </w:rPr>
              <w:t>Actor Actions</w:t>
            </w:r>
          </w:p>
        </w:tc>
        <w:tc>
          <w:tcPr>
            <w:tcW w:w="2765" w:type="dxa"/>
            <w:shd w:val="clear" w:color="auto" w:fill="auto"/>
          </w:tcPr>
          <w:p w:rsidR="00800108" w:rsidRPr="00800108" w:rsidRDefault="00800108" w:rsidP="006C717E">
            <w:pPr>
              <w:adjustRightInd w:val="0"/>
              <w:snapToGrid w:val="0"/>
              <w:jc w:val="center"/>
              <w:cnfStyle w:val="100000000000" w:firstRow="1" w:lastRow="0" w:firstColumn="0" w:lastColumn="0" w:oddVBand="0" w:evenVBand="0" w:oddHBand="0" w:evenHBand="0" w:firstRowFirstColumn="0" w:firstRowLastColumn="0" w:lastRowFirstColumn="0" w:lastRowLastColumn="0"/>
              <w:rPr>
                <w:b/>
              </w:rPr>
            </w:pPr>
            <w:r w:rsidRPr="00800108">
              <w:rPr>
                <w:rFonts w:hint="eastAsia"/>
                <w:b/>
              </w:rPr>
              <w:t xml:space="preserve">Client </w:t>
            </w:r>
            <w:r w:rsidRPr="00800108">
              <w:rPr>
                <w:b/>
              </w:rPr>
              <w:t>System Actions</w:t>
            </w:r>
          </w:p>
        </w:tc>
        <w:tc>
          <w:tcPr>
            <w:tcW w:w="2766" w:type="dxa"/>
            <w:shd w:val="clear" w:color="auto" w:fill="auto"/>
          </w:tcPr>
          <w:p w:rsidR="00800108" w:rsidRPr="00800108" w:rsidRDefault="00800108" w:rsidP="006C717E">
            <w:pPr>
              <w:adjustRightInd w:val="0"/>
              <w:snapToGrid w:val="0"/>
              <w:jc w:val="center"/>
              <w:cnfStyle w:val="100000000000" w:firstRow="1" w:lastRow="0" w:firstColumn="0" w:lastColumn="0" w:oddVBand="0" w:evenVBand="0" w:oddHBand="0" w:evenHBand="0" w:firstRowFirstColumn="0" w:firstRowLastColumn="0" w:lastRowFirstColumn="0" w:lastRowLastColumn="0"/>
              <w:rPr>
                <w:b/>
              </w:rPr>
            </w:pPr>
            <w:r w:rsidRPr="00800108">
              <w:rPr>
                <w:rFonts w:hint="eastAsia"/>
                <w:b/>
              </w:rPr>
              <w:t>S</w:t>
            </w:r>
            <w:r w:rsidRPr="00800108">
              <w:rPr>
                <w:b/>
              </w:rPr>
              <w:t>erver System Actions</w:t>
            </w:r>
          </w:p>
        </w:tc>
      </w:tr>
      <w:tr w:rsidR="00800108" w:rsidRPr="00AB4299" w:rsidTr="008001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65" w:type="dxa"/>
            <w:shd w:val="clear" w:color="auto" w:fill="auto"/>
            <w:vAlign w:val="center"/>
          </w:tcPr>
          <w:p w:rsidR="00800108" w:rsidRPr="00AB4299" w:rsidRDefault="00800108" w:rsidP="00AB7B8C">
            <w:pPr>
              <w:pStyle w:val="a8"/>
              <w:widowControl w:val="0"/>
              <w:numPr>
                <w:ilvl w:val="0"/>
                <w:numId w:val="15"/>
              </w:numPr>
              <w:adjustRightInd w:val="0"/>
              <w:snapToGrid w:val="0"/>
              <w:spacing w:after="0" w:line="240" w:lineRule="auto"/>
              <w:contextualSpacing w:val="0"/>
              <w:rPr>
                <w:b/>
              </w:rPr>
            </w:pPr>
            <w:r w:rsidRPr="00AB4299">
              <w:rPr>
                <w:rFonts w:hint="eastAsia"/>
                <w:b/>
              </w:rPr>
              <w:t>Open the game page</w:t>
            </w:r>
            <w:r w:rsidRPr="00AB4299">
              <w:rPr>
                <w:b/>
              </w:rPr>
              <w:t>.</w:t>
            </w:r>
          </w:p>
        </w:tc>
        <w:tc>
          <w:tcPr>
            <w:tcW w:w="2765" w:type="dxa"/>
            <w:shd w:val="clear" w:color="auto" w:fill="auto"/>
            <w:vAlign w:val="center"/>
          </w:tcPr>
          <w:p w:rsidR="00800108" w:rsidRPr="00AB4299" w:rsidRDefault="00800108" w:rsidP="006C717E">
            <w:pPr>
              <w:adjustRightInd w:val="0"/>
              <w:snapToGrid w:val="0"/>
              <w:cnfStyle w:val="000000100000" w:firstRow="0" w:lastRow="0" w:firstColumn="0" w:lastColumn="0" w:oddVBand="0" w:evenVBand="0" w:oddHBand="1" w:evenHBand="0" w:firstRowFirstColumn="0" w:firstRowLastColumn="0" w:lastRowFirstColumn="0" w:lastRowLastColumn="0"/>
            </w:pPr>
          </w:p>
        </w:tc>
        <w:tc>
          <w:tcPr>
            <w:tcW w:w="2766" w:type="dxa"/>
            <w:shd w:val="clear" w:color="auto" w:fill="auto"/>
            <w:vAlign w:val="center"/>
          </w:tcPr>
          <w:p w:rsidR="00800108" w:rsidRPr="00AB4299" w:rsidRDefault="00800108" w:rsidP="006C717E">
            <w:pPr>
              <w:adjustRightInd w:val="0"/>
              <w:snapToGrid w:val="0"/>
              <w:cnfStyle w:val="000000100000" w:firstRow="0" w:lastRow="0" w:firstColumn="0" w:lastColumn="0" w:oddVBand="0" w:evenVBand="0" w:oddHBand="1" w:evenHBand="0" w:firstRowFirstColumn="0" w:firstRowLastColumn="0" w:lastRowFirstColumn="0" w:lastRowLastColumn="0"/>
            </w:pPr>
          </w:p>
        </w:tc>
      </w:tr>
      <w:tr w:rsidR="00800108" w:rsidRPr="007E3BBB" w:rsidTr="00800108">
        <w:trPr>
          <w:jc w:val="center"/>
        </w:trPr>
        <w:tc>
          <w:tcPr>
            <w:cnfStyle w:val="001000000000" w:firstRow="0" w:lastRow="0" w:firstColumn="1" w:lastColumn="0" w:oddVBand="0" w:evenVBand="0" w:oddHBand="0" w:evenHBand="0" w:firstRowFirstColumn="0" w:firstRowLastColumn="0" w:lastRowFirstColumn="0" w:lastRowLastColumn="0"/>
            <w:tcW w:w="2765" w:type="dxa"/>
            <w:shd w:val="clear" w:color="auto" w:fill="auto"/>
            <w:vAlign w:val="center"/>
          </w:tcPr>
          <w:p w:rsidR="00800108" w:rsidRPr="00AB4299" w:rsidRDefault="00800108" w:rsidP="00AB7B8C">
            <w:pPr>
              <w:pStyle w:val="a8"/>
              <w:widowControl w:val="0"/>
              <w:numPr>
                <w:ilvl w:val="0"/>
                <w:numId w:val="15"/>
              </w:numPr>
              <w:adjustRightInd w:val="0"/>
              <w:snapToGrid w:val="0"/>
              <w:spacing w:after="0" w:line="240" w:lineRule="auto"/>
              <w:contextualSpacing w:val="0"/>
              <w:rPr>
                <w:b/>
              </w:rPr>
            </w:pPr>
            <w:r w:rsidRPr="00AB4299">
              <w:rPr>
                <w:rFonts w:hint="eastAsia"/>
                <w:b/>
              </w:rPr>
              <w:t>Input the username and pas</w:t>
            </w:r>
            <w:r>
              <w:rPr>
                <w:b/>
              </w:rPr>
              <w:t>sword</w:t>
            </w:r>
            <w:r w:rsidRPr="00AB4299">
              <w:rPr>
                <w:b/>
              </w:rPr>
              <w:t>.</w:t>
            </w:r>
          </w:p>
        </w:tc>
        <w:tc>
          <w:tcPr>
            <w:tcW w:w="2765" w:type="dxa"/>
            <w:shd w:val="clear" w:color="auto" w:fill="auto"/>
            <w:vAlign w:val="center"/>
          </w:tcPr>
          <w:p w:rsidR="00800108" w:rsidRPr="00AB4299" w:rsidRDefault="00800108" w:rsidP="006C717E">
            <w:pPr>
              <w:adjustRightInd w:val="0"/>
              <w:snapToGrid w:val="0"/>
              <w:cnfStyle w:val="000000000000" w:firstRow="0" w:lastRow="0" w:firstColumn="0" w:lastColumn="0" w:oddVBand="0" w:evenVBand="0" w:oddHBand="0" w:evenHBand="0" w:firstRowFirstColumn="0" w:firstRowLastColumn="0" w:lastRowFirstColumn="0" w:lastRowLastColumn="0"/>
            </w:pPr>
          </w:p>
        </w:tc>
        <w:tc>
          <w:tcPr>
            <w:tcW w:w="2766" w:type="dxa"/>
            <w:shd w:val="clear" w:color="auto" w:fill="auto"/>
            <w:vAlign w:val="center"/>
          </w:tcPr>
          <w:p w:rsidR="00800108" w:rsidRPr="00AB4299" w:rsidRDefault="00800108" w:rsidP="006C717E">
            <w:pPr>
              <w:adjustRightInd w:val="0"/>
              <w:snapToGrid w:val="0"/>
              <w:cnfStyle w:val="000000000000" w:firstRow="0" w:lastRow="0" w:firstColumn="0" w:lastColumn="0" w:oddVBand="0" w:evenVBand="0" w:oddHBand="0" w:evenHBand="0" w:firstRowFirstColumn="0" w:firstRowLastColumn="0" w:lastRowFirstColumn="0" w:lastRowLastColumn="0"/>
            </w:pPr>
          </w:p>
        </w:tc>
      </w:tr>
      <w:tr w:rsidR="00800108" w:rsidRPr="00AB4299" w:rsidTr="008001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65" w:type="dxa"/>
            <w:shd w:val="clear" w:color="auto" w:fill="auto"/>
            <w:vAlign w:val="center"/>
          </w:tcPr>
          <w:p w:rsidR="00800108" w:rsidRPr="00AB4299" w:rsidRDefault="00800108" w:rsidP="00AB7B8C">
            <w:pPr>
              <w:pStyle w:val="a8"/>
              <w:widowControl w:val="0"/>
              <w:numPr>
                <w:ilvl w:val="0"/>
                <w:numId w:val="15"/>
              </w:numPr>
              <w:adjustRightInd w:val="0"/>
              <w:snapToGrid w:val="0"/>
              <w:spacing w:after="0" w:line="240" w:lineRule="auto"/>
              <w:contextualSpacing w:val="0"/>
              <w:rPr>
                <w:b/>
              </w:rPr>
            </w:pPr>
            <w:r w:rsidRPr="00AB4299">
              <w:rPr>
                <w:b/>
              </w:rPr>
              <w:t xml:space="preserve">Press “OK” button. </w:t>
            </w:r>
          </w:p>
        </w:tc>
        <w:tc>
          <w:tcPr>
            <w:tcW w:w="2765" w:type="dxa"/>
            <w:shd w:val="clear" w:color="auto" w:fill="auto"/>
            <w:vAlign w:val="center"/>
          </w:tcPr>
          <w:p w:rsidR="00800108" w:rsidRPr="00AB4299" w:rsidRDefault="00800108" w:rsidP="006C717E">
            <w:pPr>
              <w:pStyle w:val="a8"/>
              <w:adjustRightInd w:val="0"/>
              <w:snapToGrid w:val="0"/>
              <w:ind w:left="360"/>
              <w:cnfStyle w:val="000000100000" w:firstRow="0" w:lastRow="0" w:firstColumn="0" w:lastColumn="0" w:oddVBand="0" w:evenVBand="0" w:oddHBand="1" w:evenHBand="0" w:firstRowFirstColumn="0" w:firstRowLastColumn="0" w:lastRowFirstColumn="0" w:lastRowLastColumn="0"/>
            </w:pPr>
          </w:p>
        </w:tc>
        <w:tc>
          <w:tcPr>
            <w:tcW w:w="2766" w:type="dxa"/>
            <w:shd w:val="clear" w:color="auto" w:fill="auto"/>
            <w:vAlign w:val="center"/>
          </w:tcPr>
          <w:p w:rsidR="00800108" w:rsidRPr="00AB4299" w:rsidRDefault="00800108" w:rsidP="006C717E">
            <w:pPr>
              <w:adjustRightInd w:val="0"/>
              <w:snapToGrid w:val="0"/>
              <w:cnfStyle w:val="000000100000" w:firstRow="0" w:lastRow="0" w:firstColumn="0" w:lastColumn="0" w:oddVBand="0" w:evenVBand="0" w:oddHBand="1" w:evenHBand="0" w:firstRowFirstColumn="0" w:firstRowLastColumn="0" w:lastRowFirstColumn="0" w:lastRowLastColumn="0"/>
            </w:pPr>
          </w:p>
        </w:tc>
      </w:tr>
      <w:tr w:rsidR="00800108" w:rsidRPr="007E3BBB" w:rsidTr="00800108">
        <w:trPr>
          <w:jc w:val="center"/>
        </w:trPr>
        <w:tc>
          <w:tcPr>
            <w:cnfStyle w:val="001000000000" w:firstRow="0" w:lastRow="0" w:firstColumn="1" w:lastColumn="0" w:oddVBand="0" w:evenVBand="0" w:oddHBand="0" w:evenHBand="0" w:firstRowFirstColumn="0" w:firstRowLastColumn="0" w:lastRowFirstColumn="0" w:lastRowLastColumn="0"/>
            <w:tcW w:w="2765" w:type="dxa"/>
            <w:shd w:val="clear" w:color="auto" w:fill="auto"/>
            <w:vAlign w:val="center"/>
          </w:tcPr>
          <w:p w:rsidR="00800108" w:rsidRPr="00AB4299" w:rsidRDefault="00800108" w:rsidP="006C717E">
            <w:pPr>
              <w:adjustRightInd w:val="0"/>
              <w:snapToGrid w:val="0"/>
            </w:pPr>
          </w:p>
        </w:tc>
        <w:tc>
          <w:tcPr>
            <w:tcW w:w="2765" w:type="dxa"/>
            <w:shd w:val="clear" w:color="auto" w:fill="auto"/>
            <w:vAlign w:val="center"/>
          </w:tcPr>
          <w:p w:rsidR="00800108" w:rsidRPr="00AB4299" w:rsidRDefault="00800108" w:rsidP="00AB7B8C">
            <w:pPr>
              <w:pStyle w:val="a8"/>
              <w:widowControl w:val="0"/>
              <w:numPr>
                <w:ilvl w:val="0"/>
                <w:numId w:val="15"/>
              </w:numPr>
              <w:adjustRightInd w:val="0"/>
              <w:snapToGrid w:val="0"/>
              <w:spacing w:after="0" w:line="240" w:lineRule="auto"/>
              <w:contextualSpacing w:val="0"/>
              <w:cnfStyle w:val="000000000000" w:firstRow="0" w:lastRow="0" w:firstColumn="0" w:lastColumn="0" w:oddVBand="0" w:evenVBand="0" w:oddHBand="0" w:evenHBand="0" w:firstRowFirstColumn="0" w:firstRowLastColumn="0" w:lastRowFirstColumn="0" w:lastRowLastColumn="0"/>
            </w:pPr>
            <w:r w:rsidRPr="00AB4299">
              <w:rPr>
                <w:rFonts w:hint="eastAsia"/>
              </w:rPr>
              <w:t>Send</w:t>
            </w:r>
            <w:r w:rsidRPr="00AB4299">
              <w:t>s the username</w:t>
            </w:r>
            <w:r>
              <w:t xml:space="preserve"> and password</w:t>
            </w:r>
            <w:r w:rsidRPr="00AB4299">
              <w:t xml:space="preserve"> to server.</w:t>
            </w:r>
          </w:p>
        </w:tc>
        <w:tc>
          <w:tcPr>
            <w:tcW w:w="2766" w:type="dxa"/>
            <w:shd w:val="clear" w:color="auto" w:fill="auto"/>
            <w:vAlign w:val="center"/>
          </w:tcPr>
          <w:p w:rsidR="00800108" w:rsidRPr="00AB4299" w:rsidRDefault="00800108" w:rsidP="006C717E">
            <w:pPr>
              <w:adjustRightInd w:val="0"/>
              <w:snapToGrid w:val="0"/>
              <w:cnfStyle w:val="000000000000" w:firstRow="0" w:lastRow="0" w:firstColumn="0" w:lastColumn="0" w:oddVBand="0" w:evenVBand="0" w:oddHBand="0" w:evenHBand="0" w:firstRowFirstColumn="0" w:firstRowLastColumn="0" w:lastRowFirstColumn="0" w:lastRowLastColumn="0"/>
            </w:pPr>
          </w:p>
        </w:tc>
      </w:tr>
      <w:tr w:rsidR="00800108" w:rsidRPr="007E3BBB" w:rsidTr="008001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65" w:type="dxa"/>
            <w:shd w:val="clear" w:color="auto" w:fill="auto"/>
            <w:vAlign w:val="center"/>
          </w:tcPr>
          <w:p w:rsidR="00800108" w:rsidRPr="00AB4299" w:rsidRDefault="00800108" w:rsidP="006C717E">
            <w:pPr>
              <w:adjustRightInd w:val="0"/>
              <w:snapToGrid w:val="0"/>
            </w:pPr>
          </w:p>
        </w:tc>
        <w:tc>
          <w:tcPr>
            <w:tcW w:w="2765" w:type="dxa"/>
            <w:shd w:val="clear" w:color="auto" w:fill="auto"/>
            <w:vAlign w:val="center"/>
          </w:tcPr>
          <w:p w:rsidR="00800108" w:rsidRPr="00AB4299" w:rsidRDefault="00800108" w:rsidP="006C717E">
            <w:pPr>
              <w:adjustRightInd w:val="0"/>
              <w:snapToGrid w:val="0"/>
              <w:cnfStyle w:val="000000100000" w:firstRow="0" w:lastRow="0" w:firstColumn="0" w:lastColumn="0" w:oddVBand="0" w:evenVBand="0" w:oddHBand="1" w:evenHBand="0" w:firstRowFirstColumn="0" w:firstRowLastColumn="0" w:lastRowFirstColumn="0" w:lastRowLastColumn="0"/>
            </w:pPr>
          </w:p>
        </w:tc>
        <w:tc>
          <w:tcPr>
            <w:tcW w:w="2766" w:type="dxa"/>
            <w:shd w:val="clear" w:color="auto" w:fill="auto"/>
            <w:vAlign w:val="center"/>
          </w:tcPr>
          <w:p w:rsidR="00800108" w:rsidRPr="00AB4299" w:rsidRDefault="00800108" w:rsidP="00AB7B8C">
            <w:pPr>
              <w:pStyle w:val="a8"/>
              <w:widowControl w:val="0"/>
              <w:numPr>
                <w:ilvl w:val="0"/>
                <w:numId w:val="15"/>
              </w:numPr>
              <w:adjustRightInd w:val="0"/>
              <w:snapToGrid w:val="0"/>
              <w:spacing w:after="0" w:line="240" w:lineRule="auto"/>
              <w:contextualSpacing w:val="0"/>
              <w:cnfStyle w:val="000000100000" w:firstRow="0" w:lastRow="0" w:firstColumn="0" w:lastColumn="0" w:oddVBand="0" w:evenVBand="0" w:oddHBand="1" w:evenHBand="0" w:firstRowFirstColumn="0" w:firstRowLastColumn="0" w:lastRowFirstColumn="0" w:lastRowLastColumn="0"/>
            </w:pPr>
            <w:r w:rsidRPr="00AB4299">
              <w:rPr>
                <w:rFonts w:hint="eastAsia"/>
              </w:rPr>
              <w:t>Check if the username already exist</w:t>
            </w:r>
            <w:r w:rsidRPr="00AB4299">
              <w:t>s in the membership database</w:t>
            </w:r>
            <w:r>
              <w:t xml:space="preserve"> and validates the password</w:t>
            </w:r>
            <w:r w:rsidRPr="00AB4299">
              <w:t>.</w:t>
            </w:r>
          </w:p>
        </w:tc>
      </w:tr>
      <w:tr w:rsidR="00800108" w:rsidRPr="00AB4299" w:rsidTr="00800108">
        <w:trPr>
          <w:jc w:val="center"/>
        </w:trPr>
        <w:tc>
          <w:tcPr>
            <w:cnfStyle w:val="001000000000" w:firstRow="0" w:lastRow="0" w:firstColumn="1" w:lastColumn="0" w:oddVBand="0" w:evenVBand="0" w:oddHBand="0" w:evenHBand="0" w:firstRowFirstColumn="0" w:firstRowLastColumn="0" w:lastRowFirstColumn="0" w:lastRowLastColumn="0"/>
            <w:tcW w:w="2765" w:type="dxa"/>
            <w:shd w:val="clear" w:color="auto" w:fill="auto"/>
            <w:vAlign w:val="center"/>
          </w:tcPr>
          <w:p w:rsidR="00800108" w:rsidRPr="00AB4299" w:rsidRDefault="00800108" w:rsidP="006C717E">
            <w:pPr>
              <w:adjustRightInd w:val="0"/>
              <w:snapToGrid w:val="0"/>
            </w:pPr>
          </w:p>
        </w:tc>
        <w:tc>
          <w:tcPr>
            <w:tcW w:w="2765" w:type="dxa"/>
            <w:shd w:val="clear" w:color="auto" w:fill="auto"/>
            <w:vAlign w:val="center"/>
          </w:tcPr>
          <w:p w:rsidR="00800108" w:rsidRPr="00AB4299" w:rsidRDefault="00800108" w:rsidP="006C717E">
            <w:pPr>
              <w:adjustRightInd w:val="0"/>
              <w:snapToGrid w:val="0"/>
              <w:cnfStyle w:val="000000000000" w:firstRow="0" w:lastRow="0" w:firstColumn="0" w:lastColumn="0" w:oddVBand="0" w:evenVBand="0" w:oddHBand="0" w:evenHBand="0" w:firstRowFirstColumn="0" w:firstRowLastColumn="0" w:lastRowFirstColumn="0" w:lastRowLastColumn="0"/>
            </w:pPr>
          </w:p>
        </w:tc>
        <w:tc>
          <w:tcPr>
            <w:tcW w:w="2766" w:type="dxa"/>
            <w:shd w:val="clear" w:color="auto" w:fill="auto"/>
            <w:vAlign w:val="center"/>
          </w:tcPr>
          <w:p w:rsidR="00800108" w:rsidRPr="00AB4299" w:rsidRDefault="00800108" w:rsidP="00AB7B8C">
            <w:pPr>
              <w:pStyle w:val="a8"/>
              <w:widowControl w:val="0"/>
              <w:numPr>
                <w:ilvl w:val="0"/>
                <w:numId w:val="15"/>
              </w:numPr>
              <w:adjustRightInd w:val="0"/>
              <w:snapToGrid w:val="0"/>
              <w:spacing w:after="0" w:line="240" w:lineRule="auto"/>
              <w:contextualSpacing w:val="0"/>
              <w:cnfStyle w:val="000000000000" w:firstRow="0" w:lastRow="0" w:firstColumn="0" w:lastColumn="0" w:oddVBand="0" w:evenVBand="0" w:oddHBand="0" w:evenHBand="0" w:firstRowFirstColumn="0" w:firstRowLastColumn="0" w:lastRowFirstColumn="0" w:lastRowLastColumn="0"/>
            </w:pPr>
            <w:r w:rsidRPr="00AB4299">
              <w:rPr>
                <w:rFonts w:hint="eastAsia"/>
              </w:rPr>
              <w:t>S</w:t>
            </w:r>
            <w:r w:rsidRPr="00AB4299">
              <w:t>ends response.</w:t>
            </w:r>
          </w:p>
        </w:tc>
      </w:tr>
      <w:tr w:rsidR="00800108" w:rsidRPr="00DB4751" w:rsidTr="0080010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65" w:type="dxa"/>
            <w:shd w:val="clear" w:color="auto" w:fill="auto"/>
            <w:vAlign w:val="center"/>
          </w:tcPr>
          <w:p w:rsidR="00800108" w:rsidRPr="00AB4299" w:rsidRDefault="00800108" w:rsidP="006C717E">
            <w:pPr>
              <w:adjustRightInd w:val="0"/>
              <w:snapToGrid w:val="0"/>
            </w:pPr>
          </w:p>
        </w:tc>
        <w:tc>
          <w:tcPr>
            <w:tcW w:w="2765" w:type="dxa"/>
            <w:shd w:val="clear" w:color="auto" w:fill="auto"/>
            <w:vAlign w:val="center"/>
          </w:tcPr>
          <w:p w:rsidR="00800108" w:rsidRPr="00AB4299" w:rsidRDefault="00800108" w:rsidP="00AB7B8C">
            <w:pPr>
              <w:pStyle w:val="a8"/>
              <w:widowControl w:val="0"/>
              <w:numPr>
                <w:ilvl w:val="0"/>
                <w:numId w:val="15"/>
              </w:numPr>
              <w:adjustRightInd w:val="0"/>
              <w:snapToGrid w:val="0"/>
              <w:spacing w:after="0" w:line="240" w:lineRule="auto"/>
              <w:contextualSpacing w:val="0"/>
              <w:cnfStyle w:val="000000100000" w:firstRow="0" w:lastRow="0" w:firstColumn="0" w:lastColumn="0" w:oddVBand="0" w:evenVBand="0" w:oddHBand="1" w:evenHBand="0" w:firstRowFirstColumn="0" w:firstRowLastColumn="0" w:lastRowFirstColumn="0" w:lastRowLastColumn="0"/>
            </w:pPr>
            <w:r w:rsidRPr="00AB4299">
              <w:rPr>
                <w:rFonts w:hint="eastAsia"/>
              </w:rPr>
              <w:t>Receives</w:t>
            </w:r>
            <w:r w:rsidRPr="00AB4299">
              <w:t xml:space="preserve"> and parses </w:t>
            </w:r>
            <w:r>
              <w:t xml:space="preserve">the </w:t>
            </w:r>
            <w:r w:rsidRPr="00AB4299">
              <w:t>response.</w:t>
            </w:r>
          </w:p>
        </w:tc>
        <w:tc>
          <w:tcPr>
            <w:tcW w:w="2766" w:type="dxa"/>
            <w:shd w:val="clear" w:color="auto" w:fill="auto"/>
            <w:vAlign w:val="center"/>
          </w:tcPr>
          <w:p w:rsidR="00800108" w:rsidRPr="00AB4299" w:rsidRDefault="00800108" w:rsidP="006C717E">
            <w:pPr>
              <w:adjustRightInd w:val="0"/>
              <w:snapToGrid w:val="0"/>
              <w:cnfStyle w:val="000000100000" w:firstRow="0" w:lastRow="0" w:firstColumn="0" w:lastColumn="0" w:oddVBand="0" w:evenVBand="0" w:oddHBand="1" w:evenHBand="0" w:firstRowFirstColumn="0" w:firstRowLastColumn="0" w:lastRowFirstColumn="0" w:lastRowLastColumn="0"/>
            </w:pPr>
          </w:p>
        </w:tc>
      </w:tr>
      <w:tr w:rsidR="00800108" w:rsidRPr="007E3BBB" w:rsidTr="00800108">
        <w:trPr>
          <w:jc w:val="center"/>
        </w:trPr>
        <w:tc>
          <w:tcPr>
            <w:cnfStyle w:val="001000000000" w:firstRow="0" w:lastRow="0" w:firstColumn="1" w:lastColumn="0" w:oddVBand="0" w:evenVBand="0" w:oddHBand="0" w:evenHBand="0" w:firstRowFirstColumn="0" w:firstRowLastColumn="0" w:lastRowFirstColumn="0" w:lastRowLastColumn="0"/>
            <w:tcW w:w="2765" w:type="dxa"/>
            <w:shd w:val="clear" w:color="auto" w:fill="auto"/>
            <w:vAlign w:val="center"/>
          </w:tcPr>
          <w:p w:rsidR="00800108" w:rsidRPr="00AB4299" w:rsidRDefault="00800108" w:rsidP="006C717E">
            <w:pPr>
              <w:adjustRightInd w:val="0"/>
              <w:snapToGrid w:val="0"/>
            </w:pPr>
          </w:p>
        </w:tc>
        <w:tc>
          <w:tcPr>
            <w:tcW w:w="2765" w:type="dxa"/>
            <w:shd w:val="clear" w:color="auto" w:fill="auto"/>
            <w:vAlign w:val="center"/>
          </w:tcPr>
          <w:p w:rsidR="00800108" w:rsidRPr="00344181" w:rsidRDefault="00800108" w:rsidP="00AB7B8C">
            <w:pPr>
              <w:pStyle w:val="a8"/>
              <w:widowControl w:val="0"/>
              <w:numPr>
                <w:ilvl w:val="0"/>
                <w:numId w:val="15"/>
              </w:numPr>
              <w:adjustRightInd w:val="0"/>
              <w:snapToGrid w:val="0"/>
              <w:spacing w:after="0" w:line="240" w:lineRule="auto"/>
              <w:contextualSpacing w:val="0"/>
              <w:cnfStyle w:val="000000000000" w:firstRow="0" w:lastRow="0" w:firstColumn="0" w:lastColumn="0" w:oddVBand="0" w:evenVBand="0" w:oddHBand="0" w:evenHBand="0" w:firstRowFirstColumn="0" w:firstRowLastColumn="0" w:lastRowFirstColumn="0" w:lastRowLastColumn="0"/>
            </w:pPr>
            <w:r w:rsidRPr="00AB4299">
              <w:rPr>
                <w:rFonts w:hint="eastAsia"/>
              </w:rPr>
              <w:t xml:space="preserve">Jump to the </w:t>
            </w:r>
            <w:r>
              <w:t xml:space="preserve">main </w:t>
            </w:r>
            <w:r w:rsidR="0010436A">
              <w:t>menu</w:t>
            </w:r>
            <w:r w:rsidRPr="00AB4299">
              <w:rPr>
                <w:rFonts w:hint="eastAsia"/>
              </w:rPr>
              <w:t xml:space="preserve"> interface.</w:t>
            </w:r>
          </w:p>
          <w:p w:rsidR="00344181" w:rsidRPr="00892ED2" w:rsidRDefault="00344181" w:rsidP="00892ED2">
            <w:pPr>
              <w:widowControl w:val="0"/>
              <w:adjustRightInd w:val="0"/>
              <w:snapToGrid w:val="0"/>
              <w:cnfStyle w:val="000000000000" w:firstRow="0" w:lastRow="0" w:firstColumn="0" w:lastColumn="0" w:oddVBand="0" w:evenVBand="0" w:oddHBand="0" w:evenHBand="0" w:firstRowFirstColumn="0" w:firstRowLastColumn="0" w:lastRowFirstColumn="0" w:lastRowLastColumn="0"/>
            </w:pPr>
          </w:p>
        </w:tc>
        <w:tc>
          <w:tcPr>
            <w:tcW w:w="2766" w:type="dxa"/>
            <w:shd w:val="clear" w:color="auto" w:fill="auto"/>
            <w:vAlign w:val="center"/>
          </w:tcPr>
          <w:p w:rsidR="00800108" w:rsidRPr="00AB4299" w:rsidRDefault="00800108" w:rsidP="006C717E">
            <w:pPr>
              <w:adjustRightInd w:val="0"/>
              <w:snapToGrid w:val="0"/>
              <w:cnfStyle w:val="000000000000" w:firstRow="0" w:lastRow="0" w:firstColumn="0" w:lastColumn="0" w:oddVBand="0" w:evenVBand="0" w:oddHBand="0" w:evenHBand="0" w:firstRowFirstColumn="0" w:firstRowLastColumn="0" w:lastRowFirstColumn="0" w:lastRowLastColumn="0"/>
            </w:pPr>
          </w:p>
        </w:tc>
      </w:tr>
    </w:tbl>
    <w:p w:rsidR="005C08A0" w:rsidRPr="007E3BBB" w:rsidRDefault="005C08A0" w:rsidP="00892ED2">
      <w:pPr>
        <w:pStyle w:val="Yazstilim"/>
      </w:pPr>
      <w:r w:rsidRPr="007E3BBB">
        <w:t>UC1-10: Alternative flow of events:</w:t>
      </w:r>
    </w:p>
    <w:p w:rsidR="005C08A0" w:rsidRDefault="005C08A0" w:rsidP="00892ED2">
      <w:pPr>
        <w:pStyle w:val="Yazstilim"/>
      </w:pPr>
      <w:r w:rsidRPr="007E3BBB">
        <w:t>Step 5: Username</w:t>
      </w:r>
      <w:r>
        <w:t xml:space="preserve"> and password is not in the player</w:t>
      </w:r>
      <w:r w:rsidRPr="007E3BBB">
        <w:t xml:space="preserve"> database. Display an error message, and ask player to </w:t>
      </w:r>
      <w:r>
        <w:t>reenter their credentials</w:t>
      </w:r>
      <w:r w:rsidRPr="007E3BBB">
        <w:t>.</w:t>
      </w:r>
    </w:p>
    <w:p w:rsidR="005C08A0" w:rsidRPr="00DB4751" w:rsidRDefault="005C08A0" w:rsidP="00892ED2">
      <w:pPr>
        <w:pStyle w:val="Yazstilim"/>
      </w:pPr>
      <w:r w:rsidRPr="00DB4751">
        <w:rPr>
          <w:rFonts w:hint="eastAsia"/>
        </w:rPr>
        <w:t xml:space="preserve">UC1-11: Exceptional flow of events: </w:t>
      </w:r>
    </w:p>
    <w:p w:rsidR="005C08A0" w:rsidRDefault="00892ED2" w:rsidP="00892ED2">
      <w:pPr>
        <w:pStyle w:val="Yazstilim"/>
      </w:pPr>
      <w:r>
        <w:t xml:space="preserve">Steps </w:t>
      </w:r>
      <w:r w:rsidR="0020714D">
        <w:t>4, 6</w:t>
      </w:r>
      <w:r w:rsidR="005C08A0">
        <w:t xml:space="preserve">, 7: </w:t>
      </w:r>
      <w:r w:rsidR="005C08A0" w:rsidRPr="007E3BBB">
        <w:t xml:space="preserve">If the </w:t>
      </w:r>
      <w:r w:rsidR="005C08A0">
        <w:t>connection with the server is not established</w:t>
      </w:r>
      <w:r w:rsidR="005C08A0" w:rsidRPr="007E3BBB">
        <w:t xml:space="preserve"> return an error message.</w:t>
      </w:r>
    </w:p>
    <w:p w:rsidR="00892ED2" w:rsidRPr="00892ED2" w:rsidRDefault="00892ED2" w:rsidP="00892ED2"/>
    <w:p w:rsidR="00805EC0" w:rsidRPr="004E6DE8" w:rsidRDefault="00805EC0" w:rsidP="00805EC0">
      <w:r w:rsidRPr="004E6DE8">
        <w:t>Use Case 2 – Registration</w:t>
      </w:r>
      <w:r w:rsidR="00A43870">
        <w:t xml:space="preserve"> with Server and Client Relationship</w:t>
      </w:r>
    </w:p>
    <w:p w:rsidR="00805EC0" w:rsidRDefault="00805EC0" w:rsidP="00805EC0">
      <w:pPr>
        <w:pStyle w:val="Yazstilim"/>
      </w:pPr>
      <w:r>
        <w:t>UC2-1: Registration</w:t>
      </w:r>
    </w:p>
    <w:p w:rsidR="00805EC0" w:rsidRDefault="00805EC0" w:rsidP="00805EC0">
      <w:pPr>
        <w:pStyle w:val="Yazstilim"/>
      </w:pPr>
      <w:r>
        <w:t>UC2-2: Author: AG</w:t>
      </w:r>
    </w:p>
    <w:p w:rsidR="0010436A" w:rsidRPr="0010436A" w:rsidRDefault="0010436A" w:rsidP="0010436A">
      <w:pPr>
        <w:pStyle w:val="Yazstilim"/>
      </w:pPr>
      <w:r>
        <w:t xml:space="preserve">UC2-3: </w:t>
      </w:r>
      <w:r w:rsidR="0088363E">
        <w:t xml:space="preserve">Date: </w:t>
      </w:r>
      <w:r>
        <w:t>Sprint</w:t>
      </w:r>
      <w:r w:rsidR="0088363E">
        <w:t xml:space="preserve"> </w:t>
      </w:r>
      <w:r>
        <w:t>3</w:t>
      </w:r>
    </w:p>
    <w:p w:rsidR="00805EC0" w:rsidRDefault="00805EC0" w:rsidP="00805EC0">
      <w:pPr>
        <w:pStyle w:val="Yazstilim"/>
      </w:pPr>
      <w:r>
        <w:t>UC2-4: Purpose: Player registers to the game</w:t>
      </w:r>
    </w:p>
    <w:p w:rsidR="001C7F31" w:rsidRDefault="00805EC0" w:rsidP="00805EC0">
      <w:pPr>
        <w:pStyle w:val="Yazstilim"/>
      </w:pPr>
      <w:r>
        <w:lastRenderedPageBreak/>
        <w:t xml:space="preserve">UC2-5: Overview: The user fills a </w:t>
      </w:r>
      <w:r w:rsidR="00BB0306">
        <w:t>form with his desired username and</w:t>
      </w:r>
      <w:r>
        <w:t xml:space="preserve"> desired password. If the username</w:t>
      </w:r>
      <w:r w:rsidR="00AF75DA">
        <w:t xml:space="preserve"> and password</w:t>
      </w:r>
      <w:r>
        <w:t xml:space="preserve"> does not exist on the system’s database, then the system saves these details and returns to log in screen. </w:t>
      </w:r>
    </w:p>
    <w:p w:rsidR="001C7F31" w:rsidRDefault="001C7F31" w:rsidP="00805EC0">
      <w:pPr>
        <w:pStyle w:val="Yazstilim"/>
      </w:pPr>
      <w:r w:rsidRPr="001C7F31">
        <w:rPr>
          <w:b/>
        </w:rPr>
        <w:t>A</w:t>
      </w:r>
      <w:r w:rsidR="00805EC0" w:rsidRPr="001C7F31">
        <w:rPr>
          <w:b/>
        </w:rPr>
        <w:t>lternative 1:</w:t>
      </w:r>
      <w:r w:rsidR="00282A92">
        <w:t xml:space="preserve"> if username</w:t>
      </w:r>
      <w:r w:rsidR="00FA2D69">
        <w:t xml:space="preserve"> and password</w:t>
      </w:r>
      <w:r w:rsidR="00805EC0">
        <w:t xml:space="preserve"> exists in database, then an appropriate message is returned to the user and the user must pi</w:t>
      </w:r>
      <w:r w:rsidR="00FA2D69">
        <w:t>ck a different username or password</w:t>
      </w:r>
      <w:r w:rsidR="00805EC0">
        <w:t>.</w:t>
      </w:r>
    </w:p>
    <w:p w:rsidR="00805EC0" w:rsidRDefault="00805EC0" w:rsidP="00805EC0">
      <w:pPr>
        <w:pStyle w:val="Yazstilim"/>
      </w:pPr>
      <w:r w:rsidRPr="001C7F31">
        <w:rPr>
          <w:b/>
        </w:rPr>
        <w:t>Alternative 2:</w:t>
      </w:r>
      <w:r>
        <w:t xml:space="preserve"> if the email does not contain “@” and “.” characters the client must give an appropriate message.</w:t>
      </w:r>
    </w:p>
    <w:p w:rsidR="00805EC0" w:rsidRDefault="00805EC0" w:rsidP="00805EC0">
      <w:pPr>
        <w:pStyle w:val="Yazstilim"/>
      </w:pPr>
      <w:r>
        <w:t>UC2-6: Cross Reference:</w:t>
      </w:r>
      <w:r w:rsidR="00027F4E">
        <w:t xml:space="preserve"> Functional Requirements</w:t>
      </w:r>
      <w:r>
        <w:t xml:space="preserve"> </w:t>
      </w:r>
      <w:hyperlink w:anchor="R1_1" w:history="1">
        <w:r w:rsidRPr="008B2840">
          <w:rPr>
            <w:rStyle w:val="a9"/>
            <w:rFonts w:cstheme="minorHAnsi"/>
          </w:rPr>
          <w:t>R1.1</w:t>
        </w:r>
      </w:hyperlink>
      <w:r>
        <w:t xml:space="preserve">, </w:t>
      </w:r>
      <w:hyperlink w:anchor="R1" w:history="1">
        <w:r w:rsidRPr="008B2840">
          <w:rPr>
            <w:rStyle w:val="a9"/>
            <w:rFonts w:cstheme="minorHAnsi"/>
          </w:rPr>
          <w:t>R1</w:t>
        </w:r>
      </w:hyperlink>
    </w:p>
    <w:p w:rsidR="00805EC0" w:rsidRDefault="00805EC0" w:rsidP="00805EC0">
      <w:pPr>
        <w:pStyle w:val="Yazstilim"/>
      </w:pPr>
      <w:r>
        <w:t>UC2-7: Actors: Player</w:t>
      </w:r>
    </w:p>
    <w:p w:rsidR="00D515EF" w:rsidRDefault="00D515EF" w:rsidP="00D515EF">
      <w:pPr>
        <w:pStyle w:val="Yazstilim"/>
      </w:pPr>
      <w:r>
        <w:t>UC2-8: Pre-Conditions:</w:t>
      </w:r>
    </w:p>
    <w:p w:rsidR="00D515EF" w:rsidRDefault="00D515EF" w:rsidP="00D515EF">
      <w:pPr>
        <w:pStyle w:val="Yazstilim"/>
      </w:pPr>
      <w:r>
        <w:tab/>
        <w:t>UC2-Pre-1: The registration web page must be loaded.</w:t>
      </w:r>
    </w:p>
    <w:p w:rsidR="00D515EF" w:rsidRDefault="00D515EF" w:rsidP="00D515EF">
      <w:pPr>
        <w:pStyle w:val="Yazstilim"/>
      </w:pPr>
      <w:r>
        <w:tab/>
        <w:t>UC2-Pre-2: The player must not have an account.</w:t>
      </w:r>
    </w:p>
    <w:p w:rsidR="00D515EF" w:rsidRDefault="00D515EF" w:rsidP="00D515EF">
      <w:pPr>
        <w:pStyle w:val="Yazstilim"/>
      </w:pPr>
      <w:r>
        <w:t>UC2-9: Post-Conditions:</w:t>
      </w:r>
    </w:p>
    <w:p w:rsidR="00D515EF" w:rsidRDefault="00D515EF" w:rsidP="00D515EF">
      <w:pPr>
        <w:pStyle w:val="Yazstilim"/>
      </w:pPr>
      <w:r>
        <w:tab/>
        <w:t>UC2-Post-1: The player returns to log in screen.</w:t>
      </w:r>
    </w:p>
    <w:p w:rsidR="00A43870" w:rsidRPr="00A43870" w:rsidRDefault="00D515EF" w:rsidP="008C5362">
      <w:pPr>
        <w:pStyle w:val="Yazstilim"/>
      </w:pPr>
      <w:r>
        <w:tab/>
        <w:t>UC2-Post-2: The player’s information is sto</w:t>
      </w:r>
      <w:r w:rsidR="008C5362">
        <w:t>red into the server’s database.</w:t>
      </w:r>
    </w:p>
    <w:tbl>
      <w:tblPr>
        <w:tblStyle w:val="41"/>
        <w:tblW w:w="0" w:type="auto"/>
        <w:tblLook w:val="04A0" w:firstRow="1" w:lastRow="0" w:firstColumn="1" w:lastColumn="0" w:noHBand="0" w:noVBand="1"/>
      </w:tblPr>
      <w:tblGrid>
        <w:gridCol w:w="2765"/>
        <w:gridCol w:w="2765"/>
        <w:gridCol w:w="2766"/>
      </w:tblGrid>
      <w:tr w:rsidR="00142609" w:rsidRPr="00AB4299" w:rsidTr="006C71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shd w:val="clear" w:color="auto" w:fill="auto"/>
          </w:tcPr>
          <w:p w:rsidR="00142609" w:rsidRPr="00142609" w:rsidRDefault="00142609" w:rsidP="006C717E">
            <w:pPr>
              <w:adjustRightInd w:val="0"/>
              <w:snapToGrid w:val="0"/>
              <w:jc w:val="center"/>
              <w:rPr>
                <w:b/>
              </w:rPr>
            </w:pPr>
            <w:r w:rsidRPr="00142609">
              <w:rPr>
                <w:rFonts w:hint="eastAsia"/>
                <w:b/>
              </w:rPr>
              <w:t>Actor Actions</w:t>
            </w:r>
          </w:p>
        </w:tc>
        <w:tc>
          <w:tcPr>
            <w:tcW w:w="2765" w:type="dxa"/>
            <w:shd w:val="clear" w:color="auto" w:fill="auto"/>
          </w:tcPr>
          <w:p w:rsidR="00142609" w:rsidRPr="00142609" w:rsidRDefault="00142609" w:rsidP="006C717E">
            <w:pPr>
              <w:adjustRightInd w:val="0"/>
              <w:snapToGrid w:val="0"/>
              <w:jc w:val="center"/>
              <w:cnfStyle w:val="100000000000" w:firstRow="1" w:lastRow="0" w:firstColumn="0" w:lastColumn="0" w:oddVBand="0" w:evenVBand="0" w:oddHBand="0" w:evenHBand="0" w:firstRowFirstColumn="0" w:firstRowLastColumn="0" w:lastRowFirstColumn="0" w:lastRowLastColumn="0"/>
              <w:rPr>
                <w:b/>
              </w:rPr>
            </w:pPr>
            <w:r w:rsidRPr="00142609">
              <w:rPr>
                <w:rFonts w:hint="eastAsia"/>
                <w:b/>
              </w:rPr>
              <w:t xml:space="preserve">Client </w:t>
            </w:r>
            <w:r w:rsidRPr="00142609">
              <w:rPr>
                <w:b/>
              </w:rPr>
              <w:t>System Actions</w:t>
            </w:r>
          </w:p>
        </w:tc>
        <w:tc>
          <w:tcPr>
            <w:tcW w:w="2766" w:type="dxa"/>
            <w:shd w:val="clear" w:color="auto" w:fill="auto"/>
          </w:tcPr>
          <w:p w:rsidR="00142609" w:rsidRPr="00142609" w:rsidRDefault="00142609" w:rsidP="006C717E">
            <w:pPr>
              <w:adjustRightInd w:val="0"/>
              <w:snapToGrid w:val="0"/>
              <w:jc w:val="center"/>
              <w:cnfStyle w:val="100000000000" w:firstRow="1" w:lastRow="0" w:firstColumn="0" w:lastColumn="0" w:oddVBand="0" w:evenVBand="0" w:oddHBand="0" w:evenHBand="0" w:firstRowFirstColumn="0" w:firstRowLastColumn="0" w:lastRowFirstColumn="0" w:lastRowLastColumn="0"/>
              <w:rPr>
                <w:b/>
              </w:rPr>
            </w:pPr>
            <w:r w:rsidRPr="00142609">
              <w:rPr>
                <w:rFonts w:hint="eastAsia"/>
                <w:b/>
              </w:rPr>
              <w:t>S</w:t>
            </w:r>
            <w:r w:rsidRPr="00142609">
              <w:rPr>
                <w:b/>
              </w:rPr>
              <w:t>erver System Actions</w:t>
            </w:r>
          </w:p>
        </w:tc>
      </w:tr>
      <w:tr w:rsidR="00142609" w:rsidRPr="00AB4299" w:rsidTr="006C71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shd w:val="clear" w:color="auto" w:fill="auto"/>
            <w:vAlign w:val="center"/>
          </w:tcPr>
          <w:p w:rsidR="00142609" w:rsidRPr="00AB4299" w:rsidRDefault="00142609" w:rsidP="00AB7B8C">
            <w:pPr>
              <w:pStyle w:val="a8"/>
              <w:widowControl w:val="0"/>
              <w:numPr>
                <w:ilvl w:val="0"/>
                <w:numId w:val="16"/>
              </w:numPr>
              <w:adjustRightInd w:val="0"/>
              <w:snapToGrid w:val="0"/>
              <w:spacing w:after="0" w:line="240" w:lineRule="auto"/>
              <w:contextualSpacing w:val="0"/>
              <w:rPr>
                <w:b/>
              </w:rPr>
            </w:pPr>
            <w:r w:rsidRPr="00AB4299">
              <w:rPr>
                <w:rFonts w:hint="eastAsia"/>
                <w:b/>
              </w:rPr>
              <w:t xml:space="preserve">Open </w:t>
            </w:r>
            <w:r>
              <w:rPr>
                <w:b/>
              </w:rPr>
              <w:t>the registration</w:t>
            </w:r>
            <w:r w:rsidRPr="00AB4299">
              <w:rPr>
                <w:rFonts w:hint="eastAsia"/>
                <w:b/>
              </w:rPr>
              <w:t xml:space="preserve"> page</w:t>
            </w:r>
            <w:r w:rsidRPr="00AB4299">
              <w:rPr>
                <w:b/>
              </w:rPr>
              <w:t>.</w:t>
            </w:r>
          </w:p>
        </w:tc>
        <w:tc>
          <w:tcPr>
            <w:tcW w:w="2765" w:type="dxa"/>
            <w:shd w:val="clear" w:color="auto" w:fill="auto"/>
            <w:vAlign w:val="center"/>
          </w:tcPr>
          <w:p w:rsidR="00142609" w:rsidRPr="00AB4299" w:rsidRDefault="00142609" w:rsidP="006C717E">
            <w:pPr>
              <w:adjustRightInd w:val="0"/>
              <w:snapToGrid w:val="0"/>
              <w:cnfStyle w:val="000000100000" w:firstRow="0" w:lastRow="0" w:firstColumn="0" w:lastColumn="0" w:oddVBand="0" w:evenVBand="0" w:oddHBand="1" w:evenHBand="0" w:firstRowFirstColumn="0" w:firstRowLastColumn="0" w:lastRowFirstColumn="0" w:lastRowLastColumn="0"/>
            </w:pPr>
          </w:p>
        </w:tc>
        <w:tc>
          <w:tcPr>
            <w:tcW w:w="2766" w:type="dxa"/>
            <w:shd w:val="clear" w:color="auto" w:fill="auto"/>
            <w:vAlign w:val="center"/>
          </w:tcPr>
          <w:p w:rsidR="00142609" w:rsidRPr="00AB4299" w:rsidRDefault="00142609" w:rsidP="006C717E">
            <w:pPr>
              <w:adjustRightInd w:val="0"/>
              <w:snapToGrid w:val="0"/>
              <w:cnfStyle w:val="000000100000" w:firstRow="0" w:lastRow="0" w:firstColumn="0" w:lastColumn="0" w:oddVBand="0" w:evenVBand="0" w:oddHBand="1" w:evenHBand="0" w:firstRowFirstColumn="0" w:firstRowLastColumn="0" w:lastRowFirstColumn="0" w:lastRowLastColumn="0"/>
            </w:pPr>
          </w:p>
        </w:tc>
      </w:tr>
      <w:tr w:rsidR="00142609" w:rsidRPr="007E3BBB" w:rsidTr="006C717E">
        <w:tc>
          <w:tcPr>
            <w:cnfStyle w:val="001000000000" w:firstRow="0" w:lastRow="0" w:firstColumn="1" w:lastColumn="0" w:oddVBand="0" w:evenVBand="0" w:oddHBand="0" w:evenHBand="0" w:firstRowFirstColumn="0" w:firstRowLastColumn="0" w:lastRowFirstColumn="0" w:lastRowLastColumn="0"/>
            <w:tcW w:w="2765" w:type="dxa"/>
            <w:shd w:val="clear" w:color="auto" w:fill="auto"/>
            <w:vAlign w:val="center"/>
          </w:tcPr>
          <w:p w:rsidR="00142609" w:rsidRPr="00AB4299" w:rsidRDefault="00142609" w:rsidP="00AB7B8C">
            <w:pPr>
              <w:pStyle w:val="a8"/>
              <w:widowControl w:val="0"/>
              <w:numPr>
                <w:ilvl w:val="0"/>
                <w:numId w:val="16"/>
              </w:numPr>
              <w:adjustRightInd w:val="0"/>
              <w:snapToGrid w:val="0"/>
              <w:spacing w:after="0" w:line="240" w:lineRule="auto"/>
              <w:contextualSpacing w:val="0"/>
              <w:rPr>
                <w:b/>
              </w:rPr>
            </w:pPr>
            <w:r w:rsidRPr="00AB4299">
              <w:rPr>
                <w:rFonts w:hint="eastAsia"/>
                <w:b/>
              </w:rPr>
              <w:t>Input the username</w:t>
            </w:r>
            <w:r>
              <w:rPr>
                <w:b/>
              </w:rPr>
              <w:t>, the email</w:t>
            </w:r>
            <w:r w:rsidRPr="00AB4299">
              <w:rPr>
                <w:rFonts w:hint="eastAsia"/>
                <w:b/>
              </w:rPr>
              <w:t xml:space="preserve"> and </w:t>
            </w:r>
            <w:r>
              <w:rPr>
                <w:b/>
              </w:rPr>
              <w:t xml:space="preserve">the </w:t>
            </w:r>
            <w:r w:rsidRPr="00AB4299">
              <w:rPr>
                <w:rFonts w:hint="eastAsia"/>
                <w:b/>
              </w:rPr>
              <w:t>pas</w:t>
            </w:r>
            <w:r>
              <w:rPr>
                <w:b/>
              </w:rPr>
              <w:t>sword</w:t>
            </w:r>
            <w:r w:rsidRPr="00AB4299">
              <w:rPr>
                <w:b/>
              </w:rPr>
              <w:t>.</w:t>
            </w:r>
          </w:p>
        </w:tc>
        <w:tc>
          <w:tcPr>
            <w:tcW w:w="2765" w:type="dxa"/>
            <w:shd w:val="clear" w:color="auto" w:fill="auto"/>
            <w:vAlign w:val="center"/>
          </w:tcPr>
          <w:p w:rsidR="00142609" w:rsidRPr="00AB4299" w:rsidRDefault="00142609" w:rsidP="006C717E">
            <w:pPr>
              <w:adjustRightInd w:val="0"/>
              <w:snapToGrid w:val="0"/>
              <w:cnfStyle w:val="000000000000" w:firstRow="0" w:lastRow="0" w:firstColumn="0" w:lastColumn="0" w:oddVBand="0" w:evenVBand="0" w:oddHBand="0" w:evenHBand="0" w:firstRowFirstColumn="0" w:firstRowLastColumn="0" w:lastRowFirstColumn="0" w:lastRowLastColumn="0"/>
            </w:pPr>
          </w:p>
        </w:tc>
        <w:tc>
          <w:tcPr>
            <w:tcW w:w="2766" w:type="dxa"/>
            <w:shd w:val="clear" w:color="auto" w:fill="auto"/>
            <w:vAlign w:val="center"/>
          </w:tcPr>
          <w:p w:rsidR="00142609" w:rsidRPr="00AB4299" w:rsidRDefault="00142609" w:rsidP="006C717E">
            <w:pPr>
              <w:adjustRightInd w:val="0"/>
              <w:snapToGrid w:val="0"/>
              <w:cnfStyle w:val="000000000000" w:firstRow="0" w:lastRow="0" w:firstColumn="0" w:lastColumn="0" w:oddVBand="0" w:evenVBand="0" w:oddHBand="0" w:evenHBand="0" w:firstRowFirstColumn="0" w:firstRowLastColumn="0" w:lastRowFirstColumn="0" w:lastRowLastColumn="0"/>
            </w:pPr>
          </w:p>
        </w:tc>
      </w:tr>
      <w:tr w:rsidR="00142609" w:rsidRPr="00AB4299" w:rsidTr="006C71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shd w:val="clear" w:color="auto" w:fill="auto"/>
            <w:vAlign w:val="center"/>
          </w:tcPr>
          <w:p w:rsidR="00142609" w:rsidRPr="00AB4299" w:rsidRDefault="00142609" w:rsidP="00AB7B8C">
            <w:pPr>
              <w:pStyle w:val="a8"/>
              <w:widowControl w:val="0"/>
              <w:numPr>
                <w:ilvl w:val="0"/>
                <w:numId w:val="16"/>
              </w:numPr>
              <w:adjustRightInd w:val="0"/>
              <w:snapToGrid w:val="0"/>
              <w:spacing w:after="0" w:line="240" w:lineRule="auto"/>
              <w:contextualSpacing w:val="0"/>
              <w:rPr>
                <w:b/>
              </w:rPr>
            </w:pPr>
            <w:r w:rsidRPr="00AB4299">
              <w:rPr>
                <w:b/>
              </w:rPr>
              <w:t xml:space="preserve">Press “OK” button. </w:t>
            </w:r>
          </w:p>
        </w:tc>
        <w:tc>
          <w:tcPr>
            <w:tcW w:w="2765" w:type="dxa"/>
            <w:shd w:val="clear" w:color="auto" w:fill="auto"/>
            <w:vAlign w:val="center"/>
          </w:tcPr>
          <w:p w:rsidR="00142609" w:rsidRPr="00AB4299" w:rsidRDefault="00142609" w:rsidP="006C717E">
            <w:pPr>
              <w:pStyle w:val="a8"/>
              <w:adjustRightInd w:val="0"/>
              <w:snapToGrid w:val="0"/>
              <w:ind w:left="360"/>
              <w:cnfStyle w:val="000000100000" w:firstRow="0" w:lastRow="0" w:firstColumn="0" w:lastColumn="0" w:oddVBand="0" w:evenVBand="0" w:oddHBand="1" w:evenHBand="0" w:firstRowFirstColumn="0" w:firstRowLastColumn="0" w:lastRowFirstColumn="0" w:lastRowLastColumn="0"/>
            </w:pPr>
          </w:p>
        </w:tc>
        <w:tc>
          <w:tcPr>
            <w:tcW w:w="2766" w:type="dxa"/>
            <w:shd w:val="clear" w:color="auto" w:fill="auto"/>
            <w:vAlign w:val="center"/>
          </w:tcPr>
          <w:p w:rsidR="00142609" w:rsidRPr="00AB4299" w:rsidRDefault="00142609" w:rsidP="006C717E">
            <w:pPr>
              <w:adjustRightInd w:val="0"/>
              <w:snapToGrid w:val="0"/>
              <w:cnfStyle w:val="000000100000" w:firstRow="0" w:lastRow="0" w:firstColumn="0" w:lastColumn="0" w:oddVBand="0" w:evenVBand="0" w:oddHBand="1" w:evenHBand="0" w:firstRowFirstColumn="0" w:firstRowLastColumn="0" w:lastRowFirstColumn="0" w:lastRowLastColumn="0"/>
            </w:pPr>
          </w:p>
        </w:tc>
      </w:tr>
      <w:tr w:rsidR="00142609" w:rsidRPr="007E3BBB" w:rsidTr="006C717E">
        <w:tc>
          <w:tcPr>
            <w:cnfStyle w:val="001000000000" w:firstRow="0" w:lastRow="0" w:firstColumn="1" w:lastColumn="0" w:oddVBand="0" w:evenVBand="0" w:oddHBand="0" w:evenHBand="0" w:firstRowFirstColumn="0" w:firstRowLastColumn="0" w:lastRowFirstColumn="0" w:lastRowLastColumn="0"/>
            <w:tcW w:w="2765" w:type="dxa"/>
            <w:shd w:val="clear" w:color="auto" w:fill="auto"/>
            <w:vAlign w:val="center"/>
          </w:tcPr>
          <w:p w:rsidR="00142609" w:rsidRPr="00AB4299" w:rsidRDefault="00142609" w:rsidP="006C717E">
            <w:pPr>
              <w:adjustRightInd w:val="0"/>
              <w:snapToGrid w:val="0"/>
            </w:pPr>
          </w:p>
        </w:tc>
        <w:tc>
          <w:tcPr>
            <w:tcW w:w="2765" w:type="dxa"/>
            <w:shd w:val="clear" w:color="auto" w:fill="auto"/>
            <w:vAlign w:val="center"/>
          </w:tcPr>
          <w:p w:rsidR="00142609" w:rsidRPr="00AB4299" w:rsidRDefault="00142609" w:rsidP="00EF35E8">
            <w:pPr>
              <w:pStyle w:val="a8"/>
              <w:widowControl w:val="0"/>
              <w:numPr>
                <w:ilvl w:val="0"/>
                <w:numId w:val="16"/>
              </w:numPr>
              <w:adjustRightInd w:val="0"/>
              <w:snapToGrid w:val="0"/>
              <w:spacing w:after="0" w:line="240" w:lineRule="auto"/>
              <w:contextualSpacing w:val="0"/>
              <w:cnfStyle w:val="000000000000" w:firstRow="0" w:lastRow="0" w:firstColumn="0" w:lastColumn="0" w:oddVBand="0" w:evenVBand="0" w:oddHBand="0" w:evenHBand="0" w:firstRowFirstColumn="0" w:firstRowLastColumn="0" w:lastRowFirstColumn="0" w:lastRowLastColumn="0"/>
            </w:pPr>
            <w:r w:rsidRPr="00AB4299">
              <w:rPr>
                <w:rFonts w:hint="eastAsia"/>
              </w:rPr>
              <w:t>Send</w:t>
            </w:r>
            <w:r w:rsidRPr="00AB4299">
              <w:t>s the username</w:t>
            </w:r>
            <w:r w:rsidR="00EF35E8">
              <w:t xml:space="preserve">, </w:t>
            </w:r>
            <w:r>
              <w:t>and password</w:t>
            </w:r>
            <w:r w:rsidRPr="00AB4299">
              <w:t xml:space="preserve"> to server.</w:t>
            </w:r>
          </w:p>
        </w:tc>
        <w:tc>
          <w:tcPr>
            <w:tcW w:w="2766" w:type="dxa"/>
            <w:shd w:val="clear" w:color="auto" w:fill="auto"/>
            <w:vAlign w:val="center"/>
          </w:tcPr>
          <w:p w:rsidR="00142609" w:rsidRPr="00AB4299" w:rsidRDefault="00142609" w:rsidP="006C717E">
            <w:pPr>
              <w:adjustRightInd w:val="0"/>
              <w:snapToGrid w:val="0"/>
              <w:cnfStyle w:val="000000000000" w:firstRow="0" w:lastRow="0" w:firstColumn="0" w:lastColumn="0" w:oddVBand="0" w:evenVBand="0" w:oddHBand="0" w:evenHBand="0" w:firstRowFirstColumn="0" w:firstRowLastColumn="0" w:lastRowFirstColumn="0" w:lastRowLastColumn="0"/>
            </w:pPr>
          </w:p>
        </w:tc>
      </w:tr>
      <w:tr w:rsidR="00142609" w:rsidRPr="007E3BBB" w:rsidTr="006C71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shd w:val="clear" w:color="auto" w:fill="auto"/>
            <w:vAlign w:val="center"/>
          </w:tcPr>
          <w:p w:rsidR="00142609" w:rsidRPr="00AB4299" w:rsidRDefault="00142609" w:rsidP="006C717E">
            <w:pPr>
              <w:adjustRightInd w:val="0"/>
              <w:snapToGrid w:val="0"/>
            </w:pPr>
          </w:p>
        </w:tc>
        <w:tc>
          <w:tcPr>
            <w:tcW w:w="2765" w:type="dxa"/>
            <w:shd w:val="clear" w:color="auto" w:fill="auto"/>
            <w:vAlign w:val="center"/>
          </w:tcPr>
          <w:p w:rsidR="00142609" w:rsidRPr="00AB4299" w:rsidRDefault="00142609" w:rsidP="006C717E">
            <w:pPr>
              <w:adjustRightInd w:val="0"/>
              <w:snapToGrid w:val="0"/>
              <w:cnfStyle w:val="000000100000" w:firstRow="0" w:lastRow="0" w:firstColumn="0" w:lastColumn="0" w:oddVBand="0" w:evenVBand="0" w:oddHBand="1" w:evenHBand="0" w:firstRowFirstColumn="0" w:firstRowLastColumn="0" w:lastRowFirstColumn="0" w:lastRowLastColumn="0"/>
            </w:pPr>
          </w:p>
        </w:tc>
        <w:tc>
          <w:tcPr>
            <w:tcW w:w="2766" w:type="dxa"/>
            <w:shd w:val="clear" w:color="auto" w:fill="auto"/>
            <w:vAlign w:val="center"/>
          </w:tcPr>
          <w:p w:rsidR="00142609" w:rsidRPr="00AB4299" w:rsidRDefault="00142609" w:rsidP="00914F7A">
            <w:pPr>
              <w:pStyle w:val="a8"/>
              <w:widowControl w:val="0"/>
              <w:numPr>
                <w:ilvl w:val="0"/>
                <w:numId w:val="16"/>
              </w:numPr>
              <w:adjustRightInd w:val="0"/>
              <w:snapToGrid w:val="0"/>
              <w:spacing w:after="0" w:line="240" w:lineRule="auto"/>
              <w:contextualSpacing w:val="0"/>
              <w:cnfStyle w:val="000000100000" w:firstRow="0" w:lastRow="0" w:firstColumn="0" w:lastColumn="0" w:oddVBand="0" w:evenVBand="0" w:oddHBand="1" w:evenHBand="0" w:firstRowFirstColumn="0" w:firstRowLastColumn="0" w:lastRowFirstColumn="0" w:lastRowLastColumn="0"/>
            </w:pPr>
            <w:r>
              <w:t xml:space="preserve">Stores the </w:t>
            </w:r>
            <w:r w:rsidR="009813F9">
              <w:t>username</w:t>
            </w:r>
            <w:r w:rsidR="009813F9">
              <w:rPr>
                <w:lang w:val="tr-TR"/>
              </w:rPr>
              <w:t xml:space="preserve"> </w:t>
            </w:r>
            <w:r w:rsidR="00914F7A">
              <w:rPr>
                <w:lang w:val="tr-TR"/>
              </w:rPr>
              <w:t xml:space="preserve">and </w:t>
            </w:r>
            <w:r>
              <w:t>the password to system’s database</w:t>
            </w:r>
            <w:r w:rsidRPr="00AB4299">
              <w:t>.</w:t>
            </w:r>
          </w:p>
        </w:tc>
      </w:tr>
      <w:tr w:rsidR="00142609" w:rsidRPr="00AB4299" w:rsidTr="006C717E">
        <w:tc>
          <w:tcPr>
            <w:cnfStyle w:val="001000000000" w:firstRow="0" w:lastRow="0" w:firstColumn="1" w:lastColumn="0" w:oddVBand="0" w:evenVBand="0" w:oddHBand="0" w:evenHBand="0" w:firstRowFirstColumn="0" w:firstRowLastColumn="0" w:lastRowFirstColumn="0" w:lastRowLastColumn="0"/>
            <w:tcW w:w="2765" w:type="dxa"/>
            <w:shd w:val="clear" w:color="auto" w:fill="auto"/>
            <w:vAlign w:val="center"/>
          </w:tcPr>
          <w:p w:rsidR="00142609" w:rsidRPr="00AB4299" w:rsidRDefault="00142609" w:rsidP="006C717E">
            <w:pPr>
              <w:adjustRightInd w:val="0"/>
              <w:snapToGrid w:val="0"/>
            </w:pPr>
          </w:p>
        </w:tc>
        <w:tc>
          <w:tcPr>
            <w:tcW w:w="2765" w:type="dxa"/>
            <w:shd w:val="clear" w:color="auto" w:fill="auto"/>
            <w:vAlign w:val="center"/>
          </w:tcPr>
          <w:p w:rsidR="00142609" w:rsidRPr="00AB4299" w:rsidRDefault="00142609" w:rsidP="006C717E">
            <w:pPr>
              <w:adjustRightInd w:val="0"/>
              <w:snapToGrid w:val="0"/>
              <w:cnfStyle w:val="000000000000" w:firstRow="0" w:lastRow="0" w:firstColumn="0" w:lastColumn="0" w:oddVBand="0" w:evenVBand="0" w:oddHBand="0" w:evenHBand="0" w:firstRowFirstColumn="0" w:firstRowLastColumn="0" w:lastRowFirstColumn="0" w:lastRowLastColumn="0"/>
            </w:pPr>
          </w:p>
        </w:tc>
        <w:tc>
          <w:tcPr>
            <w:tcW w:w="2766" w:type="dxa"/>
            <w:shd w:val="clear" w:color="auto" w:fill="auto"/>
            <w:vAlign w:val="center"/>
          </w:tcPr>
          <w:p w:rsidR="00142609" w:rsidRPr="00AB4299" w:rsidRDefault="00142609" w:rsidP="00AB7B8C">
            <w:pPr>
              <w:pStyle w:val="a8"/>
              <w:widowControl w:val="0"/>
              <w:numPr>
                <w:ilvl w:val="0"/>
                <w:numId w:val="16"/>
              </w:numPr>
              <w:adjustRightInd w:val="0"/>
              <w:snapToGrid w:val="0"/>
              <w:spacing w:after="0" w:line="240" w:lineRule="auto"/>
              <w:contextualSpacing w:val="0"/>
              <w:cnfStyle w:val="000000000000" w:firstRow="0" w:lastRow="0" w:firstColumn="0" w:lastColumn="0" w:oddVBand="0" w:evenVBand="0" w:oddHBand="0" w:evenHBand="0" w:firstRowFirstColumn="0" w:firstRowLastColumn="0" w:lastRowFirstColumn="0" w:lastRowLastColumn="0"/>
            </w:pPr>
            <w:r w:rsidRPr="00AB4299">
              <w:rPr>
                <w:rFonts w:hint="eastAsia"/>
              </w:rPr>
              <w:t>S</w:t>
            </w:r>
            <w:r w:rsidRPr="00AB4299">
              <w:t>ends response.</w:t>
            </w:r>
          </w:p>
        </w:tc>
      </w:tr>
      <w:tr w:rsidR="00142609" w:rsidRPr="00DB4751" w:rsidTr="006C71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65" w:type="dxa"/>
            <w:shd w:val="clear" w:color="auto" w:fill="auto"/>
            <w:vAlign w:val="center"/>
          </w:tcPr>
          <w:p w:rsidR="00142609" w:rsidRPr="00AB4299" w:rsidRDefault="00142609" w:rsidP="006C717E">
            <w:pPr>
              <w:adjustRightInd w:val="0"/>
              <w:snapToGrid w:val="0"/>
            </w:pPr>
          </w:p>
        </w:tc>
        <w:tc>
          <w:tcPr>
            <w:tcW w:w="2765" w:type="dxa"/>
            <w:shd w:val="clear" w:color="auto" w:fill="auto"/>
            <w:vAlign w:val="center"/>
          </w:tcPr>
          <w:p w:rsidR="00142609" w:rsidRPr="00AB4299" w:rsidRDefault="00142609" w:rsidP="00AB7B8C">
            <w:pPr>
              <w:pStyle w:val="a8"/>
              <w:widowControl w:val="0"/>
              <w:numPr>
                <w:ilvl w:val="0"/>
                <w:numId w:val="16"/>
              </w:numPr>
              <w:adjustRightInd w:val="0"/>
              <w:snapToGrid w:val="0"/>
              <w:spacing w:after="0" w:line="240" w:lineRule="auto"/>
              <w:contextualSpacing w:val="0"/>
              <w:cnfStyle w:val="000000100000" w:firstRow="0" w:lastRow="0" w:firstColumn="0" w:lastColumn="0" w:oddVBand="0" w:evenVBand="0" w:oddHBand="1" w:evenHBand="0" w:firstRowFirstColumn="0" w:firstRowLastColumn="0" w:lastRowFirstColumn="0" w:lastRowLastColumn="0"/>
            </w:pPr>
            <w:r w:rsidRPr="00AB4299">
              <w:rPr>
                <w:rFonts w:hint="eastAsia"/>
              </w:rPr>
              <w:t>Receives</w:t>
            </w:r>
            <w:r w:rsidRPr="00AB4299">
              <w:t xml:space="preserve"> and parses </w:t>
            </w:r>
            <w:r>
              <w:t xml:space="preserve">the </w:t>
            </w:r>
            <w:r w:rsidRPr="00AB4299">
              <w:t>response.</w:t>
            </w:r>
          </w:p>
        </w:tc>
        <w:tc>
          <w:tcPr>
            <w:tcW w:w="2766" w:type="dxa"/>
            <w:shd w:val="clear" w:color="auto" w:fill="auto"/>
            <w:vAlign w:val="center"/>
          </w:tcPr>
          <w:p w:rsidR="00142609" w:rsidRPr="00AB4299" w:rsidRDefault="00142609" w:rsidP="006C717E">
            <w:pPr>
              <w:adjustRightInd w:val="0"/>
              <w:snapToGrid w:val="0"/>
              <w:cnfStyle w:val="000000100000" w:firstRow="0" w:lastRow="0" w:firstColumn="0" w:lastColumn="0" w:oddVBand="0" w:evenVBand="0" w:oddHBand="1" w:evenHBand="0" w:firstRowFirstColumn="0" w:firstRowLastColumn="0" w:lastRowFirstColumn="0" w:lastRowLastColumn="0"/>
            </w:pPr>
          </w:p>
        </w:tc>
      </w:tr>
      <w:tr w:rsidR="00142609" w:rsidRPr="007E3BBB" w:rsidTr="006C717E">
        <w:tc>
          <w:tcPr>
            <w:cnfStyle w:val="001000000000" w:firstRow="0" w:lastRow="0" w:firstColumn="1" w:lastColumn="0" w:oddVBand="0" w:evenVBand="0" w:oddHBand="0" w:evenHBand="0" w:firstRowFirstColumn="0" w:firstRowLastColumn="0" w:lastRowFirstColumn="0" w:lastRowLastColumn="0"/>
            <w:tcW w:w="2765" w:type="dxa"/>
            <w:shd w:val="clear" w:color="auto" w:fill="auto"/>
            <w:vAlign w:val="center"/>
          </w:tcPr>
          <w:p w:rsidR="00142609" w:rsidRPr="00AB4299" w:rsidRDefault="00142609" w:rsidP="006C717E">
            <w:pPr>
              <w:adjustRightInd w:val="0"/>
              <w:snapToGrid w:val="0"/>
            </w:pPr>
          </w:p>
        </w:tc>
        <w:tc>
          <w:tcPr>
            <w:tcW w:w="2765" w:type="dxa"/>
            <w:shd w:val="clear" w:color="auto" w:fill="auto"/>
            <w:vAlign w:val="center"/>
          </w:tcPr>
          <w:p w:rsidR="00142609" w:rsidRPr="00AB4299" w:rsidRDefault="00142609" w:rsidP="00AB7B8C">
            <w:pPr>
              <w:pStyle w:val="a8"/>
              <w:widowControl w:val="0"/>
              <w:numPr>
                <w:ilvl w:val="0"/>
                <w:numId w:val="16"/>
              </w:numPr>
              <w:adjustRightInd w:val="0"/>
              <w:snapToGrid w:val="0"/>
              <w:spacing w:after="0" w:line="240" w:lineRule="auto"/>
              <w:contextualSpacing w:val="0"/>
              <w:cnfStyle w:val="000000000000" w:firstRow="0" w:lastRow="0" w:firstColumn="0" w:lastColumn="0" w:oddVBand="0" w:evenVBand="0" w:oddHBand="0" w:evenHBand="0" w:firstRowFirstColumn="0" w:firstRowLastColumn="0" w:lastRowFirstColumn="0" w:lastRowLastColumn="0"/>
            </w:pPr>
            <w:r w:rsidRPr="00AB4299">
              <w:rPr>
                <w:rFonts w:hint="eastAsia"/>
              </w:rPr>
              <w:t xml:space="preserve">Jump to the </w:t>
            </w:r>
            <w:r>
              <w:t>log in page</w:t>
            </w:r>
            <w:r w:rsidRPr="00AB4299">
              <w:rPr>
                <w:rFonts w:hint="eastAsia"/>
              </w:rPr>
              <w:t>.</w:t>
            </w:r>
          </w:p>
        </w:tc>
        <w:tc>
          <w:tcPr>
            <w:tcW w:w="2766" w:type="dxa"/>
            <w:shd w:val="clear" w:color="auto" w:fill="auto"/>
            <w:vAlign w:val="center"/>
          </w:tcPr>
          <w:p w:rsidR="00142609" w:rsidRPr="00AB4299" w:rsidRDefault="00142609" w:rsidP="006C717E">
            <w:pPr>
              <w:adjustRightInd w:val="0"/>
              <w:snapToGrid w:val="0"/>
              <w:cnfStyle w:val="000000000000" w:firstRow="0" w:lastRow="0" w:firstColumn="0" w:lastColumn="0" w:oddVBand="0" w:evenVBand="0" w:oddHBand="0" w:evenHBand="0" w:firstRowFirstColumn="0" w:firstRowLastColumn="0" w:lastRowFirstColumn="0" w:lastRowLastColumn="0"/>
            </w:pPr>
          </w:p>
        </w:tc>
      </w:tr>
    </w:tbl>
    <w:p w:rsidR="00CE2495" w:rsidRDefault="00CE2495" w:rsidP="006A4B26">
      <w:pPr>
        <w:pStyle w:val="Yazstilim"/>
      </w:pPr>
    </w:p>
    <w:p w:rsidR="006A4B26" w:rsidRDefault="004C6F58" w:rsidP="006A4B26">
      <w:pPr>
        <w:pStyle w:val="Yazstilim"/>
      </w:pPr>
      <w:r>
        <w:t>UC2-9</w:t>
      </w:r>
      <w:r w:rsidR="006A4B26">
        <w:t>: Alternative flow of events:</w:t>
      </w:r>
    </w:p>
    <w:p w:rsidR="006A4B26" w:rsidRDefault="006A4B26" w:rsidP="006A4B26">
      <w:pPr>
        <w:pStyle w:val="Yazstilim"/>
      </w:pPr>
      <w:r>
        <w:t xml:space="preserve">Step 5: Username or </w:t>
      </w:r>
      <w:r w:rsidR="00225706">
        <w:t>password</w:t>
      </w:r>
      <w:r>
        <w:t xml:space="preserve"> already exists on the system’s database. Appropriate message is returned to the player so the player can pick different username or </w:t>
      </w:r>
      <w:r w:rsidR="005D6228">
        <w:t>password</w:t>
      </w:r>
      <w:r>
        <w:t>.</w:t>
      </w:r>
    </w:p>
    <w:p w:rsidR="006A4B26" w:rsidRDefault="004C6F58" w:rsidP="006A4B26">
      <w:pPr>
        <w:pStyle w:val="Yazstilim"/>
      </w:pPr>
      <w:r>
        <w:t>UC2-9</w:t>
      </w:r>
      <w:r w:rsidR="006A4B26">
        <w:t xml:space="preserve">: Exceptional flow of events: </w:t>
      </w:r>
    </w:p>
    <w:p w:rsidR="006A4B26" w:rsidRDefault="006A4B26" w:rsidP="006A4B26">
      <w:pPr>
        <w:pStyle w:val="Yazstilim"/>
      </w:pPr>
      <w:r>
        <w:t xml:space="preserve">Step 4, 6, </w:t>
      </w:r>
      <w:r w:rsidR="00785DBC">
        <w:t>and 7</w:t>
      </w:r>
      <w:r>
        <w:t xml:space="preserve">: </w:t>
      </w:r>
      <w:r w:rsidRPr="007E3BBB">
        <w:t xml:space="preserve">If the </w:t>
      </w:r>
      <w:r>
        <w:t>connection with the server is not established</w:t>
      </w:r>
      <w:r w:rsidRPr="007E3BBB">
        <w:t xml:space="preserve"> return an error message.</w:t>
      </w:r>
    </w:p>
    <w:p w:rsidR="00027F4E" w:rsidRDefault="00027F4E" w:rsidP="00A971B2"/>
    <w:p w:rsidR="00A971B2" w:rsidRDefault="00A971B2" w:rsidP="00A971B2">
      <w:r w:rsidRPr="004E6DE8">
        <w:t>Use Case 3 – Main Menu</w:t>
      </w:r>
      <w:r w:rsidR="00262B9F">
        <w:t xml:space="preserve"> with Server and Client Relationship</w:t>
      </w:r>
    </w:p>
    <w:p w:rsidR="00A971B2" w:rsidRPr="00A67AAA" w:rsidRDefault="00A971B2" w:rsidP="00A971B2">
      <w:pPr>
        <w:pStyle w:val="Yazstilim"/>
      </w:pPr>
      <w:r>
        <w:t>UC3</w:t>
      </w:r>
      <w:r w:rsidRPr="00A67AAA">
        <w:t>-1 Use Case: Player Choose Menu</w:t>
      </w:r>
    </w:p>
    <w:p w:rsidR="00A971B2" w:rsidRPr="00A67AAA" w:rsidRDefault="00A971B2" w:rsidP="00A971B2">
      <w:pPr>
        <w:pStyle w:val="Yazstilim"/>
      </w:pPr>
      <w:r>
        <w:t>UC3</w:t>
      </w:r>
      <w:r w:rsidRPr="00A67AAA">
        <w:t>-2 Author: XF, QZ</w:t>
      </w:r>
    </w:p>
    <w:p w:rsidR="00A971B2" w:rsidRPr="00A67AAA" w:rsidRDefault="00A971B2" w:rsidP="00A971B2">
      <w:pPr>
        <w:pStyle w:val="Yazstilim"/>
      </w:pPr>
      <w:r>
        <w:lastRenderedPageBreak/>
        <w:t>UC3</w:t>
      </w:r>
      <w:r w:rsidRPr="00A67AAA">
        <w:t xml:space="preserve">-3: </w:t>
      </w:r>
      <w:r w:rsidR="00742379">
        <w:t>Date</w:t>
      </w:r>
      <w:r w:rsidR="00146F6F">
        <w:t>:</w:t>
      </w:r>
      <w:r w:rsidR="00742379">
        <w:t xml:space="preserve"> </w:t>
      </w:r>
      <w:r w:rsidR="00776E44">
        <w:t>Sprint</w:t>
      </w:r>
      <w:r w:rsidR="001637E0">
        <w:t xml:space="preserve"> </w:t>
      </w:r>
      <w:r w:rsidR="00776E44">
        <w:t>3</w:t>
      </w:r>
    </w:p>
    <w:p w:rsidR="00A971B2" w:rsidRPr="00A67AAA" w:rsidRDefault="00A971B2" w:rsidP="00A971B2">
      <w:pPr>
        <w:pStyle w:val="Yazstilim"/>
      </w:pPr>
      <w:r>
        <w:t>UC3</w:t>
      </w:r>
      <w:r w:rsidRPr="00A67AAA">
        <w:t xml:space="preserve">-4: Purpose: The user chooses options from </w:t>
      </w:r>
      <w:r>
        <w:t>the main</w:t>
      </w:r>
      <w:r w:rsidRPr="00A67AAA">
        <w:t xml:space="preserve"> menu</w:t>
      </w:r>
      <w:r>
        <w:t>.</w:t>
      </w:r>
    </w:p>
    <w:p w:rsidR="00A971B2" w:rsidRDefault="00A971B2" w:rsidP="00A971B2">
      <w:pPr>
        <w:pStyle w:val="Yazstilim"/>
      </w:pPr>
      <w:r>
        <w:t>UC3</w:t>
      </w:r>
      <w:r w:rsidRPr="00A67AAA">
        <w:t xml:space="preserve">-5: Overview: </w:t>
      </w:r>
      <w:r>
        <w:t xml:space="preserve">The player must select a match level he wants to play in, the client sends a request to server and the server sends dungeon data to the client. The user is prompted into the dungeon map and starts playing the game. </w:t>
      </w:r>
    </w:p>
    <w:p w:rsidR="004F2247" w:rsidRDefault="00A971B2" w:rsidP="00A971B2">
      <w:pPr>
        <w:pStyle w:val="Yazstilim"/>
      </w:pPr>
      <w:r w:rsidRPr="009A6B1B">
        <w:rPr>
          <w:b/>
        </w:rPr>
        <w:t>Alternative 1</w:t>
      </w:r>
      <w:r>
        <w:t>: if the player selects score, t</w:t>
      </w:r>
      <w:r w:rsidRPr="00A67AAA">
        <w:t>he game client sends a request to the serve</w:t>
      </w:r>
      <w:r>
        <w:t>r to retrieve the score table from the database. The server sends the data back to client</w:t>
      </w:r>
      <w:r w:rsidRPr="00A67AAA">
        <w:t xml:space="preserve">. </w:t>
      </w:r>
    </w:p>
    <w:p w:rsidR="00A971B2" w:rsidRPr="00A67AAA" w:rsidRDefault="00A971B2" w:rsidP="00A971B2">
      <w:pPr>
        <w:pStyle w:val="Yazstilim"/>
      </w:pPr>
      <w:r w:rsidRPr="009A6B1B">
        <w:rPr>
          <w:b/>
        </w:rPr>
        <w:t>A</w:t>
      </w:r>
      <w:r w:rsidR="004F2247" w:rsidRPr="009A6B1B">
        <w:rPr>
          <w:b/>
        </w:rPr>
        <w:t>lternative 2</w:t>
      </w:r>
      <w:r>
        <w:t>: if the player selects the exit button, the player logs out of the system and returns to log in screen.</w:t>
      </w:r>
    </w:p>
    <w:p w:rsidR="00A971B2" w:rsidRPr="00A67AAA" w:rsidRDefault="00A971B2" w:rsidP="00A971B2">
      <w:pPr>
        <w:pStyle w:val="Yazstilim"/>
      </w:pPr>
      <w:r>
        <w:t xml:space="preserve">UC3-6: Cross References: </w:t>
      </w:r>
      <w:r w:rsidR="004B3025">
        <w:t xml:space="preserve">Functional Requirements </w:t>
      </w:r>
      <w:hyperlink w:anchor="R2" w:history="1">
        <w:r w:rsidRPr="000D0F8B">
          <w:rPr>
            <w:rStyle w:val="a9"/>
            <w:rFonts w:cs="Calibri"/>
          </w:rPr>
          <w:t>R2</w:t>
        </w:r>
      </w:hyperlink>
      <w:r>
        <w:t xml:space="preserve">, </w:t>
      </w:r>
      <w:hyperlink w:anchor="R2_1" w:history="1">
        <w:r w:rsidRPr="000D0F8B">
          <w:rPr>
            <w:rStyle w:val="a9"/>
            <w:rFonts w:cs="Calibri"/>
          </w:rPr>
          <w:t>R2.1</w:t>
        </w:r>
      </w:hyperlink>
      <w:r>
        <w:t xml:space="preserve">, </w:t>
      </w:r>
      <w:hyperlink w:anchor="R2_2" w:history="1">
        <w:r w:rsidRPr="000D0F8B">
          <w:rPr>
            <w:rStyle w:val="a9"/>
            <w:rFonts w:cs="Calibri"/>
          </w:rPr>
          <w:t>R2.2</w:t>
        </w:r>
      </w:hyperlink>
      <w:r>
        <w:t xml:space="preserve">, </w:t>
      </w:r>
      <w:hyperlink w:anchor="R2_3" w:history="1">
        <w:r w:rsidRPr="000D0F8B">
          <w:rPr>
            <w:rStyle w:val="a9"/>
            <w:rFonts w:cs="Calibri"/>
          </w:rPr>
          <w:t>R2.3</w:t>
        </w:r>
      </w:hyperlink>
      <w:r>
        <w:t xml:space="preserve">, </w:t>
      </w:r>
      <w:hyperlink w:anchor="R2_4" w:history="1">
        <w:r w:rsidRPr="000D0F8B">
          <w:rPr>
            <w:rStyle w:val="a9"/>
            <w:rFonts w:cs="Calibri"/>
          </w:rPr>
          <w:t>R2.4</w:t>
        </w:r>
      </w:hyperlink>
      <w:r>
        <w:t xml:space="preserve">, </w:t>
      </w:r>
      <w:hyperlink w:anchor="R2_5" w:history="1">
        <w:r w:rsidRPr="000D0F8B">
          <w:rPr>
            <w:rStyle w:val="a9"/>
            <w:rFonts w:cs="Calibri"/>
          </w:rPr>
          <w:t>R2.5</w:t>
        </w:r>
      </w:hyperlink>
    </w:p>
    <w:p w:rsidR="00A971B2" w:rsidRPr="00A67AAA" w:rsidRDefault="00A971B2" w:rsidP="00A971B2">
      <w:pPr>
        <w:pStyle w:val="Yazstilim"/>
      </w:pPr>
      <w:r>
        <w:t>UC3</w:t>
      </w:r>
      <w:r w:rsidRPr="00A67AAA">
        <w:t>-7: Actors: Player</w:t>
      </w:r>
    </w:p>
    <w:p w:rsidR="00A971B2" w:rsidRPr="00A67AAA" w:rsidRDefault="00A971B2" w:rsidP="00A971B2">
      <w:pPr>
        <w:pStyle w:val="Yazstilim"/>
      </w:pPr>
      <w:r>
        <w:t>UC3</w:t>
      </w:r>
      <w:r w:rsidRPr="00A67AAA">
        <w:t>-8: Pre-Condition:</w:t>
      </w:r>
    </w:p>
    <w:p w:rsidR="00A971B2" w:rsidRPr="00A67AAA" w:rsidRDefault="00A971B2" w:rsidP="00A971B2">
      <w:pPr>
        <w:pStyle w:val="Yazstilim"/>
      </w:pPr>
      <w:r>
        <w:tab/>
        <w:t>UC3</w:t>
      </w:r>
      <w:r w:rsidRPr="00A67AAA">
        <w:t>-Pre-1: The player must be in menu (i.e. not the dungeon).</w:t>
      </w:r>
    </w:p>
    <w:p w:rsidR="00A971B2" w:rsidRPr="00A67AAA" w:rsidRDefault="00A971B2" w:rsidP="00A971B2">
      <w:pPr>
        <w:pStyle w:val="Yazstilim"/>
      </w:pPr>
      <w:r>
        <w:t>UC3</w:t>
      </w:r>
      <w:r w:rsidRPr="00A67AAA">
        <w:t>-Pre-2: The player must already</w:t>
      </w:r>
      <w:r>
        <w:t xml:space="preserve"> be</w:t>
      </w:r>
      <w:r w:rsidRPr="00A67AAA">
        <w:t xml:space="preserve"> log</w:t>
      </w:r>
      <w:r>
        <w:t>ged i</w:t>
      </w:r>
      <w:r w:rsidRPr="00A67AAA">
        <w:t>n.</w:t>
      </w:r>
    </w:p>
    <w:p w:rsidR="00A971B2" w:rsidRPr="00A67AAA" w:rsidRDefault="00A971B2" w:rsidP="00A971B2">
      <w:pPr>
        <w:pStyle w:val="Yazstilim"/>
      </w:pPr>
      <w:r>
        <w:t>UC3</w:t>
      </w:r>
      <w:r w:rsidRPr="00A67AAA">
        <w:t>-9: Post Condition:</w:t>
      </w:r>
    </w:p>
    <w:p w:rsidR="00BB3891" w:rsidRPr="00BB3891" w:rsidRDefault="00A971B2" w:rsidP="008C5362">
      <w:pPr>
        <w:pStyle w:val="Yazstilim"/>
      </w:pPr>
      <w:r>
        <w:t>UC3</w:t>
      </w:r>
      <w:r w:rsidRPr="00A67AAA">
        <w:t xml:space="preserve">-Post-1: </w:t>
      </w:r>
      <w:r>
        <w:t>The player is sent to appropriate we</w:t>
      </w:r>
      <w:r w:rsidR="008C5362">
        <w:t>b page based on his/her action.</w:t>
      </w:r>
    </w:p>
    <w:p w:rsidR="009D7C25" w:rsidRDefault="00BB3891" w:rsidP="009D7C25">
      <w:pPr>
        <w:rPr>
          <w:u w:val="single"/>
        </w:rPr>
      </w:pPr>
      <w:r>
        <w:rPr>
          <w:u w:val="single"/>
        </w:rPr>
        <w:t xml:space="preserve">Single/Multiplayer </w:t>
      </w:r>
    </w:p>
    <w:p w:rsidR="008C5362" w:rsidRPr="009D7C25" w:rsidRDefault="008C5362" w:rsidP="009D7C25">
      <w:pPr>
        <w:rPr>
          <w:u w:val="single"/>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4"/>
        <w:gridCol w:w="2763"/>
        <w:gridCol w:w="2679"/>
      </w:tblGrid>
      <w:tr w:rsidR="009D7C25" w:rsidRPr="00D72A32" w:rsidTr="006C717E">
        <w:tc>
          <w:tcPr>
            <w:tcW w:w="2854" w:type="dxa"/>
          </w:tcPr>
          <w:p w:rsidR="009D7C25" w:rsidRPr="00D72A32" w:rsidRDefault="009D7C25" w:rsidP="009D7C25">
            <w:r w:rsidRPr="00D72A32">
              <w:t>Actor Actions</w:t>
            </w:r>
          </w:p>
        </w:tc>
        <w:tc>
          <w:tcPr>
            <w:tcW w:w="2763" w:type="dxa"/>
          </w:tcPr>
          <w:p w:rsidR="009D7C25" w:rsidRPr="00D72A32" w:rsidRDefault="009D7C25" w:rsidP="009D7C25">
            <w:r w:rsidRPr="00D72A32">
              <w:t>Client System Actions</w:t>
            </w:r>
          </w:p>
        </w:tc>
        <w:tc>
          <w:tcPr>
            <w:tcW w:w="2679" w:type="dxa"/>
          </w:tcPr>
          <w:p w:rsidR="009D7C25" w:rsidRPr="00D72A32" w:rsidRDefault="009D7C25" w:rsidP="009D7C25">
            <w:r w:rsidRPr="00D72A32">
              <w:t>Server System Actions</w:t>
            </w:r>
          </w:p>
        </w:tc>
      </w:tr>
      <w:tr w:rsidR="009D7C25" w:rsidRPr="00A67AAA" w:rsidTr="006C717E">
        <w:tc>
          <w:tcPr>
            <w:tcW w:w="2854" w:type="dxa"/>
          </w:tcPr>
          <w:p w:rsidR="009D7C25" w:rsidRPr="00D72A32" w:rsidRDefault="009D7C25" w:rsidP="00AB7B8C">
            <w:pPr>
              <w:pStyle w:val="a8"/>
              <w:numPr>
                <w:ilvl w:val="0"/>
                <w:numId w:val="4"/>
              </w:numPr>
              <w:spacing w:after="0" w:line="240" w:lineRule="auto"/>
              <w:rPr>
                <w:rFonts w:ascii="Calibri" w:hAnsi="Calibri" w:cs="Calibri"/>
              </w:rPr>
            </w:pPr>
            <w:r w:rsidRPr="00D72A32">
              <w:rPr>
                <w:rFonts w:ascii="Calibri" w:hAnsi="Calibri" w:cs="Calibri"/>
              </w:rPr>
              <w:t>Begins when player click single</w:t>
            </w:r>
            <w:r>
              <w:rPr>
                <w:rFonts w:ascii="Calibri" w:hAnsi="Calibri" w:cs="Calibri"/>
              </w:rPr>
              <w:t xml:space="preserve"> player of multiplayer</w:t>
            </w:r>
            <w:r w:rsidRPr="00D72A32">
              <w:rPr>
                <w:rFonts w:ascii="Calibri" w:hAnsi="Calibri" w:cs="Calibri"/>
              </w:rPr>
              <w:t xml:space="preserve"> button</w:t>
            </w:r>
          </w:p>
        </w:tc>
        <w:tc>
          <w:tcPr>
            <w:tcW w:w="2763" w:type="dxa"/>
          </w:tcPr>
          <w:p w:rsidR="009D7C25" w:rsidRPr="00D72A32" w:rsidRDefault="009D7C25" w:rsidP="006C717E">
            <w:pPr>
              <w:rPr>
                <w:rFonts w:cs="Calibri"/>
              </w:rPr>
            </w:pPr>
          </w:p>
        </w:tc>
        <w:tc>
          <w:tcPr>
            <w:tcW w:w="2679" w:type="dxa"/>
          </w:tcPr>
          <w:p w:rsidR="009D7C25" w:rsidRPr="00D72A32" w:rsidRDefault="009D7C25" w:rsidP="006C717E">
            <w:pPr>
              <w:rPr>
                <w:rFonts w:cs="Calibri"/>
              </w:rPr>
            </w:pPr>
          </w:p>
        </w:tc>
      </w:tr>
      <w:tr w:rsidR="009D7C25" w:rsidRPr="00A67AAA" w:rsidTr="006C717E">
        <w:tc>
          <w:tcPr>
            <w:tcW w:w="2854" w:type="dxa"/>
          </w:tcPr>
          <w:p w:rsidR="009D7C25" w:rsidRPr="00D72A32" w:rsidRDefault="009D7C25" w:rsidP="006C717E">
            <w:pPr>
              <w:rPr>
                <w:rFonts w:cs="Calibri"/>
              </w:rPr>
            </w:pPr>
          </w:p>
        </w:tc>
        <w:tc>
          <w:tcPr>
            <w:tcW w:w="2763" w:type="dxa"/>
          </w:tcPr>
          <w:p w:rsidR="009D7C25" w:rsidRPr="00D72A32" w:rsidRDefault="009D7C25" w:rsidP="00AB7B8C">
            <w:pPr>
              <w:pStyle w:val="a8"/>
              <w:numPr>
                <w:ilvl w:val="0"/>
                <w:numId w:val="4"/>
              </w:numPr>
              <w:spacing w:after="0" w:line="240" w:lineRule="auto"/>
              <w:rPr>
                <w:rFonts w:ascii="Calibri" w:hAnsi="Calibri" w:cs="Calibri"/>
              </w:rPr>
            </w:pPr>
            <w:r w:rsidRPr="00D72A32">
              <w:rPr>
                <w:rFonts w:ascii="Calibri" w:hAnsi="Calibri" w:cs="Calibri"/>
              </w:rPr>
              <w:t xml:space="preserve">Sends button request to </w:t>
            </w:r>
            <w:r>
              <w:rPr>
                <w:rFonts w:ascii="Calibri" w:hAnsi="Calibri" w:cs="Calibri"/>
              </w:rPr>
              <w:t xml:space="preserve">the </w:t>
            </w:r>
            <w:r w:rsidRPr="00D72A32">
              <w:rPr>
                <w:rFonts w:ascii="Calibri" w:hAnsi="Calibri" w:cs="Calibri"/>
              </w:rPr>
              <w:t>server</w:t>
            </w:r>
          </w:p>
        </w:tc>
        <w:tc>
          <w:tcPr>
            <w:tcW w:w="2679" w:type="dxa"/>
          </w:tcPr>
          <w:p w:rsidR="009D7C25" w:rsidRPr="00D72A32" w:rsidRDefault="009D7C25" w:rsidP="006C717E">
            <w:pPr>
              <w:rPr>
                <w:rFonts w:cs="Calibri"/>
              </w:rPr>
            </w:pPr>
          </w:p>
        </w:tc>
      </w:tr>
      <w:tr w:rsidR="009D7C25" w:rsidRPr="00A67AAA" w:rsidTr="006C717E">
        <w:tc>
          <w:tcPr>
            <w:tcW w:w="2854" w:type="dxa"/>
          </w:tcPr>
          <w:p w:rsidR="009D7C25" w:rsidRPr="00D72A32" w:rsidRDefault="009D7C25" w:rsidP="006C717E">
            <w:pPr>
              <w:rPr>
                <w:rFonts w:cs="Calibri"/>
              </w:rPr>
            </w:pPr>
          </w:p>
        </w:tc>
        <w:tc>
          <w:tcPr>
            <w:tcW w:w="2763" w:type="dxa"/>
          </w:tcPr>
          <w:p w:rsidR="009D7C25" w:rsidRPr="00D72A32" w:rsidRDefault="009D7C25" w:rsidP="006C717E">
            <w:pPr>
              <w:rPr>
                <w:rFonts w:cs="Calibri"/>
              </w:rPr>
            </w:pPr>
          </w:p>
        </w:tc>
        <w:tc>
          <w:tcPr>
            <w:tcW w:w="2679" w:type="dxa"/>
          </w:tcPr>
          <w:p w:rsidR="009D7C25" w:rsidRPr="00D72A32" w:rsidRDefault="009D7C25" w:rsidP="00AB7B8C">
            <w:pPr>
              <w:pStyle w:val="a8"/>
              <w:numPr>
                <w:ilvl w:val="0"/>
                <w:numId w:val="4"/>
              </w:numPr>
              <w:spacing w:after="0" w:line="240" w:lineRule="auto"/>
              <w:rPr>
                <w:rFonts w:ascii="Calibri" w:hAnsi="Calibri" w:cs="Calibri"/>
              </w:rPr>
            </w:pPr>
            <w:r>
              <w:rPr>
                <w:rFonts w:ascii="Calibri" w:hAnsi="Calibri" w:cs="Calibri"/>
              </w:rPr>
              <w:t>The server initiates the player’s session</w:t>
            </w:r>
            <w:r w:rsidRPr="00D72A32">
              <w:rPr>
                <w:rFonts w:ascii="Calibri" w:hAnsi="Calibri" w:cs="Calibri"/>
              </w:rPr>
              <w:t>.</w:t>
            </w:r>
          </w:p>
        </w:tc>
      </w:tr>
      <w:tr w:rsidR="009D7C25" w:rsidRPr="000D0F8B" w:rsidTr="006C717E">
        <w:tc>
          <w:tcPr>
            <w:tcW w:w="2854" w:type="dxa"/>
          </w:tcPr>
          <w:p w:rsidR="009D7C25" w:rsidRPr="00D72A32" w:rsidRDefault="009D7C25" w:rsidP="006C717E">
            <w:pPr>
              <w:pStyle w:val="a8"/>
              <w:ind w:left="360"/>
              <w:rPr>
                <w:rFonts w:ascii="Calibri" w:hAnsi="Calibri" w:cs="Calibri"/>
              </w:rPr>
            </w:pPr>
          </w:p>
        </w:tc>
        <w:tc>
          <w:tcPr>
            <w:tcW w:w="2763" w:type="dxa"/>
          </w:tcPr>
          <w:p w:rsidR="009D7C25" w:rsidRPr="00D72A32" w:rsidRDefault="009D7C25" w:rsidP="00AB7B8C">
            <w:pPr>
              <w:pStyle w:val="a8"/>
              <w:numPr>
                <w:ilvl w:val="0"/>
                <w:numId w:val="4"/>
              </w:numPr>
              <w:spacing w:after="0" w:line="240" w:lineRule="auto"/>
              <w:rPr>
                <w:rFonts w:ascii="Calibri" w:hAnsi="Calibri" w:cs="Calibri"/>
              </w:rPr>
            </w:pPr>
            <w:r>
              <w:rPr>
                <w:rFonts w:ascii="Calibri" w:hAnsi="Calibri" w:cs="Calibri"/>
              </w:rPr>
              <w:t>Jumps to level selection web page.</w:t>
            </w:r>
          </w:p>
        </w:tc>
        <w:tc>
          <w:tcPr>
            <w:tcW w:w="2679" w:type="dxa"/>
          </w:tcPr>
          <w:p w:rsidR="009D7C25" w:rsidRPr="00D72A32" w:rsidRDefault="009D7C25" w:rsidP="006C717E">
            <w:pPr>
              <w:rPr>
                <w:rFonts w:cs="Calibri"/>
              </w:rPr>
            </w:pPr>
          </w:p>
        </w:tc>
      </w:tr>
      <w:tr w:rsidR="009D7C25" w:rsidRPr="000D0F8B" w:rsidTr="006C717E">
        <w:tc>
          <w:tcPr>
            <w:tcW w:w="2854" w:type="dxa"/>
          </w:tcPr>
          <w:p w:rsidR="009D7C25" w:rsidRDefault="009D7C25" w:rsidP="00AB7B8C">
            <w:pPr>
              <w:pStyle w:val="a8"/>
              <w:numPr>
                <w:ilvl w:val="0"/>
                <w:numId w:val="4"/>
              </w:numPr>
              <w:spacing w:after="0" w:line="240" w:lineRule="auto"/>
              <w:rPr>
                <w:rFonts w:ascii="Calibri" w:hAnsi="Calibri" w:cs="Calibri"/>
              </w:rPr>
            </w:pPr>
            <w:r>
              <w:rPr>
                <w:rFonts w:ascii="Calibri" w:hAnsi="Calibri" w:cs="Calibri"/>
              </w:rPr>
              <w:t>The user selects a match to play in.</w:t>
            </w:r>
          </w:p>
        </w:tc>
        <w:tc>
          <w:tcPr>
            <w:tcW w:w="2763" w:type="dxa"/>
          </w:tcPr>
          <w:p w:rsidR="009D7C25" w:rsidRPr="000D0F8B" w:rsidRDefault="009D7C25" w:rsidP="006C717E">
            <w:pPr>
              <w:rPr>
                <w:rFonts w:cs="Calibri"/>
              </w:rPr>
            </w:pPr>
          </w:p>
        </w:tc>
        <w:tc>
          <w:tcPr>
            <w:tcW w:w="2679" w:type="dxa"/>
          </w:tcPr>
          <w:p w:rsidR="009D7C25" w:rsidRPr="00D72A32" w:rsidRDefault="009D7C25" w:rsidP="006C717E">
            <w:pPr>
              <w:rPr>
                <w:rFonts w:cs="Calibri"/>
              </w:rPr>
            </w:pPr>
          </w:p>
        </w:tc>
      </w:tr>
      <w:tr w:rsidR="009D7C25" w:rsidRPr="000D0F8B" w:rsidTr="006C717E">
        <w:tc>
          <w:tcPr>
            <w:tcW w:w="2854" w:type="dxa"/>
          </w:tcPr>
          <w:p w:rsidR="009D7C25" w:rsidRPr="00CC2496" w:rsidRDefault="009D7C25" w:rsidP="006C717E">
            <w:pPr>
              <w:rPr>
                <w:rFonts w:cs="Calibri"/>
              </w:rPr>
            </w:pPr>
          </w:p>
        </w:tc>
        <w:tc>
          <w:tcPr>
            <w:tcW w:w="2763" w:type="dxa"/>
          </w:tcPr>
          <w:p w:rsidR="009D7C25" w:rsidRDefault="009D7C25" w:rsidP="00AB7B8C">
            <w:pPr>
              <w:pStyle w:val="a8"/>
              <w:numPr>
                <w:ilvl w:val="0"/>
                <w:numId w:val="4"/>
              </w:numPr>
              <w:spacing w:after="0" w:line="240" w:lineRule="auto"/>
              <w:rPr>
                <w:rFonts w:ascii="Calibri" w:hAnsi="Calibri" w:cs="Calibri"/>
              </w:rPr>
            </w:pPr>
            <w:r>
              <w:rPr>
                <w:rFonts w:ascii="Calibri" w:hAnsi="Calibri" w:cs="Calibri"/>
              </w:rPr>
              <w:t>The client sends a request to the server</w:t>
            </w:r>
          </w:p>
        </w:tc>
        <w:tc>
          <w:tcPr>
            <w:tcW w:w="2679" w:type="dxa"/>
          </w:tcPr>
          <w:p w:rsidR="009D7C25" w:rsidRPr="00D72A32" w:rsidRDefault="009D7C25" w:rsidP="006C717E">
            <w:pPr>
              <w:rPr>
                <w:rFonts w:cs="Calibri"/>
              </w:rPr>
            </w:pPr>
          </w:p>
        </w:tc>
      </w:tr>
      <w:tr w:rsidR="009D7C25" w:rsidRPr="000D0F8B" w:rsidTr="006C717E">
        <w:tc>
          <w:tcPr>
            <w:tcW w:w="2854" w:type="dxa"/>
          </w:tcPr>
          <w:p w:rsidR="009D7C25" w:rsidRPr="00CC2496" w:rsidRDefault="009D7C25" w:rsidP="006C717E">
            <w:pPr>
              <w:rPr>
                <w:rFonts w:cs="Calibri"/>
              </w:rPr>
            </w:pPr>
          </w:p>
        </w:tc>
        <w:tc>
          <w:tcPr>
            <w:tcW w:w="2763" w:type="dxa"/>
          </w:tcPr>
          <w:p w:rsidR="009D7C25" w:rsidRDefault="009D7C25" w:rsidP="006C717E">
            <w:pPr>
              <w:pStyle w:val="a8"/>
              <w:ind w:left="360"/>
              <w:rPr>
                <w:rFonts w:ascii="Calibri" w:hAnsi="Calibri" w:cs="Calibri"/>
              </w:rPr>
            </w:pPr>
          </w:p>
        </w:tc>
        <w:tc>
          <w:tcPr>
            <w:tcW w:w="2679" w:type="dxa"/>
          </w:tcPr>
          <w:p w:rsidR="009D7C25" w:rsidRDefault="009D7C25" w:rsidP="00AB7B8C">
            <w:pPr>
              <w:pStyle w:val="a8"/>
              <w:numPr>
                <w:ilvl w:val="0"/>
                <w:numId w:val="4"/>
              </w:numPr>
              <w:spacing w:after="0" w:line="240" w:lineRule="auto"/>
              <w:rPr>
                <w:rFonts w:ascii="Calibri" w:hAnsi="Calibri" w:cs="Calibri"/>
              </w:rPr>
            </w:pPr>
            <w:r>
              <w:rPr>
                <w:rFonts w:ascii="Calibri" w:hAnsi="Calibri" w:cs="Calibri"/>
              </w:rPr>
              <w:t>The server responds with dungeon data.</w:t>
            </w:r>
          </w:p>
        </w:tc>
      </w:tr>
      <w:tr w:rsidR="009D7C25" w:rsidRPr="000D0F8B" w:rsidTr="006C717E">
        <w:tc>
          <w:tcPr>
            <w:tcW w:w="2854" w:type="dxa"/>
          </w:tcPr>
          <w:p w:rsidR="009D7C25" w:rsidRPr="00CC2496" w:rsidRDefault="009D7C25" w:rsidP="006C717E">
            <w:pPr>
              <w:rPr>
                <w:rFonts w:cs="Calibri"/>
              </w:rPr>
            </w:pPr>
          </w:p>
        </w:tc>
        <w:tc>
          <w:tcPr>
            <w:tcW w:w="2763" w:type="dxa"/>
          </w:tcPr>
          <w:p w:rsidR="009D7C25" w:rsidRDefault="009D7C25" w:rsidP="00AB7B8C">
            <w:pPr>
              <w:pStyle w:val="a8"/>
              <w:numPr>
                <w:ilvl w:val="0"/>
                <w:numId w:val="4"/>
              </w:numPr>
              <w:spacing w:after="0" w:line="240" w:lineRule="auto"/>
              <w:rPr>
                <w:rFonts w:ascii="Calibri" w:hAnsi="Calibri" w:cs="Calibri"/>
              </w:rPr>
            </w:pPr>
            <w:r>
              <w:rPr>
                <w:rFonts w:ascii="Calibri" w:hAnsi="Calibri" w:cs="Calibri"/>
              </w:rPr>
              <w:t>Client receives the response and creates a graphical representation of the data.</w:t>
            </w:r>
          </w:p>
        </w:tc>
        <w:tc>
          <w:tcPr>
            <w:tcW w:w="2679" w:type="dxa"/>
          </w:tcPr>
          <w:p w:rsidR="009D7C25" w:rsidRPr="00CC2496" w:rsidRDefault="009D7C25" w:rsidP="006C717E">
            <w:pPr>
              <w:rPr>
                <w:rFonts w:cs="Calibri"/>
              </w:rPr>
            </w:pPr>
          </w:p>
        </w:tc>
      </w:tr>
    </w:tbl>
    <w:p w:rsidR="008C5362" w:rsidRPr="00CC2496" w:rsidRDefault="008C5362" w:rsidP="009D7C25">
      <w:pPr>
        <w:rPr>
          <w:rFonts w:cs="Calibri"/>
        </w:rPr>
      </w:pPr>
    </w:p>
    <w:p w:rsidR="009D7C25" w:rsidRDefault="00BB3891" w:rsidP="009D7C25">
      <w:pPr>
        <w:rPr>
          <w:rFonts w:cs="Calibri"/>
          <w:u w:val="single"/>
        </w:rPr>
      </w:pPr>
      <w:r>
        <w:rPr>
          <w:rFonts w:cs="Calibri"/>
          <w:u w:val="single"/>
        </w:rPr>
        <w:t xml:space="preserve">Score </w:t>
      </w:r>
    </w:p>
    <w:p w:rsidR="008C5362" w:rsidRPr="00CC2496" w:rsidRDefault="008C5362" w:rsidP="009D7C25">
      <w:pPr>
        <w:rPr>
          <w:rFonts w:cs="Calibri"/>
          <w:u w:val="single"/>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6"/>
        <w:gridCol w:w="2764"/>
        <w:gridCol w:w="2680"/>
      </w:tblGrid>
      <w:tr w:rsidR="009D7C25" w:rsidRPr="00D72A32" w:rsidTr="006C717E">
        <w:tc>
          <w:tcPr>
            <w:tcW w:w="2856" w:type="dxa"/>
          </w:tcPr>
          <w:p w:rsidR="009D7C25" w:rsidRPr="009D7C25" w:rsidRDefault="009D7C25" w:rsidP="006C717E">
            <w:pPr>
              <w:rPr>
                <w:rFonts w:cs="Calibri"/>
              </w:rPr>
            </w:pPr>
            <w:r w:rsidRPr="009D7C25">
              <w:rPr>
                <w:rFonts w:cs="Calibri"/>
              </w:rPr>
              <w:t>Actor Actions</w:t>
            </w:r>
          </w:p>
        </w:tc>
        <w:tc>
          <w:tcPr>
            <w:tcW w:w="2764" w:type="dxa"/>
          </w:tcPr>
          <w:p w:rsidR="009D7C25" w:rsidRPr="009D7C25" w:rsidRDefault="009D7C25" w:rsidP="006C717E">
            <w:pPr>
              <w:rPr>
                <w:rFonts w:cs="Calibri"/>
              </w:rPr>
            </w:pPr>
            <w:r w:rsidRPr="009D7C25">
              <w:rPr>
                <w:rFonts w:cs="Calibri"/>
              </w:rPr>
              <w:t>Client System Actions</w:t>
            </w:r>
          </w:p>
        </w:tc>
        <w:tc>
          <w:tcPr>
            <w:tcW w:w="2680" w:type="dxa"/>
          </w:tcPr>
          <w:p w:rsidR="009D7C25" w:rsidRPr="009D7C25" w:rsidRDefault="009D7C25" w:rsidP="006C717E">
            <w:pPr>
              <w:rPr>
                <w:rFonts w:cs="Calibri"/>
              </w:rPr>
            </w:pPr>
            <w:r w:rsidRPr="009D7C25">
              <w:rPr>
                <w:rFonts w:cs="Calibri"/>
              </w:rPr>
              <w:t>Server System Actions</w:t>
            </w:r>
          </w:p>
        </w:tc>
      </w:tr>
      <w:tr w:rsidR="009D7C25" w:rsidRPr="00A67AAA" w:rsidTr="006C717E">
        <w:tc>
          <w:tcPr>
            <w:tcW w:w="2856" w:type="dxa"/>
          </w:tcPr>
          <w:p w:rsidR="009D7C25" w:rsidRPr="00D72A32" w:rsidRDefault="009D7C25" w:rsidP="00AB7B8C">
            <w:pPr>
              <w:pStyle w:val="a8"/>
              <w:numPr>
                <w:ilvl w:val="0"/>
                <w:numId w:val="5"/>
              </w:numPr>
              <w:rPr>
                <w:rFonts w:ascii="Calibri" w:hAnsi="Calibri" w:cs="Calibri"/>
              </w:rPr>
            </w:pPr>
            <w:r w:rsidRPr="00D72A32">
              <w:rPr>
                <w:rFonts w:ascii="Calibri" w:hAnsi="Calibri" w:cs="Calibri"/>
              </w:rPr>
              <w:t xml:space="preserve">Begins when player click </w:t>
            </w:r>
            <w:r w:rsidRPr="00D72A32">
              <w:rPr>
                <w:rFonts w:ascii="Calibri" w:hAnsi="Calibri" w:cs="Calibri"/>
              </w:rPr>
              <w:lastRenderedPageBreak/>
              <w:t>score button</w:t>
            </w:r>
          </w:p>
        </w:tc>
        <w:tc>
          <w:tcPr>
            <w:tcW w:w="2764" w:type="dxa"/>
          </w:tcPr>
          <w:p w:rsidR="009D7C25" w:rsidRPr="00D72A32" w:rsidRDefault="009D7C25" w:rsidP="006C717E">
            <w:pPr>
              <w:rPr>
                <w:rFonts w:cs="Calibri"/>
              </w:rPr>
            </w:pPr>
          </w:p>
        </w:tc>
        <w:tc>
          <w:tcPr>
            <w:tcW w:w="2680" w:type="dxa"/>
          </w:tcPr>
          <w:p w:rsidR="009D7C25" w:rsidRPr="00D72A32" w:rsidRDefault="009D7C25" w:rsidP="006C717E">
            <w:pPr>
              <w:rPr>
                <w:rFonts w:cs="Calibri"/>
              </w:rPr>
            </w:pPr>
          </w:p>
        </w:tc>
      </w:tr>
      <w:tr w:rsidR="009D7C25" w:rsidRPr="00A67AAA" w:rsidTr="006C717E">
        <w:tc>
          <w:tcPr>
            <w:tcW w:w="2856" w:type="dxa"/>
          </w:tcPr>
          <w:p w:rsidR="009D7C25" w:rsidRPr="00D72A32" w:rsidRDefault="009D7C25" w:rsidP="006C717E">
            <w:pPr>
              <w:rPr>
                <w:rFonts w:cs="Calibri"/>
              </w:rPr>
            </w:pPr>
          </w:p>
        </w:tc>
        <w:tc>
          <w:tcPr>
            <w:tcW w:w="2764" w:type="dxa"/>
          </w:tcPr>
          <w:p w:rsidR="009D7C25" w:rsidRPr="00D72A32" w:rsidRDefault="009D7C25" w:rsidP="00AB7B8C">
            <w:pPr>
              <w:pStyle w:val="a8"/>
              <w:numPr>
                <w:ilvl w:val="0"/>
                <w:numId w:val="5"/>
              </w:numPr>
              <w:spacing w:after="0" w:line="240" w:lineRule="auto"/>
              <w:rPr>
                <w:rFonts w:ascii="Calibri" w:hAnsi="Calibri" w:cs="Calibri"/>
              </w:rPr>
            </w:pPr>
            <w:r w:rsidRPr="00D72A32">
              <w:rPr>
                <w:rFonts w:ascii="Calibri" w:hAnsi="Calibri" w:cs="Calibri"/>
              </w:rPr>
              <w:t>Sends button request to server</w:t>
            </w:r>
          </w:p>
        </w:tc>
        <w:tc>
          <w:tcPr>
            <w:tcW w:w="2680" w:type="dxa"/>
          </w:tcPr>
          <w:p w:rsidR="009D7C25" w:rsidRPr="00D72A32" w:rsidRDefault="009D7C25" w:rsidP="006C717E">
            <w:pPr>
              <w:rPr>
                <w:rFonts w:cs="Calibri"/>
              </w:rPr>
            </w:pPr>
          </w:p>
        </w:tc>
      </w:tr>
      <w:tr w:rsidR="009D7C25" w:rsidRPr="00CC2496" w:rsidTr="006C717E">
        <w:tc>
          <w:tcPr>
            <w:tcW w:w="2856" w:type="dxa"/>
          </w:tcPr>
          <w:p w:rsidR="009D7C25" w:rsidRPr="00D72A32" w:rsidRDefault="009D7C25" w:rsidP="006C717E">
            <w:pPr>
              <w:rPr>
                <w:rFonts w:cs="Calibri"/>
              </w:rPr>
            </w:pPr>
          </w:p>
        </w:tc>
        <w:tc>
          <w:tcPr>
            <w:tcW w:w="2764" w:type="dxa"/>
          </w:tcPr>
          <w:p w:rsidR="009D7C25" w:rsidRPr="00D72A32" w:rsidRDefault="009D7C25" w:rsidP="006C717E">
            <w:pPr>
              <w:rPr>
                <w:rFonts w:cs="Calibri"/>
              </w:rPr>
            </w:pPr>
          </w:p>
        </w:tc>
        <w:tc>
          <w:tcPr>
            <w:tcW w:w="2680" w:type="dxa"/>
          </w:tcPr>
          <w:p w:rsidR="009D7C25" w:rsidRPr="00D72A32" w:rsidRDefault="009D7C25" w:rsidP="00AB7B8C">
            <w:pPr>
              <w:pStyle w:val="a8"/>
              <w:numPr>
                <w:ilvl w:val="0"/>
                <w:numId w:val="5"/>
              </w:numPr>
              <w:rPr>
                <w:rFonts w:ascii="Calibri" w:hAnsi="Calibri" w:cs="Calibri"/>
              </w:rPr>
            </w:pPr>
            <w:r>
              <w:rPr>
                <w:rFonts w:ascii="Calibri" w:hAnsi="Calibri" w:cs="Calibri"/>
              </w:rPr>
              <w:t>Retrieve the scoreboard from database.</w:t>
            </w:r>
          </w:p>
        </w:tc>
      </w:tr>
      <w:tr w:rsidR="009D7C25" w:rsidRPr="00D72A32" w:rsidTr="006C717E">
        <w:tc>
          <w:tcPr>
            <w:tcW w:w="2856" w:type="dxa"/>
          </w:tcPr>
          <w:p w:rsidR="009D7C25" w:rsidRPr="00D72A32" w:rsidRDefault="009D7C25" w:rsidP="006C717E">
            <w:pPr>
              <w:rPr>
                <w:rFonts w:cs="Calibri"/>
              </w:rPr>
            </w:pPr>
          </w:p>
        </w:tc>
        <w:tc>
          <w:tcPr>
            <w:tcW w:w="2764" w:type="dxa"/>
          </w:tcPr>
          <w:p w:rsidR="009D7C25" w:rsidRPr="00D72A32" w:rsidRDefault="009D7C25" w:rsidP="006C717E">
            <w:pPr>
              <w:rPr>
                <w:rFonts w:cs="Calibri"/>
              </w:rPr>
            </w:pPr>
          </w:p>
          <w:p w:rsidR="009D7C25" w:rsidRPr="00D72A32" w:rsidRDefault="009D7C25" w:rsidP="00AB7B8C">
            <w:pPr>
              <w:pStyle w:val="a8"/>
              <w:numPr>
                <w:ilvl w:val="0"/>
                <w:numId w:val="7"/>
              </w:numPr>
              <w:rPr>
                <w:rFonts w:ascii="Calibri" w:hAnsi="Calibri" w:cs="Calibri"/>
              </w:rPr>
            </w:pPr>
            <w:r>
              <w:rPr>
                <w:rFonts w:ascii="Calibri" w:hAnsi="Calibri" w:cs="Calibri"/>
              </w:rPr>
              <w:t>The user is prompted to score table web page and shows the data.</w:t>
            </w:r>
          </w:p>
        </w:tc>
        <w:tc>
          <w:tcPr>
            <w:tcW w:w="2680" w:type="dxa"/>
          </w:tcPr>
          <w:p w:rsidR="009D7C25" w:rsidRPr="00D72A32" w:rsidRDefault="009D7C25" w:rsidP="00AB7B8C">
            <w:pPr>
              <w:pStyle w:val="a8"/>
              <w:numPr>
                <w:ilvl w:val="0"/>
                <w:numId w:val="6"/>
              </w:numPr>
              <w:rPr>
                <w:rFonts w:ascii="Calibri" w:hAnsi="Calibri" w:cs="Calibri"/>
              </w:rPr>
            </w:pPr>
            <w:r w:rsidRPr="00D72A32">
              <w:rPr>
                <w:rFonts w:ascii="Calibri" w:hAnsi="Calibri" w:cs="Calibri"/>
              </w:rPr>
              <w:t>Send response</w:t>
            </w:r>
          </w:p>
          <w:p w:rsidR="009D7C25" w:rsidRPr="00D72A32" w:rsidRDefault="009D7C25" w:rsidP="006C717E">
            <w:pPr>
              <w:rPr>
                <w:rFonts w:cs="Calibri"/>
              </w:rPr>
            </w:pPr>
          </w:p>
          <w:p w:rsidR="009D7C25" w:rsidRPr="00D72A32" w:rsidRDefault="009D7C25" w:rsidP="006C717E">
            <w:pPr>
              <w:rPr>
                <w:rFonts w:cs="Calibri"/>
              </w:rPr>
            </w:pPr>
          </w:p>
          <w:p w:rsidR="009D7C25" w:rsidRPr="00D72A32" w:rsidRDefault="009D7C25" w:rsidP="006C717E">
            <w:pPr>
              <w:rPr>
                <w:rFonts w:cs="Calibri"/>
              </w:rPr>
            </w:pPr>
          </w:p>
        </w:tc>
      </w:tr>
    </w:tbl>
    <w:p w:rsidR="009D7C25" w:rsidRPr="00D72A32" w:rsidRDefault="009D7C25" w:rsidP="009D7C25">
      <w:pPr>
        <w:rPr>
          <w:rFonts w:cs="Calibri"/>
        </w:rPr>
      </w:pPr>
    </w:p>
    <w:p w:rsidR="009D7C25" w:rsidRDefault="009D7C25" w:rsidP="009D7C25">
      <w:pPr>
        <w:rPr>
          <w:rFonts w:cs="Calibri"/>
          <w:u w:val="single"/>
        </w:rPr>
      </w:pPr>
      <w:r w:rsidRPr="00CC2496">
        <w:rPr>
          <w:rFonts w:cs="Calibri"/>
          <w:u w:val="single"/>
        </w:rPr>
        <w:t>Tutorial</w:t>
      </w:r>
    </w:p>
    <w:p w:rsidR="008C5362" w:rsidRPr="00CC2496" w:rsidRDefault="008C5362" w:rsidP="009D7C25">
      <w:pPr>
        <w:rPr>
          <w:rFonts w:cs="Calibri"/>
          <w:u w:val="single"/>
        </w:rPr>
      </w:pP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5"/>
        <w:gridCol w:w="2763"/>
        <w:gridCol w:w="2678"/>
      </w:tblGrid>
      <w:tr w:rsidR="009D7C25" w:rsidRPr="00D72A32" w:rsidTr="006C717E">
        <w:tc>
          <w:tcPr>
            <w:tcW w:w="2855" w:type="dxa"/>
          </w:tcPr>
          <w:p w:rsidR="009D7C25" w:rsidRPr="009D7C25" w:rsidRDefault="009D7C25" w:rsidP="006C717E">
            <w:pPr>
              <w:rPr>
                <w:rFonts w:cs="Calibri"/>
              </w:rPr>
            </w:pPr>
            <w:r w:rsidRPr="009D7C25">
              <w:rPr>
                <w:rFonts w:cs="Calibri"/>
              </w:rPr>
              <w:t>Actor Actions</w:t>
            </w:r>
          </w:p>
        </w:tc>
        <w:tc>
          <w:tcPr>
            <w:tcW w:w="2763" w:type="dxa"/>
          </w:tcPr>
          <w:p w:rsidR="009D7C25" w:rsidRPr="009D7C25" w:rsidRDefault="009D7C25" w:rsidP="006C717E">
            <w:pPr>
              <w:rPr>
                <w:rFonts w:cs="Calibri"/>
              </w:rPr>
            </w:pPr>
            <w:r w:rsidRPr="009D7C25">
              <w:rPr>
                <w:rFonts w:cs="Calibri"/>
              </w:rPr>
              <w:t>Client System Actions</w:t>
            </w:r>
          </w:p>
        </w:tc>
        <w:tc>
          <w:tcPr>
            <w:tcW w:w="2678" w:type="dxa"/>
          </w:tcPr>
          <w:p w:rsidR="009D7C25" w:rsidRPr="009D7C25" w:rsidRDefault="009D7C25" w:rsidP="006C717E">
            <w:pPr>
              <w:rPr>
                <w:rFonts w:cs="Calibri"/>
              </w:rPr>
            </w:pPr>
            <w:r w:rsidRPr="009D7C25">
              <w:rPr>
                <w:rFonts w:cs="Calibri"/>
              </w:rPr>
              <w:t>Server System Actions</w:t>
            </w:r>
          </w:p>
        </w:tc>
      </w:tr>
      <w:tr w:rsidR="009D7C25" w:rsidRPr="00A67AAA" w:rsidTr="006C717E">
        <w:tc>
          <w:tcPr>
            <w:tcW w:w="2855" w:type="dxa"/>
          </w:tcPr>
          <w:p w:rsidR="009D7C25" w:rsidRPr="00D72A32" w:rsidRDefault="009D7C25" w:rsidP="00AB7B8C">
            <w:pPr>
              <w:pStyle w:val="a8"/>
              <w:numPr>
                <w:ilvl w:val="0"/>
                <w:numId w:val="8"/>
              </w:numPr>
              <w:rPr>
                <w:rFonts w:ascii="Calibri" w:hAnsi="Calibri" w:cs="Calibri"/>
              </w:rPr>
            </w:pPr>
            <w:r w:rsidRPr="00D72A32">
              <w:rPr>
                <w:rFonts w:ascii="Calibri" w:hAnsi="Calibri" w:cs="Calibri"/>
              </w:rPr>
              <w:t>Begins when player click Tutorial button</w:t>
            </w:r>
          </w:p>
        </w:tc>
        <w:tc>
          <w:tcPr>
            <w:tcW w:w="2763" w:type="dxa"/>
          </w:tcPr>
          <w:p w:rsidR="009D7C25" w:rsidRPr="00D72A32" w:rsidRDefault="009D7C25" w:rsidP="006C717E">
            <w:pPr>
              <w:rPr>
                <w:rFonts w:cs="Calibri"/>
              </w:rPr>
            </w:pPr>
          </w:p>
        </w:tc>
        <w:tc>
          <w:tcPr>
            <w:tcW w:w="2678" w:type="dxa"/>
          </w:tcPr>
          <w:p w:rsidR="009D7C25" w:rsidRPr="00D72A32" w:rsidRDefault="009D7C25" w:rsidP="006C717E">
            <w:pPr>
              <w:rPr>
                <w:rFonts w:cs="Calibri"/>
              </w:rPr>
            </w:pPr>
          </w:p>
        </w:tc>
      </w:tr>
      <w:tr w:rsidR="009D7C25" w:rsidRPr="00A67AAA" w:rsidTr="006C717E">
        <w:tc>
          <w:tcPr>
            <w:tcW w:w="2855" w:type="dxa"/>
          </w:tcPr>
          <w:p w:rsidR="009D7C25" w:rsidRPr="00D72A32" w:rsidRDefault="009D7C25" w:rsidP="006C717E">
            <w:pPr>
              <w:rPr>
                <w:rFonts w:cs="Calibri"/>
              </w:rPr>
            </w:pPr>
          </w:p>
        </w:tc>
        <w:tc>
          <w:tcPr>
            <w:tcW w:w="2763" w:type="dxa"/>
          </w:tcPr>
          <w:p w:rsidR="009D7C25" w:rsidRPr="00D72A32" w:rsidRDefault="009D7C25" w:rsidP="00AB7B8C">
            <w:pPr>
              <w:pStyle w:val="a8"/>
              <w:numPr>
                <w:ilvl w:val="0"/>
                <w:numId w:val="8"/>
              </w:numPr>
              <w:rPr>
                <w:rFonts w:ascii="Calibri" w:hAnsi="Calibri" w:cs="Calibri"/>
              </w:rPr>
            </w:pPr>
            <w:r>
              <w:rPr>
                <w:rFonts w:ascii="Calibri" w:hAnsi="Calibri" w:cs="Calibri"/>
              </w:rPr>
              <w:t>The user is prompted to tutorial page.</w:t>
            </w:r>
          </w:p>
        </w:tc>
        <w:tc>
          <w:tcPr>
            <w:tcW w:w="2678" w:type="dxa"/>
          </w:tcPr>
          <w:p w:rsidR="009D7C25" w:rsidRPr="00D72A32" w:rsidRDefault="009D7C25" w:rsidP="006C717E">
            <w:pPr>
              <w:rPr>
                <w:rFonts w:cs="Calibri"/>
              </w:rPr>
            </w:pPr>
          </w:p>
          <w:p w:rsidR="009D7C25" w:rsidRPr="00D72A32" w:rsidRDefault="009D7C25" w:rsidP="006C717E">
            <w:pPr>
              <w:rPr>
                <w:rFonts w:cs="Calibri"/>
              </w:rPr>
            </w:pPr>
          </w:p>
        </w:tc>
      </w:tr>
    </w:tbl>
    <w:p w:rsidR="00A971B2" w:rsidRPr="00A971B2" w:rsidRDefault="00A971B2" w:rsidP="00A971B2"/>
    <w:p w:rsidR="00E62E11" w:rsidRDefault="00E62E11" w:rsidP="00E62E11">
      <w:pPr>
        <w:pStyle w:val="Yazstilim"/>
      </w:pPr>
      <w:r>
        <w:t xml:space="preserve">UC3-9: Alternative flow of events: </w:t>
      </w:r>
    </w:p>
    <w:p w:rsidR="00E62E11" w:rsidRPr="00A67AAA" w:rsidRDefault="00E62E11" w:rsidP="00E62E11">
      <w:pPr>
        <w:pStyle w:val="Yazstilim"/>
      </w:pPr>
      <w:r>
        <w:t>UC3</w:t>
      </w:r>
      <w:r w:rsidRPr="00A67AAA">
        <w:t>-10: Exception flow of events:</w:t>
      </w:r>
    </w:p>
    <w:p w:rsidR="00E62E11" w:rsidRDefault="00E62E11" w:rsidP="00E62E11">
      <w:pPr>
        <w:pStyle w:val="Yazstilim"/>
      </w:pPr>
      <w:r>
        <w:t>In steps where the client sends a request or the server sends a response, if the client does not receive any response in time, appropriate message should be displayed.</w:t>
      </w:r>
    </w:p>
    <w:p w:rsidR="00C25E37" w:rsidRPr="00C25E37" w:rsidRDefault="00C25E37" w:rsidP="00C25E37"/>
    <w:p w:rsidR="00C25E37" w:rsidRPr="004E6DE8" w:rsidRDefault="00C25E37" w:rsidP="00C25E37">
      <w:r w:rsidRPr="004E6DE8">
        <w:t>Use Case 4 – World Creation</w:t>
      </w:r>
      <w:r w:rsidR="005E6B5B">
        <w:t xml:space="preserve"> with Server and Client Relationship</w:t>
      </w:r>
    </w:p>
    <w:p w:rsidR="00C25E37" w:rsidRPr="003774D2" w:rsidRDefault="00C25E37" w:rsidP="00C25E37">
      <w:pPr>
        <w:pStyle w:val="Yazstilim"/>
      </w:pPr>
      <w:r w:rsidRPr="003774D2">
        <w:rPr>
          <w:rFonts w:hint="eastAsia"/>
        </w:rPr>
        <w:t>UC</w:t>
      </w:r>
      <w:r>
        <w:t>4</w:t>
      </w:r>
      <w:r w:rsidRPr="003774D2">
        <w:rPr>
          <w:rFonts w:hint="eastAsia"/>
        </w:rPr>
        <w:t xml:space="preserve">-1 Use Case: </w:t>
      </w:r>
      <w:r w:rsidRPr="003774D2">
        <w:t>World Creation</w:t>
      </w:r>
    </w:p>
    <w:p w:rsidR="00C25E37" w:rsidRPr="003774D2" w:rsidRDefault="00C25E37" w:rsidP="00C25E37">
      <w:pPr>
        <w:pStyle w:val="Yazstilim"/>
      </w:pPr>
      <w:r w:rsidRPr="003774D2">
        <w:rPr>
          <w:rFonts w:hint="eastAsia"/>
        </w:rPr>
        <w:t>UC</w:t>
      </w:r>
      <w:r>
        <w:t>4</w:t>
      </w:r>
      <w:r w:rsidRPr="003774D2">
        <w:rPr>
          <w:rFonts w:hint="eastAsia"/>
        </w:rPr>
        <w:t xml:space="preserve">-2 Author: </w:t>
      </w:r>
      <w:r w:rsidRPr="003774D2">
        <w:t>S</w:t>
      </w:r>
      <w:r>
        <w:t>K</w:t>
      </w:r>
    </w:p>
    <w:p w:rsidR="00C25E37" w:rsidRPr="003774D2" w:rsidRDefault="00C25E37" w:rsidP="00C25E37">
      <w:pPr>
        <w:pStyle w:val="Yazstilim"/>
      </w:pPr>
      <w:r w:rsidRPr="003774D2">
        <w:rPr>
          <w:rFonts w:hint="eastAsia"/>
        </w:rPr>
        <w:t>UC</w:t>
      </w:r>
      <w:r>
        <w:t>4</w:t>
      </w:r>
      <w:r w:rsidRPr="003774D2">
        <w:rPr>
          <w:rFonts w:hint="eastAsia"/>
        </w:rPr>
        <w:t xml:space="preserve">-3: </w:t>
      </w:r>
      <w:r w:rsidR="00B63033">
        <w:t>Date:</w:t>
      </w:r>
      <w:r w:rsidR="00B63033" w:rsidRPr="008D286E">
        <w:t xml:space="preserve"> </w:t>
      </w:r>
      <w:r w:rsidR="00B63033">
        <w:t>Sprint 3</w:t>
      </w:r>
    </w:p>
    <w:p w:rsidR="00C25E37" w:rsidRPr="003774D2" w:rsidRDefault="00C25E37" w:rsidP="00C25E37">
      <w:pPr>
        <w:pStyle w:val="Yazstilim"/>
      </w:pPr>
      <w:r w:rsidRPr="003774D2">
        <w:rPr>
          <w:rFonts w:hint="eastAsia"/>
        </w:rPr>
        <w:t>UC</w:t>
      </w:r>
      <w:r>
        <w:t>4</w:t>
      </w:r>
      <w:r w:rsidRPr="003774D2">
        <w:rPr>
          <w:rFonts w:hint="eastAsia"/>
        </w:rPr>
        <w:t xml:space="preserve">-4: Purpose: </w:t>
      </w:r>
      <w:r w:rsidRPr="003774D2">
        <w:t>To create map, dungeon, coins, passages</w:t>
      </w:r>
    </w:p>
    <w:p w:rsidR="007869B3" w:rsidRDefault="00C25E37" w:rsidP="00C25E37">
      <w:pPr>
        <w:pStyle w:val="Yazstilim"/>
      </w:pPr>
      <w:r w:rsidRPr="003774D2">
        <w:rPr>
          <w:rFonts w:hint="eastAsia"/>
        </w:rPr>
        <w:t>UC</w:t>
      </w:r>
      <w:r>
        <w:t>4</w:t>
      </w:r>
      <w:r w:rsidRPr="003774D2">
        <w:rPr>
          <w:rFonts w:hint="eastAsia"/>
        </w:rPr>
        <w:t>-5: Overview</w:t>
      </w:r>
      <w:r w:rsidRPr="003774D2">
        <w:t xml:space="preserve">: </w:t>
      </w:r>
      <w:r>
        <w:t xml:space="preserve">The client sends a request to server to retrieve graphical representation of the dungeon. </w:t>
      </w:r>
    </w:p>
    <w:p w:rsidR="00C25E37" w:rsidRPr="003774D2" w:rsidRDefault="00C25E37" w:rsidP="00C25E37">
      <w:pPr>
        <w:pStyle w:val="Yazstilim"/>
      </w:pPr>
      <w:r>
        <w:t>UC4-6: Cross Reference:</w:t>
      </w:r>
      <w:r w:rsidR="004B3025" w:rsidRPr="004B3025">
        <w:t xml:space="preserve"> </w:t>
      </w:r>
      <w:r w:rsidR="004B3025">
        <w:t>Functional Requirements</w:t>
      </w:r>
      <w:r>
        <w:t xml:space="preserve"> </w:t>
      </w:r>
      <w:hyperlink w:anchor="R3" w:history="1">
        <w:r w:rsidRPr="003774D2">
          <w:rPr>
            <w:rStyle w:val="a9"/>
          </w:rPr>
          <w:t>R3</w:t>
        </w:r>
      </w:hyperlink>
      <w:r>
        <w:t xml:space="preserve">, </w:t>
      </w:r>
      <w:hyperlink w:anchor="R4" w:history="1">
        <w:r w:rsidRPr="003774D2">
          <w:rPr>
            <w:rStyle w:val="a9"/>
          </w:rPr>
          <w:t>R4</w:t>
        </w:r>
      </w:hyperlink>
      <w:r>
        <w:t xml:space="preserve">, </w:t>
      </w:r>
      <w:hyperlink w:anchor="R4_1" w:history="1">
        <w:r w:rsidRPr="003774D2">
          <w:rPr>
            <w:rStyle w:val="a9"/>
          </w:rPr>
          <w:t>R4.1</w:t>
        </w:r>
      </w:hyperlink>
      <w:r>
        <w:t xml:space="preserve">, </w:t>
      </w:r>
      <w:hyperlink w:anchor="R4_2" w:history="1">
        <w:r w:rsidRPr="003774D2">
          <w:rPr>
            <w:rStyle w:val="a9"/>
          </w:rPr>
          <w:t>R4.2</w:t>
        </w:r>
      </w:hyperlink>
      <w:r>
        <w:t xml:space="preserve">, </w:t>
      </w:r>
      <w:hyperlink w:anchor="R4_3" w:history="1">
        <w:r w:rsidRPr="003774D2">
          <w:rPr>
            <w:rStyle w:val="a9"/>
          </w:rPr>
          <w:t>R4.3</w:t>
        </w:r>
      </w:hyperlink>
    </w:p>
    <w:p w:rsidR="007869B3" w:rsidRDefault="00C25E37" w:rsidP="003C4D82">
      <w:pPr>
        <w:pStyle w:val="Yazstilim"/>
      </w:pPr>
      <w:r w:rsidRPr="003774D2">
        <w:rPr>
          <w:rFonts w:hint="eastAsia"/>
        </w:rPr>
        <w:t>UC</w:t>
      </w:r>
      <w:r>
        <w:t>4</w:t>
      </w:r>
      <w:r w:rsidRPr="003774D2">
        <w:rPr>
          <w:rFonts w:hint="eastAsia"/>
        </w:rPr>
        <w:t>-7: Actors: Player</w:t>
      </w:r>
    </w:p>
    <w:p w:rsidR="00CE2495" w:rsidRPr="003774D2" w:rsidRDefault="00CE2495" w:rsidP="00CE2495">
      <w:pPr>
        <w:pStyle w:val="Yazstilim"/>
      </w:pPr>
      <w:r w:rsidRPr="003774D2">
        <w:rPr>
          <w:rFonts w:hint="eastAsia"/>
        </w:rPr>
        <w:t>UC</w:t>
      </w:r>
      <w:r>
        <w:t>4</w:t>
      </w:r>
      <w:r w:rsidRPr="003774D2">
        <w:rPr>
          <w:rFonts w:hint="eastAsia"/>
        </w:rPr>
        <w:t xml:space="preserve">-8: </w:t>
      </w:r>
      <w:r w:rsidRPr="003774D2">
        <w:t>Pre-Condition</w:t>
      </w:r>
      <w:r w:rsidRPr="003774D2">
        <w:rPr>
          <w:rFonts w:hint="eastAsia"/>
        </w:rPr>
        <w:t>:</w:t>
      </w:r>
    </w:p>
    <w:p w:rsidR="00CE2495" w:rsidRPr="003774D2" w:rsidRDefault="00CE2495" w:rsidP="00CE2495">
      <w:pPr>
        <w:pStyle w:val="Yazstilim"/>
      </w:pPr>
      <w:r w:rsidRPr="003774D2">
        <w:rPr>
          <w:rFonts w:hint="eastAsia"/>
        </w:rPr>
        <w:tab/>
        <w:t>UC</w:t>
      </w:r>
      <w:r>
        <w:t>4</w:t>
      </w:r>
      <w:r>
        <w:rPr>
          <w:rFonts w:hint="eastAsia"/>
        </w:rPr>
        <w:t>-Pre-1: The player must</w:t>
      </w:r>
      <w:r>
        <w:t xml:space="preserve"> select a match</w:t>
      </w:r>
      <w:r w:rsidRPr="003774D2">
        <w:rPr>
          <w:rFonts w:hint="eastAsia"/>
        </w:rPr>
        <w:t>.</w:t>
      </w:r>
    </w:p>
    <w:p w:rsidR="00CE2495" w:rsidRPr="003774D2" w:rsidRDefault="00CE2495" w:rsidP="00CE2495">
      <w:pPr>
        <w:pStyle w:val="Yazstilim"/>
      </w:pPr>
      <w:r w:rsidRPr="003774D2">
        <w:rPr>
          <w:rFonts w:hint="eastAsia"/>
        </w:rPr>
        <w:tab/>
        <w:t>UC</w:t>
      </w:r>
      <w:r>
        <w:t>4</w:t>
      </w:r>
      <w:r w:rsidRPr="003774D2">
        <w:rPr>
          <w:rFonts w:hint="eastAsia"/>
        </w:rPr>
        <w:t>-Pre-2: The player must already log on.</w:t>
      </w:r>
    </w:p>
    <w:p w:rsidR="00CE2495" w:rsidRPr="003774D2" w:rsidRDefault="00CE2495" w:rsidP="00CE2495">
      <w:pPr>
        <w:pStyle w:val="Yazstilim"/>
      </w:pPr>
      <w:r w:rsidRPr="003774D2">
        <w:rPr>
          <w:rFonts w:hint="eastAsia"/>
        </w:rPr>
        <w:t>UC</w:t>
      </w:r>
      <w:r>
        <w:t>4</w:t>
      </w:r>
      <w:r w:rsidRPr="003774D2">
        <w:rPr>
          <w:rFonts w:hint="eastAsia"/>
        </w:rPr>
        <w:t>-9: Post Condition:</w:t>
      </w:r>
    </w:p>
    <w:p w:rsidR="00CE2495" w:rsidRPr="003774D2" w:rsidRDefault="00CE2495" w:rsidP="00CE2495">
      <w:pPr>
        <w:pStyle w:val="Yazstilim"/>
      </w:pPr>
      <w:r w:rsidRPr="003774D2">
        <w:rPr>
          <w:rFonts w:hint="eastAsia"/>
        </w:rPr>
        <w:t>UC</w:t>
      </w:r>
      <w:r>
        <w:t>4</w:t>
      </w:r>
      <w:r w:rsidRPr="003774D2">
        <w:rPr>
          <w:rFonts w:hint="eastAsia"/>
        </w:rPr>
        <w:t xml:space="preserve">-Post-1: </w:t>
      </w:r>
      <w:r>
        <w:t>Player enters the game map and sees a graphical representation of the dungeon</w:t>
      </w:r>
      <w:r w:rsidRPr="003774D2">
        <w:rPr>
          <w:rFonts w:hint="eastAsia"/>
        </w:rPr>
        <w:t>.</w:t>
      </w:r>
    </w:p>
    <w:p w:rsidR="003C4D82" w:rsidRPr="003C4D82" w:rsidRDefault="003C4D82" w:rsidP="003C4D82"/>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56"/>
        <w:gridCol w:w="2764"/>
        <w:gridCol w:w="2680"/>
      </w:tblGrid>
      <w:tr w:rsidR="00C25E37" w:rsidRPr="000B1F65" w:rsidTr="006C717E">
        <w:tc>
          <w:tcPr>
            <w:tcW w:w="2856" w:type="dxa"/>
            <w:hideMark/>
          </w:tcPr>
          <w:p w:rsidR="00C25E37" w:rsidRPr="000B1F65" w:rsidRDefault="00C25E37" w:rsidP="00C25E37">
            <w:r w:rsidRPr="000B1F65">
              <w:rPr>
                <w:rFonts w:hint="eastAsia"/>
              </w:rPr>
              <w:lastRenderedPageBreak/>
              <w:t>Actor Actions</w:t>
            </w:r>
          </w:p>
        </w:tc>
        <w:tc>
          <w:tcPr>
            <w:tcW w:w="2764" w:type="dxa"/>
            <w:hideMark/>
          </w:tcPr>
          <w:p w:rsidR="00C25E37" w:rsidRPr="000B1F65" w:rsidRDefault="00C25E37" w:rsidP="00C25E37">
            <w:r w:rsidRPr="000B1F65">
              <w:rPr>
                <w:rFonts w:hint="eastAsia"/>
              </w:rPr>
              <w:t>Client System Actions</w:t>
            </w:r>
          </w:p>
        </w:tc>
        <w:tc>
          <w:tcPr>
            <w:tcW w:w="2680" w:type="dxa"/>
            <w:hideMark/>
          </w:tcPr>
          <w:p w:rsidR="00C25E37" w:rsidRPr="000B1F65" w:rsidRDefault="00C25E37" w:rsidP="00C25E37">
            <w:r w:rsidRPr="000B1F65">
              <w:rPr>
                <w:rFonts w:hint="eastAsia"/>
              </w:rPr>
              <w:t>Server System Actions</w:t>
            </w:r>
          </w:p>
        </w:tc>
      </w:tr>
      <w:tr w:rsidR="00C25E37" w:rsidRPr="003774D2" w:rsidTr="006C717E">
        <w:tc>
          <w:tcPr>
            <w:tcW w:w="2856" w:type="dxa"/>
            <w:hideMark/>
          </w:tcPr>
          <w:p w:rsidR="00C25E37" w:rsidRPr="000B1F65" w:rsidRDefault="00C25E37" w:rsidP="00AB7B8C">
            <w:pPr>
              <w:pStyle w:val="a8"/>
              <w:numPr>
                <w:ilvl w:val="0"/>
                <w:numId w:val="9"/>
              </w:numPr>
              <w:spacing w:after="0" w:line="240" w:lineRule="auto"/>
            </w:pPr>
            <w:r w:rsidRPr="000B1F65">
              <w:rPr>
                <w:rFonts w:hint="eastAsia"/>
              </w:rPr>
              <w:t xml:space="preserve">Begins when player </w:t>
            </w:r>
            <w:r>
              <w:t>selects a match.</w:t>
            </w:r>
          </w:p>
        </w:tc>
        <w:tc>
          <w:tcPr>
            <w:tcW w:w="2764" w:type="dxa"/>
          </w:tcPr>
          <w:p w:rsidR="00C25E37" w:rsidRPr="000B1F65" w:rsidRDefault="00C25E37" w:rsidP="006C717E"/>
        </w:tc>
        <w:tc>
          <w:tcPr>
            <w:tcW w:w="2680" w:type="dxa"/>
          </w:tcPr>
          <w:p w:rsidR="00C25E37" w:rsidRPr="000B1F65" w:rsidRDefault="00C25E37" w:rsidP="006C717E"/>
        </w:tc>
      </w:tr>
      <w:tr w:rsidR="00C25E37" w:rsidRPr="003774D2" w:rsidTr="006C717E">
        <w:tc>
          <w:tcPr>
            <w:tcW w:w="2856" w:type="dxa"/>
          </w:tcPr>
          <w:p w:rsidR="00C25E37" w:rsidRPr="000B1F65" w:rsidRDefault="00C25E37" w:rsidP="006C717E"/>
        </w:tc>
        <w:tc>
          <w:tcPr>
            <w:tcW w:w="2764" w:type="dxa"/>
            <w:hideMark/>
          </w:tcPr>
          <w:p w:rsidR="00C25E37" w:rsidRPr="000B1F65" w:rsidRDefault="00C25E37" w:rsidP="00AB7B8C">
            <w:pPr>
              <w:pStyle w:val="a8"/>
              <w:numPr>
                <w:ilvl w:val="0"/>
                <w:numId w:val="9"/>
              </w:numPr>
              <w:spacing w:after="0" w:line="240" w:lineRule="auto"/>
            </w:pPr>
            <w:r w:rsidRPr="000B1F65">
              <w:rPr>
                <w:rFonts w:hint="eastAsia"/>
              </w:rPr>
              <w:t>Sends button request to server</w:t>
            </w:r>
          </w:p>
        </w:tc>
        <w:tc>
          <w:tcPr>
            <w:tcW w:w="2680" w:type="dxa"/>
          </w:tcPr>
          <w:p w:rsidR="00C25E37" w:rsidRPr="000B1F65" w:rsidRDefault="00C25E37" w:rsidP="006C717E"/>
        </w:tc>
      </w:tr>
      <w:tr w:rsidR="00C25E37" w:rsidRPr="003774D2" w:rsidTr="006C717E">
        <w:tc>
          <w:tcPr>
            <w:tcW w:w="2856" w:type="dxa"/>
          </w:tcPr>
          <w:p w:rsidR="00C25E37" w:rsidRPr="000B1F65" w:rsidRDefault="00C25E37" w:rsidP="006C717E"/>
        </w:tc>
        <w:tc>
          <w:tcPr>
            <w:tcW w:w="2764" w:type="dxa"/>
          </w:tcPr>
          <w:p w:rsidR="00C25E37" w:rsidRPr="000B1F65" w:rsidRDefault="00C25E37" w:rsidP="006C717E"/>
        </w:tc>
        <w:tc>
          <w:tcPr>
            <w:tcW w:w="2680" w:type="dxa"/>
            <w:hideMark/>
          </w:tcPr>
          <w:p w:rsidR="00C25E37" w:rsidRPr="000B1F65" w:rsidRDefault="00C25E37" w:rsidP="00AB7B8C">
            <w:pPr>
              <w:pStyle w:val="a8"/>
              <w:numPr>
                <w:ilvl w:val="0"/>
                <w:numId w:val="9"/>
              </w:numPr>
              <w:spacing w:after="0" w:line="240" w:lineRule="auto"/>
              <w:jc w:val="both"/>
            </w:pPr>
            <w:r w:rsidRPr="000B1F65">
              <w:t>Dungeon is created with rooms, passages and coins.</w:t>
            </w:r>
            <w:r>
              <w:t xml:space="preserve"> Server saves this information on its memory.</w:t>
            </w:r>
          </w:p>
        </w:tc>
      </w:tr>
      <w:tr w:rsidR="00C25E37" w:rsidRPr="003774D2" w:rsidTr="006C717E">
        <w:tc>
          <w:tcPr>
            <w:tcW w:w="2856" w:type="dxa"/>
          </w:tcPr>
          <w:p w:rsidR="00C25E37" w:rsidRPr="000B1F65" w:rsidRDefault="00C25E37" w:rsidP="006C717E"/>
        </w:tc>
        <w:tc>
          <w:tcPr>
            <w:tcW w:w="2764" w:type="dxa"/>
          </w:tcPr>
          <w:p w:rsidR="00C25E37" w:rsidRPr="000B1F65" w:rsidRDefault="00C25E37" w:rsidP="006C717E"/>
        </w:tc>
        <w:tc>
          <w:tcPr>
            <w:tcW w:w="2680" w:type="dxa"/>
            <w:hideMark/>
          </w:tcPr>
          <w:p w:rsidR="00C25E37" w:rsidRPr="000B1F65" w:rsidRDefault="00C25E37" w:rsidP="00AB7B8C">
            <w:pPr>
              <w:pStyle w:val="a8"/>
              <w:numPr>
                <w:ilvl w:val="0"/>
                <w:numId w:val="9"/>
              </w:numPr>
              <w:spacing w:after="0" w:line="240" w:lineRule="auto"/>
            </w:pPr>
            <w:r w:rsidRPr="000B1F65">
              <w:rPr>
                <w:rFonts w:hint="eastAsia"/>
              </w:rPr>
              <w:t xml:space="preserve">Sends response </w:t>
            </w:r>
            <w:r>
              <w:t>with visible area by the player</w:t>
            </w:r>
          </w:p>
        </w:tc>
      </w:tr>
      <w:tr w:rsidR="00C25E37" w:rsidRPr="000B1F65" w:rsidTr="006C717E">
        <w:tc>
          <w:tcPr>
            <w:tcW w:w="2856" w:type="dxa"/>
          </w:tcPr>
          <w:p w:rsidR="00C25E37" w:rsidRPr="000B1F65" w:rsidRDefault="00C25E37" w:rsidP="006C717E">
            <w:pPr>
              <w:pStyle w:val="a8"/>
              <w:ind w:left="360"/>
            </w:pPr>
          </w:p>
        </w:tc>
        <w:tc>
          <w:tcPr>
            <w:tcW w:w="2764" w:type="dxa"/>
            <w:hideMark/>
          </w:tcPr>
          <w:p w:rsidR="00C25E37" w:rsidRPr="000B1F65" w:rsidRDefault="00C25E37" w:rsidP="00AB7B8C">
            <w:pPr>
              <w:pStyle w:val="a8"/>
              <w:numPr>
                <w:ilvl w:val="0"/>
                <w:numId w:val="9"/>
              </w:numPr>
              <w:spacing w:after="0" w:line="240" w:lineRule="auto"/>
            </w:pPr>
            <w:r w:rsidRPr="000B1F65">
              <w:rPr>
                <w:rFonts w:hint="eastAsia"/>
              </w:rPr>
              <w:t>Receives and parses response</w:t>
            </w:r>
          </w:p>
        </w:tc>
        <w:tc>
          <w:tcPr>
            <w:tcW w:w="2680" w:type="dxa"/>
          </w:tcPr>
          <w:p w:rsidR="00C25E37" w:rsidRPr="000B1F65" w:rsidRDefault="00C25E37" w:rsidP="006C717E"/>
        </w:tc>
      </w:tr>
      <w:tr w:rsidR="00C25E37" w:rsidRPr="003774D2" w:rsidTr="006C717E">
        <w:tc>
          <w:tcPr>
            <w:tcW w:w="2856" w:type="dxa"/>
          </w:tcPr>
          <w:p w:rsidR="00C25E37" w:rsidRPr="000B1F65" w:rsidRDefault="00C25E37" w:rsidP="006C717E">
            <w:pPr>
              <w:pStyle w:val="a8"/>
              <w:ind w:left="360"/>
            </w:pPr>
          </w:p>
        </w:tc>
        <w:tc>
          <w:tcPr>
            <w:tcW w:w="2764" w:type="dxa"/>
          </w:tcPr>
          <w:p w:rsidR="00C25E37" w:rsidRPr="00490714" w:rsidRDefault="00C25E37" w:rsidP="00AB7B8C">
            <w:pPr>
              <w:pStyle w:val="a8"/>
              <w:numPr>
                <w:ilvl w:val="0"/>
                <w:numId w:val="9"/>
              </w:numPr>
              <w:spacing w:after="0" w:line="240" w:lineRule="auto"/>
            </w:pPr>
            <w:r>
              <w:t>The client draws the graphical representation of the dungeon.</w:t>
            </w:r>
          </w:p>
          <w:p w:rsidR="00490714" w:rsidRPr="000B1F65" w:rsidRDefault="00490714" w:rsidP="00490714">
            <w:pPr>
              <w:pStyle w:val="a8"/>
              <w:spacing w:after="0" w:line="240" w:lineRule="auto"/>
              <w:ind w:left="360"/>
            </w:pPr>
          </w:p>
        </w:tc>
        <w:tc>
          <w:tcPr>
            <w:tcW w:w="2680" w:type="dxa"/>
          </w:tcPr>
          <w:p w:rsidR="00C25E37" w:rsidRPr="000B1F65" w:rsidRDefault="00C25E37" w:rsidP="006C717E"/>
        </w:tc>
      </w:tr>
    </w:tbl>
    <w:p w:rsidR="008270F1" w:rsidRPr="004E6DE8" w:rsidRDefault="008270F1" w:rsidP="008270F1">
      <w:r w:rsidRPr="004E6DE8">
        <w:t xml:space="preserve">Use Case 5 </w:t>
      </w:r>
      <w:r w:rsidR="00FD1DFB">
        <w:t>–</w:t>
      </w:r>
      <w:r w:rsidRPr="004E6DE8">
        <w:t xml:space="preserve"> Movement</w:t>
      </w:r>
      <w:r w:rsidR="00FD1DFB">
        <w:t xml:space="preserve"> with Server and Client Relationship</w:t>
      </w:r>
    </w:p>
    <w:p w:rsidR="008270F1" w:rsidRPr="003774D2" w:rsidRDefault="008270F1" w:rsidP="008270F1">
      <w:pPr>
        <w:pStyle w:val="Yazstilim"/>
      </w:pPr>
      <w:r>
        <w:t>UC5</w:t>
      </w:r>
      <w:r w:rsidRPr="003774D2">
        <w:t>-1 Use Case: Player Moves Character</w:t>
      </w:r>
    </w:p>
    <w:p w:rsidR="008270F1" w:rsidRPr="003774D2" w:rsidRDefault="008270F1" w:rsidP="008270F1">
      <w:pPr>
        <w:pStyle w:val="Yazstilim"/>
      </w:pPr>
      <w:r>
        <w:t>UC5-</w:t>
      </w:r>
      <w:r w:rsidRPr="003774D2">
        <w:t>2 Author: AG, MJ</w:t>
      </w:r>
    </w:p>
    <w:p w:rsidR="008270F1" w:rsidRPr="003774D2" w:rsidRDefault="008270F1" w:rsidP="008270F1">
      <w:pPr>
        <w:pStyle w:val="Yazstilim"/>
      </w:pPr>
      <w:r>
        <w:t>UC5</w:t>
      </w:r>
      <w:r w:rsidRPr="003774D2">
        <w:t xml:space="preserve">-3: </w:t>
      </w:r>
      <w:r>
        <w:t>Sprint3</w:t>
      </w:r>
    </w:p>
    <w:p w:rsidR="008270F1" w:rsidRPr="003774D2" w:rsidRDefault="008270F1" w:rsidP="008270F1">
      <w:pPr>
        <w:pStyle w:val="Yazstilim"/>
      </w:pPr>
      <w:r>
        <w:t>UC5</w:t>
      </w:r>
      <w:r w:rsidRPr="003774D2">
        <w:t>-4: Purpose: Move the player in one of the four directions</w:t>
      </w:r>
    </w:p>
    <w:p w:rsidR="002D2651" w:rsidRDefault="008270F1" w:rsidP="008270F1">
      <w:pPr>
        <w:pStyle w:val="Yazstilim"/>
      </w:pPr>
      <w:r>
        <w:t>UC5</w:t>
      </w:r>
      <w:r w:rsidRPr="003774D2">
        <w:t>-5: Overview: The player character’s location is a particular point on the map. The Player presses one of the keys W, A, S or D</w:t>
      </w:r>
      <w:r w:rsidR="00F7675E">
        <w:t xml:space="preserve"> and arrow keys</w:t>
      </w:r>
      <w:r w:rsidRPr="003774D2">
        <w:t xml:space="preserve">. These keys map to up, left, down, right respectively. The game client sends a request to the server with the details on the action. The server validates this input and decides whether or not the player character can move in that direction. If the character can be moved the server updates the character’s position in-memory. The server responds with the current location of the character. The client updates the dungeon graphical representation. </w:t>
      </w:r>
    </w:p>
    <w:p w:rsidR="008270F1" w:rsidRPr="003774D2" w:rsidRDefault="008270F1" w:rsidP="008270F1">
      <w:pPr>
        <w:pStyle w:val="Yazstilim"/>
      </w:pPr>
      <w:r w:rsidRPr="002D2651">
        <w:rPr>
          <w:b/>
        </w:rPr>
        <w:t>Alternative 1:</w:t>
      </w:r>
      <w:r w:rsidRPr="003774D2">
        <w:t xml:space="preserve"> A wall is blocking the direction that the player wishes to move their character in. The server does not update the player’s position and responds with the current player location the same as it was.</w:t>
      </w:r>
    </w:p>
    <w:p w:rsidR="008270F1" w:rsidRPr="003774D2" w:rsidRDefault="008270F1" w:rsidP="008270F1">
      <w:pPr>
        <w:pStyle w:val="Yazstilim"/>
      </w:pPr>
      <w:r>
        <w:t>UC5</w:t>
      </w:r>
      <w:r w:rsidRPr="003774D2">
        <w:t>-6: Cross References:</w:t>
      </w:r>
      <w:r w:rsidR="004B3025" w:rsidRPr="004B3025">
        <w:t xml:space="preserve"> </w:t>
      </w:r>
      <w:r w:rsidR="004B3025">
        <w:t>Functional Requirements</w:t>
      </w:r>
      <w:r w:rsidRPr="003774D2">
        <w:t xml:space="preserve"> </w:t>
      </w:r>
      <w:hyperlink w:anchor="R5" w:history="1">
        <w:r w:rsidRPr="008D286E">
          <w:rPr>
            <w:rStyle w:val="a9"/>
          </w:rPr>
          <w:t>R5</w:t>
        </w:r>
      </w:hyperlink>
      <w:r>
        <w:t xml:space="preserve">, </w:t>
      </w:r>
      <w:hyperlink w:anchor="R5_1" w:history="1">
        <w:r w:rsidRPr="008D286E">
          <w:rPr>
            <w:rStyle w:val="a9"/>
          </w:rPr>
          <w:t>R5.1</w:t>
        </w:r>
      </w:hyperlink>
    </w:p>
    <w:p w:rsidR="008270F1" w:rsidRPr="003774D2" w:rsidRDefault="008270F1" w:rsidP="008270F1">
      <w:pPr>
        <w:pStyle w:val="Yazstilim"/>
      </w:pPr>
      <w:r>
        <w:t>UC5</w:t>
      </w:r>
      <w:r w:rsidRPr="003774D2">
        <w:t>-7: Actors: Player</w:t>
      </w:r>
    </w:p>
    <w:p w:rsidR="008270F1" w:rsidRPr="003774D2" w:rsidRDefault="008270F1" w:rsidP="008270F1">
      <w:pPr>
        <w:pStyle w:val="Yazstilim"/>
      </w:pPr>
      <w:r>
        <w:t>UC5</w:t>
      </w:r>
      <w:r w:rsidRPr="003774D2">
        <w:t>-8: Pre-Condition:</w:t>
      </w:r>
    </w:p>
    <w:p w:rsidR="008270F1" w:rsidRPr="003774D2" w:rsidRDefault="008270F1" w:rsidP="008270F1">
      <w:pPr>
        <w:pStyle w:val="Yazstilim"/>
      </w:pPr>
      <w:r>
        <w:tab/>
        <w:t>UC5</w:t>
      </w:r>
      <w:r w:rsidRPr="003774D2">
        <w:t>-Pre-1: The player must be in a dungeon (i.e. not the menu).</w:t>
      </w:r>
    </w:p>
    <w:p w:rsidR="008270F1" w:rsidRPr="003774D2" w:rsidRDefault="008270F1" w:rsidP="008270F1">
      <w:pPr>
        <w:pStyle w:val="Yazstilim"/>
      </w:pPr>
      <w:r>
        <w:tab/>
        <w:t>UC5</w:t>
      </w:r>
      <w:r w:rsidRPr="003774D2">
        <w:t>-Pre-2: The map has been loaded.</w:t>
      </w:r>
    </w:p>
    <w:p w:rsidR="008270F1" w:rsidRPr="003774D2" w:rsidRDefault="008270F1" w:rsidP="008270F1">
      <w:pPr>
        <w:pStyle w:val="Yazstilim"/>
      </w:pPr>
      <w:r>
        <w:t>UC5</w:t>
      </w:r>
      <w:r w:rsidRPr="003774D2">
        <w:t>-9: Post Condition:</w:t>
      </w:r>
    </w:p>
    <w:p w:rsidR="008270F1" w:rsidRPr="003774D2" w:rsidRDefault="008270F1" w:rsidP="008270F1">
      <w:pPr>
        <w:pStyle w:val="Yazstilim"/>
      </w:pPr>
      <w:r>
        <w:tab/>
        <w:t>UC5</w:t>
      </w:r>
      <w:r w:rsidRPr="003774D2">
        <w:t>-Post-1: The player’s position is the player’s previous position moved one unit in the chosen direction.</w:t>
      </w:r>
    </w:p>
    <w:p w:rsidR="00490714" w:rsidRPr="00490714" w:rsidRDefault="008270F1" w:rsidP="00A36EB6">
      <w:pPr>
        <w:pStyle w:val="Yazstilim"/>
      </w:pPr>
      <w:r>
        <w:tab/>
        <w:t>UC5</w:t>
      </w:r>
      <w:r w:rsidRPr="003774D2">
        <w:t>-Post-2: The client’s graphi</w:t>
      </w:r>
      <w:r w:rsidR="0031102F">
        <w:t>cal representation has updated.</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70"/>
        <w:gridCol w:w="2928"/>
        <w:gridCol w:w="2928"/>
      </w:tblGrid>
      <w:tr w:rsidR="008270F1" w:rsidTr="006C717E">
        <w:tc>
          <w:tcPr>
            <w:tcW w:w="3170" w:type="dxa"/>
          </w:tcPr>
          <w:p w:rsidR="008270F1" w:rsidRPr="00265010" w:rsidRDefault="008270F1" w:rsidP="006C717E">
            <w:r w:rsidRPr="00265010">
              <w:lastRenderedPageBreak/>
              <w:t>Actor Actions</w:t>
            </w:r>
          </w:p>
        </w:tc>
        <w:tc>
          <w:tcPr>
            <w:tcW w:w="2928" w:type="dxa"/>
          </w:tcPr>
          <w:p w:rsidR="008270F1" w:rsidRPr="00265010" w:rsidRDefault="008270F1" w:rsidP="006C717E">
            <w:r w:rsidRPr="00265010">
              <w:t>Client System Actions</w:t>
            </w:r>
          </w:p>
        </w:tc>
        <w:tc>
          <w:tcPr>
            <w:tcW w:w="2928" w:type="dxa"/>
          </w:tcPr>
          <w:p w:rsidR="008270F1" w:rsidRPr="00265010" w:rsidRDefault="008270F1" w:rsidP="006C717E">
            <w:r w:rsidRPr="00265010">
              <w:t>Server System Actions</w:t>
            </w:r>
          </w:p>
        </w:tc>
      </w:tr>
      <w:tr w:rsidR="008270F1" w:rsidRPr="003774D2" w:rsidTr="006C717E">
        <w:tc>
          <w:tcPr>
            <w:tcW w:w="3170" w:type="dxa"/>
          </w:tcPr>
          <w:p w:rsidR="008270F1" w:rsidRDefault="008270F1" w:rsidP="00AB7B8C">
            <w:pPr>
              <w:pStyle w:val="a8"/>
              <w:numPr>
                <w:ilvl w:val="0"/>
                <w:numId w:val="17"/>
              </w:numPr>
              <w:spacing w:after="0" w:line="240" w:lineRule="auto"/>
            </w:pPr>
            <w:r>
              <w:t>Begins when player presses movement key</w:t>
            </w:r>
          </w:p>
        </w:tc>
        <w:tc>
          <w:tcPr>
            <w:tcW w:w="2928" w:type="dxa"/>
          </w:tcPr>
          <w:p w:rsidR="008270F1" w:rsidRDefault="008270F1" w:rsidP="006C717E"/>
        </w:tc>
        <w:tc>
          <w:tcPr>
            <w:tcW w:w="2928" w:type="dxa"/>
          </w:tcPr>
          <w:p w:rsidR="008270F1" w:rsidRDefault="008270F1" w:rsidP="006C717E"/>
        </w:tc>
      </w:tr>
      <w:tr w:rsidR="008270F1" w:rsidRPr="003774D2" w:rsidTr="006C717E">
        <w:tc>
          <w:tcPr>
            <w:tcW w:w="3170" w:type="dxa"/>
          </w:tcPr>
          <w:p w:rsidR="008270F1" w:rsidRDefault="008270F1" w:rsidP="006C717E"/>
        </w:tc>
        <w:tc>
          <w:tcPr>
            <w:tcW w:w="2928" w:type="dxa"/>
          </w:tcPr>
          <w:p w:rsidR="008270F1" w:rsidRDefault="008270F1" w:rsidP="00AB7B8C">
            <w:pPr>
              <w:pStyle w:val="a8"/>
              <w:numPr>
                <w:ilvl w:val="0"/>
                <w:numId w:val="17"/>
              </w:numPr>
              <w:spacing w:after="0" w:line="240" w:lineRule="auto"/>
            </w:pPr>
            <w:r>
              <w:t>Sends movement request to server</w:t>
            </w:r>
          </w:p>
        </w:tc>
        <w:tc>
          <w:tcPr>
            <w:tcW w:w="2928" w:type="dxa"/>
          </w:tcPr>
          <w:p w:rsidR="008270F1" w:rsidRDefault="008270F1" w:rsidP="006C717E"/>
        </w:tc>
      </w:tr>
      <w:tr w:rsidR="008270F1" w:rsidRPr="003774D2" w:rsidTr="006C717E">
        <w:tc>
          <w:tcPr>
            <w:tcW w:w="3170" w:type="dxa"/>
          </w:tcPr>
          <w:p w:rsidR="008270F1" w:rsidRDefault="008270F1" w:rsidP="006C717E"/>
        </w:tc>
        <w:tc>
          <w:tcPr>
            <w:tcW w:w="2928" w:type="dxa"/>
          </w:tcPr>
          <w:p w:rsidR="008270F1" w:rsidRDefault="008270F1" w:rsidP="006C717E"/>
        </w:tc>
        <w:tc>
          <w:tcPr>
            <w:tcW w:w="2928" w:type="dxa"/>
          </w:tcPr>
          <w:p w:rsidR="008270F1" w:rsidRDefault="008270F1" w:rsidP="00AB7B8C">
            <w:pPr>
              <w:pStyle w:val="a8"/>
              <w:numPr>
                <w:ilvl w:val="0"/>
                <w:numId w:val="17"/>
              </w:numPr>
              <w:spacing w:after="0" w:line="240" w:lineRule="auto"/>
            </w:pPr>
            <w:r>
              <w:t>Checks whether or not the player can move in that direction.</w:t>
            </w:r>
          </w:p>
        </w:tc>
      </w:tr>
      <w:tr w:rsidR="008270F1" w:rsidTr="006C717E">
        <w:tc>
          <w:tcPr>
            <w:tcW w:w="3170" w:type="dxa"/>
          </w:tcPr>
          <w:p w:rsidR="008270F1" w:rsidRDefault="008270F1" w:rsidP="006C717E"/>
        </w:tc>
        <w:tc>
          <w:tcPr>
            <w:tcW w:w="2928" w:type="dxa"/>
          </w:tcPr>
          <w:p w:rsidR="008270F1" w:rsidRDefault="008270F1" w:rsidP="006C717E"/>
        </w:tc>
        <w:tc>
          <w:tcPr>
            <w:tcW w:w="2928" w:type="dxa"/>
          </w:tcPr>
          <w:p w:rsidR="008270F1" w:rsidRDefault="008270F1" w:rsidP="00AB7B8C">
            <w:pPr>
              <w:pStyle w:val="a8"/>
              <w:numPr>
                <w:ilvl w:val="0"/>
                <w:numId w:val="17"/>
              </w:numPr>
              <w:spacing w:after="0" w:line="240" w:lineRule="auto"/>
            </w:pPr>
            <w:r>
              <w:t xml:space="preserve">Sends response </w:t>
            </w:r>
          </w:p>
        </w:tc>
      </w:tr>
      <w:tr w:rsidR="008270F1" w:rsidTr="006C717E">
        <w:tc>
          <w:tcPr>
            <w:tcW w:w="3170" w:type="dxa"/>
          </w:tcPr>
          <w:p w:rsidR="008270F1" w:rsidRDefault="008270F1" w:rsidP="006C717E"/>
        </w:tc>
        <w:tc>
          <w:tcPr>
            <w:tcW w:w="2928" w:type="dxa"/>
          </w:tcPr>
          <w:p w:rsidR="008270F1" w:rsidRDefault="008270F1" w:rsidP="00AB7B8C">
            <w:pPr>
              <w:pStyle w:val="a8"/>
              <w:numPr>
                <w:ilvl w:val="0"/>
                <w:numId w:val="17"/>
              </w:numPr>
              <w:spacing w:after="0" w:line="240" w:lineRule="auto"/>
            </w:pPr>
            <w:r>
              <w:t>Receives and parses response</w:t>
            </w:r>
          </w:p>
        </w:tc>
        <w:tc>
          <w:tcPr>
            <w:tcW w:w="2928" w:type="dxa"/>
          </w:tcPr>
          <w:p w:rsidR="008270F1" w:rsidRDefault="008270F1" w:rsidP="006C717E"/>
        </w:tc>
      </w:tr>
      <w:tr w:rsidR="008270F1" w:rsidTr="006C717E">
        <w:tc>
          <w:tcPr>
            <w:tcW w:w="3170" w:type="dxa"/>
          </w:tcPr>
          <w:p w:rsidR="008270F1" w:rsidRDefault="008270F1" w:rsidP="006C717E"/>
        </w:tc>
        <w:tc>
          <w:tcPr>
            <w:tcW w:w="2928" w:type="dxa"/>
          </w:tcPr>
          <w:p w:rsidR="008270F1" w:rsidRDefault="008270F1" w:rsidP="00AB7B8C">
            <w:pPr>
              <w:pStyle w:val="a8"/>
              <w:numPr>
                <w:ilvl w:val="0"/>
                <w:numId w:val="17"/>
              </w:numPr>
              <w:spacing w:after="0" w:line="240" w:lineRule="auto"/>
            </w:pPr>
            <w:r>
              <w:t>Updates dungeon graphical representation</w:t>
            </w:r>
          </w:p>
        </w:tc>
        <w:tc>
          <w:tcPr>
            <w:tcW w:w="2928" w:type="dxa"/>
          </w:tcPr>
          <w:p w:rsidR="008270F1" w:rsidRDefault="008270F1" w:rsidP="006C717E"/>
        </w:tc>
      </w:tr>
    </w:tbl>
    <w:p w:rsidR="008270F1" w:rsidRDefault="008270F1" w:rsidP="008270F1"/>
    <w:p w:rsidR="008270F1" w:rsidRPr="003774D2" w:rsidRDefault="008270F1" w:rsidP="00C13196">
      <w:pPr>
        <w:pStyle w:val="Yazstilim"/>
      </w:pPr>
      <w:r>
        <w:t>UC5</w:t>
      </w:r>
      <w:r w:rsidRPr="003774D2">
        <w:t>-10: Alternative flow of events:</w:t>
      </w:r>
    </w:p>
    <w:p w:rsidR="008270F1" w:rsidRPr="003774D2" w:rsidRDefault="008270F1" w:rsidP="00C13196">
      <w:pPr>
        <w:pStyle w:val="Yazstilim"/>
      </w:pPr>
      <w:r w:rsidRPr="003774D2">
        <w:tab/>
        <w:t>Step 3: The movement is illegal. Server doesn’t update player location, responds with player in the same location.</w:t>
      </w:r>
    </w:p>
    <w:p w:rsidR="008270F1" w:rsidRPr="003774D2" w:rsidRDefault="008270F1" w:rsidP="00C13196">
      <w:pPr>
        <w:pStyle w:val="Yazstilim"/>
      </w:pPr>
      <w:bookmarkStart w:id="35" w:name="UC6_11"/>
      <w:r>
        <w:t>UC5</w:t>
      </w:r>
      <w:r w:rsidRPr="003774D2">
        <w:t>-11: Exception flow of events:</w:t>
      </w:r>
    </w:p>
    <w:p w:rsidR="008270F1" w:rsidRPr="003774D2" w:rsidRDefault="008270F1" w:rsidP="00C13196">
      <w:pPr>
        <w:pStyle w:val="Yazstilim"/>
      </w:pPr>
      <w:r w:rsidRPr="003774D2">
        <w:tab/>
        <w:t>Steps 2</w:t>
      </w:r>
      <w:r w:rsidR="007C783D" w:rsidRPr="003774D2">
        <w:t>, 4,</w:t>
      </w:r>
      <w:r w:rsidR="007C783D">
        <w:t xml:space="preserve"> </w:t>
      </w:r>
      <w:r w:rsidR="007C783D" w:rsidRPr="003774D2">
        <w:t>5</w:t>
      </w:r>
      <w:r w:rsidRPr="003774D2">
        <w:t xml:space="preserve">: The request or response network packets are </w:t>
      </w:r>
      <w:r w:rsidR="0057345F">
        <w:t>dropped or corrupted. Sender</w:t>
      </w:r>
      <w:r w:rsidRPr="003774D2">
        <w:t xml:space="preserve"> sends a request for the current state of the system. If that request fails, the client displays an appropriate message regarding network connectivity problems to the player.</w:t>
      </w:r>
    </w:p>
    <w:bookmarkEnd w:id="35"/>
    <w:p w:rsidR="002A4CD3" w:rsidRDefault="002A4CD3" w:rsidP="002A4CD3"/>
    <w:p w:rsidR="002A4CD3" w:rsidRPr="004E6DE8" w:rsidRDefault="002A4CD3" w:rsidP="002A4CD3">
      <w:r w:rsidRPr="004E6DE8">
        <w:t>Use Case</w:t>
      </w:r>
      <w:r>
        <w:t xml:space="preserve"> 6</w:t>
      </w:r>
      <w:r w:rsidRPr="004E6DE8">
        <w:t xml:space="preserve"> </w:t>
      </w:r>
      <w:r w:rsidR="00C46BFB">
        <w:t>–</w:t>
      </w:r>
      <w:r w:rsidRPr="004E6DE8">
        <w:t xml:space="preserve"> Coins</w:t>
      </w:r>
      <w:r w:rsidR="00C46BFB">
        <w:t xml:space="preserve"> with System and Client Relationship</w:t>
      </w:r>
    </w:p>
    <w:p w:rsidR="002A4CD3" w:rsidRPr="008D286E" w:rsidRDefault="002A4CD3" w:rsidP="002A4CD3">
      <w:pPr>
        <w:pStyle w:val="Yazstilim"/>
      </w:pPr>
      <w:r w:rsidRPr="008D286E">
        <w:t>UC</w:t>
      </w:r>
      <w:r>
        <w:t>6</w:t>
      </w:r>
      <w:r w:rsidRPr="008D286E">
        <w:t>-1: Use Case: Picking up Gold coins</w:t>
      </w:r>
    </w:p>
    <w:p w:rsidR="002A4CD3" w:rsidRPr="008D286E" w:rsidRDefault="002A4CD3" w:rsidP="002A4CD3">
      <w:pPr>
        <w:pStyle w:val="Yazstilim"/>
      </w:pPr>
      <w:r>
        <w:t>UC6</w:t>
      </w:r>
      <w:r w:rsidRPr="008D286E">
        <w:t>-2: Authors: AG, MJ</w:t>
      </w:r>
    </w:p>
    <w:p w:rsidR="002A4CD3" w:rsidRPr="008D286E" w:rsidRDefault="002A4CD3" w:rsidP="002A4CD3">
      <w:pPr>
        <w:pStyle w:val="Yazstilim"/>
      </w:pPr>
      <w:r>
        <w:t>UC6</w:t>
      </w:r>
      <w:r w:rsidRPr="008D286E">
        <w:t xml:space="preserve">-3: </w:t>
      </w:r>
      <w:r w:rsidR="00B63033">
        <w:t>Date:</w:t>
      </w:r>
      <w:r w:rsidR="00B63033" w:rsidRPr="008D286E">
        <w:t xml:space="preserve"> </w:t>
      </w:r>
      <w:r w:rsidR="00B63033">
        <w:t>Sprint 3</w:t>
      </w:r>
    </w:p>
    <w:p w:rsidR="002A4CD3" w:rsidRPr="008D286E" w:rsidRDefault="002A4CD3" w:rsidP="002A4CD3">
      <w:pPr>
        <w:pStyle w:val="Yazstilim"/>
      </w:pPr>
      <w:r>
        <w:t>UC6</w:t>
      </w:r>
      <w:r w:rsidRPr="008D286E">
        <w:t>-4: Purpose: Moves to gold coin to collect it.</w:t>
      </w:r>
    </w:p>
    <w:p w:rsidR="002A4CD3" w:rsidRPr="008D286E" w:rsidRDefault="002A4CD3" w:rsidP="002A4CD3">
      <w:pPr>
        <w:pStyle w:val="Yazstilim"/>
      </w:pPr>
      <w:r>
        <w:t>UC6</w:t>
      </w:r>
      <w:r w:rsidRPr="008D286E">
        <w:t>-5: Overview: The player moves to a tile with a gold coin on it. The server responds that the gold coin in no longer in its previous position, it increments player’s gold coin collection and moves the player to the location of the coin. The client updates the dungeon graphical representation.</w:t>
      </w:r>
    </w:p>
    <w:p w:rsidR="002A4CD3" w:rsidRPr="008D286E" w:rsidRDefault="002A4CD3" w:rsidP="002A4CD3">
      <w:pPr>
        <w:pStyle w:val="Yazstilim"/>
      </w:pPr>
      <w:r>
        <w:t>UC6</w:t>
      </w:r>
      <w:r w:rsidRPr="008D286E">
        <w:t>-6: Cross References:</w:t>
      </w:r>
      <w:r w:rsidR="004B3025" w:rsidRPr="004B3025">
        <w:t xml:space="preserve"> </w:t>
      </w:r>
      <w:r w:rsidR="004B3025">
        <w:t>Functional Requirements</w:t>
      </w:r>
      <w:r w:rsidRPr="008D286E">
        <w:t xml:space="preserve"> </w:t>
      </w:r>
      <w:hyperlink w:anchor="R5" w:history="1">
        <w:r w:rsidRPr="008D286E">
          <w:rPr>
            <w:rStyle w:val="a9"/>
          </w:rPr>
          <w:t>R5</w:t>
        </w:r>
      </w:hyperlink>
      <w:r>
        <w:t xml:space="preserve">, </w:t>
      </w:r>
      <w:hyperlink w:anchor="R5_2" w:history="1">
        <w:r w:rsidRPr="008D286E">
          <w:rPr>
            <w:rStyle w:val="a9"/>
          </w:rPr>
          <w:t>R5.2</w:t>
        </w:r>
      </w:hyperlink>
    </w:p>
    <w:p w:rsidR="002A4CD3" w:rsidRPr="008D286E" w:rsidRDefault="002A4CD3" w:rsidP="002A4CD3">
      <w:pPr>
        <w:pStyle w:val="Yazstilim"/>
      </w:pPr>
      <w:r>
        <w:t>UC6</w:t>
      </w:r>
      <w:r w:rsidRPr="008D286E">
        <w:t>-7: Actors: Player</w:t>
      </w:r>
    </w:p>
    <w:p w:rsidR="002A4CD3" w:rsidRPr="008D286E" w:rsidRDefault="002A4CD3" w:rsidP="002A4CD3">
      <w:pPr>
        <w:pStyle w:val="Yazstilim"/>
      </w:pPr>
      <w:r>
        <w:t>UC6</w:t>
      </w:r>
      <w:r w:rsidRPr="008D286E">
        <w:t>-8: Pre-condition:</w:t>
      </w:r>
    </w:p>
    <w:p w:rsidR="002A4CD3" w:rsidRPr="008D286E" w:rsidRDefault="002A4CD3" w:rsidP="002A4CD3">
      <w:pPr>
        <w:pStyle w:val="Yazstilim"/>
      </w:pPr>
      <w:r>
        <w:tab/>
        <w:t>UC-6</w:t>
      </w:r>
      <w:r w:rsidRPr="008D286E">
        <w:t>-Pre-1: The player must be in a dungeon (i.e. not in the menu)</w:t>
      </w:r>
    </w:p>
    <w:p w:rsidR="002A4CD3" w:rsidRPr="008D286E" w:rsidRDefault="002A4CD3" w:rsidP="002A4CD3">
      <w:pPr>
        <w:pStyle w:val="Yazstilim"/>
      </w:pPr>
      <w:r>
        <w:tab/>
        <w:t>UC-6</w:t>
      </w:r>
      <w:r w:rsidRPr="008D286E">
        <w:t>-Pre-2: The player should be one unit away from the gold coin.</w:t>
      </w:r>
    </w:p>
    <w:p w:rsidR="002A4CD3" w:rsidRPr="008D286E" w:rsidRDefault="002A4CD3" w:rsidP="002A4CD3">
      <w:pPr>
        <w:pStyle w:val="Yazstilim"/>
      </w:pPr>
      <w:r>
        <w:t>UC6</w:t>
      </w:r>
      <w:r w:rsidRPr="008D286E">
        <w:t>-9: Post-condition:</w:t>
      </w:r>
    </w:p>
    <w:p w:rsidR="002A4CD3" w:rsidRPr="008D286E" w:rsidRDefault="002A4CD3" w:rsidP="002A4CD3">
      <w:pPr>
        <w:pStyle w:val="Yazstilim"/>
      </w:pPr>
      <w:r>
        <w:tab/>
        <w:t>UC-6</w:t>
      </w:r>
      <w:r w:rsidRPr="008D286E">
        <w:t>-Post-1: The player’s gold coin collection is incremented.</w:t>
      </w:r>
    </w:p>
    <w:p w:rsidR="002A4CD3" w:rsidRPr="008D286E" w:rsidRDefault="002A4CD3" w:rsidP="002A4CD3">
      <w:pPr>
        <w:pStyle w:val="Yazstilim"/>
      </w:pPr>
      <w:r>
        <w:tab/>
        <w:t>UC-6</w:t>
      </w:r>
      <w:r w:rsidRPr="008D286E">
        <w:t>-Post-2: The player moves to the updated location.</w:t>
      </w:r>
    </w:p>
    <w:p w:rsidR="002A4CD3" w:rsidRDefault="002A4CD3" w:rsidP="002A4CD3">
      <w:pPr>
        <w:pStyle w:val="Yazstilim"/>
      </w:pPr>
      <w:r>
        <w:tab/>
        <w:t>UC-6</w:t>
      </w:r>
      <w:r w:rsidRPr="008D286E">
        <w:t>-Post-3: The client updates the dungeon graphical representation.</w:t>
      </w:r>
    </w:p>
    <w:p w:rsidR="00E543BA" w:rsidRPr="00E543BA" w:rsidRDefault="00E543BA" w:rsidP="00E543BA"/>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6"/>
        <w:gridCol w:w="2961"/>
        <w:gridCol w:w="2949"/>
      </w:tblGrid>
      <w:tr w:rsidR="002A4CD3" w:rsidTr="001042A5">
        <w:tc>
          <w:tcPr>
            <w:tcW w:w="2946" w:type="dxa"/>
          </w:tcPr>
          <w:p w:rsidR="002A4CD3" w:rsidRPr="005832ED" w:rsidRDefault="002A4CD3" w:rsidP="00105793">
            <w:r w:rsidRPr="005832ED">
              <w:lastRenderedPageBreak/>
              <w:t>Actor Actions</w:t>
            </w:r>
          </w:p>
        </w:tc>
        <w:tc>
          <w:tcPr>
            <w:tcW w:w="2961" w:type="dxa"/>
          </w:tcPr>
          <w:p w:rsidR="002A4CD3" w:rsidRPr="005832ED" w:rsidRDefault="002A4CD3" w:rsidP="00105793">
            <w:r w:rsidRPr="005832ED">
              <w:t xml:space="preserve">Client System Actions </w:t>
            </w:r>
          </w:p>
        </w:tc>
        <w:tc>
          <w:tcPr>
            <w:tcW w:w="2949" w:type="dxa"/>
          </w:tcPr>
          <w:p w:rsidR="002A4CD3" w:rsidRPr="005832ED" w:rsidRDefault="002A4CD3" w:rsidP="00105793">
            <w:r w:rsidRPr="005832ED">
              <w:t>Server System Actions</w:t>
            </w:r>
          </w:p>
        </w:tc>
      </w:tr>
      <w:tr w:rsidR="002A4CD3" w:rsidRPr="008D286E" w:rsidTr="001042A5">
        <w:tc>
          <w:tcPr>
            <w:tcW w:w="2946" w:type="dxa"/>
          </w:tcPr>
          <w:p w:rsidR="002A4CD3" w:rsidRDefault="002A4CD3" w:rsidP="00AB7B8C">
            <w:pPr>
              <w:pStyle w:val="a8"/>
              <w:numPr>
                <w:ilvl w:val="0"/>
                <w:numId w:val="10"/>
              </w:numPr>
              <w:spacing w:after="0" w:line="240" w:lineRule="auto"/>
            </w:pPr>
            <w:r>
              <w:t>Player begins to move to a gold coin.</w:t>
            </w:r>
          </w:p>
        </w:tc>
        <w:tc>
          <w:tcPr>
            <w:tcW w:w="2961" w:type="dxa"/>
          </w:tcPr>
          <w:p w:rsidR="002A4CD3" w:rsidRDefault="002A4CD3" w:rsidP="006C717E"/>
        </w:tc>
        <w:tc>
          <w:tcPr>
            <w:tcW w:w="2949" w:type="dxa"/>
          </w:tcPr>
          <w:p w:rsidR="002A4CD3" w:rsidRDefault="002A4CD3" w:rsidP="006C717E"/>
        </w:tc>
      </w:tr>
      <w:tr w:rsidR="002A4CD3" w:rsidRPr="008D286E" w:rsidTr="001042A5">
        <w:tc>
          <w:tcPr>
            <w:tcW w:w="2946" w:type="dxa"/>
          </w:tcPr>
          <w:p w:rsidR="002A4CD3" w:rsidRDefault="002A4CD3" w:rsidP="006C717E"/>
        </w:tc>
        <w:tc>
          <w:tcPr>
            <w:tcW w:w="2961" w:type="dxa"/>
          </w:tcPr>
          <w:p w:rsidR="002A4CD3" w:rsidRDefault="002A4CD3" w:rsidP="00AB7B8C">
            <w:pPr>
              <w:pStyle w:val="a8"/>
              <w:numPr>
                <w:ilvl w:val="0"/>
                <w:numId w:val="10"/>
              </w:numPr>
              <w:spacing w:after="0" w:line="240" w:lineRule="auto"/>
            </w:pPr>
            <w:r>
              <w:t>The client sends a request to the server.</w:t>
            </w:r>
          </w:p>
        </w:tc>
        <w:tc>
          <w:tcPr>
            <w:tcW w:w="2949" w:type="dxa"/>
          </w:tcPr>
          <w:p w:rsidR="002A4CD3" w:rsidRDefault="002A4CD3" w:rsidP="006C717E"/>
        </w:tc>
      </w:tr>
      <w:tr w:rsidR="002A4CD3" w:rsidRPr="008D286E" w:rsidTr="001042A5">
        <w:tc>
          <w:tcPr>
            <w:tcW w:w="2946" w:type="dxa"/>
          </w:tcPr>
          <w:p w:rsidR="002A4CD3" w:rsidRDefault="002A4CD3" w:rsidP="006C717E"/>
        </w:tc>
        <w:tc>
          <w:tcPr>
            <w:tcW w:w="2961" w:type="dxa"/>
          </w:tcPr>
          <w:p w:rsidR="002A4CD3" w:rsidRDefault="002A4CD3" w:rsidP="006C717E"/>
        </w:tc>
        <w:tc>
          <w:tcPr>
            <w:tcW w:w="2949" w:type="dxa"/>
          </w:tcPr>
          <w:p w:rsidR="002A4CD3" w:rsidRDefault="002A4CD3" w:rsidP="00AB7B8C">
            <w:pPr>
              <w:pStyle w:val="a8"/>
              <w:numPr>
                <w:ilvl w:val="0"/>
                <w:numId w:val="10"/>
              </w:numPr>
              <w:spacing w:after="0" w:line="240" w:lineRule="auto"/>
            </w:pPr>
            <w:r>
              <w:t>The server receives the request.</w:t>
            </w:r>
          </w:p>
        </w:tc>
      </w:tr>
      <w:tr w:rsidR="002A4CD3" w:rsidRPr="008D286E" w:rsidTr="001042A5">
        <w:tc>
          <w:tcPr>
            <w:tcW w:w="2946" w:type="dxa"/>
          </w:tcPr>
          <w:p w:rsidR="002A4CD3" w:rsidRDefault="002A4CD3" w:rsidP="006C717E"/>
        </w:tc>
        <w:tc>
          <w:tcPr>
            <w:tcW w:w="2961" w:type="dxa"/>
          </w:tcPr>
          <w:p w:rsidR="002A4CD3" w:rsidRDefault="002A4CD3" w:rsidP="006C717E"/>
        </w:tc>
        <w:tc>
          <w:tcPr>
            <w:tcW w:w="2949" w:type="dxa"/>
          </w:tcPr>
          <w:p w:rsidR="002A4CD3" w:rsidRDefault="002A4CD3" w:rsidP="00AB7B8C">
            <w:pPr>
              <w:pStyle w:val="a8"/>
              <w:numPr>
                <w:ilvl w:val="0"/>
                <w:numId w:val="10"/>
              </w:numPr>
              <w:spacing w:after="0" w:line="240" w:lineRule="auto"/>
            </w:pPr>
            <w:r>
              <w:t>The server validates the action.</w:t>
            </w:r>
          </w:p>
        </w:tc>
      </w:tr>
      <w:tr w:rsidR="002A4CD3" w:rsidTr="001042A5">
        <w:tc>
          <w:tcPr>
            <w:tcW w:w="2946" w:type="dxa"/>
          </w:tcPr>
          <w:p w:rsidR="002A4CD3" w:rsidRDefault="002A4CD3" w:rsidP="006C717E"/>
        </w:tc>
        <w:tc>
          <w:tcPr>
            <w:tcW w:w="2961" w:type="dxa"/>
          </w:tcPr>
          <w:p w:rsidR="002A4CD3" w:rsidRDefault="002A4CD3" w:rsidP="006C717E"/>
        </w:tc>
        <w:tc>
          <w:tcPr>
            <w:tcW w:w="2949" w:type="dxa"/>
          </w:tcPr>
          <w:p w:rsidR="002A4CD3" w:rsidRDefault="002A4CD3" w:rsidP="00AB7B8C">
            <w:pPr>
              <w:pStyle w:val="a8"/>
              <w:numPr>
                <w:ilvl w:val="0"/>
                <w:numId w:val="10"/>
              </w:numPr>
              <w:spacing w:after="0" w:line="240" w:lineRule="auto"/>
            </w:pPr>
            <w:r>
              <w:t>The server increments player’s gold coin collection.</w:t>
            </w:r>
          </w:p>
          <w:p w:rsidR="002A4CD3" w:rsidRDefault="002A4CD3" w:rsidP="00AB7B8C">
            <w:pPr>
              <w:pStyle w:val="a8"/>
              <w:numPr>
                <w:ilvl w:val="0"/>
                <w:numId w:val="10"/>
              </w:numPr>
              <w:spacing w:after="0" w:line="240" w:lineRule="auto"/>
            </w:pPr>
            <w:r>
              <w:t>The server updates gold coin location.</w:t>
            </w:r>
          </w:p>
          <w:p w:rsidR="002A4CD3" w:rsidRDefault="002A4CD3" w:rsidP="00AB7B8C">
            <w:pPr>
              <w:pStyle w:val="a8"/>
              <w:numPr>
                <w:ilvl w:val="0"/>
                <w:numId w:val="10"/>
              </w:numPr>
              <w:spacing w:after="0" w:line="240" w:lineRule="auto"/>
            </w:pPr>
            <w:r>
              <w:t>Sends response</w:t>
            </w:r>
          </w:p>
        </w:tc>
      </w:tr>
      <w:tr w:rsidR="002A4CD3" w:rsidTr="001042A5">
        <w:tc>
          <w:tcPr>
            <w:tcW w:w="2946" w:type="dxa"/>
          </w:tcPr>
          <w:p w:rsidR="002A4CD3" w:rsidRDefault="002A4CD3" w:rsidP="006C717E"/>
        </w:tc>
        <w:tc>
          <w:tcPr>
            <w:tcW w:w="2961" w:type="dxa"/>
          </w:tcPr>
          <w:p w:rsidR="002A4CD3" w:rsidRDefault="002A4CD3" w:rsidP="00AB7B8C">
            <w:pPr>
              <w:pStyle w:val="a8"/>
              <w:numPr>
                <w:ilvl w:val="0"/>
                <w:numId w:val="10"/>
              </w:numPr>
              <w:spacing w:after="0" w:line="240" w:lineRule="auto"/>
            </w:pPr>
            <w:r>
              <w:t>Receives and parses the response</w:t>
            </w:r>
          </w:p>
          <w:p w:rsidR="002A4CD3" w:rsidRDefault="002A4CD3" w:rsidP="00AB7B8C">
            <w:pPr>
              <w:pStyle w:val="a8"/>
              <w:numPr>
                <w:ilvl w:val="0"/>
                <w:numId w:val="10"/>
              </w:numPr>
              <w:spacing w:after="0" w:line="240" w:lineRule="auto"/>
            </w:pPr>
            <w:r>
              <w:t>Updates the graphical representation.</w:t>
            </w:r>
          </w:p>
        </w:tc>
        <w:tc>
          <w:tcPr>
            <w:tcW w:w="2949" w:type="dxa"/>
          </w:tcPr>
          <w:p w:rsidR="002A4CD3" w:rsidRDefault="002A4CD3" w:rsidP="006C717E"/>
        </w:tc>
      </w:tr>
      <w:tr w:rsidR="002A4CD3" w:rsidTr="001042A5">
        <w:tc>
          <w:tcPr>
            <w:tcW w:w="2946" w:type="dxa"/>
          </w:tcPr>
          <w:p w:rsidR="002A4CD3" w:rsidRDefault="002A4CD3" w:rsidP="006C717E"/>
        </w:tc>
        <w:tc>
          <w:tcPr>
            <w:tcW w:w="2961" w:type="dxa"/>
          </w:tcPr>
          <w:p w:rsidR="002A4CD3" w:rsidRDefault="002A4CD3" w:rsidP="006C717E"/>
        </w:tc>
        <w:tc>
          <w:tcPr>
            <w:tcW w:w="2949" w:type="dxa"/>
          </w:tcPr>
          <w:p w:rsidR="002A4CD3" w:rsidRDefault="002A4CD3" w:rsidP="006C717E"/>
        </w:tc>
      </w:tr>
    </w:tbl>
    <w:p w:rsidR="001042A5" w:rsidRPr="004E6DE8" w:rsidRDefault="001042A5" w:rsidP="001042A5">
      <w:r w:rsidRPr="004E6DE8">
        <w:t>Use Case 7 – Map visibility</w:t>
      </w:r>
      <w:r w:rsidR="00C46BFB" w:rsidRPr="00C46BFB">
        <w:t xml:space="preserve"> </w:t>
      </w:r>
      <w:r w:rsidR="00C46BFB">
        <w:t>with System and Client Relationship</w:t>
      </w:r>
    </w:p>
    <w:p w:rsidR="001042A5" w:rsidRPr="008D286E" w:rsidRDefault="001042A5" w:rsidP="001042A5">
      <w:pPr>
        <w:pStyle w:val="Yazstilim"/>
      </w:pPr>
      <w:r>
        <w:t>UC7</w:t>
      </w:r>
      <w:r w:rsidRPr="008D286E">
        <w:t>-1 Use Case: Player movement reveals the map</w:t>
      </w:r>
    </w:p>
    <w:p w:rsidR="001042A5" w:rsidRPr="008D286E" w:rsidRDefault="001042A5" w:rsidP="001042A5">
      <w:pPr>
        <w:pStyle w:val="Yazstilim"/>
      </w:pPr>
      <w:r>
        <w:t>UC7</w:t>
      </w:r>
      <w:r w:rsidRPr="008D286E">
        <w:t>-2 Author: AG, MJ</w:t>
      </w:r>
    </w:p>
    <w:p w:rsidR="001042A5" w:rsidRPr="008D286E" w:rsidRDefault="001042A5" w:rsidP="001042A5">
      <w:pPr>
        <w:pStyle w:val="Yazstilim"/>
      </w:pPr>
      <w:r>
        <w:t>UC7</w:t>
      </w:r>
      <w:r w:rsidR="007D0BBA">
        <w:t xml:space="preserve">-3: </w:t>
      </w:r>
      <w:r w:rsidR="00B63033">
        <w:t>Date:</w:t>
      </w:r>
      <w:r w:rsidR="00B63033" w:rsidRPr="008D286E">
        <w:t xml:space="preserve"> </w:t>
      </w:r>
      <w:r w:rsidR="00B63033">
        <w:t>Sprint 3</w:t>
      </w:r>
    </w:p>
    <w:p w:rsidR="001042A5" w:rsidRPr="008D286E" w:rsidRDefault="001042A5" w:rsidP="001042A5">
      <w:pPr>
        <w:pStyle w:val="Yazstilim"/>
      </w:pPr>
      <w:r>
        <w:t>UC7</w:t>
      </w:r>
      <w:r w:rsidRPr="008D286E">
        <w:t>-4: Purpose: To discover the layout the dungeon</w:t>
      </w:r>
    </w:p>
    <w:p w:rsidR="001042A5" w:rsidRPr="008D286E" w:rsidRDefault="001042A5" w:rsidP="001042A5">
      <w:pPr>
        <w:pStyle w:val="Yazstilim"/>
      </w:pPr>
      <w:r>
        <w:t>UC7</w:t>
      </w:r>
      <w:r w:rsidRPr="008D286E">
        <w:t>-5: Overview: The player character is moving</w:t>
      </w:r>
      <w:r w:rsidR="003C4D82">
        <w:t xml:space="preserve"> from one tile to another. The s</w:t>
      </w:r>
      <w:r w:rsidRPr="008D286E">
        <w:t xml:space="preserve">erver decides which tiles are visible to the player character. The server </w:t>
      </w:r>
      <w:r w:rsidR="00873B50" w:rsidRPr="008D286E">
        <w:t>response</w:t>
      </w:r>
      <w:r w:rsidR="00873B50">
        <w:t xml:space="preserve"> includes</w:t>
      </w:r>
      <w:r w:rsidRPr="008D286E">
        <w:t xml:space="preserve"> the current state of the tiles now visible to the player character. The client adds these tile states to its memory. The client remains aware of previously discovered tiles but may not be aware of their current state, i.e. whether another player has moved their character to that location. The client updates the graphical representation including the newly visible tiles. </w:t>
      </w:r>
    </w:p>
    <w:p w:rsidR="001042A5" w:rsidRPr="008D286E" w:rsidRDefault="001042A5" w:rsidP="001042A5">
      <w:pPr>
        <w:pStyle w:val="Yazstilim"/>
      </w:pPr>
      <w:r>
        <w:t>UC7</w:t>
      </w:r>
      <w:r w:rsidRPr="008D286E">
        <w:t>-6: Cross References:</w:t>
      </w:r>
      <w:r w:rsidR="004B3025" w:rsidRPr="004B3025">
        <w:t xml:space="preserve"> </w:t>
      </w:r>
      <w:r w:rsidR="004B3025">
        <w:t>Functional Requirements</w:t>
      </w:r>
      <w:r w:rsidRPr="008D286E">
        <w:t xml:space="preserve"> </w:t>
      </w:r>
      <w:hyperlink w:anchor="R5" w:history="1">
        <w:r w:rsidRPr="008D286E">
          <w:rPr>
            <w:rStyle w:val="a9"/>
          </w:rPr>
          <w:t>R5</w:t>
        </w:r>
      </w:hyperlink>
      <w:r>
        <w:t xml:space="preserve">, </w:t>
      </w:r>
      <w:hyperlink w:anchor="R5_3" w:history="1">
        <w:r w:rsidRPr="008D286E">
          <w:rPr>
            <w:rStyle w:val="a9"/>
          </w:rPr>
          <w:t>R5.3</w:t>
        </w:r>
      </w:hyperlink>
    </w:p>
    <w:p w:rsidR="001042A5" w:rsidRPr="008D286E" w:rsidRDefault="001042A5" w:rsidP="001042A5">
      <w:pPr>
        <w:pStyle w:val="Yazstilim"/>
      </w:pPr>
      <w:r>
        <w:t>UC7</w:t>
      </w:r>
      <w:r w:rsidRPr="008D286E">
        <w:t>-7: Actors: Player</w:t>
      </w:r>
    </w:p>
    <w:p w:rsidR="001042A5" w:rsidRPr="008D286E" w:rsidRDefault="001042A5" w:rsidP="001042A5">
      <w:pPr>
        <w:pStyle w:val="Yazstilim"/>
      </w:pPr>
      <w:r>
        <w:t>UC7</w:t>
      </w:r>
      <w:r w:rsidRPr="008D286E">
        <w:t>-8: Pre-Condition:</w:t>
      </w:r>
    </w:p>
    <w:p w:rsidR="001042A5" w:rsidRPr="008D286E" w:rsidRDefault="001042A5" w:rsidP="001042A5">
      <w:pPr>
        <w:pStyle w:val="Yazstilim"/>
      </w:pPr>
      <w:r>
        <w:tab/>
        <w:t>UC7</w:t>
      </w:r>
      <w:r w:rsidRPr="008D286E">
        <w:t>-Pre-1: The player must be in a dungeon (i.e. not the menu)</w:t>
      </w:r>
    </w:p>
    <w:p w:rsidR="001042A5" w:rsidRPr="008D286E" w:rsidRDefault="001042A5" w:rsidP="001042A5">
      <w:pPr>
        <w:pStyle w:val="Yazstilim"/>
      </w:pPr>
      <w:r>
        <w:tab/>
        <w:t>UC7</w:t>
      </w:r>
      <w:r w:rsidRPr="008D286E">
        <w:t>-Pre-2: The player is in a state of moving from one tile to the next</w:t>
      </w:r>
    </w:p>
    <w:p w:rsidR="001042A5" w:rsidRPr="008D286E" w:rsidRDefault="001042A5" w:rsidP="001042A5">
      <w:pPr>
        <w:pStyle w:val="Yazstilim"/>
      </w:pPr>
      <w:r>
        <w:t>UC7</w:t>
      </w:r>
      <w:r w:rsidRPr="008D286E">
        <w:t>-9: Post Condition:</w:t>
      </w:r>
    </w:p>
    <w:p w:rsidR="001042A5" w:rsidRPr="008D286E" w:rsidRDefault="001042A5" w:rsidP="001042A5">
      <w:pPr>
        <w:pStyle w:val="Yazstilim"/>
      </w:pPr>
      <w:r>
        <w:tab/>
        <w:t>UC7</w:t>
      </w:r>
      <w:r w:rsidRPr="008D286E">
        <w:t>-Post-1: The client updates its memory with new tile states.</w:t>
      </w:r>
    </w:p>
    <w:p w:rsidR="007D0BBA" w:rsidRPr="00E068C5" w:rsidRDefault="001042A5" w:rsidP="008E45CC">
      <w:pPr>
        <w:pStyle w:val="Yazstilim"/>
      </w:pPr>
      <w:r>
        <w:tab/>
        <w:t>UC7</w:t>
      </w:r>
      <w:r w:rsidRPr="008D286E">
        <w:t>-Post-2: The client now displays additional tiles that may not have been previously visible.</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7D0BBA" w:rsidTr="006C717E">
        <w:tc>
          <w:tcPr>
            <w:tcW w:w="3005" w:type="dxa"/>
          </w:tcPr>
          <w:p w:rsidR="007D0BBA" w:rsidRPr="000A261E" w:rsidRDefault="007D0BBA" w:rsidP="007D0BBA">
            <w:r w:rsidRPr="000A261E">
              <w:t>Actor Actions</w:t>
            </w:r>
          </w:p>
        </w:tc>
        <w:tc>
          <w:tcPr>
            <w:tcW w:w="3005" w:type="dxa"/>
          </w:tcPr>
          <w:p w:rsidR="007D0BBA" w:rsidRPr="000A261E" w:rsidRDefault="007D0BBA" w:rsidP="007D0BBA">
            <w:r w:rsidRPr="000A261E">
              <w:t>Client System Actions</w:t>
            </w:r>
          </w:p>
        </w:tc>
        <w:tc>
          <w:tcPr>
            <w:tcW w:w="3006" w:type="dxa"/>
          </w:tcPr>
          <w:p w:rsidR="007D0BBA" w:rsidRPr="000A261E" w:rsidRDefault="007D0BBA" w:rsidP="007D0BBA">
            <w:r w:rsidRPr="000A261E">
              <w:t>Server System Actions</w:t>
            </w:r>
          </w:p>
        </w:tc>
      </w:tr>
      <w:tr w:rsidR="007D0BBA" w:rsidRPr="008D286E" w:rsidTr="006C717E">
        <w:tc>
          <w:tcPr>
            <w:tcW w:w="3005" w:type="dxa"/>
          </w:tcPr>
          <w:p w:rsidR="007D0BBA" w:rsidRDefault="007D0BBA" w:rsidP="006C717E"/>
        </w:tc>
        <w:tc>
          <w:tcPr>
            <w:tcW w:w="3005" w:type="dxa"/>
          </w:tcPr>
          <w:p w:rsidR="007D0BBA" w:rsidRDefault="007D0BBA" w:rsidP="006C717E"/>
        </w:tc>
        <w:tc>
          <w:tcPr>
            <w:tcW w:w="3006" w:type="dxa"/>
          </w:tcPr>
          <w:p w:rsidR="007D0BBA" w:rsidRDefault="007D0BBA" w:rsidP="00AB7B8C">
            <w:pPr>
              <w:pStyle w:val="a8"/>
              <w:numPr>
                <w:ilvl w:val="0"/>
                <w:numId w:val="11"/>
              </w:numPr>
              <w:spacing w:after="0" w:line="240" w:lineRule="auto"/>
            </w:pPr>
            <w:r>
              <w:t>Begins when the server interprets a move command</w:t>
            </w:r>
          </w:p>
        </w:tc>
      </w:tr>
      <w:tr w:rsidR="007D0BBA" w:rsidRPr="008D286E" w:rsidTr="006C717E">
        <w:tc>
          <w:tcPr>
            <w:tcW w:w="3005" w:type="dxa"/>
          </w:tcPr>
          <w:p w:rsidR="007D0BBA" w:rsidRDefault="007D0BBA" w:rsidP="006C717E"/>
        </w:tc>
        <w:tc>
          <w:tcPr>
            <w:tcW w:w="3005" w:type="dxa"/>
          </w:tcPr>
          <w:p w:rsidR="007D0BBA" w:rsidRDefault="007D0BBA" w:rsidP="006C717E"/>
        </w:tc>
        <w:tc>
          <w:tcPr>
            <w:tcW w:w="3006" w:type="dxa"/>
          </w:tcPr>
          <w:p w:rsidR="007D0BBA" w:rsidRDefault="007D0BBA" w:rsidP="00AB7B8C">
            <w:pPr>
              <w:pStyle w:val="a8"/>
              <w:numPr>
                <w:ilvl w:val="0"/>
                <w:numId w:val="11"/>
              </w:numPr>
              <w:spacing w:after="0" w:line="240" w:lineRule="auto"/>
            </w:pPr>
            <w:r>
              <w:t>Decides which tiles are visible to the character</w:t>
            </w:r>
          </w:p>
        </w:tc>
      </w:tr>
      <w:tr w:rsidR="007D0BBA" w:rsidRPr="008D286E" w:rsidTr="006C717E">
        <w:tc>
          <w:tcPr>
            <w:tcW w:w="3005" w:type="dxa"/>
          </w:tcPr>
          <w:p w:rsidR="007D0BBA" w:rsidRDefault="007D0BBA" w:rsidP="006C717E"/>
        </w:tc>
        <w:tc>
          <w:tcPr>
            <w:tcW w:w="3005" w:type="dxa"/>
          </w:tcPr>
          <w:p w:rsidR="007D0BBA" w:rsidRDefault="007D0BBA" w:rsidP="006C717E"/>
        </w:tc>
        <w:tc>
          <w:tcPr>
            <w:tcW w:w="3006" w:type="dxa"/>
          </w:tcPr>
          <w:p w:rsidR="007D0BBA" w:rsidRDefault="007D0BBA" w:rsidP="00AB7B8C">
            <w:pPr>
              <w:pStyle w:val="a8"/>
              <w:numPr>
                <w:ilvl w:val="0"/>
                <w:numId w:val="11"/>
              </w:numPr>
              <w:spacing w:after="0" w:line="240" w:lineRule="auto"/>
            </w:pPr>
            <w:r>
              <w:t>Responds to move request, including the current state of tiles now visible to the player character</w:t>
            </w:r>
          </w:p>
        </w:tc>
      </w:tr>
      <w:tr w:rsidR="007D0BBA" w:rsidRPr="008D286E" w:rsidTr="006C717E">
        <w:tc>
          <w:tcPr>
            <w:tcW w:w="3005" w:type="dxa"/>
          </w:tcPr>
          <w:p w:rsidR="007D0BBA" w:rsidRDefault="007D0BBA" w:rsidP="006C717E"/>
        </w:tc>
        <w:tc>
          <w:tcPr>
            <w:tcW w:w="3005" w:type="dxa"/>
          </w:tcPr>
          <w:p w:rsidR="007D0BBA" w:rsidRDefault="007D0BBA" w:rsidP="00AB7B8C">
            <w:pPr>
              <w:pStyle w:val="a8"/>
              <w:numPr>
                <w:ilvl w:val="0"/>
                <w:numId w:val="11"/>
              </w:numPr>
              <w:spacing w:after="0" w:line="240" w:lineRule="auto"/>
            </w:pPr>
            <w:r>
              <w:t>Receives and parses the response</w:t>
            </w:r>
          </w:p>
        </w:tc>
        <w:tc>
          <w:tcPr>
            <w:tcW w:w="3006" w:type="dxa"/>
          </w:tcPr>
          <w:p w:rsidR="007D0BBA" w:rsidRDefault="007D0BBA" w:rsidP="006C717E"/>
        </w:tc>
      </w:tr>
      <w:tr w:rsidR="007D0BBA" w:rsidRPr="008D286E" w:rsidTr="006C717E">
        <w:tc>
          <w:tcPr>
            <w:tcW w:w="3005" w:type="dxa"/>
          </w:tcPr>
          <w:p w:rsidR="007D0BBA" w:rsidRDefault="007D0BBA" w:rsidP="006C717E"/>
        </w:tc>
        <w:tc>
          <w:tcPr>
            <w:tcW w:w="3005" w:type="dxa"/>
          </w:tcPr>
          <w:p w:rsidR="007D0BBA" w:rsidRDefault="007D0BBA" w:rsidP="00AB7B8C">
            <w:pPr>
              <w:pStyle w:val="a8"/>
              <w:numPr>
                <w:ilvl w:val="0"/>
                <w:numId w:val="11"/>
              </w:numPr>
              <w:spacing w:after="0" w:line="240" w:lineRule="auto"/>
            </w:pPr>
            <w:r>
              <w:t>Adds the updated and/or new tiles to its memory</w:t>
            </w:r>
          </w:p>
        </w:tc>
        <w:tc>
          <w:tcPr>
            <w:tcW w:w="3006" w:type="dxa"/>
          </w:tcPr>
          <w:p w:rsidR="007D0BBA" w:rsidRDefault="007D0BBA" w:rsidP="006C717E"/>
        </w:tc>
      </w:tr>
      <w:tr w:rsidR="007D0BBA" w:rsidTr="006C717E">
        <w:tc>
          <w:tcPr>
            <w:tcW w:w="3005" w:type="dxa"/>
          </w:tcPr>
          <w:p w:rsidR="007D0BBA" w:rsidRDefault="007D0BBA" w:rsidP="006C717E"/>
        </w:tc>
        <w:tc>
          <w:tcPr>
            <w:tcW w:w="3005" w:type="dxa"/>
          </w:tcPr>
          <w:p w:rsidR="007D0BBA" w:rsidRDefault="007D0BBA" w:rsidP="00AB7B8C">
            <w:pPr>
              <w:pStyle w:val="a8"/>
              <w:numPr>
                <w:ilvl w:val="0"/>
                <w:numId w:val="11"/>
              </w:numPr>
              <w:spacing w:after="0" w:line="240" w:lineRule="auto"/>
            </w:pPr>
            <w:r>
              <w:t>Updates the graphical representation</w:t>
            </w:r>
          </w:p>
        </w:tc>
        <w:tc>
          <w:tcPr>
            <w:tcW w:w="3006" w:type="dxa"/>
          </w:tcPr>
          <w:p w:rsidR="007D0BBA" w:rsidRDefault="007D0BBA" w:rsidP="006C717E"/>
        </w:tc>
      </w:tr>
    </w:tbl>
    <w:p w:rsidR="00524484" w:rsidRDefault="00524484" w:rsidP="008E45CC">
      <w:pPr>
        <w:pStyle w:val="Yazstilim"/>
        <w:rPr>
          <w:rFonts w:asciiTheme="minorHAnsi" w:hAnsiTheme="minorHAnsi" w:cstheme="minorHAnsi"/>
        </w:rPr>
      </w:pPr>
    </w:p>
    <w:p w:rsidR="00524484" w:rsidRPr="004E6DE8" w:rsidRDefault="00524484" w:rsidP="00524484">
      <w:r w:rsidRPr="004E6DE8">
        <w:t xml:space="preserve">Use Case 8 </w:t>
      </w:r>
      <w:r w:rsidR="00C46BFB">
        <w:t>–</w:t>
      </w:r>
      <w:r w:rsidRPr="004E6DE8">
        <w:t xml:space="preserve"> Exit</w:t>
      </w:r>
      <w:r w:rsidR="00C46BFB">
        <w:t xml:space="preserve"> with System and Client Relationship</w:t>
      </w:r>
    </w:p>
    <w:p w:rsidR="00524484" w:rsidRPr="008D286E" w:rsidRDefault="00524484" w:rsidP="00524484">
      <w:pPr>
        <w:pStyle w:val="Yazstilim"/>
      </w:pPr>
      <w:r w:rsidRPr="008D286E">
        <w:t>U</w:t>
      </w:r>
      <w:r>
        <w:t>C8</w:t>
      </w:r>
      <w:r w:rsidRPr="008D286E">
        <w:t>-1: Use Case: Leaving the Game</w:t>
      </w:r>
    </w:p>
    <w:p w:rsidR="00524484" w:rsidRPr="008D286E" w:rsidRDefault="00524484" w:rsidP="00524484">
      <w:pPr>
        <w:pStyle w:val="Yazstilim"/>
      </w:pPr>
      <w:r>
        <w:t>UC8</w:t>
      </w:r>
      <w:r w:rsidRPr="008D286E">
        <w:t xml:space="preserve">-2: </w:t>
      </w:r>
      <w:r>
        <w:t>Authors</w:t>
      </w:r>
      <w:r w:rsidRPr="008D286E">
        <w:t>: AG, MJ</w:t>
      </w:r>
    </w:p>
    <w:p w:rsidR="00524484" w:rsidRPr="008D286E" w:rsidRDefault="00524484" w:rsidP="00524484">
      <w:pPr>
        <w:pStyle w:val="Yazstilim"/>
      </w:pPr>
      <w:r>
        <w:t>UC8</w:t>
      </w:r>
      <w:r w:rsidRPr="008D286E">
        <w:t>-3:</w:t>
      </w:r>
      <w:r w:rsidR="00B63033">
        <w:t xml:space="preserve"> </w:t>
      </w:r>
      <w:r w:rsidR="008211F0">
        <w:t>Date:</w:t>
      </w:r>
      <w:r w:rsidRPr="008D286E">
        <w:t xml:space="preserve"> </w:t>
      </w:r>
      <w:r>
        <w:t>Sprint</w:t>
      </w:r>
      <w:r w:rsidR="008211F0">
        <w:t xml:space="preserve"> </w:t>
      </w:r>
      <w:r>
        <w:t>3</w:t>
      </w:r>
    </w:p>
    <w:p w:rsidR="00524484" w:rsidRPr="008D286E" w:rsidRDefault="00524484" w:rsidP="00524484">
      <w:pPr>
        <w:pStyle w:val="Yazstilim"/>
      </w:pPr>
      <w:r>
        <w:t>UC8</w:t>
      </w:r>
      <w:r w:rsidRPr="008D286E">
        <w:t>-4: Purpose: To exit the game.</w:t>
      </w:r>
    </w:p>
    <w:p w:rsidR="00524484" w:rsidRPr="008D286E" w:rsidRDefault="00524484" w:rsidP="00524484">
      <w:pPr>
        <w:pStyle w:val="Yazstilim"/>
      </w:pPr>
      <w:r>
        <w:t>UC8</w:t>
      </w:r>
      <w:r w:rsidRPr="008D286E">
        <w:t xml:space="preserve">-5: Overview: The player presses a button to return to the main menu. The client sends a request to server to terminate the session. The </w:t>
      </w:r>
      <w:r>
        <w:t>server removes the player’s character</w:t>
      </w:r>
      <w:r w:rsidRPr="008D286E">
        <w:t>.</w:t>
      </w:r>
    </w:p>
    <w:p w:rsidR="00524484" w:rsidRPr="008D286E" w:rsidRDefault="00524484" w:rsidP="00524484">
      <w:pPr>
        <w:pStyle w:val="Yazstilim"/>
      </w:pPr>
      <w:r>
        <w:t>UC8</w:t>
      </w:r>
      <w:r w:rsidRPr="008D286E">
        <w:t>-6: Cross References:</w:t>
      </w:r>
      <w:r w:rsidR="004B3025" w:rsidRPr="004B3025">
        <w:t xml:space="preserve"> </w:t>
      </w:r>
      <w:r w:rsidR="004B3025">
        <w:t>Functional Requirements</w:t>
      </w:r>
      <w:r w:rsidRPr="008D286E">
        <w:t xml:space="preserve"> </w:t>
      </w:r>
      <w:hyperlink w:anchor="R5" w:history="1">
        <w:r w:rsidRPr="008D286E">
          <w:rPr>
            <w:rStyle w:val="a9"/>
          </w:rPr>
          <w:t>R5</w:t>
        </w:r>
      </w:hyperlink>
      <w:r>
        <w:t xml:space="preserve">, </w:t>
      </w:r>
      <w:hyperlink w:anchor="R5_4" w:history="1">
        <w:r w:rsidRPr="008D286E">
          <w:rPr>
            <w:rStyle w:val="a9"/>
          </w:rPr>
          <w:t>R5.4</w:t>
        </w:r>
      </w:hyperlink>
    </w:p>
    <w:p w:rsidR="00524484" w:rsidRPr="008D286E" w:rsidRDefault="00524484" w:rsidP="00524484">
      <w:pPr>
        <w:pStyle w:val="Yazstilim"/>
      </w:pPr>
      <w:r>
        <w:t>UC8</w:t>
      </w:r>
      <w:r w:rsidRPr="008D286E">
        <w:t>-7: Actors: Player</w:t>
      </w:r>
    </w:p>
    <w:p w:rsidR="00524484" w:rsidRPr="008D286E" w:rsidRDefault="00524484" w:rsidP="00524484">
      <w:pPr>
        <w:pStyle w:val="Yazstilim"/>
      </w:pPr>
      <w:r>
        <w:t>UC8</w:t>
      </w:r>
      <w:r w:rsidRPr="008D286E">
        <w:t>-8: Pre-condition:</w:t>
      </w:r>
    </w:p>
    <w:p w:rsidR="00524484" w:rsidRPr="008D286E" w:rsidRDefault="00524484" w:rsidP="00524484">
      <w:pPr>
        <w:pStyle w:val="Yazstilim"/>
      </w:pPr>
      <w:r>
        <w:tab/>
        <w:t>UC-8</w:t>
      </w:r>
      <w:r w:rsidRPr="008D286E">
        <w:t>-Pre-1: The player must be in a dungeon (i.e. not in the menu)</w:t>
      </w:r>
    </w:p>
    <w:p w:rsidR="00524484" w:rsidRPr="008D286E" w:rsidRDefault="00524484" w:rsidP="00524484">
      <w:pPr>
        <w:pStyle w:val="Yazstilim"/>
      </w:pPr>
      <w:r>
        <w:tab/>
        <w:t>UC-8</w:t>
      </w:r>
      <w:r w:rsidRPr="008D286E">
        <w:t>-Pr</w:t>
      </w:r>
      <w:r w:rsidR="008023D5">
        <w:t>e-2: The player presses the leave</w:t>
      </w:r>
      <w:r w:rsidRPr="008D286E">
        <w:t xml:space="preserve"> button</w:t>
      </w:r>
    </w:p>
    <w:p w:rsidR="00524484" w:rsidRPr="008D286E" w:rsidRDefault="00524484" w:rsidP="00524484">
      <w:pPr>
        <w:pStyle w:val="Yazstilim"/>
      </w:pPr>
      <w:r>
        <w:t>UC8</w:t>
      </w:r>
      <w:r w:rsidRPr="008D286E">
        <w:t>-9: Post-condition:</w:t>
      </w:r>
    </w:p>
    <w:p w:rsidR="00524484" w:rsidRPr="008D286E" w:rsidRDefault="00524484" w:rsidP="00524484">
      <w:pPr>
        <w:pStyle w:val="Yazstilim"/>
      </w:pPr>
      <w:r w:rsidRPr="008D286E">
        <w:tab/>
        <w:t>UC-</w:t>
      </w:r>
      <w:r>
        <w:t>8</w:t>
      </w:r>
      <w:r w:rsidRPr="008D286E">
        <w:t>-Post-1: The player returns to main menu</w:t>
      </w:r>
    </w:p>
    <w:p w:rsidR="00524484" w:rsidRPr="008D286E" w:rsidRDefault="00524484" w:rsidP="00524484">
      <w:pPr>
        <w:pStyle w:val="Yazstilim"/>
      </w:pPr>
      <w:r>
        <w:tab/>
        <w:t>UC-8</w:t>
      </w:r>
      <w:r w:rsidRPr="008D286E">
        <w:t>-Post-2: The server removes the player from the game.</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524484" w:rsidTr="006C717E">
        <w:tc>
          <w:tcPr>
            <w:tcW w:w="3005" w:type="dxa"/>
          </w:tcPr>
          <w:p w:rsidR="00524484" w:rsidRPr="00BE75BD" w:rsidRDefault="00524484" w:rsidP="00B51666">
            <w:r w:rsidRPr="00BE75BD">
              <w:t>Actor Actions</w:t>
            </w:r>
          </w:p>
        </w:tc>
        <w:tc>
          <w:tcPr>
            <w:tcW w:w="3005" w:type="dxa"/>
          </w:tcPr>
          <w:p w:rsidR="00524484" w:rsidRPr="00BE75BD" w:rsidRDefault="00524484" w:rsidP="00B51666">
            <w:r w:rsidRPr="00BE75BD">
              <w:t>Client System Actions</w:t>
            </w:r>
          </w:p>
        </w:tc>
        <w:tc>
          <w:tcPr>
            <w:tcW w:w="3006" w:type="dxa"/>
          </w:tcPr>
          <w:p w:rsidR="00524484" w:rsidRPr="00BE75BD" w:rsidRDefault="00524484" w:rsidP="00B51666">
            <w:r w:rsidRPr="00BE75BD">
              <w:t>Server System Actions</w:t>
            </w:r>
          </w:p>
        </w:tc>
      </w:tr>
      <w:tr w:rsidR="00524484" w:rsidRPr="008D286E" w:rsidTr="006C717E">
        <w:tc>
          <w:tcPr>
            <w:tcW w:w="3005" w:type="dxa"/>
          </w:tcPr>
          <w:p w:rsidR="00524484" w:rsidRDefault="00292828" w:rsidP="00AB7B8C">
            <w:pPr>
              <w:pStyle w:val="a8"/>
              <w:numPr>
                <w:ilvl w:val="0"/>
                <w:numId w:val="12"/>
              </w:numPr>
              <w:spacing w:after="0" w:line="240" w:lineRule="auto"/>
            </w:pPr>
            <w:r>
              <w:t xml:space="preserve">The player presses the </w:t>
            </w:r>
            <w:r>
              <w:rPr>
                <w:lang w:val="tr-TR"/>
              </w:rPr>
              <w:t>leave</w:t>
            </w:r>
            <w:r w:rsidR="00524484">
              <w:t xml:space="preserve"> button.</w:t>
            </w:r>
          </w:p>
        </w:tc>
        <w:tc>
          <w:tcPr>
            <w:tcW w:w="3005" w:type="dxa"/>
          </w:tcPr>
          <w:p w:rsidR="00524484" w:rsidRDefault="00524484" w:rsidP="006C717E"/>
        </w:tc>
        <w:tc>
          <w:tcPr>
            <w:tcW w:w="3006" w:type="dxa"/>
          </w:tcPr>
          <w:p w:rsidR="00524484" w:rsidRDefault="00524484" w:rsidP="006C717E"/>
        </w:tc>
      </w:tr>
      <w:tr w:rsidR="00524484" w:rsidRPr="008D286E" w:rsidTr="006C717E">
        <w:tc>
          <w:tcPr>
            <w:tcW w:w="3005" w:type="dxa"/>
          </w:tcPr>
          <w:p w:rsidR="00524484" w:rsidRDefault="00524484" w:rsidP="006C717E"/>
        </w:tc>
        <w:tc>
          <w:tcPr>
            <w:tcW w:w="3005" w:type="dxa"/>
          </w:tcPr>
          <w:p w:rsidR="00524484" w:rsidRDefault="00524484" w:rsidP="00AB7B8C">
            <w:pPr>
              <w:pStyle w:val="a8"/>
              <w:numPr>
                <w:ilvl w:val="0"/>
                <w:numId w:val="12"/>
              </w:numPr>
              <w:spacing w:after="0" w:line="240" w:lineRule="auto"/>
            </w:pPr>
            <w:r>
              <w:t>Sends request to the server.</w:t>
            </w:r>
          </w:p>
        </w:tc>
        <w:tc>
          <w:tcPr>
            <w:tcW w:w="3006" w:type="dxa"/>
          </w:tcPr>
          <w:p w:rsidR="00524484" w:rsidRDefault="00524484" w:rsidP="006C717E"/>
        </w:tc>
      </w:tr>
      <w:tr w:rsidR="00524484" w:rsidTr="006C717E">
        <w:tc>
          <w:tcPr>
            <w:tcW w:w="3005" w:type="dxa"/>
          </w:tcPr>
          <w:p w:rsidR="00524484" w:rsidRDefault="00524484" w:rsidP="006C717E"/>
        </w:tc>
        <w:tc>
          <w:tcPr>
            <w:tcW w:w="3005" w:type="dxa"/>
          </w:tcPr>
          <w:p w:rsidR="00524484" w:rsidRDefault="00524484" w:rsidP="006C717E"/>
        </w:tc>
        <w:tc>
          <w:tcPr>
            <w:tcW w:w="3006" w:type="dxa"/>
          </w:tcPr>
          <w:p w:rsidR="00524484" w:rsidRDefault="00524484" w:rsidP="00AB7B8C">
            <w:pPr>
              <w:pStyle w:val="a8"/>
              <w:numPr>
                <w:ilvl w:val="0"/>
                <w:numId w:val="12"/>
              </w:numPr>
              <w:spacing w:after="0" w:line="240" w:lineRule="auto"/>
            </w:pPr>
            <w:r>
              <w:t>Receives the request.</w:t>
            </w:r>
          </w:p>
        </w:tc>
      </w:tr>
      <w:tr w:rsidR="00524484" w:rsidTr="006C717E">
        <w:tc>
          <w:tcPr>
            <w:tcW w:w="3005" w:type="dxa"/>
          </w:tcPr>
          <w:p w:rsidR="00524484" w:rsidRDefault="00524484" w:rsidP="006C717E"/>
        </w:tc>
        <w:tc>
          <w:tcPr>
            <w:tcW w:w="3005" w:type="dxa"/>
          </w:tcPr>
          <w:p w:rsidR="00524484" w:rsidRDefault="00524484" w:rsidP="006C717E"/>
        </w:tc>
        <w:tc>
          <w:tcPr>
            <w:tcW w:w="3006" w:type="dxa"/>
          </w:tcPr>
          <w:p w:rsidR="00524484" w:rsidRDefault="00524484" w:rsidP="00AB7B8C">
            <w:pPr>
              <w:pStyle w:val="a8"/>
              <w:numPr>
                <w:ilvl w:val="0"/>
                <w:numId w:val="12"/>
              </w:numPr>
              <w:spacing w:after="0" w:line="240" w:lineRule="auto"/>
            </w:pPr>
            <w:r>
              <w:t>Removes the player’s character.</w:t>
            </w:r>
          </w:p>
        </w:tc>
      </w:tr>
      <w:tr w:rsidR="00524484" w:rsidTr="006C717E">
        <w:tc>
          <w:tcPr>
            <w:tcW w:w="3005" w:type="dxa"/>
          </w:tcPr>
          <w:p w:rsidR="00524484" w:rsidRDefault="00524484" w:rsidP="006C717E"/>
        </w:tc>
        <w:tc>
          <w:tcPr>
            <w:tcW w:w="3005" w:type="dxa"/>
          </w:tcPr>
          <w:p w:rsidR="00524484" w:rsidRDefault="00524484" w:rsidP="00AB7B8C">
            <w:pPr>
              <w:pStyle w:val="a8"/>
              <w:numPr>
                <w:ilvl w:val="0"/>
                <w:numId w:val="12"/>
              </w:numPr>
              <w:spacing w:after="0" w:line="240" w:lineRule="auto"/>
            </w:pPr>
            <w:r>
              <w:t>Returns to main menu.</w:t>
            </w:r>
          </w:p>
        </w:tc>
        <w:tc>
          <w:tcPr>
            <w:tcW w:w="3006" w:type="dxa"/>
          </w:tcPr>
          <w:p w:rsidR="00524484" w:rsidRDefault="00524484" w:rsidP="006C717E"/>
        </w:tc>
      </w:tr>
    </w:tbl>
    <w:p w:rsidR="00524484" w:rsidRDefault="00524484" w:rsidP="00524484"/>
    <w:p w:rsidR="00524484" w:rsidRPr="008D286E" w:rsidRDefault="00524484" w:rsidP="006B2F79">
      <w:pPr>
        <w:pStyle w:val="Yazstilim"/>
      </w:pPr>
      <w:r>
        <w:t>UC8-11</w:t>
      </w:r>
      <w:r w:rsidRPr="008D286E">
        <w:t>: Exception flow of events:</w:t>
      </w:r>
    </w:p>
    <w:p w:rsidR="00524484" w:rsidRPr="008D286E" w:rsidRDefault="00524484" w:rsidP="006B2F79">
      <w:pPr>
        <w:pStyle w:val="Yazstilim"/>
      </w:pPr>
      <w:r w:rsidRPr="008D286E">
        <w:t>Step1: The player closes the browser to exit the game. The server notices that the client has not sent any request within a time limit and removes the player’s character.</w:t>
      </w:r>
    </w:p>
    <w:p w:rsidR="00E3205D" w:rsidRPr="004E6DE8" w:rsidRDefault="00E3205D" w:rsidP="006A5E79">
      <w:r w:rsidRPr="004E6DE8">
        <w:lastRenderedPageBreak/>
        <w:t>Use Case 9 – Winning Condition</w:t>
      </w:r>
      <w:r w:rsidR="00C46BFB" w:rsidRPr="00C46BFB">
        <w:t xml:space="preserve"> </w:t>
      </w:r>
      <w:r w:rsidR="00C46BFB">
        <w:t>with System and Client Relationship</w:t>
      </w:r>
    </w:p>
    <w:p w:rsidR="00E3205D" w:rsidRPr="00E648DD" w:rsidRDefault="00E3205D" w:rsidP="006A5E79">
      <w:pPr>
        <w:pStyle w:val="Yazstilim"/>
      </w:pPr>
      <w:r>
        <w:t>UC9</w:t>
      </w:r>
      <w:r w:rsidRPr="00E648DD">
        <w:t xml:space="preserve">-1: Use Case: </w:t>
      </w:r>
      <w:r>
        <w:t>W</w:t>
      </w:r>
      <w:r w:rsidRPr="00E648DD">
        <w:t>inning condition</w:t>
      </w:r>
    </w:p>
    <w:p w:rsidR="00E3205D" w:rsidRPr="00E648DD" w:rsidRDefault="00E3205D" w:rsidP="006A5E79">
      <w:pPr>
        <w:pStyle w:val="Yazstilim"/>
      </w:pPr>
      <w:r w:rsidRPr="00E648DD">
        <w:t>UC</w:t>
      </w:r>
      <w:r>
        <w:t>9</w:t>
      </w:r>
      <w:r w:rsidRPr="00E648DD">
        <w:t>-2: Authors: AN</w:t>
      </w:r>
    </w:p>
    <w:p w:rsidR="00E3205D" w:rsidRPr="00E648DD" w:rsidRDefault="00E3205D" w:rsidP="006A5E79">
      <w:pPr>
        <w:pStyle w:val="Yazstilim"/>
      </w:pPr>
      <w:r>
        <w:t>UC9</w:t>
      </w:r>
      <w:r w:rsidRPr="00E648DD">
        <w:t xml:space="preserve">-3: </w:t>
      </w:r>
      <w:r w:rsidR="000756EB">
        <w:t xml:space="preserve">Date: </w:t>
      </w:r>
      <w:r w:rsidR="0097152C">
        <w:t>Sprint3</w:t>
      </w:r>
    </w:p>
    <w:p w:rsidR="00E3205D" w:rsidRPr="00E648DD" w:rsidRDefault="00E3205D" w:rsidP="006A5E79">
      <w:pPr>
        <w:pStyle w:val="Yazstilim"/>
      </w:pPr>
      <w:r>
        <w:t>UC9</w:t>
      </w:r>
      <w:r w:rsidRPr="00E648DD">
        <w:t>-4: Purpose: To show the winning status and Main map with level</w:t>
      </w:r>
      <w:r w:rsidR="00705364">
        <w:t>s</w:t>
      </w:r>
      <w:r w:rsidRPr="00E648DD">
        <w:t>.</w:t>
      </w:r>
    </w:p>
    <w:p w:rsidR="006A5E79" w:rsidRDefault="00E3205D" w:rsidP="006A5E79">
      <w:pPr>
        <w:pStyle w:val="Yazstilim"/>
      </w:pPr>
      <w:r>
        <w:t>UC9</w:t>
      </w:r>
      <w:r w:rsidRPr="00E648DD">
        <w:t xml:space="preserve">-5: Overview: The player won the game by passing through exit. The client sends the request to update the score. Server starts processing request. </w:t>
      </w:r>
      <w:r w:rsidR="004A5FC2" w:rsidRPr="00E648DD">
        <w:t xml:space="preserve">Server updates the results in scoreboard, </w:t>
      </w:r>
      <w:r w:rsidRPr="00E648DD">
        <w:t>and sends a response back to client to show the result sc</w:t>
      </w:r>
      <w:r>
        <w:t>reen with details which include</w:t>
      </w:r>
      <w:r w:rsidRPr="00E648DD">
        <w:t xml:space="preserve"> time, coins or other entities player collected. </w:t>
      </w:r>
      <w:r w:rsidR="000B2D18">
        <w:t>C</w:t>
      </w:r>
      <w:r w:rsidRPr="00E648DD">
        <w:t>lient displays the main map to player, which shows the level</w:t>
      </w:r>
      <w:r w:rsidR="00ED1F72">
        <w:t>s</w:t>
      </w:r>
      <w:r w:rsidRPr="00E648DD">
        <w:t xml:space="preserve"> with an option to return to main menu.</w:t>
      </w:r>
      <w:r>
        <w:t xml:space="preserve"> </w:t>
      </w:r>
    </w:p>
    <w:p w:rsidR="00E3205D" w:rsidRPr="00E648DD" w:rsidRDefault="00E3205D" w:rsidP="006A5E79">
      <w:pPr>
        <w:pStyle w:val="Yazstilim"/>
      </w:pPr>
      <w:r w:rsidRPr="00E648DD">
        <w:t>UC</w:t>
      </w:r>
      <w:r>
        <w:t>9</w:t>
      </w:r>
      <w:r w:rsidRPr="00E648DD">
        <w:t xml:space="preserve">-6: Cross References: </w:t>
      </w:r>
      <w:r w:rsidR="004B3025">
        <w:t xml:space="preserve">Functional Requirements </w:t>
      </w:r>
      <w:hyperlink w:anchor="R6" w:history="1">
        <w:r w:rsidRPr="00E648DD">
          <w:rPr>
            <w:rStyle w:val="a9"/>
          </w:rPr>
          <w:t>R6</w:t>
        </w:r>
      </w:hyperlink>
      <w:r>
        <w:t xml:space="preserve">, </w:t>
      </w:r>
      <w:hyperlink w:anchor="R6_1" w:history="1">
        <w:r w:rsidRPr="00E648DD">
          <w:rPr>
            <w:rStyle w:val="a9"/>
          </w:rPr>
          <w:t>R6.1</w:t>
        </w:r>
      </w:hyperlink>
      <w:r>
        <w:t xml:space="preserve">, </w:t>
      </w:r>
      <w:hyperlink w:anchor="R6_2" w:history="1">
        <w:r w:rsidRPr="00E648DD">
          <w:rPr>
            <w:rStyle w:val="a9"/>
          </w:rPr>
          <w:t>R6.2</w:t>
        </w:r>
      </w:hyperlink>
      <w:r>
        <w:t xml:space="preserve">, </w:t>
      </w:r>
      <w:hyperlink w:anchor="R7" w:history="1">
        <w:r w:rsidRPr="00E648DD">
          <w:rPr>
            <w:rStyle w:val="a9"/>
          </w:rPr>
          <w:t>R7</w:t>
        </w:r>
      </w:hyperlink>
    </w:p>
    <w:p w:rsidR="00E346BB" w:rsidRPr="00E346BB" w:rsidRDefault="00E3205D" w:rsidP="00A54993">
      <w:pPr>
        <w:pStyle w:val="Yazstilim"/>
      </w:pPr>
      <w:r>
        <w:t>UC9</w:t>
      </w:r>
      <w:r w:rsidR="006A5E79">
        <w:t>-7: Actors: Player</w:t>
      </w:r>
    </w:p>
    <w:tbl>
      <w:tblPr>
        <w:tblStyle w:val="a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0"/>
        <w:gridCol w:w="2604"/>
        <w:gridCol w:w="2615"/>
        <w:gridCol w:w="8"/>
        <w:gridCol w:w="2551"/>
      </w:tblGrid>
      <w:tr w:rsidR="00E3205D" w:rsidRPr="00E648DD" w:rsidTr="006C717E">
        <w:tc>
          <w:tcPr>
            <w:tcW w:w="2814" w:type="dxa"/>
            <w:gridSpan w:val="2"/>
          </w:tcPr>
          <w:p w:rsidR="00E3205D" w:rsidRPr="00E648DD" w:rsidRDefault="00E3205D" w:rsidP="006A5E79">
            <w:r w:rsidRPr="00E648DD">
              <w:t>Actor Actions</w:t>
            </w:r>
          </w:p>
        </w:tc>
        <w:tc>
          <w:tcPr>
            <w:tcW w:w="2847" w:type="dxa"/>
          </w:tcPr>
          <w:p w:rsidR="00E3205D" w:rsidRPr="00E648DD" w:rsidRDefault="00E3205D" w:rsidP="006A5E79">
            <w:r w:rsidRPr="00E648DD">
              <w:t>Client System Actions</w:t>
            </w:r>
          </w:p>
        </w:tc>
        <w:tc>
          <w:tcPr>
            <w:tcW w:w="2855" w:type="dxa"/>
            <w:gridSpan w:val="2"/>
          </w:tcPr>
          <w:p w:rsidR="00E3205D" w:rsidRPr="00E648DD" w:rsidRDefault="00E3205D" w:rsidP="006A5E79">
            <w:r w:rsidRPr="00E648DD">
              <w:t>Server System Actions</w:t>
            </w:r>
          </w:p>
        </w:tc>
      </w:tr>
      <w:tr w:rsidR="00E3205D" w:rsidRPr="00E648DD" w:rsidTr="006C717E">
        <w:tc>
          <w:tcPr>
            <w:tcW w:w="2814" w:type="dxa"/>
            <w:gridSpan w:val="2"/>
          </w:tcPr>
          <w:p w:rsidR="00E3205D" w:rsidRPr="00E648DD" w:rsidRDefault="00E3205D" w:rsidP="00AB7B8C">
            <w:pPr>
              <w:pStyle w:val="a8"/>
              <w:numPr>
                <w:ilvl w:val="0"/>
                <w:numId w:val="13"/>
              </w:numPr>
              <w:spacing w:line="240" w:lineRule="auto"/>
            </w:pPr>
            <w:r w:rsidRPr="00E648DD">
              <w:t>The player won the game.</w:t>
            </w:r>
          </w:p>
        </w:tc>
        <w:tc>
          <w:tcPr>
            <w:tcW w:w="2847" w:type="dxa"/>
          </w:tcPr>
          <w:p w:rsidR="00E3205D" w:rsidRPr="00E648DD" w:rsidRDefault="00E3205D" w:rsidP="006C717E">
            <w:pPr>
              <w:spacing w:after="160"/>
            </w:pPr>
          </w:p>
        </w:tc>
        <w:tc>
          <w:tcPr>
            <w:tcW w:w="2855" w:type="dxa"/>
            <w:gridSpan w:val="2"/>
          </w:tcPr>
          <w:p w:rsidR="00E3205D" w:rsidRPr="00E648DD" w:rsidRDefault="00E3205D" w:rsidP="006C717E">
            <w:pPr>
              <w:spacing w:after="160"/>
            </w:pPr>
          </w:p>
        </w:tc>
      </w:tr>
      <w:tr w:rsidR="00E3205D" w:rsidRPr="00E648DD" w:rsidTr="006C717E">
        <w:trPr>
          <w:gridAfter w:val="1"/>
          <w:wAfter w:w="340" w:type="dxa"/>
        </w:trPr>
        <w:tc>
          <w:tcPr>
            <w:tcW w:w="2814" w:type="dxa"/>
          </w:tcPr>
          <w:p w:rsidR="00E3205D" w:rsidRPr="00E648DD" w:rsidRDefault="00E3205D" w:rsidP="006C717E">
            <w:pPr>
              <w:spacing w:after="160"/>
            </w:pPr>
          </w:p>
        </w:tc>
        <w:tc>
          <w:tcPr>
            <w:tcW w:w="2847" w:type="dxa"/>
          </w:tcPr>
          <w:p w:rsidR="00E3205D" w:rsidRPr="00E648DD" w:rsidRDefault="00E3205D" w:rsidP="00AB7B8C">
            <w:pPr>
              <w:pStyle w:val="a8"/>
              <w:numPr>
                <w:ilvl w:val="0"/>
                <w:numId w:val="13"/>
              </w:numPr>
              <w:spacing w:line="240" w:lineRule="auto"/>
            </w:pPr>
            <w:r w:rsidRPr="00E648DD">
              <w:t>Sends the updated result to the server.</w:t>
            </w:r>
          </w:p>
        </w:tc>
        <w:tc>
          <w:tcPr>
            <w:tcW w:w="2855" w:type="dxa"/>
            <w:gridSpan w:val="2"/>
          </w:tcPr>
          <w:p w:rsidR="00E3205D" w:rsidRPr="00E648DD" w:rsidRDefault="00E3205D" w:rsidP="006C717E">
            <w:pPr>
              <w:spacing w:after="160"/>
            </w:pPr>
          </w:p>
        </w:tc>
      </w:tr>
      <w:tr w:rsidR="00E3205D" w:rsidRPr="00E648DD" w:rsidTr="006C717E">
        <w:trPr>
          <w:gridAfter w:val="1"/>
          <w:wAfter w:w="340" w:type="dxa"/>
        </w:trPr>
        <w:tc>
          <w:tcPr>
            <w:tcW w:w="2814" w:type="dxa"/>
          </w:tcPr>
          <w:p w:rsidR="00E3205D" w:rsidRPr="00E648DD" w:rsidRDefault="00E3205D" w:rsidP="006C717E">
            <w:pPr>
              <w:spacing w:after="160"/>
            </w:pPr>
          </w:p>
        </w:tc>
        <w:tc>
          <w:tcPr>
            <w:tcW w:w="2847" w:type="dxa"/>
          </w:tcPr>
          <w:p w:rsidR="00E3205D" w:rsidRPr="00E648DD" w:rsidRDefault="00E3205D" w:rsidP="006C717E">
            <w:pPr>
              <w:spacing w:after="160"/>
            </w:pPr>
          </w:p>
        </w:tc>
        <w:tc>
          <w:tcPr>
            <w:tcW w:w="2855" w:type="dxa"/>
            <w:gridSpan w:val="2"/>
          </w:tcPr>
          <w:p w:rsidR="00E3205D" w:rsidRPr="00E648DD" w:rsidRDefault="00E3205D" w:rsidP="00AB7B8C">
            <w:pPr>
              <w:pStyle w:val="a8"/>
              <w:numPr>
                <w:ilvl w:val="0"/>
                <w:numId w:val="13"/>
              </w:numPr>
              <w:spacing w:line="240" w:lineRule="auto"/>
            </w:pPr>
            <w:r w:rsidRPr="00E648DD">
              <w:t>Receives the request.</w:t>
            </w:r>
          </w:p>
        </w:tc>
      </w:tr>
      <w:tr w:rsidR="00E3205D" w:rsidRPr="00E648DD" w:rsidTr="006C717E">
        <w:trPr>
          <w:gridAfter w:val="1"/>
          <w:wAfter w:w="340" w:type="dxa"/>
        </w:trPr>
        <w:tc>
          <w:tcPr>
            <w:tcW w:w="2814" w:type="dxa"/>
          </w:tcPr>
          <w:p w:rsidR="00E3205D" w:rsidRPr="00E648DD" w:rsidRDefault="00E3205D" w:rsidP="006C717E">
            <w:pPr>
              <w:spacing w:after="160"/>
            </w:pPr>
          </w:p>
        </w:tc>
        <w:tc>
          <w:tcPr>
            <w:tcW w:w="2847" w:type="dxa"/>
          </w:tcPr>
          <w:p w:rsidR="00E3205D" w:rsidRPr="00E648DD" w:rsidRDefault="00E3205D" w:rsidP="006C717E">
            <w:pPr>
              <w:spacing w:after="160"/>
            </w:pPr>
          </w:p>
        </w:tc>
        <w:tc>
          <w:tcPr>
            <w:tcW w:w="2855" w:type="dxa"/>
            <w:gridSpan w:val="2"/>
          </w:tcPr>
          <w:p w:rsidR="00E3205D" w:rsidRPr="00C40FF9" w:rsidRDefault="00E3205D" w:rsidP="00C40FF9">
            <w:pPr>
              <w:pStyle w:val="a8"/>
              <w:numPr>
                <w:ilvl w:val="0"/>
                <w:numId w:val="13"/>
              </w:numPr>
              <w:spacing w:line="240" w:lineRule="auto"/>
            </w:pPr>
            <w:r w:rsidRPr="00E648DD">
              <w:t>Update the scoreboard.</w:t>
            </w:r>
          </w:p>
          <w:p w:rsidR="00E3205D" w:rsidRPr="00E648DD" w:rsidRDefault="00E3205D" w:rsidP="00AB7B8C">
            <w:pPr>
              <w:pStyle w:val="a8"/>
              <w:numPr>
                <w:ilvl w:val="0"/>
                <w:numId w:val="13"/>
              </w:numPr>
              <w:spacing w:line="240" w:lineRule="auto"/>
            </w:pPr>
            <w:r w:rsidRPr="00E648DD">
              <w:t>Sends the result screen.</w:t>
            </w:r>
          </w:p>
        </w:tc>
      </w:tr>
      <w:tr w:rsidR="00E3205D" w:rsidRPr="00E648DD" w:rsidTr="006C717E">
        <w:trPr>
          <w:gridAfter w:val="1"/>
          <w:wAfter w:w="340" w:type="dxa"/>
        </w:trPr>
        <w:tc>
          <w:tcPr>
            <w:tcW w:w="2814" w:type="dxa"/>
          </w:tcPr>
          <w:p w:rsidR="00E3205D" w:rsidRPr="00E648DD" w:rsidRDefault="00E3205D" w:rsidP="006C717E">
            <w:pPr>
              <w:spacing w:after="160"/>
            </w:pPr>
          </w:p>
        </w:tc>
        <w:tc>
          <w:tcPr>
            <w:tcW w:w="2847" w:type="dxa"/>
          </w:tcPr>
          <w:p w:rsidR="00E3205D" w:rsidRPr="00E648DD" w:rsidRDefault="00E3205D" w:rsidP="00AB7B8C">
            <w:pPr>
              <w:pStyle w:val="a8"/>
              <w:numPr>
                <w:ilvl w:val="0"/>
                <w:numId w:val="13"/>
              </w:numPr>
              <w:spacing w:line="240" w:lineRule="auto"/>
            </w:pPr>
            <w:r w:rsidRPr="00E648DD">
              <w:t>Shows the result screen</w:t>
            </w:r>
          </w:p>
          <w:p w:rsidR="00E3205D" w:rsidRPr="00E648DD" w:rsidRDefault="00E3205D" w:rsidP="00AB7B8C">
            <w:pPr>
              <w:pStyle w:val="a8"/>
              <w:numPr>
                <w:ilvl w:val="0"/>
                <w:numId w:val="13"/>
              </w:numPr>
              <w:spacing w:line="240" w:lineRule="auto"/>
            </w:pPr>
            <w:r w:rsidRPr="00E648DD">
              <w:t>Shows the main map with level</w:t>
            </w:r>
            <w:r w:rsidR="00C40FF9">
              <w:rPr>
                <w:lang w:val="tr-TR"/>
              </w:rPr>
              <w:t>s</w:t>
            </w:r>
          </w:p>
          <w:p w:rsidR="00E3205D" w:rsidRPr="00E648DD" w:rsidRDefault="00E3205D" w:rsidP="00AB7B8C">
            <w:pPr>
              <w:pStyle w:val="a8"/>
              <w:numPr>
                <w:ilvl w:val="0"/>
                <w:numId w:val="13"/>
              </w:numPr>
              <w:spacing w:line="240" w:lineRule="auto"/>
            </w:pPr>
            <w:r w:rsidRPr="00E648DD">
              <w:t>Returns to main menu.</w:t>
            </w:r>
          </w:p>
        </w:tc>
        <w:tc>
          <w:tcPr>
            <w:tcW w:w="2855" w:type="dxa"/>
            <w:gridSpan w:val="2"/>
          </w:tcPr>
          <w:p w:rsidR="00E3205D" w:rsidRPr="00E648DD" w:rsidRDefault="00E3205D" w:rsidP="006C717E">
            <w:pPr>
              <w:spacing w:after="160"/>
            </w:pPr>
          </w:p>
        </w:tc>
      </w:tr>
    </w:tbl>
    <w:p w:rsidR="00E3205D" w:rsidRPr="00E648DD" w:rsidRDefault="00E3205D" w:rsidP="00E3205D"/>
    <w:p w:rsidR="00E3205D" w:rsidRPr="00E648DD" w:rsidRDefault="00E3205D" w:rsidP="00A875AA">
      <w:pPr>
        <w:pStyle w:val="Yazstilim"/>
      </w:pPr>
      <w:r>
        <w:t>UC9-11</w:t>
      </w:r>
      <w:r w:rsidRPr="00E648DD">
        <w:t>: Exception flow of events:</w:t>
      </w:r>
    </w:p>
    <w:p w:rsidR="00E3205D" w:rsidRDefault="00E3205D" w:rsidP="00A875AA">
      <w:pPr>
        <w:pStyle w:val="Yazstilim"/>
      </w:pPr>
      <w:r w:rsidRPr="00E648DD">
        <w:t>Step1: If player loses the connection to the network after winning the game, client wait</w:t>
      </w:r>
      <w:r w:rsidR="002B08D0">
        <w:t>s</w:t>
      </w:r>
      <w:r w:rsidRPr="00E648DD">
        <w:t xml:space="preserve"> for a specified amount of time. If player comes back, client sends request to server and steps 2-8 will carry on. If the server hasn’t got any request within the time limit, then server will remove the player’s character.</w:t>
      </w:r>
    </w:p>
    <w:p w:rsidR="006C717E" w:rsidRDefault="006C717E" w:rsidP="006C717E"/>
    <w:p w:rsidR="006C717E" w:rsidRPr="0001129E" w:rsidRDefault="006C717E" w:rsidP="006C717E">
      <w:pPr>
        <w:rPr>
          <w:u w:val="single"/>
        </w:rPr>
      </w:pPr>
      <w:r w:rsidRPr="0001129E">
        <w:rPr>
          <w:u w:val="single"/>
        </w:rPr>
        <w:t>UML Diagram</w:t>
      </w:r>
      <w:r w:rsidR="00304CB4" w:rsidRPr="0001129E">
        <w:rPr>
          <w:u w:val="single"/>
        </w:rPr>
        <w:t>s</w:t>
      </w:r>
    </w:p>
    <w:p w:rsidR="006C717E" w:rsidRDefault="006C717E" w:rsidP="006C717E"/>
    <w:p w:rsidR="006C717E" w:rsidRDefault="00402B14" w:rsidP="00304CB4">
      <w:pPr>
        <w:pStyle w:val="Yazstilim"/>
      </w:pPr>
      <w:r>
        <w:t>UML</w:t>
      </w:r>
      <w:r w:rsidR="00304CB4">
        <w:t xml:space="preserve"> diagrams are created with Creatly Online Diagram Software Tool. According to use cases </w:t>
      </w:r>
      <w:r w:rsidR="00021495">
        <w:t>definition</w:t>
      </w:r>
      <w:r w:rsidR="00C42DA1">
        <w:t xml:space="preserve"> </w:t>
      </w:r>
      <w:r w:rsidR="00304CB4">
        <w:t>there should be two side</w:t>
      </w:r>
      <w:r w:rsidR="00F12A6B">
        <w:t>s</w:t>
      </w:r>
      <w:r w:rsidR="00304CB4">
        <w:t xml:space="preserve"> in</w:t>
      </w:r>
      <w:r w:rsidR="0015046C">
        <w:t xml:space="preserve"> the</w:t>
      </w:r>
      <w:r w:rsidR="00304CB4">
        <w:t xml:space="preserve"> system: server and client side.</w:t>
      </w:r>
      <w:r w:rsidR="00BD04AF">
        <w:t xml:space="preserve"> </w:t>
      </w:r>
      <w:r w:rsidR="00D87823">
        <w:t>Client side</w:t>
      </w:r>
      <w:r w:rsidR="00764BFF">
        <w:t xml:space="preserve"> is</w:t>
      </w:r>
      <w:r w:rsidR="00D87823">
        <w:t xml:space="preserve"> separated with model, c</w:t>
      </w:r>
      <w:r w:rsidR="00C42DA1">
        <w:t>ontroller</w:t>
      </w:r>
      <w:r w:rsidR="00D87823">
        <w:t>.</w:t>
      </w:r>
      <w:r w:rsidR="00F40A98">
        <w:t xml:space="preserve"> </w:t>
      </w:r>
      <w:r w:rsidR="000463E7">
        <w:t>Model has main attributes of the uses cases. View side is the screen and results that are shown to the actors in the game.</w:t>
      </w:r>
      <w:r w:rsidR="00C42DA1">
        <w:t xml:space="preserve"> For the server side,</w:t>
      </w:r>
      <w:r w:rsidR="00C92BF2">
        <w:t xml:space="preserve"> </w:t>
      </w:r>
      <w:r w:rsidR="00C42DA1">
        <w:t>c</w:t>
      </w:r>
      <w:r w:rsidR="000463E7">
        <w:t>ontroller</w:t>
      </w:r>
      <w:r w:rsidR="00C92BF2">
        <w:t>s are</w:t>
      </w:r>
      <w:r w:rsidR="000463E7">
        <w:t xml:space="preserve"> used for keep tracking of movement, state, position and the services of match.</w:t>
      </w:r>
      <w:r w:rsidR="00A61123">
        <w:t xml:space="preserve"> </w:t>
      </w:r>
      <w:r w:rsidR="00B57AAF">
        <w:t>In addition to these</w:t>
      </w:r>
      <w:r w:rsidR="000463E7">
        <w:t xml:space="preserve"> </w:t>
      </w:r>
      <w:r w:rsidR="00A61123">
        <w:t>d</w:t>
      </w:r>
      <w:r w:rsidR="00BD04AF">
        <w:t>atabase should keep the records of the game.</w:t>
      </w:r>
      <w:r w:rsidR="000463E7">
        <w:t xml:space="preserve"> </w:t>
      </w:r>
    </w:p>
    <w:p w:rsidR="006C717E" w:rsidRPr="006C717E" w:rsidRDefault="006C717E" w:rsidP="006C717E"/>
    <w:p w:rsidR="003566CB" w:rsidRPr="00DA0771" w:rsidRDefault="00810875" w:rsidP="00DA0771">
      <w:pPr>
        <w:pStyle w:val="Yazstilim"/>
        <w:rPr>
          <w:rFonts w:asciiTheme="minorHAnsi" w:hAnsiTheme="minorHAnsi" w:cstheme="minorHAnsi"/>
        </w:rPr>
      </w:pPr>
      <w:r>
        <w:rPr>
          <w:rFonts w:asciiTheme="minorHAnsi" w:hAnsiTheme="minorHAnsi" w:cstheme="minorHAnsi"/>
        </w:rPr>
        <w:t xml:space="preserve">//can be more </w:t>
      </w:r>
    </w:p>
    <w:p w:rsidR="006C717E" w:rsidRDefault="00D14AF3" w:rsidP="006E6ABF">
      <w:r>
        <w:lastRenderedPageBreak/>
        <w:t xml:space="preserve">4.1 </w:t>
      </w:r>
      <w:r w:rsidR="00304CB4">
        <w:t>Client Side</w:t>
      </w:r>
      <w:r w:rsidR="006C717E">
        <w:rPr>
          <w:noProof/>
          <w:lang w:eastAsia="zh-CN"/>
        </w:rPr>
        <w:drawing>
          <wp:anchor distT="0" distB="0" distL="114300" distR="114300" simplePos="0" relativeHeight="251671552" behindDoc="0" locked="0" layoutInCell="1" allowOverlap="1" wp14:anchorId="5D604EB0" wp14:editId="52B7A521">
            <wp:simplePos x="0" y="0"/>
            <wp:positionH relativeFrom="column">
              <wp:posOffset>-623570</wp:posOffset>
            </wp:positionH>
            <wp:positionV relativeFrom="paragraph">
              <wp:posOffset>330835</wp:posOffset>
            </wp:positionV>
            <wp:extent cx="6822440" cy="4789170"/>
            <wp:effectExtent l="0" t="0" r="0" b="0"/>
            <wp:wrapSquare wrapText="bothSides"/>
            <wp:docPr id="6" name="Resim 6" descr="DungeonOfDooomCli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ungeonOfDooomClient"/>
                    <pic:cNvPicPr>
                      <a:picLocks noChangeAspect="1" noChangeArrowheads="1"/>
                    </pic:cNvPicPr>
                  </pic:nvPicPr>
                  <pic:blipFill>
                    <a:blip r:embed="rId9">
                      <a:extLst>
                        <a:ext uri="{28A0092B-C50C-407E-A947-70E740481C1C}">
                          <a14:useLocalDpi xmlns:a14="http://schemas.microsoft.com/office/drawing/2010/main" val="0"/>
                        </a:ext>
                      </a:extLst>
                    </a:blip>
                    <a:srcRect l="2957" t="3311" r="4340" b="9044"/>
                    <a:stretch>
                      <a:fillRect/>
                    </a:stretch>
                  </pic:blipFill>
                  <pic:spPr bwMode="auto">
                    <a:xfrm>
                      <a:off x="0" y="0"/>
                      <a:ext cx="6822440" cy="4789170"/>
                    </a:xfrm>
                    <a:prstGeom prst="rect">
                      <a:avLst/>
                    </a:prstGeom>
                    <a:noFill/>
                  </pic:spPr>
                </pic:pic>
              </a:graphicData>
            </a:graphic>
            <wp14:sizeRelH relativeFrom="page">
              <wp14:pctWidth>0</wp14:pctWidth>
            </wp14:sizeRelH>
            <wp14:sizeRelV relativeFrom="page">
              <wp14:pctHeight>0</wp14:pctHeight>
            </wp14:sizeRelV>
          </wp:anchor>
        </w:drawing>
      </w:r>
    </w:p>
    <w:p w:rsidR="003566CB" w:rsidRDefault="003566CB" w:rsidP="006E6ABF"/>
    <w:p w:rsidR="006C717E" w:rsidRDefault="00D14AF3" w:rsidP="006E6ABF">
      <w:r>
        <w:lastRenderedPageBreak/>
        <w:t xml:space="preserve">4.2 </w:t>
      </w:r>
      <w:r w:rsidR="00304CB4">
        <w:t>Server-side Controllers</w:t>
      </w:r>
      <w:r w:rsidR="000463E7">
        <w:rPr>
          <w:noProof/>
          <w:lang w:eastAsia="zh-CN"/>
        </w:rPr>
        <w:drawing>
          <wp:inline distT="0" distB="0" distL="0" distR="0">
            <wp:extent cx="5476875" cy="7305675"/>
            <wp:effectExtent l="0" t="0" r="9525" b="9525"/>
            <wp:docPr id="7" name="Resim 7" descr="DungeonOfDooomControllerClass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ungeonOfDooomControllerClassDiagram"/>
                    <pic:cNvPicPr>
                      <a:picLocks noChangeAspect="1" noChangeArrowheads="1"/>
                    </pic:cNvPicPr>
                  </pic:nvPicPr>
                  <pic:blipFill>
                    <a:blip r:embed="rId10">
                      <a:extLst>
                        <a:ext uri="{28A0092B-C50C-407E-A947-70E740481C1C}">
                          <a14:useLocalDpi xmlns:a14="http://schemas.microsoft.com/office/drawing/2010/main" val="0"/>
                        </a:ext>
                      </a:extLst>
                    </a:blip>
                    <a:srcRect t="3885"/>
                    <a:stretch>
                      <a:fillRect/>
                    </a:stretch>
                  </pic:blipFill>
                  <pic:spPr bwMode="auto">
                    <a:xfrm>
                      <a:off x="0" y="0"/>
                      <a:ext cx="5476875" cy="7305675"/>
                    </a:xfrm>
                    <a:prstGeom prst="rect">
                      <a:avLst/>
                    </a:prstGeom>
                    <a:noFill/>
                  </pic:spPr>
                </pic:pic>
              </a:graphicData>
            </a:graphic>
          </wp:inline>
        </w:drawing>
      </w:r>
    </w:p>
    <w:p w:rsidR="006C717E" w:rsidRDefault="006C717E" w:rsidP="006E6ABF"/>
    <w:p w:rsidR="00DA0771" w:rsidRDefault="00DA0771" w:rsidP="006E6ABF"/>
    <w:p w:rsidR="00DA0771" w:rsidRDefault="00DA0771" w:rsidP="006E6ABF"/>
    <w:p w:rsidR="00DA0771" w:rsidRDefault="00DA0771" w:rsidP="006E6ABF"/>
    <w:p w:rsidR="00DA0771" w:rsidRDefault="00DA0771" w:rsidP="006E6ABF"/>
    <w:p w:rsidR="003566CB" w:rsidRDefault="003566CB" w:rsidP="006E6ABF"/>
    <w:p w:rsidR="00304CB4" w:rsidRDefault="00D14AF3" w:rsidP="006E6ABF">
      <w:r>
        <w:lastRenderedPageBreak/>
        <w:t xml:space="preserve">4.3 </w:t>
      </w:r>
      <w:r w:rsidR="00304CB4">
        <w:t>Server-Side Models &amp; Database</w:t>
      </w:r>
    </w:p>
    <w:p w:rsidR="00304CB4" w:rsidRDefault="00304CB4" w:rsidP="006E6ABF">
      <w:r>
        <w:rPr>
          <w:noProof/>
          <w:lang w:eastAsia="zh-CN"/>
        </w:rPr>
        <w:drawing>
          <wp:inline distT="0" distB="0" distL="0" distR="0" wp14:anchorId="5D10CC46" wp14:editId="68798553">
            <wp:extent cx="5486400" cy="5581650"/>
            <wp:effectExtent l="0" t="0" r="0" b="0"/>
            <wp:docPr id="5" name="Resim 5" descr="DungeonOfDooomClassUml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ungeonOfDooomClassUmlDiagram"/>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86400" cy="5581650"/>
                    </a:xfrm>
                    <a:prstGeom prst="rect">
                      <a:avLst/>
                    </a:prstGeom>
                    <a:noFill/>
                    <a:ln>
                      <a:noFill/>
                    </a:ln>
                  </pic:spPr>
                </pic:pic>
              </a:graphicData>
            </a:graphic>
          </wp:inline>
        </w:drawing>
      </w:r>
    </w:p>
    <w:p w:rsidR="006C717E" w:rsidRDefault="006C717E" w:rsidP="006E6ABF"/>
    <w:p w:rsidR="006C717E" w:rsidRDefault="006C717E" w:rsidP="006E6ABF"/>
    <w:p w:rsidR="006C717E" w:rsidRPr="00B93B18" w:rsidRDefault="008332F6" w:rsidP="00B93B18">
      <w:pPr>
        <w:pStyle w:val="Yazstilim"/>
      </w:pPr>
      <w:r>
        <w:t>After the development of</w:t>
      </w:r>
      <w:r w:rsidR="00B8689D">
        <w:t xml:space="preserve"> </w:t>
      </w:r>
      <w:r w:rsidR="00883E64">
        <w:t>UML</w:t>
      </w:r>
      <w:r w:rsidR="00B8689D">
        <w:t xml:space="preserve"> diagram</w:t>
      </w:r>
      <w:r w:rsidR="00B93B18">
        <w:t>s,</w:t>
      </w:r>
      <w:r w:rsidR="00B8689D">
        <w:t xml:space="preserve"> system </w:t>
      </w:r>
      <w:r w:rsidR="00180984">
        <w:t>is ready for</w:t>
      </w:r>
      <w:r w:rsidR="00B8689D">
        <w:t xml:space="preserve"> development. Now proper system components should be selected based on </w:t>
      </w:r>
      <w:r w:rsidR="00B93B18">
        <w:t>nonfunctional</w:t>
      </w:r>
      <w:r w:rsidR="00B8689D">
        <w:t xml:space="preserve"> requirements.</w:t>
      </w:r>
      <w:r w:rsidR="00DB3DC7">
        <w:t xml:space="preserve"> In </w:t>
      </w:r>
      <w:r w:rsidR="005D4C88">
        <w:t>third</w:t>
      </w:r>
      <w:r w:rsidR="00DB3DC7">
        <w:t xml:space="preserve"> </w:t>
      </w:r>
      <w:r w:rsidR="00B93B18">
        <w:t>sprint</w:t>
      </w:r>
      <w:r w:rsidR="00105D81">
        <w:t>,</w:t>
      </w:r>
    </w:p>
    <w:p w:rsidR="00B8689D" w:rsidRDefault="00DB3DC7" w:rsidP="00B93B18">
      <w:pPr>
        <w:pStyle w:val="Yazstilim"/>
      </w:pPr>
      <w:r>
        <w:t>Team</w:t>
      </w:r>
      <w:r w:rsidR="00105D81">
        <w:t xml:space="preserve"> discussed about</w:t>
      </w:r>
      <w:r w:rsidR="00B93B18">
        <w:t xml:space="preserve"> what languages, components should be used </w:t>
      </w:r>
      <w:r w:rsidR="004B1C85">
        <w:t>for</w:t>
      </w:r>
      <w:r w:rsidR="00B93B18">
        <w:t xml:space="preserve"> both front-end and back-end. Ho</w:t>
      </w:r>
      <w:r w:rsidR="00B244F2">
        <w:t>w should MVC</w:t>
      </w:r>
      <w:r w:rsidR="00B93B18">
        <w:t xml:space="preserve"> be implemented?</w:t>
      </w:r>
      <w:r w:rsidR="00105D81">
        <w:t xml:space="preserve"> Which database is more suitable for java connection?</w:t>
      </w:r>
      <w:r w:rsidR="00A21459">
        <w:t xml:space="preserve"> How </w:t>
      </w:r>
      <w:r w:rsidR="0037482C">
        <w:t xml:space="preserve">design </w:t>
      </w:r>
      <w:r w:rsidR="00A21459">
        <w:t>layouts should be implemented?</w:t>
      </w:r>
      <w:r w:rsidR="00086458">
        <w:t xml:space="preserve"> </w:t>
      </w:r>
    </w:p>
    <w:p w:rsidR="005D3AA9" w:rsidRDefault="005D3AA9" w:rsidP="003566CB"/>
    <w:p w:rsidR="003566CB" w:rsidRPr="001A21E7" w:rsidRDefault="001A21E7" w:rsidP="003566CB">
      <w:pPr>
        <w:rPr>
          <w:u w:val="single"/>
        </w:rPr>
      </w:pPr>
      <w:r w:rsidRPr="001A21E7">
        <w:rPr>
          <w:u w:val="single"/>
        </w:rPr>
        <w:t xml:space="preserve">Defining </w:t>
      </w:r>
      <w:r w:rsidR="003566CB" w:rsidRPr="001A21E7">
        <w:rPr>
          <w:u w:val="single"/>
        </w:rPr>
        <w:t>Non-Functional Requirements</w:t>
      </w:r>
    </w:p>
    <w:p w:rsidR="003566CB" w:rsidRPr="00B93B18" w:rsidRDefault="003566CB" w:rsidP="00B93B18">
      <w:pPr>
        <w:pStyle w:val="Yazstilim"/>
      </w:pPr>
      <w:r w:rsidRPr="00B93B18">
        <w:t>System consists of 3 components: Presentation layer, Business Logic Layer and Database Layer</w:t>
      </w:r>
    </w:p>
    <w:p w:rsidR="003566CB" w:rsidRPr="00B93B18" w:rsidRDefault="003566CB" w:rsidP="00B93B18">
      <w:pPr>
        <w:pStyle w:val="Yazstilim"/>
      </w:pPr>
      <w:r w:rsidRPr="00B93B18">
        <w:t>4.1 Database Layer has a MySQL database that contains information about players and score table (server side).</w:t>
      </w:r>
    </w:p>
    <w:p w:rsidR="003566CB" w:rsidRPr="00B93B18" w:rsidRDefault="003566CB" w:rsidP="00B93B18">
      <w:pPr>
        <w:pStyle w:val="Yazstilim"/>
      </w:pPr>
      <w:r w:rsidRPr="00B93B18">
        <w:t>4.2 Business Logic Layer contains Web services and Models of game’s components. These components will be written in Java (server side).</w:t>
      </w:r>
    </w:p>
    <w:p w:rsidR="006C717E" w:rsidRDefault="003566CB" w:rsidP="00DA0771">
      <w:pPr>
        <w:pStyle w:val="Yazstilim"/>
      </w:pPr>
      <w:r w:rsidRPr="00B93B18">
        <w:lastRenderedPageBreak/>
        <w:t>4.3 Presentation Layer contains GUI (view) for the user and controllers that interact with the server via Web services. These components will be written in HTML5 &amp; CSS</w:t>
      </w:r>
      <w:r w:rsidR="00DA0771">
        <w:t>3 and JavaScript (client side).</w:t>
      </w:r>
    </w:p>
    <w:p w:rsidR="00DA0771" w:rsidRPr="00DA0771" w:rsidRDefault="00DA0771" w:rsidP="00DA0771"/>
    <w:p w:rsidR="001B1720" w:rsidRPr="00A36D80" w:rsidRDefault="005D3AA9" w:rsidP="006E6ABF">
      <w:pPr>
        <w:rPr>
          <w:u w:val="single"/>
        </w:rPr>
      </w:pPr>
      <w:r w:rsidRPr="00546976">
        <w:rPr>
          <w:u w:val="single"/>
        </w:rPr>
        <w:t>Layouts</w:t>
      </w:r>
      <w:r w:rsidR="00281511" w:rsidRPr="00546976">
        <w:rPr>
          <w:u w:val="single"/>
        </w:rPr>
        <w:t xml:space="preserve"> of Design</w:t>
      </w:r>
    </w:p>
    <w:p w:rsidR="00281511" w:rsidRDefault="00A36D80" w:rsidP="006E6ABF">
      <w:r>
        <w:t>1</w:t>
      </w:r>
      <w:r w:rsidR="00546976">
        <w:t xml:space="preserve">. Mock </w:t>
      </w:r>
      <w:r w:rsidR="00C830E0">
        <w:t>up</w:t>
      </w:r>
      <w:r w:rsidR="00546976">
        <w:t xml:space="preserve"> Design</w:t>
      </w:r>
    </w:p>
    <w:p w:rsidR="007455ED" w:rsidRDefault="007455ED" w:rsidP="007455ED">
      <w:pPr>
        <w:pStyle w:val="Yazstilim"/>
      </w:pPr>
      <w:r>
        <w:t xml:space="preserve">In the </w:t>
      </w:r>
      <w:r w:rsidR="001B1720">
        <w:t>4</w:t>
      </w:r>
      <w:r w:rsidR="00086458">
        <w:t>.</w:t>
      </w:r>
      <w:r>
        <w:t>sprint meeting, de</w:t>
      </w:r>
      <w:r w:rsidR="00D84311">
        <w:t xml:space="preserve">sign alternatives are </w:t>
      </w:r>
      <w:r w:rsidR="008211F0">
        <w:t xml:space="preserve">discussed. </w:t>
      </w:r>
      <w:r w:rsidR="00FF1F84">
        <w:t xml:space="preserve">Firstly simple drafts of design are drawn to the paper. </w:t>
      </w:r>
      <w:r w:rsidR="00E27B9B">
        <w:t>Then drafts are converted into simple figures.</w:t>
      </w:r>
    </w:p>
    <w:p w:rsidR="00A36D80" w:rsidRPr="00A36D80" w:rsidRDefault="00A36D80" w:rsidP="00A36D80"/>
    <w:p w:rsidR="005D3AA9" w:rsidRDefault="00CE18D4" w:rsidP="00DA0771">
      <w:pPr>
        <w:ind w:left="720" w:firstLine="720"/>
      </w:pPr>
      <w:r>
        <w:t>Login</w:t>
      </w:r>
      <w:r w:rsidR="006443F6">
        <w:t>/Registration</w:t>
      </w:r>
      <w:r>
        <w:t xml:space="preserve"> Form</w:t>
      </w:r>
      <w:r w:rsidR="00DA0771">
        <w:tab/>
      </w:r>
      <w:r w:rsidR="00DA0771">
        <w:tab/>
      </w:r>
      <w:r w:rsidR="00DA0771">
        <w:tab/>
      </w:r>
      <w:r w:rsidR="00DA0771">
        <w:tab/>
      </w:r>
      <w:r w:rsidR="006443F6">
        <w:t>Score Layout</w:t>
      </w:r>
      <w:r>
        <w:t xml:space="preserve">                        </w:t>
      </w:r>
      <w:r w:rsidR="00F279FF">
        <w:t xml:space="preserve">  </w:t>
      </w:r>
    </w:p>
    <w:p w:rsidR="00CE18D4" w:rsidRPr="00DA0771" w:rsidRDefault="006443F6" w:rsidP="006E6ABF">
      <w:r>
        <w:rPr>
          <w:noProof/>
          <w:lang w:eastAsia="zh-CN"/>
        </w:rPr>
        <w:drawing>
          <wp:inline distT="0" distB="0" distL="0" distR="0">
            <wp:extent cx="2922905" cy="2999740"/>
            <wp:effectExtent l="0" t="0" r="0" b="0"/>
            <wp:docPr id="4" name="Resim 4" descr="ScoreT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oreTabl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22905" cy="2999740"/>
                    </a:xfrm>
                    <a:prstGeom prst="rect">
                      <a:avLst/>
                    </a:prstGeom>
                    <a:noFill/>
                    <a:ln>
                      <a:noFill/>
                    </a:ln>
                  </pic:spPr>
                </pic:pic>
              </a:graphicData>
            </a:graphic>
          </wp:inline>
        </w:drawing>
      </w:r>
      <w:r w:rsidR="00DA0771">
        <w:rPr>
          <w:noProof/>
          <w:lang w:eastAsia="zh-CN"/>
        </w:rPr>
        <w:t xml:space="preserve">    </w:t>
      </w:r>
      <w:r>
        <w:rPr>
          <w:noProof/>
          <w:lang w:eastAsia="zh-CN"/>
        </w:rPr>
        <w:drawing>
          <wp:inline distT="0" distB="0" distL="0" distR="0">
            <wp:extent cx="2916849" cy="2943225"/>
            <wp:effectExtent l="0" t="0" r="0" b="0"/>
            <wp:docPr id="3" name="Resim 3" descr="loginp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ginp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18905" cy="2945300"/>
                    </a:xfrm>
                    <a:prstGeom prst="rect">
                      <a:avLst/>
                    </a:prstGeom>
                    <a:noFill/>
                    <a:ln>
                      <a:noFill/>
                    </a:ln>
                  </pic:spPr>
                </pic:pic>
              </a:graphicData>
            </a:graphic>
          </wp:inline>
        </w:drawing>
      </w:r>
    </w:p>
    <w:p w:rsidR="006443F6" w:rsidRPr="00A14C2D" w:rsidRDefault="006443F6" w:rsidP="00A14C2D">
      <w:pPr>
        <w:ind w:firstLineChars="398" w:firstLine="719"/>
        <w:rPr>
          <w:sz w:val="18"/>
        </w:rPr>
      </w:pPr>
      <w:r w:rsidRPr="00A14C2D">
        <w:rPr>
          <w:sz w:val="18"/>
        </w:rPr>
        <w:t>Figure 1.</w:t>
      </w:r>
      <w:r w:rsidR="00DA0771" w:rsidRPr="00A14C2D">
        <w:rPr>
          <w:sz w:val="18"/>
        </w:rPr>
        <w:t xml:space="preserve"> </w:t>
      </w:r>
      <w:r w:rsidRPr="00A14C2D">
        <w:rPr>
          <w:sz w:val="18"/>
        </w:rPr>
        <w:t xml:space="preserve">Login and Registration Layout                    </w:t>
      </w:r>
      <w:r w:rsidR="00A14C2D">
        <w:rPr>
          <w:sz w:val="18"/>
        </w:rPr>
        <w:tab/>
      </w:r>
      <w:r w:rsidR="00A14C2D">
        <w:rPr>
          <w:sz w:val="18"/>
        </w:rPr>
        <w:tab/>
        <w:t xml:space="preserve">     </w:t>
      </w:r>
      <w:r w:rsidRPr="00A14C2D">
        <w:rPr>
          <w:sz w:val="18"/>
        </w:rPr>
        <w:t>Figure 2. Score Table Layout</w:t>
      </w:r>
    </w:p>
    <w:p w:rsidR="00A36D80" w:rsidRDefault="00A36D80" w:rsidP="006443F6"/>
    <w:p w:rsidR="00A36D80" w:rsidRDefault="00A36D80" w:rsidP="00A36D80">
      <w:pPr>
        <w:pStyle w:val="Yazstilim"/>
      </w:pPr>
      <w:r>
        <w:rPr>
          <w:rFonts w:eastAsiaTheme="minorEastAsia"/>
        </w:rPr>
        <w:t>T</w:t>
      </w:r>
      <w:r>
        <w:rPr>
          <w:rFonts w:eastAsiaTheme="minorEastAsia" w:hint="eastAsia"/>
        </w:rPr>
        <w:t>he layout</w:t>
      </w:r>
      <w:r>
        <w:rPr>
          <w:rFonts w:eastAsiaTheme="minorEastAsia"/>
        </w:rPr>
        <w:t>s</w:t>
      </w:r>
      <w:r>
        <w:rPr>
          <w:rFonts w:eastAsiaTheme="minorEastAsia" w:hint="eastAsia"/>
        </w:rPr>
        <w:t xml:space="preserve"> of the </w:t>
      </w:r>
      <w:r>
        <w:rPr>
          <w:rFonts w:eastAsiaTheme="minorEastAsia"/>
        </w:rPr>
        <w:t xml:space="preserve">dungeon are shown in the figure </w:t>
      </w:r>
      <w:r w:rsidR="005E583E">
        <w:rPr>
          <w:rFonts w:eastAsiaTheme="minorEastAsia"/>
        </w:rPr>
        <w:t>below</w:t>
      </w:r>
      <w:r>
        <w:rPr>
          <w:rFonts w:eastAsiaTheme="minorEastAsia"/>
        </w:rPr>
        <w:t xml:space="preserve">. There are three levels in the dungeon in our game. </w:t>
      </w:r>
      <w:r>
        <w:t>Each</w:t>
      </w:r>
      <w:r w:rsidRPr="003219B7">
        <w:t xml:space="preserve"> dungeon consists of four rooms;</w:t>
      </w:r>
      <w:r>
        <w:t xml:space="preserve"> each room includes</w:t>
      </w:r>
      <w:r w:rsidRPr="003219B7">
        <w:t xml:space="preserve"> walls, paths. </w:t>
      </w:r>
      <w:r>
        <w:t>T</w:t>
      </w:r>
      <w:r w:rsidRPr="003219B7">
        <w:t>he number of coins in</w:t>
      </w:r>
      <w:r>
        <w:t xml:space="preserve"> the</w:t>
      </w:r>
      <w:r w:rsidRPr="003219B7">
        <w:t xml:space="preserve"> map</w:t>
      </w:r>
      <w:r>
        <w:t xml:space="preserve"> is</w:t>
      </w:r>
      <w:r w:rsidRPr="003219B7">
        <w:t xml:space="preserve"> defined</w:t>
      </w:r>
      <w:r>
        <w:t xml:space="preserve"> in the beginning and coins are placed in the path randomly</w:t>
      </w:r>
      <w:r w:rsidRPr="003219B7">
        <w:t xml:space="preserve">. The </w:t>
      </w:r>
      <w:r>
        <w:t>amount of coins required to win</w:t>
      </w:r>
      <w:r w:rsidRPr="003219B7">
        <w:t xml:space="preserve"> will be shown to </w:t>
      </w:r>
      <w:r>
        <w:t>players</w:t>
      </w:r>
      <w:r w:rsidRPr="003219B7">
        <w:t>.</w:t>
      </w:r>
    </w:p>
    <w:p w:rsidR="00A36D80" w:rsidRPr="003219B7" w:rsidRDefault="00A36D80" w:rsidP="00A36D80">
      <w:pPr>
        <w:jc w:val="center"/>
        <w:rPr>
          <w:rFonts w:cs="Calibri"/>
        </w:rPr>
      </w:pPr>
      <w:r>
        <w:rPr>
          <w:rFonts w:cs="Calibri"/>
          <w:noProof/>
          <w:lang w:eastAsia="zh-CN"/>
        </w:rPr>
        <w:drawing>
          <wp:inline distT="0" distB="0" distL="0" distR="0">
            <wp:extent cx="6496050" cy="2305050"/>
            <wp:effectExtent l="0" t="0" r="0" b="0"/>
            <wp:docPr id="1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terface_.PNG"/>
                    <pic:cNvPicPr/>
                  </pic:nvPicPr>
                  <pic:blipFill>
                    <a:blip r:embed="rId14">
                      <a:extLst>
                        <a:ext uri="{28A0092B-C50C-407E-A947-70E740481C1C}">
                          <a14:useLocalDpi xmlns:a14="http://schemas.microsoft.com/office/drawing/2010/main" val="0"/>
                        </a:ext>
                      </a:extLst>
                    </a:blip>
                    <a:stretch>
                      <a:fillRect/>
                    </a:stretch>
                  </pic:blipFill>
                  <pic:spPr>
                    <a:xfrm>
                      <a:off x="0" y="0"/>
                      <a:ext cx="6496050" cy="2305050"/>
                    </a:xfrm>
                    <a:prstGeom prst="rect">
                      <a:avLst/>
                    </a:prstGeom>
                  </pic:spPr>
                </pic:pic>
              </a:graphicData>
            </a:graphic>
          </wp:inline>
        </w:drawing>
      </w:r>
    </w:p>
    <w:p w:rsidR="00A36D80" w:rsidRPr="00A14C2D" w:rsidRDefault="00A36D80" w:rsidP="00A36D80">
      <w:pPr>
        <w:jc w:val="center"/>
        <w:rPr>
          <w:sz w:val="18"/>
        </w:rPr>
      </w:pPr>
      <w:r w:rsidRPr="00A14C2D">
        <w:rPr>
          <w:sz w:val="18"/>
        </w:rPr>
        <w:t>Figure 3.Levels of the Game</w:t>
      </w:r>
    </w:p>
    <w:p w:rsidR="00A36D80" w:rsidRDefault="00A36D80" w:rsidP="00A36D80">
      <w:pPr>
        <w:jc w:val="center"/>
        <w:rPr>
          <w:rFonts w:cs="Calibri"/>
          <w:sz w:val="16"/>
          <w:szCs w:val="22"/>
        </w:rPr>
      </w:pPr>
    </w:p>
    <w:p w:rsidR="00A14C2D" w:rsidRPr="00A14C2D" w:rsidRDefault="00A14C2D" w:rsidP="00A36D80">
      <w:pPr>
        <w:jc w:val="center"/>
        <w:rPr>
          <w:rFonts w:cs="Calibri"/>
          <w:sz w:val="16"/>
          <w:szCs w:val="22"/>
        </w:rPr>
      </w:pPr>
    </w:p>
    <w:p w:rsidR="00A36D80" w:rsidRDefault="00A36D80" w:rsidP="00A36D80">
      <w:r>
        <w:lastRenderedPageBreak/>
        <w:t>2. Implementation of Design and Interface</w:t>
      </w:r>
    </w:p>
    <w:p w:rsidR="00546976" w:rsidRDefault="006443F6" w:rsidP="006E6ABF">
      <w:r>
        <w:t xml:space="preserve">        </w:t>
      </w:r>
      <w:r w:rsidR="00A36D80">
        <w:t xml:space="preserve">                             </w:t>
      </w:r>
    </w:p>
    <w:p w:rsidR="00A14C2D" w:rsidRPr="003219B7" w:rsidRDefault="00A14C2D" w:rsidP="00A14C2D">
      <w:pPr>
        <w:pStyle w:val="Yazstilim"/>
      </w:pPr>
      <w:r>
        <w:rPr>
          <w:rFonts w:eastAsiaTheme="minorEastAsia"/>
        </w:rPr>
        <w:t>In the process of designing the user interface</w:t>
      </w:r>
      <w:r w:rsidRPr="003219B7">
        <w:t>, we designed our game pages through following aspects for making a good user interface:</w:t>
      </w:r>
    </w:p>
    <w:p w:rsidR="00A14C2D" w:rsidRPr="003219B7" w:rsidRDefault="00A14C2D" w:rsidP="00A14C2D">
      <w:pPr>
        <w:pStyle w:val="Yazstilim"/>
        <w:numPr>
          <w:ilvl w:val="0"/>
          <w:numId w:val="35"/>
        </w:numPr>
      </w:pPr>
      <w:r>
        <w:t>Unity: all the pages in our game</w:t>
      </w:r>
      <w:r w:rsidRPr="003219B7">
        <w:t xml:space="preserve"> have a united background.</w:t>
      </w:r>
    </w:p>
    <w:p w:rsidR="00A14C2D" w:rsidRPr="003219B7" w:rsidRDefault="00A14C2D" w:rsidP="00A14C2D">
      <w:pPr>
        <w:pStyle w:val="Yazstilim"/>
        <w:numPr>
          <w:ilvl w:val="0"/>
          <w:numId w:val="35"/>
        </w:numPr>
      </w:pPr>
      <w:r w:rsidRPr="003219B7">
        <w:t xml:space="preserve">Simplicity: we minimize the number of button which make it easier to operate and reduce the redundancy of functions. The rooms in the map are arranged orderly and the paths in the dungeon are straight. which will make it easier for users to enter another room and find the </w:t>
      </w:r>
      <w:r w:rsidRPr="007A2AD2">
        <w:rPr>
          <w:noProof/>
        </w:rPr>
        <w:t>exit.</w:t>
      </w:r>
      <w:r w:rsidRPr="003219B7">
        <w:t xml:space="preserve"> </w:t>
      </w:r>
    </w:p>
    <w:p w:rsidR="00A14C2D" w:rsidRPr="003219B7" w:rsidRDefault="00A14C2D" w:rsidP="00A14C2D">
      <w:pPr>
        <w:pStyle w:val="Yazstilim"/>
        <w:numPr>
          <w:ilvl w:val="0"/>
          <w:numId w:val="35"/>
        </w:numPr>
      </w:pPr>
      <w:r w:rsidRPr="003219B7">
        <w:t xml:space="preserve">Intuitive: In the game map, we use different </w:t>
      </w:r>
      <w:r w:rsidRPr="007A2AD2">
        <w:rPr>
          <w:noProof/>
        </w:rPr>
        <w:t>colours</w:t>
      </w:r>
      <w:r w:rsidRPr="003219B7">
        <w:t xml:space="preserve"> to represent different type of tiles which users can distinguish them better. There are some text and word areas to show the game state for users including the number of coins they have collected and the amount of coins required to win.</w:t>
      </w:r>
    </w:p>
    <w:p w:rsidR="00A14C2D" w:rsidRPr="003219B7" w:rsidRDefault="00A14C2D" w:rsidP="00A14C2D">
      <w:pPr>
        <w:pStyle w:val="Yazstilim"/>
        <w:numPr>
          <w:ilvl w:val="0"/>
          <w:numId w:val="35"/>
        </w:numPr>
      </w:pPr>
      <w:r w:rsidRPr="007A2AD2">
        <w:rPr>
          <w:noProof/>
        </w:rPr>
        <w:t>User</w:t>
      </w:r>
      <w:r>
        <w:rPr>
          <w:noProof/>
        </w:rPr>
        <w:t>-</w:t>
      </w:r>
      <w:r w:rsidRPr="007A2AD2">
        <w:rPr>
          <w:noProof/>
        </w:rPr>
        <w:t>friendly</w:t>
      </w:r>
      <w:r w:rsidRPr="003219B7">
        <w:t xml:space="preserve">: While playing the game, the character of user always stands at the </w:t>
      </w:r>
      <w:r w:rsidRPr="007A2AD2">
        <w:rPr>
          <w:noProof/>
        </w:rPr>
        <w:t>centre</w:t>
      </w:r>
      <w:r w:rsidRPr="003219B7">
        <w:t xml:space="preserve"> of the screen, the different areas of the map will be shown in the screen according to the movement of users. </w:t>
      </w:r>
    </w:p>
    <w:p w:rsidR="00A14C2D" w:rsidRPr="003219B7" w:rsidRDefault="00A14C2D" w:rsidP="00A14C2D">
      <w:pPr>
        <w:pStyle w:val="Yazstilim"/>
      </w:pPr>
      <w:r w:rsidRPr="003219B7">
        <w:t xml:space="preserve">By considering all the possibilities which may lead errors and designing corresponding countermeasures including return error messages and reload the map, the user interface can be more robust. </w:t>
      </w:r>
    </w:p>
    <w:p w:rsidR="00A14C2D" w:rsidRPr="00A14C2D" w:rsidRDefault="00A14C2D" w:rsidP="006E6ABF"/>
    <w:p w:rsidR="006C717E" w:rsidRPr="006B7D07" w:rsidRDefault="00E86BF5" w:rsidP="006E6ABF">
      <w:pPr>
        <w:rPr>
          <w:rFonts w:cs="Calibri"/>
          <w:sz w:val="22"/>
          <w:szCs w:val="22"/>
          <w:u w:val="single"/>
        </w:rPr>
      </w:pPr>
      <w:r w:rsidRPr="006B7D07">
        <w:rPr>
          <w:rFonts w:cs="Calibri"/>
          <w:sz w:val="22"/>
          <w:szCs w:val="22"/>
          <w:u w:val="single"/>
        </w:rPr>
        <w:t>System Architecture</w:t>
      </w:r>
    </w:p>
    <w:p w:rsidR="00813304" w:rsidRDefault="00813304" w:rsidP="00E86BF5">
      <w:pPr>
        <w:rPr>
          <w:rFonts w:eastAsia="Arial"/>
        </w:rPr>
      </w:pPr>
    </w:p>
    <w:p w:rsidR="00E86BF5" w:rsidRPr="00A54057" w:rsidRDefault="00556980" w:rsidP="00E86BF5">
      <w:pPr>
        <w:rPr>
          <w:rFonts w:eastAsia="Arial"/>
        </w:rPr>
      </w:pPr>
      <w:r>
        <w:rPr>
          <w:rFonts w:eastAsia="Arial"/>
        </w:rPr>
        <w:t>1</w:t>
      </w:r>
      <w:r w:rsidR="00F945A3">
        <w:rPr>
          <w:rFonts w:eastAsia="Arial"/>
        </w:rPr>
        <w:t>.</w:t>
      </w:r>
      <w:r>
        <w:rPr>
          <w:rFonts w:eastAsia="Arial"/>
        </w:rPr>
        <w:t xml:space="preserve"> </w:t>
      </w:r>
      <w:r w:rsidR="006B7D07">
        <w:rPr>
          <w:rFonts w:eastAsia="Arial"/>
        </w:rPr>
        <w:t>Three-Tier Architecture</w:t>
      </w:r>
    </w:p>
    <w:p w:rsidR="00E86BF5" w:rsidRPr="00A54057" w:rsidRDefault="00E86BF5" w:rsidP="00E86BF5">
      <w:pPr>
        <w:pStyle w:val="Yazstilim"/>
        <w:rPr>
          <w:rFonts w:eastAsia="Arial"/>
        </w:rPr>
      </w:pPr>
      <w:r w:rsidRPr="00A54057">
        <w:rPr>
          <w:rFonts w:eastAsia="Arial"/>
        </w:rPr>
        <w:t>The online multiplayer will be implementing by three-tier client–server architecture model. Three-tier architecture allows any one of the three tiers to be upgraded or replaced independently. The user interface is implemented on a desktop PC, which is client side of multiplayer game and uses a standard graphical user interface with different modules running on the application server. The relational database management system on the database server contains the computer data storage logic, which is implemented using json and m</w:t>
      </w:r>
      <w:r>
        <w:rPr>
          <w:rFonts w:eastAsia="Arial"/>
        </w:rPr>
        <w:t>y</w:t>
      </w:r>
      <w:r w:rsidRPr="00A54057">
        <w:rPr>
          <w:rFonts w:eastAsia="Arial"/>
        </w:rPr>
        <w:t>sql.</w:t>
      </w:r>
    </w:p>
    <w:p w:rsidR="00E86BF5" w:rsidRPr="00A54057" w:rsidRDefault="00E86BF5" w:rsidP="00E86BF5">
      <w:pPr>
        <w:pStyle w:val="Yazstilim"/>
        <w:rPr>
          <w:rFonts w:eastAsia="Arial"/>
        </w:rPr>
      </w:pPr>
      <w:r w:rsidRPr="00A54057">
        <w:rPr>
          <w:rFonts w:eastAsia="Arial"/>
        </w:rPr>
        <w:t>The three tiers in three-tier architecture are:</w:t>
      </w:r>
    </w:p>
    <w:p w:rsidR="00E86BF5" w:rsidRPr="00A54057" w:rsidRDefault="00E86BF5" w:rsidP="00E86BF5">
      <w:pPr>
        <w:pStyle w:val="Yazstilim"/>
        <w:rPr>
          <w:rFonts w:eastAsia="Arial"/>
        </w:rPr>
      </w:pPr>
      <w:r w:rsidRPr="00E86BF5">
        <w:rPr>
          <w:rFonts w:eastAsia="Arial"/>
          <w:b/>
        </w:rPr>
        <w:t>Presentation Tier</w:t>
      </w:r>
      <w:r w:rsidRPr="00A54057">
        <w:rPr>
          <w:rFonts w:eastAsia="Arial"/>
        </w:rPr>
        <w:t>: It includes the top level and presents the information related to services available on client side. This tier sends data to ot</w:t>
      </w:r>
      <w:r w:rsidR="00820573">
        <w:rPr>
          <w:rFonts w:eastAsia="Arial"/>
        </w:rPr>
        <w:t>her tiers to communicate. For ex</w:t>
      </w:r>
      <w:r w:rsidRPr="00A54057">
        <w:rPr>
          <w:rFonts w:eastAsia="Arial"/>
        </w:rPr>
        <w:t>: sending result of game to database. All communication with the Presentation layer is done through Web Services.</w:t>
      </w:r>
    </w:p>
    <w:p w:rsidR="00E86BF5" w:rsidRPr="00A54057" w:rsidRDefault="00E86BF5" w:rsidP="00E86BF5">
      <w:pPr>
        <w:pStyle w:val="Yazstilim"/>
        <w:rPr>
          <w:rFonts w:eastAsia="Arial"/>
        </w:rPr>
      </w:pPr>
      <w:r w:rsidRPr="00E86BF5">
        <w:rPr>
          <w:rFonts w:eastAsia="Arial"/>
          <w:b/>
        </w:rPr>
        <w:t>Application Tier</w:t>
      </w:r>
      <w:r w:rsidRPr="00A54057">
        <w:rPr>
          <w:rFonts w:eastAsia="Arial"/>
        </w:rPr>
        <w:t>: Also called the logic tier or business logic, this tier is responsible for controlling application functionality by performing detailed processing.</w:t>
      </w:r>
      <w:r w:rsidRPr="00A54057">
        <w:rPr>
          <w:noProof/>
        </w:rPr>
        <w:t xml:space="preserve"> </w:t>
      </w:r>
    </w:p>
    <w:p w:rsidR="00E86BF5" w:rsidRPr="00A54057" w:rsidRDefault="00E86BF5" w:rsidP="00E86BF5">
      <w:pPr>
        <w:pStyle w:val="Yazstilim"/>
        <w:rPr>
          <w:rFonts w:eastAsia="Arial"/>
        </w:rPr>
      </w:pPr>
      <w:r w:rsidRPr="00E86BF5">
        <w:rPr>
          <w:rFonts w:eastAsia="Arial"/>
          <w:b/>
        </w:rPr>
        <w:t>Data Tier</w:t>
      </w:r>
      <w:r w:rsidRPr="00A54057">
        <w:rPr>
          <w:rFonts w:eastAsia="Arial"/>
        </w:rPr>
        <w:t>: Houses database servers where information is stored and retrieved. The Data Layer provides persistence for the system and all communication is done through SQL queries and views. Data in this tier is kept independent of application s</w:t>
      </w:r>
      <w:r w:rsidR="00820573">
        <w:rPr>
          <w:rFonts w:eastAsia="Arial"/>
        </w:rPr>
        <w:t>ervers or business logic. For ex</w:t>
      </w:r>
      <w:r w:rsidRPr="00A54057">
        <w:rPr>
          <w:rFonts w:eastAsia="Arial"/>
        </w:rPr>
        <w:t>: storing score, storing records of players</w:t>
      </w:r>
    </w:p>
    <w:p w:rsidR="00810875" w:rsidRDefault="00810875" w:rsidP="00813304">
      <w:pPr>
        <w:rPr>
          <w:rFonts w:eastAsia="Arial"/>
        </w:rPr>
      </w:pPr>
    </w:p>
    <w:p w:rsidR="00E86BF5" w:rsidRPr="00813304" w:rsidRDefault="00556980" w:rsidP="00813304">
      <w:pPr>
        <w:rPr>
          <w:rFonts w:eastAsia="Arial" w:cs="Calibri"/>
          <w:sz w:val="22"/>
          <w:szCs w:val="22"/>
        </w:rPr>
      </w:pPr>
      <w:r>
        <w:rPr>
          <w:rFonts w:eastAsia="Arial"/>
        </w:rPr>
        <w:t>2</w:t>
      </w:r>
      <w:r w:rsidR="00F945A3">
        <w:rPr>
          <w:rFonts w:eastAsia="Arial"/>
        </w:rPr>
        <w:t>.</w:t>
      </w:r>
      <w:r>
        <w:rPr>
          <w:rFonts w:eastAsia="Arial"/>
        </w:rPr>
        <w:t xml:space="preserve"> </w:t>
      </w:r>
      <w:r w:rsidR="006B7D07">
        <w:rPr>
          <w:rFonts w:eastAsia="Arial"/>
        </w:rPr>
        <w:t>Design Pattern</w:t>
      </w:r>
    </w:p>
    <w:p w:rsidR="00E86BF5" w:rsidRPr="00813304" w:rsidRDefault="00E86BF5" w:rsidP="00813304">
      <w:pPr>
        <w:pStyle w:val="Yazstilim"/>
        <w:rPr>
          <w:rFonts w:cs="Calibri"/>
          <w:szCs w:val="22"/>
        </w:rPr>
      </w:pPr>
      <w:r w:rsidRPr="00A54057">
        <w:rPr>
          <w:rFonts w:eastAsia="Arial"/>
        </w:rPr>
        <w:t xml:space="preserve">The design pattern associate with our multiplayer game is MVC (Model View Controller) design pattern. The MVC design pattern clearly separated the web application’s </w:t>
      </w:r>
      <w:r w:rsidR="00BD5A76" w:rsidRPr="00A54057">
        <w:rPr>
          <w:rFonts w:eastAsia="Arial"/>
        </w:rPr>
        <w:t>behavior</w:t>
      </w:r>
      <w:r w:rsidRPr="00A54057">
        <w:rPr>
          <w:rFonts w:eastAsia="Arial"/>
        </w:rPr>
        <w:t>, presentation and control.  The modularity of this design pattern allows for easier code reuse, more centralized control, bugs easier to track down and code easier to modify. The client will be running on presentation layer. The presentation, or view, of the multiplayer game will be implemented in HTML, CSS and Javascript. The database layer includes json files and mysql.</w:t>
      </w:r>
    </w:p>
    <w:p w:rsidR="00E86BF5" w:rsidRPr="00A54057" w:rsidRDefault="00E86BF5" w:rsidP="00813304">
      <w:pPr>
        <w:pStyle w:val="Yazstilim"/>
        <w:rPr>
          <w:rFonts w:eastAsia="Arial"/>
        </w:rPr>
      </w:pPr>
      <w:r w:rsidRPr="00A54057">
        <w:rPr>
          <w:rFonts w:eastAsia="Arial"/>
        </w:rPr>
        <w:t>The business tier includes the model classes of multiplayer game.</w:t>
      </w:r>
    </w:p>
    <w:p w:rsidR="00E86BF5" w:rsidRDefault="00E86BF5" w:rsidP="00813304">
      <w:pPr>
        <w:pStyle w:val="Yazstilim"/>
        <w:rPr>
          <w:rFonts w:eastAsia="Arial"/>
        </w:rPr>
      </w:pPr>
      <w:r w:rsidRPr="00A54057">
        <w:rPr>
          <w:rFonts w:eastAsia="Arial"/>
        </w:rPr>
        <w:lastRenderedPageBreak/>
        <w:t>Apart from that, the system needs to satisfy any functional, non-functional or aesthetic needs in a software system. The Dungeon of Doom follows the three-tier architectural style, which includes presentation tier, business tier, and data tier. The following is a simple description of what will be included in each of the tiers:</w:t>
      </w:r>
    </w:p>
    <w:p w:rsidR="00A14C2D" w:rsidRPr="00A14C2D" w:rsidRDefault="00A14C2D" w:rsidP="00A14C2D"/>
    <w:p w:rsidR="00E86BF5" w:rsidRPr="00A54057" w:rsidRDefault="00BF6D3F" w:rsidP="00A14C2D">
      <w:pPr>
        <w:pStyle w:val="Yazstilim"/>
        <w:jc w:val="center"/>
      </w:pPr>
      <w:r w:rsidRPr="00A54057">
        <w:rPr>
          <w:noProof/>
          <w:lang w:eastAsia="zh-CN"/>
        </w:rPr>
        <mc:AlternateContent>
          <mc:Choice Requires="wps">
            <w:drawing>
              <wp:inline distT="0" distB="0" distL="0" distR="0">
                <wp:extent cx="1994535" cy="307975"/>
                <wp:effectExtent l="0" t="0" r="24765" b="15875"/>
                <wp:docPr id="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4535" cy="307975"/>
                        </a:xfrm>
                        <a:prstGeom prst="rect">
                          <a:avLst/>
                        </a:prstGeom>
                        <a:solidFill>
                          <a:srgbClr val="EAEAEA"/>
                        </a:solidFill>
                        <a:ln w="9525">
                          <a:solidFill>
                            <a:srgbClr val="000000"/>
                          </a:solidFill>
                          <a:miter lim="800000"/>
                          <a:headEnd/>
                          <a:tailEnd/>
                        </a:ln>
                      </wps:spPr>
                      <wps:txbx>
                        <w:txbxContent>
                          <w:p w:rsidR="00DC70B8" w:rsidRDefault="00DC70B8" w:rsidP="00051353">
                            <w:pPr>
                              <w:jc w:val="center"/>
                            </w:pPr>
                            <w:r>
                              <w:t>Presentation Tier</w:t>
                            </w:r>
                          </w:p>
                        </w:txbxContent>
                      </wps:txbx>
                      <wps:bodyPr rot="0" vert="horz" wrap="square" lIns="91440" tIns="45720" rIns="91440" bIns="45720" anchor="t" anchorCtr="0" upright="1">
                        <a:noAutofit/>
                      </wps:bodyPr>
                    </wps:wsp>
                  </a:graphicData>
                </a:graphic>
              </wp:inline>
            </w:drawing>
          </mc:Choice>
          <mc:Fallback>
            <w:pict>
              <v:rect id="Rectangle 4" o:spid="_x0000_s1026" style="width:157.05pt;height:2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" fillcolor="#eaeaea">
                <v:textbox>
                  <w:txbxContent>
                    <w:p w:rsidR="00DC70B8" w:rsidRDefault="00DC70B8" w:rsidP="00051353">
                      <w:pPr>
                        <w:jc w:val="center"/>
                      </w:pPr>
                      <w:r>
                        <w:t>Presentation Tier</w:t>
                      </w:r>
                    </w:p>
                  </w:txbxContent>
                </v:textbox>
                <w10:anchorlock/>
              </v:rect>
            </w:pict>
          </mc:Fallback>
        </mc:AlternateContent>
      </w:r>
    </w:p>
    <w:p w:rsidR="00E86BF5" w:rsidRPr="00A54057" w:rsidRDefault="00BF6D3F" w:rsidP="00A14C2D">
      <w:pPr>
        <w:pStyle w:val="Yazstilim"/>
        <w:jc w:val="center"/>
      </w:pPr>
      <w:r w:rsidRPr="00A54057">
        <w:rPr>
          <w:noProof/>
          <w:lang w:eastAsia="zh-CN"/>
        </w:rPr>
        <mc:AlternateContent>
          <mc:Choice Requires="wps">
            <w:drawing>
              <wp:inline distT="0" distB="0" distL="0" distR="0">
                <wp:extent cx="1994535" cy="288235"/>
                <wp:effectExtent l="0" t="0" r="24765" b="17145"/>
                <wp:docPr id="10"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4535" cy="288235"/>
                        </a:xfrm>
                        <a:prstGeom prst="rect">
                          <a:avLst/>
                        </a:prstGeom>
                        <a:solidFill>
                          <a:srgbClr val="B2B2B2"/>
                        </a:solidFill>
                        <a:ln w="9525">
                          <a:solidFill>
                            <a:srgbClr val="000000"/>
                          </a:solidFill>
                          <a:miter lim="800000"/>
                          <a:headEnd/>
                          <a:tailEnd/>
                        </a:ln>
                      </wps:spPr>
                      <wps:txbx>
                        <w:txbxContent>
                          <w:p w:rsidR="00DC70B8" w:rsidRDefault="00DC70B8" w:rsidP="00E86BF5">
                            <w:pPr>
                              <w:jc w:val="center"/>
                            </w:pPr>
                            <w:r>
                              <w:t>Business Tier</w:t>
                            </w:r>
                          </w:p>
                        </w:txbxContent>
                      </wps:txbx>
                      <wps:bodyPr rot="0" vert="horz" wrap="square" lIns="91440" tIns="45720" rIns="91440" bIns="45720" anchor="t" anchorCtr="0" upright="1">
                        <a:noAutofit/>
                      </wps:bodyPr>
                    </wps:wsp>
                  </a:graphicData>
                </a:graphic>
              </wp:inline>
            </w:drawing>
          </mc:Choice>
          <mc:Fallback>
            <w:pict>
              <v:rect id="Rectangle 3" o:spid="_x0000_s1027" style="width:157.05pt;height:22.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" fillcolor="#b2b2b2">
                <v:textbox>
                  <w:txbxContent>
                    <w:p w:rsidR="00DC70B8" w:rsidRDefault="00DC70B8" w:rsidP="00E86BF5">
                      <w:pPr>
                        <w:jc w:val="center"/>
                      </w:pPr>
                      <w:r>
                        <w:t>Business Tier</w:t>
                      </w:r>
                    </w:p>
                  </w:txbxContent>
                </v:textbox>
                <w10:anchorlock/>
              </v:rect>
            </w:pict>
          </mc:Fallback>
        </mc:AlternateContent>
      </w:r>
    </w:p>
    <w:p w:rsidR="00E86BF5" w:rsidRPr="00A54057" w:rsidRDefault="00BF6D3F" w:rsidP="00A14C2D">
      <w:pPr>
        <w:pStyle w:val="Yazstilim"/>
        <w:jc w:val="center"/>
      </w:pPr>
      <w:r w:rsidRPr="00A54057">
        <w:rPr>
          <w:noProof/>
          <w:lang w:eastAsia="zh-CN"/>
        </w:rPr>
        <mc:AlternateContent>
          <mc:Choice Requires="wps">
            <w:drawing>
              <wp:inline distT="0" distB="0" distL="0" distR="0">
                <wp:extent cx="1994535" cy="248478"/>
                <wp:effectExtent l="0" t="0" r="24765" b="18415"/>
                <wp:docPr id="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94535" cy="248478"/>
                        </a:xfrm>
                        <a:prstGeom prst="rect">
                          <a:avLst/>
                        </a:prstGeom>
                        <a:solidFill>
                          <a:srgbClr val="969696"/>
                        </a:solidFill>
                        <a:ln w="9525">
                          <a:solidFill>
                            <a:srgbClr val="000000"/>
                          </a:solidFill>
                          <a:miter lim="800000"/>
                          <a:headEnd/>
                          <a:tailEnd/>
                        </a:ln>
                      </wps:spPr>
                      <wps:txbx>
                        <w:txbxContent>
                          <w:p w:rsidR="00DC70B8" w:rsidRDefault="00DC70B8" w:rsidP="00A14C2D">
                            <w:pPr>
                              <w:jc w:val="center"/>
                            </w:pPr>
                            <w:r>
                              <w:t>Data Tier</w:t>
                            </w:r>
                          </w:p>
                        </w:txbxContent>
                      </wps:txbx>
                      <wps:bodyPr rot="0" vert="horz" wrap="square" lIns="91440" tIns="45720" rIns="91440" bIns="45720" anchor="t" anchorCtr="0" upright="1">
                        <a:noAutofit/>
                      </wps:bodyPr>
                    </wps:wsp>
                  </a:graphicData>
                </a:graphic>
              </wp:inline>
            </w:drawing>
          </mc:Choice>
          <mc:Fallback>
            <w:pict>
              <v:rect id="Rectangle 2" o:spid="_x0000_s1028" style="width:157.05pt;height:19.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" fillcolor="#969696">
                <v:textbox>
                  <w:txbxContent>
                    <w:p w:rsidR="00DC70B8" w:rsidRDefault="00DC70B8" w:rsidP="00A14C2D">
                      <w:pPr>
                        <w:jc w:val="center"/>
                      </w:pPr>
                      <w:r>
                        <w:t>Data Tier</w:t>
                      </w:r>
                    </w:p>
                  </w:txbxContent>
                </v:textbox>
                <w10:anchorlock/>
              </v:rect>
            </w:pict>
          </mc:Fallback>
        </mc:AlternateContent>
      </w:r>
    </w:p>
    <w:p w:rsidR="002C76EB" w:rsidRDefault="001701D5" w:rsidP="00A14C2D">
      <w:pPr>
        <w:pStyle w:val="Yazstilim"/>
        <w:jc w:val="center"/>
        <w:rPr>
          <w:rFonts w:eastAsia="Arial"/>
          <w:b/>
          <w:sz w:val="18"/>
        </w:rPr>
      </w:pPr>
      <w:r w:rsidRPr="00A14C2D">
        <w:rPr>
          <w:rFonts w:eastAsia="Arial"/>
          <w:b/>
          <w:sz w:val="18"/>
        </w:rPr>
        <w:t>Figure 4. Three</w:t>
      </w:r>
      <w:r w:rsidR="00051353" w:rsidRPr="00A14C2D">
        <w:rPr>
          <w:rFonts w:eastAsia="Arial"/>
          <w:b/>
          <w:sz w:val="18"/>
        </w:rPr>
        <w:t xml:space="preserve"> Tier Architecture</w:t>
      </w:r>
    </w:p>
    <w:p w:rsidR="00A14C2D" w:rsidRPr="00A14C2D" w:rsidRDefault="00A14C2D" w:rsidP="00A14C2D"/>
    <w:p w:rsidR="00E86BF5" w:rsidRPr="00A54057" w:rsidRDefault="00E86BF5" w:rsidP="00BF6D3F">
      <w:pPr>
        <w:pStyle w:val="Yazstilim"/>
        <w:rPr>
          <w:rFonts w:eastAsia="Arial"/>
        </w:rPr>
      </w:pPr>
      <w:r w:rsidRPr="00BF6D3F">
        <w:rPr>
          <w:rFonts w:eastAsia="Arial"/>
          <w:b/>
        </w:rPr>
        <w:t>Presentation Tier:</w:t>
      </w:r>
      <w:r w:rsidRPr="00A54057">
        <w:rPr>
          <w:rFonts w:eastAsia="Arial"/>
        </w:rPr>
        <w:t xml:space="preserve"> used to present the information to the player.</w:t>
      </w:r>
    </w:p>
    <w:p w:rsidR="00E86BF5" w:rsidRPr="00A54057" w:rsidRDefault="00E86BF5" w:rsidP="00BF6D3F">
      <w:pPr>
        <w:pStyle w:val="Yazstilim"/>
        <w:rPr>
          <w:rFonts w:eastAsia="Arial"/>
        </w:rPr>
      </w:pPr>
      <w:r w:rsidRPr="00BF6D3F">
        <w:rPr>
          <w:rFonts w:eastAsia="Arial"/>
          <w:b/>
        </w:rPr>
        <w:t>Business Tier:</w:t>
      </w:r>
      <w:r w:rsidRPr="00A54057">
        <w:rPr>
          <w:rFonts w:eastAsia="Arial"/>
        </w:rPr>
        <w:t xml:space="preserve"> used to implement the logic of the system </w:t>
      </w:r>
    </w:p>
    <w:p w:rsidR="00E86BF5" w:rsidRDefault="00E86BF5" w:rsidP="00BF6D3F">
      <w:pPr>
        <w:pStyle w:val="Yazstilim"/>
      </w:pPr>
      <w:r w:rsidRPr="00BF6D3F">
        <w:rPr>
          <w:rFonts w:eastAsia="Arial"/>
          <w:b/>
        </w:rPr>
        <w:t>Data Tier:</w:t>
      </w:r>
      <w:r w:rsidRPr="00A54057">
        <w:rPr>
          <w:rFonts w:eastAsia="Arial"/>
        </w:rPr>
        <w:t xml:space="preserve"> To storing the data and other external services that the system may use.</w:t>
      </w:r>
      <w:r w:rsidRPr="00A54057">
        <w:t xml:space="preserve"> </w:t>
      </w:r>
    </w:p>
    <w:p w:rsidR="0085156F" w:rsidRDefault="0085156F" w:rsidP="0085156F"/>
    <w:p w:rsidR="00F71DEF" w:rsidRDefault="00F71DEF" w:rsidP="0085156F">
      <w:pPr>
        <w:rPr>
          <w:u w:val="single"/>
        </w:rPr>
      </w:pPr>
      <w:r w:rsidRPr="00F71DEF">
        <w:rPr>
          <w:u w:val="single"/>
        </w:rPr>
        <w:t>User Guide</w:t>
      </w:r>
    </w:p>
    <w:p w:rsidR="00F71DEF" w:rsidRDefault="00F71DEF" w:rsidP="0085156F">
      <w:pPr>
        <w:rPr>
          <w:u w:val="single"/>
        </w:rPr>
      </w:pPr>
    </w:p>
    <w:p w:rsidR="002C76EB" w:rsidRPr="00F71DEF" w:rsidRDefault="00840A0B" w:rsidP="0085156F">
      <w:r>
        <w:t>//will be written</w:t>
      </w:r>
    </w:p>
    <w:p w:rsidR="00E86BF5" w:rsidRDefault="00E86BF5" w:rsidP="00BF6D3F">
      <w:pPr>
        <w:pStyle w:val="Yazstilim"/>
      </w:pPr>
    </w:p>
    <w:p w:rsidR="0060610C" w:rsidRDefault="0060610C" w:rsidP="0060610C">
      <w:pPr>
        <w:rPr>
          <w:u w:val="single"/>
        </w:rPr>
      </w:pPr>
      <w:r w:rsidRPr="0060610C">
        <w:rPr>
          <w:u w:val="single"/>
        </w:rPr>
        <w:t>Project Diaries</w:t>
      </w:r>
    </w:p>
    <w:p w:rsidR="0060610C" w:rsidRPr="0060610C" w:rsidRDefault="0060610C" w:rsidP="0060610C">
      <w:pPr>
        <w:rPr>
          <w:u w:val="single"/>
        </w:rPr>
      </w:pPr>
    </w:p>
    <w:p w:rsidR="00F6099B" w:rsidRDefault="00F6099B" w:rsidP="00F6099B">
      <w:pPr>
        <w:pStyle w:val="hheading1"/>
        <w:numPr>
          <w:ilvl w:val="0"/>
          <w:numId w:val="0"/>
        </w:numPr>
        <w:ind w:left="720"/>
        <w:rPr>
          <w:rFonts w:ascii="Calibri" w:hAnsi="Calibri" w:cs="Calibri"/>
          <w:sz w:val="22"/>
          <w:szCs w:val="22"/>
        </w:rPr>
      </w:pPr>
      <w:r w:rsidRPr="00A54057">
        <w:rPr>
          <w:rFonts w:ascii="Calibri" w:hAnsi="Calibri" w:cs="Calibri"/>
          <w:sz w:val="22"/>
          <w:szCs w:val="22"/>
        </w:rPr>
        <w:t>References</w:t>
      </w:r>
    </w:p>
    <w:p w:rsidR="00F6099B" w:rsidRPr="00F6099B" w:rsidRDefault="00F6099B" w:rsidP="00AB7B8C">
      <w:pPr>
        <w:pStyle w:val="Yazstilim"/>
        <w:numPr>
          <w:ilvl w:val="0"/>
          <w:numId w:val="19"/>
        </w:numPr>
        <w:rPr>
          <w:rFonts w:asciiTheme="minorHAnsi" w:hAnsiTheme="minorHAnsi" w:cstheme="minorHAnsi"/>
        </w:rPr>
      </w:pPr>
      <w:r w:rsidRPr="00F6099B">
        <w:rPr>
          <w:rFonts w:asciiTheme="minorHAnsi" w:hAnsiTheme="minorHAnsi" w:cstheme="minorHAnsi"/>
        </w:rPr>
        <w:t>ISTQB Exam Certification. (n.d.). What is Component testing? Retrieved 11 26, 2016, from ISTQB Exam Certification: http://istqbexamcertification.com/what-is-component-testing/</w:t>
      </w:r>
    </w:p>
    <w:p w:rsidR="00F6099B" w:rsidRPr="00F6099B" w:rsidRDefault="00F6099B" w:rsidP="00AB7B8C">
      <w:pPr>
        <w:pStyle w:val="Yazstilim"/>
        <w:numPr>
          <w:ilvl w:val="0"/>
          <w:numId w:val="19"/>
        </w:numPr>
        <w:rPr>
          <w:rFonts w:asciiTheme="minorHAnsi" w:hAnsiTheme="minorHAnsi" w:cstheme="minorHAnsi"/>
        </w:rPr>
      </w:pPr>
      <w:r w:rsidRPr="00F6099B">
        <w:rPr>
          <w:rFonts w:asciiTheme="minorHAnsi" w:hAnsiTheme="minorHAnsi" w:cstheme="minorHAnsi"/>
        </w:rPr>
        <w:t>Kaner, C. (2006, Novemer 17). Exploratory Testing from Florida Institute of Technology, Quality Assurance Institute Worldwide Annual Software Testing Conference, Orlando, FL. Retrieved from Kaner.com: http://www.kaner.com/pdfs/ETatQAI.pdf</w:t>
      </w:r>
    </w:p>
    <w:p w:rsidR="006E57A2" w:rsidRDefault="00F6099B" w:rsidP="00AB7B8C">
      <w:pPr>
        <w:pStyle w:val="Yazstilim"/>
        <w:numPr>
          <w:ilvl w:val="0"/>
          <w:numId w:val="19"/>
        </w:numPr>
        <w:rPr>
          <w:rStyle w:val="lookup-resultcontent"/>
          <w:rFonts w:asciiTheme="minorHAnsi" w:hAnsiTheme="minorHAnsi" w:cstheme="minorHAnsi"/>
        </w:rPr>
      </w:pPr>
      <w:r w:rsidRPr="00F6099B">
        <w:rPr>
          <w:rStyle w:val="lookup-resultcontent"/>
          <w:rFonts w:asciiTheme="minorHAnsi" w:hAnsiTheme="minorHAnsi" w:cstheme="minorHAnsi"/>
          <w:iCs/>
        </w:rPr>
        <w:t>Writing effective use case</w:t>
      </w:r>
      <w:r w:rsidRPr="00F6099B">
        <w:rPr>
          <w:rStyle w:val="apple-converted-space"/>
          <w:rFonts w:asciiTheme="minorHAnsi" w:hAnsiTheme="minorHAnsi" w:cstheme="minorHAnsi"/>
        </w:rPr>
        <w:t> </w:t>
      </w:r>
      <w:r w:rsidRPr="00F6099B">
        <w:rPr>
          <w:rStyle w:val="lookup-resultcontent"/>
          <w:rFonts w:asciiTheme="minorHAnsi" w:hAnsiTheme="minorHAnsi" w:cstheme="minorHAnsi"/>
        </w:rPr>
        <w:t>(2016) Available at: https://www.visual-paradigm.com/tutorials/writingeffectiveusecase.jsp (Accessed: 10 December 2016).</w:t>
      </w:r>
    </w:p>
    <w:p w:rsidR="006E57A2" w:rsidRDefault="006E57A2" w:rsidP="00AB7B8C">
      <w:pPr>
        <w:pStyle w:val="Yazstilim"/>
        <w:numPr>
          <w:ilvl w:val="0"/>
          <w:numId w:val="19"/>
        </w:numPr>
        <w:rPr>
          <w:rStyle w:val="lookup-resultcontent"/>
        </w:rPr>
      </w:pPr>
      <w:r w:rsidRPr="006E57A2">
        <w:rPr>
          <w:rStyle w:val="lookup-resultcontent"/>
        </w:rPr>
        <w:t>Introduction to CRC cards</w:t>
      </w:r>
      <w:r w:rsidRPr="006E57A2">
        <w:rPr>
          <w:rStyle w:val="apple-converted-space"/>
        </w:rPr>
        <w:t> </w:t>
      </w:r>
      <w:r w:rsidRPr="006E57A2">
        <w:rPr>
          <w:rStyle w:val="lookup-resultcontent"/>
        </w:rPr>
        <w:t>(no date) Available at: http://www.openloop.com/education/classes/umn_98/umn_cpp/crc.htm (Accessed: 10 December 2016).</w:t>
      </w:r>
    </w:p>
    <w:p w:rsidR="00840A0B" w:rsidRPr="00BC49B9" w:rsidRDefault="00840A0B" w:rsidP="00AB7B8C">
      <w:pPr>
        <w:pStyle w:val="Yazstilim"/>
        <w:numPr>
          <w:ilvl w:val="0"/>
          <w:numId w:val="19"/>
        </w:numPr>
        <w:rPr>
          <w:rStyle w:val="lookup-resultcontent"/>
          <w:rFonts w:asciiTheme="minorHAnsi" w:hAnsiTheme="minorHAnsi" w:cstheme="minorHAnsi"/>
        </w:rPr>
      </w:pPr>
      <w:r w:rsidRPr="00BC49B9">
        <w:rPr>
          <w:rStyle w:val="lookup-resultcontent"/>
          <w:rFonts w:asciiTheme="minorHAnsi" w:hAnsiTheme="minorHAnsi" w:cstheme="minorHAnsi"/>
        </w:rPr>
        <w:t>Cockburn, A. (no date)</w:t>
      </w:r>
      <w:r w:rsidRPr="00BC49B9">
        <w:rPr>
          <w:rStyle w:val="apple-converted-space"/>
          <w:rFonts w:asciiTheme="minorHAnsi" w:hAnsiTheme="minorHAnsi" w:cstheme="minorHAnsi"/>
        </w:rPr>
        <w:t> </w:t>
      </w:r>
      <w:r w:rsidRPr="00BC49B9">
        <w:rPr>
          <w:rStyle w:val="lookup-resultcontent"/>
          <w:rFonts w:asciiTheme="minorHAnsi" w:hAnsiTheme="minorHAnsi" w:cstheme="minorHAnsi"/>
          <w:i/>
          <w:iCs/>
        </w:rPr>
        <w:t>Humans and Technology</w:t>
      </w:r>
      <w:r w:rsidRPr="00BC49B9">
        <w:rPr>
          <w:rStyle w:val="lookup-resultcontent"/>
          <w:rFonts w:asciiTheme="minorHAnsi" w:hAnsiTheme="minorHAnsi" w:cstheme="minorHAnsi"/>
        </w:rPr>
        <w:t>. Available at: https://www.infor.uva.es/~mlaguna/is1/materiales/BookDraft1.pdf (Accessed: 11 December 2016).</w:t>
      </w:r>
    </w:p>
    <w:p w:rsidR="00BC49B9" w:rsidRPr="00BC49B9" w:rsidRDefault="00BC49B9" w:rsidP="00AB7B8C">
      <w:pPr>
        <w:pStyle w:val="Yazstilim"/>
        <w:numPr>
          <w:ilvl w:val="0"/>
          <w:numId w:val="19"/>
        </w:numPr>
      </w:pPr>
      <w:r w:rsidRPr="00BC49B9">
        <w:rPr>
          <w:rStyle w:val="lookup-resultcontent"/>
        </w:rPr>
        <w:t xml:space="preserve">Prioritizing CRC cards as a simple design tool in extreme programming - IEEE Xplore </w:t>
      </w:r>
      <w:r w:rsidR="0061547C" w:rsidRPr="00BC49B9">
        <w:rPr>
          <w:rStyle w:val="lookup-resultcontent"/>
        </w:rPr>
        <w:t>document (</w:t>
      </w:r>
      <w:r w:rsidRPr="00BC49B9">
        <w:rPr>
          <w:rStyle w:val="lookup-resultcontent"/>
        </w:rPr>
        <w:t>2016) Available at: http://ieeexplore.ieee.org/stamp/stamp.jsp?arnumber=6567820 (Accessed: 11 December 2016).</w:t>
      </w:r>
    </w:p>
    <w:p w:rsidR="00304CB4" w:rsidRDefault="00304CB4" w:rsidP="00BF6D3F">
      <w:pPr>
        <w:pStyle w:val="Yazstilim"/>
      </w:pPr>
    </w:p>
    <w:p w:rsidR="00A14C2D" w:rsidRDefault="00A14C2D" w:rsidP="00A14C2D"/>
    <w:p w:rsidR="00A14C2D" w:rsidRPr="00A14C2D" w:rsidRDefault="00A14C2D" w:rsidP="00A14C2D"/>
    <w:p w:rsidR="00CA7454" w:rsidRDefault="00CA7454" w:rsidP="00A14C2D">
      <w:pPr>
        <w:pStyle w:val="Yazstilim"/>
        <w:rPr>
          <w:rFonts w:asciiTheme="minorHAnsi" w:hAnsiTheme="minorHAnsi" w:cstheme="minorHAnsi"/>
        </w:rPr>
      </w:pPr>
    </w:p>
    <w:p w:rsidR="00A14C2D" w:rsidRDefault="00A14C2D" w:rsidP="00A14C2D">
      <w:pPr>
        <w:rPr>
          <w:lang w:eastAsia="zh-CN"/>
        </w:rPr>
      </w:pPr>
      <w:r>
        <w:rPr>
          <w:rFonts w:hint="eastAsia"/>
          <w:lang w:eastAsia="zh-CN"/>
        </w:rPr>
        <w:lastRenderedPageBreak/>
        <w:t>A</w:t>
      </w:r>
      <w:r>
        <w:rPr>
          <w:lang w:eastAsia="zh-CN"/>
        </w:rPr>
        <w:t>ppendix:</w:t>
      </w:r>
    </w:p>
    <w:p w:rsidR="00A14C2D" w:rsidRDefault="00A14C2D" w:rsidP="00A14C2D">
      <w:pPr>
        <w:rPr>
          <w:lang w:eastAsia="zh-CN"/>
        </w:rPr>
      </w:pPr>
    </w:p>
    <w:p w:rsidR="00A14C2D" w:rsidRDefault="00A14C2D" w:rsidP="00A14C2D">
      <w:pPr>
        <w:rPr>
          <w:lang w:eastAsia="zh-CN"/>
        </w:rPr>
      </w:pPr>
      <w:r>
        <w:rPr>
          <w:lang w:eastAsia="zh-CN"/>
        </w:rPr>
        <w:t>Individual Diaries:</w:t>
      </w:r>
    </w:p>
    <w:p w:rsidR="00A14C2D" w:rsidRPr="00A14C2D" w:rsidRDefault="00A14C2D" w:rsidP="00A14C2D">
      <w:pPr>
        <w:rPr>
          <w:rFonts w:ascii="Arial" w:hAnsi="Arial" w:cs="Arial"/>
          <w:sz w:val="21"/>
          <w:szCs w:val="22"/>
        </w:rPr>
      </w:pPr>
      <w:r>
        <w:rPr>
          <w:rFonts w:ascii="Arial" w:hAnsi="Arial" w:cs="Arial"/>
          <w:sz w:val="21"/>
          <w:szCs w:val="22"/>
        </w:rPr>
        <w:t>Mattis:</w:t>
      </w:r>
    </w:p>
    <w:tbl>
      <w:tblPr>
        <w:tblStyle w:val="5-2"/>
        <w:tblW w:w="11230" w:type="dxa"/>
        <w:tblLayout w:type="fixed"/>
        <w:tblLook w:val="04A0" w:firstRow="1" w:lastRow="0" w:firstColumn="1" w:lastColumn="0" w:noHBand="0" w:noVBand="1"/>
      </w:tblPr>
      <w:tblGrid>
        <w:gridCol w:w="1045"/>
        <w:gridCol w:w="1470"/>
        <w:gridCol w:w="1470"/>
        <w:gridCol w:w="1470"/>
        <w:gridCol w:w="1470"/>
        <w:gridCol w:w="1365"/>
        <w:gridCol w:w="1470"/>
        <w:gridCol w:w="1470"/>
      </w:tblGrid>
      <w:tr w:rsidR="00A14C2D" w:rsidRPr="00A14C2D" w:rsidTr="00D326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 w:type="dxa"/>
          </w:tcPr>
          <w:p w:rsidR="00A14C2D" w:rsidRPr="00A14C2D" w:rsidRDefault="00A14C2D" w:rsidP="00D32609">
            <w:pPr>
              <w:jc w:val="center"/>
              <w:rPr>
                <w:rFonts w:ascii="Arial" w:hAnsi="Arial" w:cs="Arial"/>
                <w:b/>
                <w:sz w:val="21"/>
                <w:szCs w:val="22"/>
              </w:rPr>
            </w:pPr>
            <w:r w:rsidRPr="00A14C2D">
              <w:rPr>
                <w:rFonts w:ascii="Arial" w:hAnsi="Arial" w:cs="Arial"/>
                <w:b/>
                <w:sz w:val="21"/>
                <w:szCs w:val="22"/>
              </w:rPr>
              <w:t>Date</w:t>
            </w:r>
          </w:p>
        </w:tc>
        <w:tc>
          <w:tcPr>
            <w:tcW w:w="1470" w:type="dxa"/>
          </w:tcPr>
          <w:p w:rsidR="00A14C2D" w:rsidRPr="00A14C2D" w:rsidRDefault="00A14C2D" w:rsidP="00D32609">
            <w:pPr>
              <w:jc w:val="cente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Monday</w:t>
            </w:r>
          </w:p>
        </w:tc>
        <w:tc>
          <w:tcPr>
            <w:tcW w:w="1470" w:type="dxa"/>
          </w:tcPr>
          <w:p w:rsidR="00A14C2D" w:rsidRPr="00A14C2D" w:rsidRDefault="00A14C2D" w:rsidP="00D32609">
            <w:pPr>
              <w:jc w:val="cente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Tuesday</w:t>
            </w:r>
          </w:p>
        </w:tc>
        <w:tc>
          <w:tcPr>
            <w:tcW w:w="1470" w:type="dxa"/>
          </w:tcPr>
          <w:p w:rsidR="00A14C2D" w:rsidRPr="00A14C2D" w:rsidRDefault="00A14C2D" w:rsidP="00D32609">
            <w:pPr>
              <w:jc w:val="cente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Wednesday</w:t>
            </w:r>
          </w:p>
        </w:tc>
        <w:tc>
          <w:tcPr>
            <w:tcW w:w="1470" w:type="dxa"/>
          </w:tcPr>
          <w:p w:rsidR="00A14C2D" w:rsidRPr="00A14C2D" w:rsidRDefault="00A14C2D" w:rsidP="00D32609">
            <w:pPr>
              <w:jc w:val="cente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Thursday</w:t>
            </w:r>
          </w:p>
        </w:tc>
        <w:tc>
          <w:tcPr>
            <w:tcW w:w="1365" w:type="dxa"/>
          </w:tcPr>
          <w:p w:rsidR="00A14C2D" w:rsidRPr="00A14C2D" w:rsidRDefault="00A14C2D" w:rsidP="00D32609">
            <w:pPr>
              <w:jc w:val="cente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Friday</w:t>
            </w:r>
          </w:p>
        </w:tc>
        <w:tc>
          <w:tcPr>
            <w:tcW w:w="1470" w:type="dxa"/>
          </w:tcPr>
          <w:p w:rsidR="00A14C2D" w:rsidRPr="00A14C2D" w:rsidRDefault="00A14C2D" w:rsidP="00D32609">
            <w:pPr>
              <w:jc w:val="cente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Saturday</w:t>
            </w:r>
          </w:p>
        </w:tc>
        <w:tc>
          <w:tcPr>
            <w:tcW w:w="1470" w:type="dxa"/>
          </w:tcPr>
          <w:p w:rsidR="00A14C2D" w:rsidRPr="00A14C2D" w:rsidRDefault="00A14C2D" w:rsidP="00D32609">
            <w:pPr>
              <w:jc w:val="cente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Sunday</w:t>
            </w:r>
          </w:p>
        </w:tc>
      </w:tr>
      <w:tr w:rsidR="00A14C2D" w:rsidRPr="00A14C2D" w:rsidTr="00D326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 w:type="dxa"/>
          </w:tcPr>
          <w:p w:rsidR="00A14C2D" w:rsidRPr="00A14C2D" w:rsidRDefault="00A14C2D" w:rsidP="00D32609">
            <w:pPr>
              <w:jc w:val="center"/>
              <w:rPr>
                <w:rFonts w:ascii="Arial" w:hAnsi="Arial" w:cs="Arial"/>
                <w:b/>
                <w:sz w:val="21"/>
                <w:szCs w:val="22"/>
              </w:rPr>
            </w:pPr>
            <w:r w:rsidRPr="00A14C2D">
              <w:rPr>
                <w:rFonts w:ascii="Arial" w:hAnsi="Arial" w:cs="Arial"/>
                <w:b/>
                <w:sz w:val="21"/>
                <w:szCs w:val="22"/>
              </w:rPr>
              <w:t>31</w:t>
            </w:r>
            <w:r w:rsidRPr="00A14C2D">
              <w:rPr>
                <w:rFonts w:ascii="Arial" w:hAnsi="Arial" w:cs="Arial"/>
                <w:b/>
                <w:sz w:val="21"/>
                <w:szCs w:val="22"/>
                <w:vertAlign w:val="superscript"/>
              </w:rPr>
              <w:t xml:space="preserve">s </w:t>
            </w:r>
            <w:r w:rsidRPr="00A14C2D">
              <w:rPr>
                <w:rFonts w:ascii="Arial" w:hAnsi="Arial" w:cs="Arial"/>
                <w:b/>
                <w:sz w:val="21"/>
                <w:szCs w:val="22"/>
              </w:rPr>
              <w:t>Oct</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Attended first group meeting</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Attended second group meeting</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365"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Reviewed lecture slides/notes and spec in prep for Monday meet</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Reviewed lecture slides/notes and spec in prep for Monday meet</w:t>
            </w:r>
          </w:p>
        </w:tc>
      </w:tr>
      <w:tr w:rsidR="00A14C2D" w:rsidRPr="00A14C2D" w:rsidTr="00D32609">
        <w:tc>
          <w:tcPr>
            <w:cnfStyle w:val="001000000000" w:firstRow="0" w:lastRow="0" w:firstColumn="1" w:lastColumn="0" w:oddVBand="0" w:evenVBand="0" w:oddHBand="0" w:evenHBand="0" w:firstRowFirstColumn="0" w:firstRowLastColumn="0" w:lastRowFirstColumn="0" w:lastRowLastColumn="0"/>
            <w:tcW w:w="1045" w:type="dxa"/>
          </w:tcPr>
          <w:p w:rsidR="00A14C2D" w:rsidRPr="00A14C2D" w:rsidRDefault="00A14C2D" w:rsidP="00D32609">
            <w:pPr>
              <w:jc w:val="center"/>
              <w:rPr>
                <w:rFonts w:ascii="Arial" w:hAnsi="Arial" w:cs="Arial"/>
                <w:b/>
                <w:sz w:val="21"/>
                <w:szCs w:val="22"/>
              </w:rPr>
            </w:pPr>
            <w:r w:rsidRPr="00A14C2D">
              <w:rPr>
                <w:rFonts w:ascii="Arial" w:hAnsi="Arial" w:cs="Arial"/>
                <w:b/>
                <w:sz w:val="21"/>
                <w:szCs w:val="22"/>
              </w:rPr>
              <w:t>7</w:t>
            </w:r>
            <w:r w:rsidRPr="00A14C2D">
              <w:rPr>
                <w:rFonts w:ascii="Arial" w:hAnsi="Arial" w:cs="Arial"/>
                <w:b/>
                <w:sz w:val="21"/>
                <w:szCs w:val="22"/>
                <w:vertAlign w:val="superscript"/>
              </w:rPr>
              <w:t>th</w:t>
            </w:r>
            <w:r w:rsidRPr="00A14C2D">
              <w:rPr>
                <w:rFonts w:ascii="Arial" w:hAnsi="Arial" w:cs="Arial"/>
                <w:b/>
                <w:sz w:val="21"/>
                <w:szCs w:val="22"/>
              </w:rPr>
              <w:t xml:space="preserve"> Nov</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Attended group meeting</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Gave presentation on findings</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orked with group on requirements analysis</w:t>
            </w:r>
            <w:r w:rsidRPr="00A14C2D">
              <w:rPr>
                <w:rFonts w:ascii="Arial" w:hAnsi="Arial" w:cs="Arial"/>
                <w:b w:val="0"/>
                <w:sz w:val="21"/>
                <w:szCs w:val="22"/>
              </w:rPr>
              <w:br/>
              <w:t>Introduced team to Trello &amp; setup backlog/sprint boards</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Kept meeting notes</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Proposed choosing leader</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orked with Tassos to produce several usecases</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Attended group meeting</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orked with group on CRC cards</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Added some tasks to Trello</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365"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r>
      <w:tr w:rsidR="00A14C2D" w:rsidRPr="00A14C2D" w:rsidTr="00D326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 w:type="dxa"/>
          </w:tcPr>
          <w:p w:rsidR="00A14C2D" w:rsidRPr="00A14C2D" w:rsidRDefault="00A14C2D" w:rsidP="00D32609">
            <w:pPr>
              <w:jc w:val="center"/>
              <w:rPr>
                <w:rFonts w:ascii="Arial" w:hAnsi="Arial" w:cs="Arial"/>
                <w:b/>
                <w:sz w:val="21"/>
                <w:szCs w:val="22"/>
              </w:rPr>
            </w:pPr>
            <w:r w:rsidRPr="00A14C2D">
              <w:rPr>
                <w:rFonts w:ascii="Arial" w:hAnsi="Arial" w:cs="Arial"/>
                <w:b/>
                <w:sz w:val="21"/>
                <w:szCs w:val="22"/>
              </w:rPr>
              <w:t>14</w:t>
            </w:r>
            <w:r w:rsidRPr="00A14C2D">
              <w:rPr>
                <w:rFonts w:ascii="Arial" w:hAnsi="Arial" w:cs="Arial"/>
                <w:b/>
                <w:sz w:val="21"/>
                <w:szCs w:val="22"/>
                <w:vertAlign w:val="superscript"/>
              </w:rPr>
              <w:t>th</w:t>
            </w:r>
            <w:r w:rsidRPr="00A14C2D">
              <w:rPr>
                <w:rFonts w:ascii="Arial" w:hAnsi="Arial" w:cs="Arial"/>
                <w:b/>
                <w:sz w:val="21"/>
                <w:szCs w:val="22"/>
              </w:rPr>
              <w:t xml:space="preserve"> Nov</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Attended group meeting</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orked with group on CRCs and task estimations</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Produced timescale document, to be discussed with team Weds.</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Attended team meeting</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ntroduced team to timescale document, made final changes to it.</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365"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orked with Tassos on database creation, basic project layout and  interfacing with database.</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r>
      <w:tr w:rsidR="00A14C2D" w:rsidRPr="00A14C2D" w:rsidTr="00D32609">
        <w:tc>
          <w:tcPr>
            <w:cnfStyle w:val="001000000000" w:firstRow="0" w:lastRow="0" w:firstColumn="1" w:lastColumn="0" w:oddVBand="0" w:evenVBand="0" w:oddHBand="0" w:evenHBand="0" w:firstRowFirstColumn="0" w:firstRowLastColumn="0" w:lastRowFirstColumn="0" w:lastRowLastColumn="0"/>
            <w:tcW w:w="1045" w:type="dxa"/>
          </w:tcPr>
          <w:p w:rsidR="00A14C2D" w:rsidRPr="00A14C2D" w:rsidRDefault="00A14C2D" w:rsidP="00D32609">
            <w:pPr>
              <w:jc w:val="center"/>
              <w:rPr>
                <w:rFonts w:ascii="Arial" w:hAnsi="Arial" w:cs="Arial"/>
                <w:b/>
                <w:sz w:val="21"/>
                <w:szCs w:val="22"/>
              </w:rPr>
            </w:pPr>
            <w:r w:rsidRPr="00A14C2D">
              <w:rPr>
                <w:rFonts w:ascii="Arial" w:hAnsi="Arial" w:cs="Arial"/>
                <w:b/>
                <w:sz w:val="21"/>
                <w:szCs w:val="22"/>
              </w:rPr>
              <w:t>21</w:t>
            </w:r>
            <w:r w:rsidRPr="00A14C2D">
              <w:rPr>
                <w:rFonts w:ascii="Arial" w:hAnsi="Arial" w:cs="Arial"/>
                <w:b/>
                <w:sz w:val="21"/>
                <w:szCs w:val="22"/>
                <w:vertAlign w:val="superscript"/>
              </w:rPr>
              <w:t>st</w:t>
            </w:r>
            <w:r w:rsidRPr="00A14C2D">
              <w:rPr>
                <w:rFonts w:ascii="Arial" w:hAnsi="Arial" w:cs="Arial"/>
                <w:b/>
                <w:sz w:val="21"/>
                <w:szCs w:val="22"/>
              </w:rPr>
              <w:t xml:space="preserve"> Nov</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Attended team meeting</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orked on UML</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Attended team meeting</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365"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orked on Test Plan and researched Java API frameworks</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orked on Test Plan and researched Java API frameworks</w:t>
            </w:r>
          </w:p>
        </w:tc>
      </w:tr>
      <w:tr w:rsidR="00A14C2D" w:rsidRPr="00A14C2D" w:rsidTr="00D326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 w:type="dxa"/>
          </w:tcPr>
          <w:p w:rsidR="00A14C2D" w:rsidRPr="00A14C2D" w:rsidRDefault="00A14C2D" w:rsidP="00D32609">
            <w:pPr>
              <w:jc w:val="center"/>
              <w:rPr>
                <w:rFonts w:ascii="Arial" w:hAnsi="Arial" w:cs="Arial"/>
                <w:b/>
                <w:sz w:val="21"/>
                <w:szCs w:val="22"/>
              </w:rPr>
            </w:pPr>
            <w:r w:rsidRPr="00A14C2D">
              <w:rPr>
                <w:rFonts w:ascii="Arial" w:hAnsi="Arial" w:cs="Arial"/>
                <w:b/>
                <w:sz w:val="21"/>
                <w:szCs w:val="22"/>
              </w:rPr>
              <w:t>28</w:t>
            </w:r>
            <w:r w:rsidRPr="00A14C2D">
              <w:rPr>
                <w:rFonts w:ascii="Arial" w:hAnsi="Arial" w:cs="Arial"/>
                <w:b/>
                <w:sz w:val="21"/>
                <w:szCs w:val="22"/>
                <w:vertAlign w:val="superscript"/>
              </w:rPr>
              <w:t>th</w:t>
            </w:r>
            <w:r w:rsidRPr="00A14C2D">
              <w:rPr>
                <w:rFonts w:ascii="Arial" w:hAnsi="Arial" w:cs="Arial"/>
                <w:b/>
                <w:sz w:val="21"/>
                <w:szCs w:val="22"/>
              </w:rPr>
              <w:t xml:space="preserve"> Nov</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Attended team meeting</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Arranged next Sprint</w:t>
            </w:r>
            <w:r w:rsidRPr="00A14C2D">
              <w:rPr>
                <w:rFonts w:ascii="Arial" w:hAnsi="Arial" w:cs="Arial"/>
                <w:b w:val="0"/>
                <w:sz w:val="21"/>
                <w:szCs w:val="22"/>
              </w:rPr>
              <w:br/>
            </w:r>
            <w:r w:rsidRPr="00A14C2D">
              <w:rPr>
                <w:rFonts w:ascii="Arial" w:hAnsi="Arial" w:cs="Arial"/>
                <w:b w:val="0"/>
                <w:sz w:val="21"/>
                <w:szCs w:val="22"/>
              </w:rPr>
              <w:lastRenderedPageBreak/>
              <w:t>Created all remaining Trello cards and filled in various technical details of cards</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Had meeting with Julian</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Tested Java API framework</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lastRenderedPageBreak/>
              <w:t>Setup Jersey API framework</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 xml:space="preserve">Refactored project </w:t>
            </w:r>
            <w:r w:rsidRPr="00A14C2D">
              <w:rPr>
                <w:rFonts w:ascii="Arial" w:hAnsi="Arial" w:cs="Arial"/>
                <w:b w:val="0"/>
                <w:sz w:val="21"/>
                <w:szCs w:val="22"/>
              </w:rPr>
              <w:lastRenderedPageBreak/>
              <w:t>structure</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orked with Tassos to setup skeleton of project ie blank endpoints, services and tests</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lastRenderedPageBreak/>
              <w:t xml:space="preserve">Worked with Qian to: implement IOservice, add JSON </w:t>
            </w:r>
            <w:r w:rsidRPr="00A14C2D">
              <w:rPr>
                <w:rFonts w:ascii="Arial" w:hAnsi="Arial" w:cs="Arial"/>
                <w:b w:val="0"/>
                <w:sz w:val="21"/>
                <w:szCs w:val="22"/>
              </w:rPr>
              <w:lastRenderedPageBreak/>
              <w:t xml:space="preserve">framework to project, start JSON service (implement tests) </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365"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orked with Qian to implement JSON service</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r>
      <w:tr w:rsidR="00A14C2D" w:rsidRPr="00A14C2D" w:rsidTr="00D32609">
        <w:tc>
          <w:tcPr>
            <w:cnfStyle w:val="001000000000" w:firstRow="0" w:lastRow="0" w:firstColumn="1" w:lastColumn="0" w:oddVBand="0" w:evenVBand="0" w:oddHBand="0" w:evenHBand="0" w:firstRowFirstColumn="0" w:firstRowLastColumn="0" w:lastRowFirstColumn="0" w:lastRowLastColumn="0"/>
            <w:tcW w:w="1045" w:type="dxa"/>
          </w:tcPr>
          <w:p w:rsidR="00A14C2D" w:rsidRPr="00A14C2D" w:rsidRDefault="00A14C2D" w:rsidP="00D32609">
            <w:pPr>
              <w:jc w:val="center"/>
              <w:rPr>
                <w:rFonts w:ascii="Arial" w:hAnsi="Arial" w:cs="Arial"/>
                <w:b/>
                <w:sz w:val="21"/>
                <w:szCs w:val="22"/>
              </w:rPr>
            </w:pPr>
            <w:r w:rsidRPr="00A14C2D">
              <w:rPr>
                <w:rFonts w:ascii="Arial" w:hAnsi="Arial" w:cs="Arial"/>
                <w:b/>
                <w:sz w:val="21"/>
                <w:szCs w:val="22"/>
              </w:rPr>
              <w:lastRenderedPageBreak/>
              <w:t>5</w:t>
            </w:r>
            <w:r w:rsidRPr="00A14C2D">
              <w:rPr>
                <w:rFonts w:ascii="Arial" w:hAnsi="Arial" w:cs="Arial"/>
                <w:b/>
                <w:sz w:val="21"/>
                <w:szCs w:val="22"/>
                <w:vertAlign w:val="superscript"/>
              </w:rPr>
              <w:t>th</w:t>
            </w:r>
            <w:r w:rsidRPr="00A14C2D">
              <w:rPr>
                <w:rFonts w:ascii="Arial" w:hAnsi="Arial" w:cs="Arial"/>
                <w:b/>
                <w:sz w:val="21"/>
                <w:szCs w:val="22"/>
              </w:rPr>
              <w:t xml:space="preserve"> Dec</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orked with Selin and Arya to review their work on the login/registration card</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Picked up the login/registration card and started work on it</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Set up Sprint 5 in Trello</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Attended team meeting</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Attended team meeting with customer</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mplemented AuthorisationService</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Fixed web service setup issues</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mplemented PlayerController</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Added validation to web service</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Started client-server interaction</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Continued client-server interaction, implemented login/registration from client side</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Attended team meeting</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mplemented state memory architecture (MatchList)</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Began implementing MatchService/ MatchController</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Continued implementing MatchService/ MatchController</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mproved state memory architecture</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mplemented JSON support in service</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mplemented JSON support in Java test client to test endpoints (and later for bot?)</w:t>
            </w:r>
          </w:p>
        </w:tc>
        <w:tc>
          <w:tcPr>
            <w:tcW w:w="1365"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Finished implementing MatchService / MatchController</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mplemented StateService (except for visibility)</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 xml:space="preserve">Implemented “Game/Status” endpoint </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mplemented basic client lobbying</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mplemented match details, joining a match, starting a new match in client</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mplemented starting a match in client</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mplemented basic rendering in client based on Tassos’ render code, added players to display</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mplemented game loop &amp; communication</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mplemented automatic refresh for lobby list &amp; match status</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mproved graphics</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Added functionality to leave a game, in server and client</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Added StateService use of VisibilityService</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mplemented basic use of visible tiles in client</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Began to implement bot project</w:t>
            </w:r>
            <w:r w:rsidRPr="00A14C2D">
              <w:rPr>
                <w:rFonts w:ascii="Arial" w:hAnsi="Arial" w:cs="Arial"/>
                <w:b w:val="0"/>
                <w:sz w:val="21"/>
                <w:szCs w:val="22"/>
              </w:rPr>
              <w:br/>
              <w:t>Began to merge client design with prototype</w:t>
            </w:r>
          </w:p>
        </w:tc>
      </w:tr>
      <w:tr w:rsidR="00A14C2D" w:rsidRPr="00A14C2D" w:rsidTr="00D326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 w:type="dxa"/>
          </w:tcPr>
          <w:p w:rsidR="00A14C2D" w:rsidRPr="00A14C2D" w:rsidRDefault="00A14C2D" w:rsidP="00D32609">
            <w:pPr>
              <w:jc w:val="center"/>
              <w:rPr>
                <w:rFonts w:ascii="Arial" w:hAnsi="Arial" w:cs="Arial"/>
                <w:b/>
                <w:sz w:val="21"/>
                <w:szCs w:val="22"/>
              </w:rPr>
            </w:pPr>
            <w:r w:rsidRPr="00A14C2D">
              <w:rPr>
                <w:rFonts w:ascii="Arial" w:hAnsi="Arial" w:cs="Arial"/>
                <w:b/>
                <w:sz w:val="21"/>
                <w:szCs w:val="22"/>
              </w:rPr>
              <w:t>12</w:t>
            </w:r>
            <w:r w:rsidRPr="00A14C2D">
              <w:rPr>
                <w:rFonts w:ascii="Arial" w:hAnsi="Arial" w:cs="Arial"/>
                <w:b/>
                <w:sz w:val="21"/>
                <w:szCs w:val="22"/>
                <w:vertAlign w:val="superscript"/>
              </w:rPr>
              <w:t>th</w:t>
            </w:r>
            <w:r w:rsidRPr="00A14C2D">
              <w:rPr>
                <w:rFonts w:ascii="Arial" w:hAnsi="Arial" w:cs="Arial"/>
                <w:b/>
                <w:sz w:val="21"/>
                <w:szCs w:val="22"/>
              </w:rPr>
              <w:t xml:space="preserve"> Dec</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Finished merging functional prototype with client design</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mproved the client and fixed bugs</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 xml:space="preserve">Added ability </w:t>
            </w:r>
            <w:r w:rsidRPr="00A14C2D">
              <w:rPr>
                <w:rFonts w:ascii="Arial" w:hAnsi="Arial" w:cs="Arial"/>
                <w:b w:val="0"/>
                <w:sz w:val="21"/>
                <w:szCs w:val="22"/>
              </w:rPr>
              <w:lastRenderedPageBreak/>
              <w:t>to load different levels</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Fixed a lot of bugs</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Added endgame state</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mplemented graphical visibility in the client</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mplemented scoreboard controller/action in server</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mplemented scoreboard in client</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lastRenderedPageBreak/>
              <w:t>Fixed a lot of bugs</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mplemented simultaneous start between players</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365"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shd w:val="clear" w:color="auto" w:fill="0F243E" w:themeFill="text2" w:themeFillShade="80"/>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shd w:val="clear" w:color="auto" w:fill="0F243E" w:themeFill="text2" w:themeFillShade="80"/>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r>
    </w:tbl>
    <w:p w:rsidR="00A14C2D" w:rsidRPr="00A14C2D" w:rsidRDefault="00A14C2D" w:rsidP="00A14C2D">
      <w:pPr>
        <w:rPr>
          <w:rFonts w:ascii="Arial" w:hAnsi="Arial" w:cs="Arial"/>
          <w:b w:val="0"/>
          <w:sz w:val="21"/>
          <w:szCs w:val="22"/>
        </w:rPr>
      </w:pPr>
    </w:p>
    <w:p w:rsidR="00A14C2D" w:rsidRPr="00A14C2D" w:rsidRDefault="00A14C2D" w:rsidP="00A14C2D">
      <w:pPr>
        <w:rPr>
          <w:rFonts w:ascii="Arial" w:hAnsi="Arial" w:cs="Arial"/>
          <w:sz w:val="21"/>
          <w:szCs w:val="22"/>
        </w:rPr>
      </w:pPr>
      <w:r w:rsidRPr="00A14C2D">
        <w:rPr>
          <w:rFonts w:ascii="Arial" w:hAnsi="Arial" w:cs="Arial"/>
          <w:sz w:val="21"/>
          <w:szCs w:val="22"/>
        </w:rPr>
        <w:t>Tasos:</w:t>
      </w:r>
    </w:p>
    <w:tbl>
      <w:tblPr>
        <w:tblStyle w:val="5-2"/>
        <w:tblW w:w="11155" w:type="dxa"/>
        <w:tblLayout w:type="fixed"/>
        <w:tblLook w:val="04A0" w:firstRow="1" w:lastRow="0" w:firstColumn="1" w:lastColumn="0" w:noHBand="0" w:noVBand="1"/>
      </w:tblPr>
      <w:tblGrid>
        <w:gridCol w:w="1075"/>
        <w:gridCol w:w="1440"/>
        <w:gridCol w:w="1440"/>
        <w:gridCol w:w="1440"/>
        <w:gridCol w:w="1440"/>
        <w:gridCol w:w="1440"/>
        <w:gridCol w:w="1440"/>
        <w:gridCol w:w="1440"/>
      </w:tblGrid>
      <w:tr w:rsidR="00A14C2D" w:rsidRPr="00A14C2D" w:rsidTr="00D326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A14C2D" w:rsidRPr="00A14C2D" w:rsidRDefault="00A14C2D" w:rsidP="00D32609">
            <w:pPr>
              <w:rPr>
                <w:rFonts w:ascii="Arial" w:hAnsi="Arial" w:cs="Arial"/>
                <w:b/>
                <w:sz w:val="21"/>
                <w:szCs w:val="22"/>
              </w:rPr>
            </w:pPr>
            <w:r w:rsidRPr="00A14C2D">
              <w:rPr>
                <w:rFonts w:ascii="Arial" w:hAnsi="Arial" w:cs="Arial"/>
                <w:b/>
                <w:sz w:val="21"/>
                <w:szCs w:val="22"/>
              </w:rPr>
              <w:t>Date</w:t>
            </w:r>
          </w:p>
        </w:tc>
        <w:tc>
          <w:tcPr>
            <w:tcW w:w="1440" w:type="dxa"/>
          </w:tcPr>
          <w:p w:rsidR="00A14C2D" w:rsidRPr="00A14C2D" w:rsidRDefault="00A14C2D" w:rsidP="00D32609">
            <w:pP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Monday</w:t>
            </w:r>
          </w:p>
        </w:tc>
        <w:tc>
          <w:tcPr>
            <w:tcW w:w="1440" w:type="dxa"/>
          </w:tcPr>
          <w:p w:rsidR="00A14C2D" w:rsidRPr="00A14C2D" w:rsidRDefault="00A14C2D" w:rsidP="00D32609">
            <w:pP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Tuesday</w:t>
            </w:r>
          </w:p>
        </w:tc>
        <w:tc>
          <w:tcPr>
            <w:tcW w:w="1440" w:type="dxa"/>
          </w:tcPr>
          <w:p w:rsidR="00A14C2D" w:rsidRPr="00A14C2D" w:rsidRDefault="00A14C2D" w:rsidP="00D32609">
            <w:pP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Wednesday</w:t>
            </w:r>
          </w:p>
        </w:tc>
        <w:tc>
          <w:tcPr>
            <w:tcW w:w="1440" w:type="dxa"/>
          </w:tcPr>
          <w:p w:rsidR="00A14C2D" w:rsidRPr="00A14C2D" w:rsidRDefault="00A14C2D" w:rsidP="00D32609">
            <w:pP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Thursday</w:t>
            </w:r>
          </w:p>
        </w:tc>
        <w:tc>
          <w:tcPr>
            <w:tcW w:w="1440" w:type="dxa"/>
          </w:tcPr>
          <w:p w:rsidR="00A14C2D" w:rsidRPr="00A14C2D" w:rsidRDefault="00A14C2D" w:rsidP="00D32609">
            <w:pP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Friday</w:t>
            </w:r>
          </w:p>
        </w:tc>
        <w:tc>
          <w:tcPr>
            <w:tcW w:w="1440" w:type="dxa"/>
          </w:tcPr>
          <w:p w:rsidR="00A14C2D" w:rsidRPr="00A14C2D" w:rsidRDefault="00A14C2D" w:rsidP="00D32609">
            <w:pP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Saturday</w:t>
            </w:r>
          </w:p>
        </w:tc>
        <w:tc>
          <w:tcPr>
            <w:tcW w:w="1440" w:type="dxa"/>
          </w:tcPr>
          <w:p w:rsidR="00A14C2D" w:rsidRPr="00A14C2D" w:rsidRDefault="00A14C2D" w:rsidP="00D32609">
            <w:pP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Sunday</w:t>
            </w:r>
          </w:p>
        </w:tc>
      </w:tr>
      <w:tr w:rsidR="00A14C2D" w:rsidRPr="00A14C2D" w:rsidTr="00D326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A14C2D" w:rsidRPr="00A14C2D" w:rsidRDefault="00A14C2D" w:rsidP="00D32609">
            <w:pPr>
              <w:rPr>
                <w:rFonts w:ascii="Arial" w:hAnsi="Arial" w:cs="Arial"/>
                <w:b/>
                <w:sz w:val="21"/>
                <w:szCs w:val="22"/>
              </w:rPr>
            </w:pPr>
            <w:r w:rsidRPr="00A14C2D">
              <w:rPr>
                <w:rFonts w:ascii="Arial" w:hAnsi="Arial" w:cs="Arial"/>
                <w:b/>
                <w:sz w:val="21"/>
                <w:szCs w:val="22"/>
              </w:rPr>
              <w:t>31</w:t>
            </w:r>
            <w:r w:rsidRPr="00A14C2D">
              <w:rPr>
                <w:rFonts w:ascii="Arial" w:hAnsi="Arial" w:cs="Arial"/>
                <w:b/>
                <w:sz w:val="21"/>
                <w:szCs w:val="22"/>
                <w:vertAlign w:val="superscript"/>
              </w:rPr>
              <w:t xml:space="preserve">s </w:t>
            </w:r>
            <w:r w:rsidRPr="00A14C2D">
              <w:rPr>
                <w:rFonts w:ascii="Arial" w:hAnsi="Arial" w:cs="Arial"/>
                <w:b/>
                <w:sz w:val="21"/>
                <w:szCs w:val="22"/>
              </w:rPr>
              <w:t>Oct</w:t>
            </w: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Team Meeting</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sprint 0)</w:t>
            </w: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Team Meeting</w:t>
            </w: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r>
      <w:tr w:rsidR="00A14C2D" w:rsidRPr="00A14C2D" w:rsidTr="00D32609">
        <w:tc>
          <w:tcPr>
            <w:cnfStyle w:val="001000000000" w:firstRow="0" w:lastRow="0" w:firstColumn="1" w:lastColumn="0" w:oddVBand="0" w:evenVBand="0" w:oddHBand="0" w:evenHBand="0" w:firstRowFirstColumn="0" w:firstRowLastColumn="0" w:lastRowFirstColumn="0" w:lastRowLastColumn="0"/>
            <w:tcW w:w="1075" w:type="dxa"/>
          </w:tcPr>
          <w:p w:rsidR="00A14C2D" w:rsidRPr="00A14C2D" w:rsidRDefault="00A14C2D" w:rsidP="00D32609">
            <w:pPr>
              <w:rPr>
                <w:rFonts w:ascii="Arial" w:hAnsi="Arial" w:cs="Arial"/>
                <w:b/>
                <w:sz w:val="21"/>
                <w:szCs w:val="22"/>
              </w:rPr>
            </w:pPr>
            <w:r w:rsidRPr="00A14C2D">
              <w:rPr>
                <w:rFonts w:ascii="Arial" w:hAnsi="Arial" w:cs="Arial"/>
                <w:b/>
                <w:sz w:val="21"/>
                <w:szCs w:val="22"/>
              </w:rPr>
              <w:t>7</w:t>
            </w:r>
            <w:r w:rsidRPr="00A14C2D">
              <w:rPr>
                <w:rFonts w:ascii="Arial" w:hAnsi="Arial" w:cs="Arial"/>
                <w:b/>
                <w:sz w:val="21"/>
                <w:szCs w:val="22"/>
                <w:vertAlign w:val="superscript"/>
              </w:rPr>
              <w:t>th</w:t>
            </w:r>
            <w:r w:rsidRPr="00A14C2D">
              <w:rPr>
                <w:rFonts w:ascii="Arial" w:hAnsi="Arial" w:cs="Arial"/>
                <w:b/>
                <w:sz w:val="21"/>
                <w:szCs w:val="22"/>
              </w:rPr>
              <w:t xml:space="preserve"> Nov</w:t>
            </w:r>
          </w:p>
        </w:tc>
        <w:tc>
          <w:tcPr>
            <w:tcW w:w="144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Team Meeting (sprint 1)</w:t>
            </w:r>
          </w:p>
        </w:tc>
        <w:tc>
          <w:tcPr>
            <w:tcW w:w="144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 worked on use cases with Mattsi about player actions in the dungeon.</w:t>
            </w:r>
          </w:p>
        </w:tc>
        <w:tc>
          <w:tcPr>
            <w:tcW w:w="144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Team Meeting (use cases, CRC)</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4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4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4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4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r>
      <w:tr w:rsidR="00A14C2D" w:rsidRPr="00A14C2D" w:rsidTr="00D326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A14C2D" w:rsidRPr="00A14C2D" w:rsidRDefault="00A14C2D" w:rsidP="00D32609">
            <w:pPr>
              <w:rPr>
                <w:rFonts w:ascii="Arial" w:hAnsi="Arial" w:cs="Arial"/>
                <w:b/>
                <w:sz w:val="21"/>
                <w:szCs w:val="22"/>
              </w:rPr>
            </w:pPr>
            <w:r w:rsidRPr="00A14C2D">
              <w:rPr>
                <w:rFonts w:ascii="Arial" w:hAnsi="Arial" w:cs="Arial"/>
                <w:b/>
                <w:sz w:val="21"/>
                <w:szCs w:val="22"/>
              </w:rPr>
              <w:t>14</w:t>
            </w:r>
            <w:r w:rsidRPr="00A14C2D">
              <w:rPr>
                <w:rFonts w:ascii="Arial" w:hAnsi="Arial" w:cs="Arial"/>
                <w:b/>
                <w:sz w:val="21"/>
                <w:szCs w:val="22"/>
                <w:vertAlign w:val="superscript"/>
              </w:rPr>
              <w:t>th</w:t>
            </w:r>
            <w:r w:rsidRPr="00A14C2D">
              <w:rPr>
                <w:rFonts w:ascii="Arial" w:hAnsi="Arial" w:cs="Arial"/>
                <w:b/>
                <w:sz w:val="21"/>
                <w:szCs w:val="22"/>
              </w:rPr>
              <w:t xml:space="preserve"> Nov</w:t>
            </w: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Team Meeting (CRC, Task estimation)</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sprint 2)</w:t>
            </w: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Team Meeting</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Created UML classes and discussed about system architecture)</w:t>
            </w: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orked with Mattsi on setting up the database. We implemented some functionality based on models from UML classes</w:t>
            </w: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r>
      <w:tr w:rsidR="00A14C2D" w:rsidRPr="00A14C2D" w:rsidTr="00D32609">
        <w:tc>
          <w:tcPr>
            <w:cnfStyle w:val="001000000000" w:firstRow="0" w:lastRow="0" w:firstColumn="1" w:lastColumn="0" w:oddVBand="0" w:evenVBand="0" w:oddHBand="0" w:evenHBand="0" w:firstRowFirstColumn="0" w:firstRowLastColumn="0" w:lastRowFirstColumn="0" w:lastRowLastColumn="0"/>
            <w:tcW w:w="1075" w:type="dxa"/>
          </w:tcPr>
          <w:p w:rsidR="00A14C2D" w:rsidRPr="00A14C2D" w:rsidRDefault="00A14C2D" w:rsidP="00D32609">
            <w:pPr>
              <w:rPr>
                <w:rFonts w:ascii="Arial" w:hAnsi="Arial" w:cs="Arial"/>
                <w:b/>
                <w:sz w:val="21"/>
                <w:szCs w:val="22"/>
              </w:rPr>
            </w:pPr>
            <w:r w:rsidRPr="00A14C2D">
              <w:rPr>
                <w:rFonts w:ascii="Arial" w:hAnsi="Arial" w:cs="Arial"/>
                <w:b/>
                <w:sz w:val="21"/>
                <w:szCs w:val="22"/>
              </w:rPr>
              <w:t>21</w:t>
            </w:r>
            <w:r w:rsidRPr="00A14C2D">
              <w:rPr>
                <w:rFonts w:ascii="Arial" w:hAnsi="Arial" w:cs="Arial"/>
                <w:b/>
                <w:sz w:val="21"/>
                <w:szCs w:val="22"/>
                <w:vertAlign w:val="superscript"/>
              </w:rPr>
              <w:t>st</w:t>
            </w:r>
            <w:r w:rsidRPr="00A14C2D">
              <w:rPr>
                <w:rFonts w:ascii="Arial" w:hAnsi="Arial" w:cs="Arial"/>
                <w:b/>
                <w:sz w:val="21"/>
                <w:szCs w:val="22"/>
              </w:rPr>
              <w:t xml:space="preserve"> Nov</w:t>
            </w:r>
          </w:p>
        </w:tc>
        <w:tc>
          <w:tcPr>
            <w:tcW w:w="144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Team Meeting</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Completed the UML classes both in client and server)</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sprint 3)</w:t>
            </w:r>
          </w:p>
        </w:tc>
        <w:tc>
          <w:tcPr>
            <w:tcW w:w="144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4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Team Meeting</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Reviewed all the documentation so far)</w:t>
            </w:r>
          </w:p>
        </w:tc>
        <w:tc>
          <w:tcPr>
            <w:tcW w:w="144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4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4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4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Updated the requirement analysis and the use cases on our documents.</w:t>
            </w:r>
          </w:p>
        </w:tc>
      </w:tr>
      <w:tr w:rsidR="00A14C2D" w:rsidRPr="00A14C2D" w:rsidTr="00D326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A14C2D" w:rsidRPr="00A14C2D" w:rsidRDefault="00A14C2D" w:rsidP="00D32609">
            <w:pPr>
              <w:rPr>
                <w:rFonts w:ascii="Arial" w:hAnsi="Arial" w:cs="Arial"/>
                <w:b/>
                <w:sz w:val="21"/>
                <w:szCs w:val="22"/>
              </w:rPr>
            </w:pPr>
            <w:r w:rsidRPr="00A14C2D">
              <w:rPr>
                <w:rFonts w:ascii="Arial" w:hAnsi="Arial" w:cs="Arial"/>
                <w:b/>
                <w:sz w:val="21"/>
                <w:szCs w:val="22"/>
              </w:rPr>
              <w:t>28</w:t>
            </w:r>
            <w:r w:rsidRPr="00A14C2D">
              <w:rPr>
                <w:rFonts w:ascii="Arial" w:hAnsi="Arial" w:cs="Arial"/>
                <w:b/>
                <w:sz w:val="21"/>
                <w:szCs w:val="22"/>
                <w:vertAlign w:val="superscript"/>
              </w:rPr>
              <w:t>th</w:t>
            </w:r>
            <w:r w:rsidRPr="00A14C2D">
              <w:rPr>
                <w:rFonts w:ascii="Arial" w:hAnsi="Arial" w:cs="Arial"/>
                <w:b/>
                <w:sz w:val="21"/>
                <w:szCs w:val="22"/>
              </w:rPr>
              <w:t xml:space="preserve"> Nov</w:t>
            </w: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Team Meeting</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 xml:space="preserve">(worked on a </w:t>
            </w:r>
            <w:r w:rsidRPr="00A14C2D">
              <w:rPr>
                <w:rFonts w:ascii="Arial" w:hAnsi="Arial" w:cs="Arial"/>
                <w:b w:val="0"/>
                <w:sz w:val="21"/>
                <w:szCs w:val="22"/>
              </w:rPr>
              <w:lastRenderedPageBreak/>
              <w:t>document about document style and code style conventions, created draft overview of our work so far, meeting with customer)</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sprint 4)</w:t>
            </w: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lastRenderedPageBreak/>
              <w:t xml:space="preserve">Worked with Mattsi on the skeleton of </w:t>
            </w:r>
            <w:r w:rsidRPr="00A14C2D">
              <w:rPr>
                <w:rFonts w:ascii="Arial" w:hAnsi="Arial" w:cs="Arial"/>
                <w:b w:val="0"/>
                <w:sz w:val="21"/>
                <w:szCs w:val="22"/>
              </w:rPr>
              <w:lastRenderedPageBreak/>
              <w:t>web server’s framework.</w:t>
            </w: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lastRenderedPageBreak/>
              <w:t>Team Meeting</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 xml:space="preserve">(Worked </w:t>
            </w:r>
            <w:r w:rsidRPr="00A14C2D">
              <w:rPr>
                <w:rFonts w:ascii="Arial" w:hAnsi="Arial" w:cs="Arial"/>
                <w:b w:val="0"/>
                <w:sz w:val="21"/>
                <w:szCs w:val="22"/>
              </w:rPr>
              <w:lastRenderedPageBreak/>
              <w:t>with Xiao on database)</w:t>
            </w: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lastRenderedPageBreak/>
              <w:t>Completed the database functionality.</w:t>
            </w: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 xml:space="preserve">Worked on rendering the </w:t>
            </w:r>
            <w:r w:rsidRPr="00A14C2D">
              <w:rPr>
                <w:rFonts w:ascii="Arial" w:hAnsi="Arial" w:cs="Arial"/>
                <w:b w:val="0"/>
                <w:sz w:val="21"/>
                <w:szCs w:val="22"/>
              </w:rPr>
              <w:lastRenderedPageBreak/>
              <w:t>dungeon’s map on web browser.</w:t>
            </w: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lastRenderedPageBreak/>
              <w:t xml:space="preserve">Completed the rendering of </w:t>
            </w:r>
            <w:r w:rsidRPr="00A14C2D">
              <w:rPr>
                <w:rFonts w:ascii="Arial" w:hAnsi="Arial" w:cs="Arial"/>
                <w:b w:val="0"/>
                <w:sz w:val="21"/>
                <w:szCs w:val="22"/>
              </w:rPr>
              <w:lastRenderedPageBreak/>
              <w:t>dungeon’s map on web browser.</w:t>
            </w: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r>
      <w:tr w:rsidR="00A14C2D" w:rsidRPr="00A14C2D" w:rsidTr="00D32609">
        <w:tc>
          <w:tcPr>
            <w:cnfStyle w:val="001000000000" w:firstRow="0" w:lastRow="0" w:firstColumn="1" w:lastColumn="0" w:oddVBand="0" w:evenVBand="0" w:oddHBand="0" w:evenHBand="0" w:firstRowFirstColumn="0" w:firstRowLastColumn="0" w:lastRowFirstColumn="0" w:lastRowLastColumn="0"/>
            <w:tcW w:w="1075" w:type="dxa"/>
          </w:tcPr>
          <w:p w:rsidR="00A14C2D" w:rsidRPr="00A14C2D" w:rsidRDefault="00A14C2D" w:rsidP="00D32609">
            <w:pPr>
              <w:rPr>
                <w:rFonts w:ascii="Arial" w:hAnsi="Arial" w:cs="Arial"/>
                <w:b/>
                <w:sz w:val="21"/>
                <w:szCs w:val="22"/>
              </w:rPr>
            </w:pPr>
            <w:r w:rsidRPr="00A14C2D">
              <w:rPr>
                <w:rFonts w:ascii="Arial" w:hAnsi="Arial" w:cs="Arial"/>
                <w:b/>
                <w:sz w:val="21"/>
                <w:szCs w:val="22"/>
              </w:rPr>
              <w:lastRenderedPageBreak/>
              <w:t>5</w:t>
            </w:r>
            <w:r w:rsidRPr="00A14C2D">
              <w:rPr>
                <w:rFonts w:ascii="Arial" w:hAnsi="Arial" w:cs="Arial"/>
                <w:b/>
                <w:sz w:val="21"/>
                <w:szCs w:val="22"/>
                <w:vertAlign w:val="superscript"/>
              </w:rPr>
              <w:t>th</w:t>
            </w:r>
            <w:r w:rsidRPr="00A14C2D">
              <w:rPr>
                <w:rFonts w:ascii="Arial" w:hAnsi="Arial" w:cs="Arial"/>
                <w:b/>
                <w:sz w:val="21"/>
                <w:szCs w:val="22"/>
              </w:rPr>
              <w:t xml:space="preserve"> Dec</w:t>
            </w:r>
          </w:p>
        </w:tc>
        <w:tc>
          <w:tcPr>
            <w:tcW w:w="144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Team Meeting</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Meeting with Julian to discuss our progress)</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sprint 5)</w:t>
            </w:r>
          </w:p>
        </w:tc>
        <w:tc>
          <w:tcPr>
            <w:tcW w:w="144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orked on Character model.</w:t>
            </w:r>
          </w:p>
        </w:tc>
        <w:tc>
          <w:tcPr>
            <w:tcW w:w="144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orked with Qian on Visibility on the server-side.</w:t>
            </w:r>
          </w:p>
        </w:tc>
        <w:tc>
          <w:tcPr>
            <w:tcW w:w="144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Completed the Visibility service to meet unit tests requirements.</w:t>
            </w:r>
          </w:p>
        </w:tc>
        <w:tc>
          <w:tcPr>
            <w:tcW w:w="144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4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4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 xml:space="preserve">Worked with Arya on Movement service. </w:t>
            </w:r>
          </w:p>
        </w:tc>
      </w:tr>
      <w:tr w:rsidR="00A14C2D" w:rsidRPr="00A14C2D" w:rsidTr="00D326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rsidR="00A14C2D" w:rsidRPr="00A14C2D" w:rsidRDefault="00A14C2D" w:rsidP="00D32609">
            <w:pPr>
              <w:rPr>
                <w:rFonts w:ascii="Arial" w:hAnsi="Arial" w:cs="Arial"/>
                <w:b/>
                <w:sz w:val="21"/>
                <w:szCs w:val="22"/>
              </w:rPr>
            </w:pPr>
            <w:r w:rsidRPr="00A14C2D">
              <w:rPr>
                <w:rFonts w:ascii="Arial" w:hAnsi="Arial" w:cs="Arial"/>
                <w:b/>
                <w:sz w:val="21"/>
                <w:szCs w:val="22"/>
              </w:rPr>
              <w:t>12</w:t>
            </w:r>
            <w:r w:rsidRPr="00A14C2D">
              <w:rPr>
                <w:rFonts w:ascii="Arial" w:hAnsi="Arial" w:cs="Arial"/>
                <w:b/>
                <w:sz w:val="21"/>
                <w:szCs w:val="22"/>
                <w:vertAlign w:val="superscript"/>
              </w:rPr>
              <w:t>th</w:t>
            </w:r>
            <w:r w:rsidRPr="00A14C2D">
              <w:rPr>
                <w:rFonts w:ascii="Arial" w:hAnsi="Arial" w:cs="Arial"/>
                <w:b/>
                <w:sz w:val="21"/>
                <w:szCs w:val="22"/>
              </w:rPr>
              <w:t xml:space="preserve"> Dec</w:t>
            </w: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Added coin collection functionality on movement service. Worked on movement on client side. Updated documentation.</w:t>
            </w:r>
            <w:r w:rsidRPr="00A14C2D">
              <w:rPr>
                <w:rFonts w:ascii="Arial" w:hAnsi="Arial" w:cs="Arial"/>
                <w:b w:val="0"/>
                <w:sz w:val="21"/>
                <w:szCs w:val="22"/>
                <w:lang w:eastAsia="zh-CN"/>
              </w:rPr>
              <w:t xml:space="preserve"> </w:t>
            </w:r>
            <w:r w:rsidRPr="00A14C2D">
              <w:rPr>
                <w:rFonts w:ascii="Arial" w:hAnsi="Arial" w:cs="Arial"/>
                <w:b w:val="0"/>
                <w:sz w:val="21"/>
                <w:szCs w:val="22"/>
              </w:rPr>
              <w:t>Team Meeting (with Julian to show him our playable demo).</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sprint 6)</w:t>
            </w: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4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40" w:type="dxa"/>
            <w:shd w:val="clear" w:color="auto" w:fill="0F243E" w:themeFill="text2" w:themeFillShade="80"/>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40" w:type="dxa"/>
            <w:shd w:val="clear" w:color="auto" w:fill="0F243E" w:themeFill="text2" w:themeFillShade="80"/>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r>
    </w:tbl>
    <w:p w:rsidR="00A14C2D" w:rsidRPr="00A14C2D" w:rsidRDefault="00A14C2D" w:rsidP="00A14C2D">
      <w:pPr>
        <w:rPr>
          <w:rFonts w:ascii="Arial" w:hAnsi="Arial" w:cs="Arial"/>
          <w:sz w:val="21"/>
          <w:szCs w:val="22"/>
        </w:rPr>
      </w:pPr>
      <w:r w:rsidRPr="00A14C2D">
        <w:rPr>
          <w:rFonts w:ascii="Arial" w:hAnsi="Arial" w:cs="Arial"/>
          <w:sz w:val="21"/>
          <w:szCs w:val="22"/>
        </w:rPr>
        <w:t>Selin:</w:t>
      </w:r>
    </w:p>
    <w:tbl>
      <w:tblPr>
        <w:tblStyle w:val="5-2"/>
        <w:tblW w:w="11125" w:type="dxa"/>
        <w:tblLayout w:type="fixed"/>
        <w:tblLook w:val="04A0" w:firstRow="1" w:lastRow="0" w:firstColumn="1" w:lastColumn="0" w:noHBand="0" w:noVBand="1"/>
      </w:tblPr>
      <w:tblGrid>
        <w:gridCol w:w="1045"/>
        <w:gridCol w:w="1470"/>
        <w:gridCol w:w="1470"/>
        <w:gridCol w:w="1470"/>
        <w:gridCol w:w="1365"/>
        <w:gridCol w:w="1470"/>
        <w:gridCol w:w="1470"/>
        <w:gridCol w:w="1365"/>
      </w:tblGrid>
      <w:tr w:rsidR="00A14C2D" w:rsidRPr="00A14C2D" w:rsidTr="00D326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 w:type="dxa"/>
          </w:tcPr>
          <w:p w:rsidR="00A14C2D" w:rsidRPr="00A14C2D" w:rsidRDefault="00A14C2D" w:rsidP="00D32609">
            <w:pPr>
              <w:jc w:val="center"/>
              <w:rPr>
                <w:rFonts w:ascii="Arial" w:hAnsi="Arial" w:cs="Arial"/>
                <w:b/>
                <w:sz w:val="21"/>
                <w:szCs w:val="22"/>
              </w:rPr>
            </w:pPr>
            <w:r w:rsidRPr="00A14C2D">
              <w:rPr>
                <w:rFonts w:ascii="Arial" w:hAnsi="Arial" w:cs="Arial"/>
                <w:b/>
                <w:sz w:val="21"/>
                <w:szCs w:val="22"/>
              </w:rPr>
              <w:t>Date</w:t>
            </w:r>
          </w:p>
        </w:tc>
        <w:tc>
          <w:tcPr>
            <w:tcW w:w="1470" w:type="dxa"/>
          </w:tcPr>
          <w:p w:rsidR="00A14C2D" w:rsidRPr="00A14C2D" w:rsidRDefault="00A14C2D" w:rsidP="00D32609">
            <w:pPr>
              <w:jc w:val="cente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Monday</w:t>
            </w:r>
          </w:p>
        </w:tc>
        <w:tc>
          <w:tcPr>
            <w:tcW w:w="1470" w:type="dxa"/>
          </w:tcPr>
          <w:p w:rsidR="00A14C2D" w:rsidRPr="00A14C2D" w:rsidRDefault="00A14C2D" w:rsidP="00D32609">
            <w:pPr>
              <w:jc w:val="cente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Tuesday</w:t>
            </w:r>
          </w:p>
        </w:tc>
        <w:tc>
          <w:tcPr>
            <w:tcW w:w="1470" w:type="dxa"/>
          </w:tcPr>
          <w:p w:rsidR="00A14C2D" w:rsidRPr="00A14C2D" w:rsidRDefault="00A14C2D" w:rsidP="00D32609">
            <w:pPr>
              <w:jc w:val="cente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Wednesday</w:t>
            </w:r>
          </w:p>
        </w:tc>
        <w:tc>
          <w:tcPr>
            <w:tcW w:w="1365" w:type="dxa"/>
          </w:tcPr>
          <w:p w:rsidR="00A14C2D" w:rsidRPr="00A14C2D" w:rsidRDefault="00A14C2D" w:rsidP="00D32609">
            <w:pPr>
              <w:jc w:val="cente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Thursday</w:t>
            </w:r>
          </w:p>
        </w:tc>
        <w:tc>
          <w:tcPr>
            <w:tcW w:w="1470" w:type="dxa"/>
          </w:tcPr>
          <w:p w:rsidR="00A14C2D" w:rsidRPr="00A14C2D" w:rsidRDefault="00A14C2D" w:rsidP="00D32609">
            <w:pPr>
              <w:jc w:val="cente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Friday</w:t>
            </w:r>
          </w:p>
        </w:tc>
        <w:tc>
          <w:tcPr>
            <w:tcW w:w="1470" w:type="dxa"/>
          </w:tcPr>
          <w:p w:rsidR="00A14C2D" w:rsidRPr="00A14C2D" w:rsidRDefault="00A14C2D" w:rsidP="00D32609">
            <w:pPr>
              <w:jc w:val="cente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Saturday</w:t>
            </w:r>
          </w:p>
        </w:tc>
        <w:tc>
          <w:tcPr>
            <w:tcW w:w="1365" w:type="dxa"/>
          </w:tcPr>
          <w:p w:rsidR="00A14C2D" w:rsidRPr="00A14C2D" w:rsidRDefault="00A14C2D" w:rsidP="00D32609">
            <w:pPr>
              <w:jc w:val="cente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Sunday</w:t>
            </w:r>
          </w:p>
        </w:tc>
      </w:tr>
      <w:tr w:rsidR="00A14C2D" w:rsidRPr="00A14C2D" w:rsidTr="00D326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 w:type="dxa"/>
          </w:tcPr>
          <w:p w:rsidR="00A14C2D" w:rsidRPr="00A14C2D" w:rsidRDefault="00A14C2D" w:rsidP="00D32609">
            <w:pPr>
              <w:jc w:val="center"/>
              <w:rPr>
                <w:rFonts w:ascii="Arial" w:hAnsi="Arial" w:cs="Arial"/>
                <w:b/>
                <w:sz w:val="21"/>
                <w:szCs w:val="22"/>
              </w:rPr>
            </w:pPr>
            <w:r w:rsidRPr="00A14C2D">
              <w:rPr>
                <w:rFonts w:ascii="Arial" w:hAnsi="Arial" w:cs="Arial"/>
                <w:b/>
                <w:sz w:val="21"/>
                <w:szCs w:val="22"/>
              </w:rPr>
              <w:t>31</w:t>
            </w:r>
            <w:r w:rsidRPr="00A14C2D">
              <w:rPr>
                <w:rFonts w:ascii="Arial" w:hAnsi="Arial" w:cs="Arial"/>
                <w:b/>
                <w:sz w:val="21"/>
                <w:szCs w:val="22"/>
                <w:vertAlign w:val="superscript"/>
              </w:rPr>
              <w:t xml:space="preserve">s </w:t>
            </w:r>
            <w:r w:rsidRPr="00A14C2D">
              <w:rPr>
                <w:rFonts w:ascii="Arial" w:hAnsi="Arial" w:cs="Arial"/>
                <w:b/>
                <w:sz w:val="21"/>
                <w:szCs w:val="22"/>
              </w:rPr>
              <w:t>Oct</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First group meeting, understand the document of project</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Second group meeting,</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Understand the document of project</w:t>
            </w:r>
          </w:p>
        </w:tc>
        <w:tc>
          <w:tcPr>
            <w:tcW w:w="1365"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365"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Prep for Monday meet</w:t>
            </w:r>
          </w:p>
        </w:tc>
      </w:tr>
      <w:tr w:rsidR="00A14C2D" w:rsidRPr="00A14C2D" w:rsidTr="00D32609">
        <w:tc>
          <w:tcPr>
            <w:cnfStyle w:val="001000000000" w:firstRow="0" w:lastRow="0" w:firstColumn="1" w:lastColumn="0" w:oddVBand="0" w:evenVBand="0" w:oddHBand="0" w:evenHBand="0" w:firstRowFirstColumn="0" w:firstRowLastColumn="0" w:lastRowFirstColumn="0" w:lastRowLastColumn="0"/>
            <w:tcW w:w="1045" w:type="dxa"/>
          </w:tcPr>
          <w:p w:rsidR="00A14C2D" w:rsidRPr="00A14C2D" w:rsidRDefault="00A14C2D" w:rsidP="00D32609">
            <w:pPr>
              <w:jc w:val="center"/>
              <w:rPr>
                <w:rFonts w:ascii="Arial" w:hAnsi="Arial" w:cs="Arial"/>
                <w:b/>
                <w:sz w:val="21"/>
                <w:szCs w:val="22"/>
              </w:rPr>
            </w:pPr>
            <w:r w:rsidRPr="00A14C2D">
              <w:rPr>
                <w:rFonts w:ascii="Arial" w:hAnsi="Arial" w:cs="Arial"/>
                <w:b/>
                <w:sz w:val="21"/>
                <w:szCs w:val="22"/>
              </w:rPr>
              <w:t>7</w:t>
            </w:r>
            <w:r w:rsidRPr="00A14C2D">
              <w:rPr>
                <w:rFonts w:ascii="Arial" w:hAnsi="Arial" w:cs="Arial"/>
                <w:b/>
                <w:sz w:val="21"/>
                <w:szCs w:val="22"/>
                <w:vertAlign w:val="superscript"/>
              </w:rPr>
              <w:t>th</w:t>
            </w:r>
            <w:r w:rsidRPr="00A14C2D">
              <w:rPr>
                <w:rFonts w:ascii="Arial" w:hAnsi="Arial" w:cs="Arial"/>
                <w:b/>
                <w:sz w:val="21"/>
                <w:szCs w:val="22"/>
              </w:rPr>
              <w:t xml:space="preserve"> Nov</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Team meeting</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orked with group on requirements analysis</w:t>
            </w:r>
            <w:r w:rsidRPr="00A14C2D">
              <w:rPr>
                <w:rFonts w:ascii="Arial" w:hAnsi="Arial" w:cs="Arial"/>
                <w:b w:val="0"/>
                <w:sz w:val="21"/>
                <w:szCs w:val="22"/>
              </w:rPr>
              <w:br/>
              <w:t>Meet Trello</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lastRenderedPageBreak/>
              <w:t>Brainstorming, Discussion</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Add meeting notes</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 xml:space="preserve">Choose leader </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Attended group meeting</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orked with group on use cases</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365"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365"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r>
      <w:tr w:rsidR="00A14C2D" w:rsidRPr="00A14C2D" w:rsidTr="00D326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 w:type="dxa"/>
          </w:tcPr>
          <w:p w:rsidR="00A14C2D" w:rsidRPr="00A14C2D" w:rsidRDefault="00A14C2D" w:rsidP="00D32609">
            <w:pPr>
              <w:jc w:val="center"/>
              <w:rPr>
                <w:rFonts w:ascii="Arial" w:hAnsi="Arial" w:cs="Arial"/>
                <w:b/>
                <w:sz w:val="21"/>
                <w:szCs w:val="22"/>
              </w:rPr>
            </w:pPr>
            <w:r w:rsidRPr="00A14C2D">
              <w:rPr>
                <w:rFonts w:ascii="Arial" w:hAnsi="Arial" w:cs="Arial"/>
                <w:b/>
                <w:sz w:val="21"/>
                <w:szCs w:val="22"/>
              </w:rPr>
              <w:lastRenderedPageBreak/>
              <w:t>14</w:t>
            </w:r>
            <w:r w:rsidRPr="00A14C2D">
              <w:rPr>
                <w:rFonts w:ascii="Arial" w:hAnsi="Arial" w:cs="Arial"/>
                <w:b/>
                <w:sz w:val="21"/>
                <w:szCs w:val="22"/>
                <w:vertAlign w:val="superscript"/>
              </w:rPr>
              <w:t>th</w:t>
            </w:r>
            <w:r w:rsidRPr="00A14C2D">
              <w:rPr>
                <w:rFonts w:ascii="Arial" w:hAnsi="Arial" w:cs="Arial"/>
                <w:b/>
                <w:sz w:val="21"/>
                <w:szCs w:val="22"/>
              </w:rPr>
              <w:t xml:space="preserve"> Nov</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Group meeting</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orked with group on CRCs and task estimations</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rite timescales Pair Groups are defined</w:t>
            </w:r>
          </w:p>
        </w:tc>
        <w:tc>
          <w:tcPr>
            <w:tcW w:w="1365"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Preparation for Uml diagrams</w:t>
            </w:r>
          </w:p>
        </w:tc>
        <w:tc>
          <w:tcPr>
            <w:tcW w:w="1365"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nvestigate layout design</w:t>
            </w:r>
          </w:p>
        </w:tc>
      </w:tr>
      <w:tr w:rsidR="00A14C2D" w:rsidRPr="00A14C2D" w:rsidTr="00D32609">
        <w:tc>
          <w:tcPr>
            <w:cnfStyle w:val="001000000000" w:firstRow="0" w:lastRow="0" w:firstColumn="1" w:lastColumn="0" w:oddVBand="0" w:evenVBand="0" w:oddHBand="0" w:evenHBand="0" w:firstRowFirstColumn="0" w:firstRowLastColumn="0" w:lastRowFirstColumn="0" w:lastRowLastColumn="0"/>
            <w:tcW w:w="1045" w:type="dxa"/>
          </w:tcPr>
          <w:p w:rsidR="00A14C2D" w:rsidRPr="00A14C2D" w:rsidRDefault="00A14C2D" w:rsidP="00D32609">
            <w:pPr>
              <w:jc w:val="center"/>
              <w:rPr>
                <w:rFonts w:ascii="Arial" w:hAnsi="Arial" w:cs="Arial"/>
                <w:b/>
                <w:sz w:val="21"/>
                <w:szCs w:val="22"/>
              </w:rPr>
            </w:pPr>
            <w:r w:rsidRPr="00A14C2D">
              <w:rPr>
                <w:rFonts w:ascii="Arial" w:hAnsi="Arial" w:cs="Arial"/>
                <w:b/>
                <w:sz w:val="21"/>
                <w:szCs w:val="22"/>
              </w:rPr>
              <w:t>21</w:t>
            </w:r>
            <w:r w:rsidRPr="00A14C2D">
              <w:rPr>
                <w:rFonts w:ascii="Arial" w:hAnsi="Arial" w:cs="Arial"/>
                <w:b/>
                <w:sz w:val="21"/>
                <w:szCs w:val="22"/>
                <w:vertAlign w:val="superscript"/>
              </w:rPr>
              <w:t>st</w:t>
            </w:r>
            <w:r w:rsidRPr="00A14C2D">
              <w:rPr>
                <w:rFonts w:ascii="Arial" w:hAnsi="Arial" w:cs="Arial"/>
                <w:b/>
                <w:sz w:val="21"/>
                <w:szCs w:val="22"/>
              </w:rPr>
              <w:t xml:space="preserve"> Nov</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Uml diagrams creation</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 xml:space="preserve">Menu/Login/Score Layout </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orked with Pair Programmer Arya</w:t>
            </w:r>
          </w:p>
        </w:tc>
        <w:tc>
          <w:tcPr>
            <w:tcW w:w="1365"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Customer Requirements /Reader’s Guide documentation</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Customer Requirements /Reader’s Guide documentation</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Creation of mock up</w:t>
            </w:r>
          </w:p>
        </w:tc>
        <w:tc>
          <w:tcPr>
            <w:tcW w:w="1365"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Creation of uml diagrams and continued to document checking.</w:t>
            </w:r>
          </w:p>
        </w:tc>
      </w:tr>
      <w:tr w:rsidR="00A14C2D" w:rsidRPr="00A14C2D" w:rsidTr="00D326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 w:type="dxa"/>
          </w:tcPr>
          <w:p w:rsidR="00A14C2D" w:rsidRPr="00A14C2D" w:rsidRDefault="00A14C2D" w:rsidP="00D32609">
            <w:pPr>
              <w:jc w:val="center"/>
              <w:rPr>
                <w:rFonts w:ascii="Arial" w:hAnsi="Arial" w:cs="Arial"/>
                <w:b/>
                <w:sz w:val="21"/>
                <w:szCs w:val="22"/>
              </w:rPr>
            </w:pPr>
            <w:r w:rsidRPr="00A14C2D">
              <w:rPr>
                <w:rFonts w:ascii="Arial" w:hAnsi="Arial" w:cs="Arial"/>
                <w:b/>
                <w:sz w:val="21"/>
                <w:szCs w:val="22"/>
              </w:rPr>
              <w:t>28</w:t>
            </w:r>
            <w:r w:rsidRPr="00A14C2D">
              <w:rPr>
                <w:rFonts w:ascii="Arial" w:hAnsi="Arial" w:cs="Arial"/>
                <w:b/>
                <w:sz w:val="21"/>
                <w:szCs w:val="22"/>
                <w:vertAlign w:val="superscript"/>
              </w:rPr>
              <w:t>th</w:t>
            </w:r>
            <w:r w:rsidRPr="00A14C2D">
              <w:rPr>
                <w:rFonts w:ascii="Arial" w:hAnsi="Arial" w:cs="Arial"/>
                <w:b/>
                <w:sz w:val="21"/>
                <w:szCs w:val="22"/>
              </w:rPr>
              <w:t xml:space="preserve"> Nov</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eekly meeting and discussion</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 xml:space="preserve">Sprint meeting </w:t>
            </w:r>
          </w:p>
        </w:tc>
        <w:tc>
          <w:tcPr>
            <w:tcW w:w="1365"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nvestigation on login and registration with MVC</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ork with pair programmer Arya</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nvestigation on login and registration restful api</w:t>
            </w:r>
          </w:p>
        </w:tc>
        <w:tc>
          <w:tcPr>
            <w:tcW w:w="1365"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nvestigation on login and registration restful api</w:t>
            </w:r>
          </w:p>
        </w:tc>
      </w:tr>
      <w:tr w:rsidR="00A14C2D" w:rsidRPr="00A14C2D" w:rsidTr="00D32609">
        <w:tc>
          <w:tcPr>
            <w:cnfStyle w:val="001000000000" w:firstRow="0" w:lastRow="0" w:firstColumn="1" w:lastColumn="0" w:oddVBand="0" w:evenVBand="0" w:oddHBand="0" w:evenHBand="0" w:firstRowFirstColumn="0" w:firstRowLastColumn="0" w:lastRowFirstColumn="0" w:lastRowLastColumn="0"/>
            <w:tcW w:w="1045" w:type="dxa"/>
          </w:tcPr>
          <w:p w:rsidR="00A14C2D" w:rsidRPr="00A14C2D" w:rsidRDefault="00A14C2D" w:rsidP="00D32609">
            <w:pPr>
              <w:jc w:val="center"/>
              <w:rPr>
                <w:rFonts w:ascii="Arial" w:hAnsi="Arial" w:cs="Arial"/>
                <w:b/>
                <w:sz w:val="21"/>
                <w:szCs w:val="22"/>
              </w:rPr>
            </w:pPr>
            <w:r w:rsidRPr="00A14C2D">
              <w:rPr>
                <w:rFonts w:ascii="Arial" w:hAnsi="Arial" w:cs="Arial"/>
                <w:b/>
                <w:sz w:val="21"/>
                <w:szCs w:val="22"/>
              </w:rPr>
              <w:t>5</w:t>
            </w:r>
            <w:r w:rsidRPr="00A14C2D">
              <w:rPr>
                <w:rFonts w:ascii="Arial" w:hAnsi="Arial" w:cs="Arial"/>
                <w:b/>
                <w:sz w:val="21"/>
                <w:szCs w:val="22"/>
                <w:vertAlign w:val="superscript"/>
              </w:rPr>
              <w:t>th</w:t>
            </w:r>
            <w:r w:rsidRPr="00A14C2D">
              <w:rPr>
                <w:rFonts w:ascii="Arial" w:hAnsi="Arial" w:cs="Arial"/>
                <w:b/>
                <w:sz w:val="21"/>
                <w:szCs w:val="22"/>
              </w:rPr>
              <w:t xml:space="preserve"> Dec</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orking with pair programmers Mattsi,Arya on login and registration</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Meeting with customer</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 xml:space="preserve">Sprint meeting discussion </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Produce documentation layout</w:t>
            </w:r>
          </w:p>
        </w:tc>
        <w:tc>
          <w:tcPr>
            <w:tcW w:w="1365"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ork on documentation</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ork on documentation</w:t>
            </w:r>
          </w:p>
        </w:tc>
        <w:tc>
          <w:tcPr>
            <w:tcW w:w="1365"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ork on documentation</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Score Interaction investigation</w:t>
            </w:r>
          </w:p>
        </w:tc>
      </w:tr>
      <w:tr w:rsidR="00A14C2D" w:rsidRPr="00A14C2D" w:rsidTr="00D326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 w:type="dxa"/>
          </w:tcPr>
          <w:p w:rsidR="00A14C2D" w:rsidRPr="00A14C2D" w:rsidRDefault="00A14C2D" w:rsidP="00D32609">
            <w:pPr>
              <w:jc w:val="center"/>
              <w:rPr>
                <w:rFonts w:ascii="Arial" w:hAnsi="Arial" w:cs="Arial"/>
                <w:b/>
                <w:sz w:val="21"/>
                <w:szCs w:val="22"/>
              </w:rPr>
            </w:pPr>
            <w:r w:rsidRPr="00A14C2D">
              <w:rPr>
                <w:rFonts w:ascii="Arial" w:hAnsi="Arial" w:cs="Arial"/>
                <w:b/>
                <w:sz w:val="21"/>
                <w:szCs w:val="22"/>
              </w:rPr>
              <w:t>12</w:t>
            </w:r>
            <w:r w:rsidRPr="00A14C2D">
              <w:rPr>
                <w:rFonts w:ascii="Arial" w:hAnsi="Arial" w:cs="Arial"/>
                <w:b/>
                <w:sz w:val="21"/>
                <w:szCs w:val="22"/>
                <w:vertAlign w:val="superscript"/>
              </w:rPr>
              <w:t>th</w:t>
            </w:r>
            <w:r w:rsidRPr="00A14C2D">
              <w:rPr>
                <w:rFonts w:ascii="Arial" w:hAnsi="Arial" w:cs="Arial"/>
                <w:b/>
                <w:sz w:val="21"/>
                <w:szCs w:val="22"/>
              </w:rPr>
              <w:t xml:space="preserve"> Dec</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Team meeting</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 xml:space="preserve">Writing Document 1 and document2 </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Meeting with customer</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orked with the Pair Programmer Tasos on score/timer interaction</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Team Meeting</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 xml:space="preserve">Writing Document 1 and document2 </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365"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shd w:val="clear" w:color="auto" w:fill="0F243E" w:themeFill="text2" w:themeFillShade="80"/>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365" w:type="dxa"/>
            <w:shd w:val="clear" w:color="auto" w:fill="0F243E" w:themeFill="text2" w:themeFillShade="80"/>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r>
    </w:tbl>
    <w:p w:rsidR="00A14C2D" w:rsidRPr="00A14C2D" w:rsidRDefault="00A14C2D" w:rsidP="00A14C2D">
      <w:pPr>
        <w:rPr>
          <w:rFonts w:ascii="Arial" w:hAnsi="Arial" w:cs="Arial"/>
          <w:b w:val="0"/>
          <w:sz w:val="21"/>
          <w:szCs w:val="22"/>
        </w:rPr>
      </w:pPr>
    </w:p>
    <w:p w:rsidR="00A14C2D" w:rsidRPr="00A14C2D" w:rsidRDefault="00A14C2D" w:rsidP="00A14C2D">
      <w:pPr>
        <w:rPr>
          <w:rFonts w:ascii="Arial" w:hAnsi="Arial" w:cs="Arial"/>
          <w:sz w:val="21"/>
          <w:szCs w:val="22"/>
        </w:rPr>
      </w:pPr>
      <w:r w:rsidRPr="00A14C2D">
        <w:rPr>
          <w:rFonts w:ascii="Arial" w:hAnsi="Arial" w:cs="Arial"/>
          <w:sz w:val="21"/>
          <w:szCs w:val="22"/>
        </w:rPr>
        <w:t xml:space="preserve">Qian: </w:t>
      </w:r>
    </w:p>
    <w:tbl>
      <w:tblPr>
        <w:tblStyle w:val="5-2"/>
        <w:tblW w:w="5320" w:type="pct"/>
        <w:tblLayout w:type="fixed"/>
        <w:tblLook w:val="04A0" w:firstRow="1" w:lastRow="0" w:firstColumn="1" w:lastColumn="0" w:noHBand="0" w:noVBand="1"/>
      </w:tblPr>
      <w:tblGrid>
        <w:gridCol w:w="1027"/>
        <w:gridCol w:w="1431"/>
        <w:gridCol w:w="1414"/>
        <w:gridCol w:w="1448"/>
        <w:gridCol w:w="1329"/>
        <w:gridCol w:w="1431"/>
        <w:gridCol w:w="1431"/>
        <w:gridCol w:w="1329"/>
      </w:tblGrid>
      <w:tr w:rsidR="00A14C2D" w:rsidRPr="00A14C2D" w:rsidTr="00D32609">
        <w:trPr>
          <w:cnfStyle w:val="100000000000" w:firstRow="1" w:lastRow="0" w:firstColumn="0" w:lastColumn="0" w:oddVBand="0" w:evenVBand="0" w:oddHBand="0"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474" w:type="pct"/>
          </w:tcPr>
          <w:p w:rsidR="00A14C2D" w:rsidRPr="00A14C2D" w:rsidRDefault="00A14C2D" w:rsidP="00D32609">
            <w:pPr>
              <w:rPr>
                <w:rFonts w:ascii="Arial" w:hAnsi="Arial" w:cs="Arial"/>
                <w:b/>
                <w:sz w:val="21"/>
                <w:szCs w:val="22"/>
              </w:rPr>
            </w:pPr>
            <w:r w:rsidRPr="00A14C2D">
              <w:rPr>
                <w:rFonts w:ascii="Arial" w:hAnsi="Arial" w:cs="Arial"/>
                <w:b/>
                <w:sz w:val="21"/>
                <w:szCs w:val="22"/>
              </w:rPr>
              <w:t>Date</w:t>
            </w:r>
          </w:p>
        </w:tc>
        <w:tc>
          <w:tcPr>
            <w:tcW w:w="660" w:type="pct"/>
          </w:tcPr>
          <w:p w:rsidR="00A14C2D" w:rsidRPr="00A14C2D" w:rsidRDefault="00A14C2D" w:rsidP="00D32609">
            <w:pP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Mondy</w:t>
            </w:r>
          </w:p>
        </w:tc>
        <w:tc>
          <w:tcPr>
            <w:tcW w:w="652" w:type="pct"/>
          </w:tcPr>
          <w:p w:rsidR="00A14C2D" w:rsidRPr="00A14C2D" w:rsidRDefault="00A14C2D" w:rsidP="00D32609">
            <w:pP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Tuesday</w:t>
            </w:r>
          </w:p>
        </w:tc>
        <w:tc>
          <w:tcPr>
            <w:tcW w:w="668" w:type="pct"/>
          </w:tcPr>
          <w:p w:rsidR="00A14C2D" w:rsidRPr="00A14C2D" w:rsidRDefault="00A14C2D" w:rsidP="00D32609">
            <w:pP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Wednesday</w:t>
            </w:r>
          </w:p>
        </w:tc>
        <w:tc>
          <w:tcPr>
            <w:tcW w:w="613" w:type="pct"/>
          </w:tcPr>
          <w:p w:rsidR="00A14C2D" w:rsidRPr="00A14C2D" w:rsidRDefault="00A14C2D" w:rsidP="00D32609">
            <w:pP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Thursday</w:t>
            </w:r>
          </w:p>
        </w:tc>
        <w:tc>
          <w:tcPr>
            <w:tcW w:w="660" w:type="pct"/>
          </w:tcPr>
          <w:p w:rsidR="00A14C2D" w:rsidRPr="00A14C2D" w:rsidRDefault="00A14C2D" w:rsidP="00D32609">
            <w:pP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Friday</w:t>
            </w:r>
          </w:p>
        </w:tc>
        <w:tc>
          <w:tcPr>
            <w:tcW w:w="660" w:type="pct"/>
          </w:tcPr>
          <w:p w:rsidR="00A14C2D" w:rsidRPr="00A14C2D" w:rsidRDefault="00A14C2D" w:rsidP="00D32609">
            <w:pP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Saturday</w:t>
            </w:r>
          </w:p>
        </w:tc>
        <w:tc>
          <w:tcPr>
            <w:tcW w:w="613" w:type="pct"/>
          </w:tcPr>
          <w:p w:rsidR="00A14C2D" w:rsidRPr="00A14C2D" w:rsidRDefault="00A14C2D" w:rsidP="00D32609">
            <w:pP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Sunday</w:t>
            </w:r>
          </w:p>
        </w:tc>
      </w:tr>
      <w:tr w:rsidR="00A14C2D" w:rsidRPr="00A14C2D" w:rsidTr="00D32609">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474" w:type="pct"/>
          </w:tcPr>
          <w:p w:rsidR="00A14C2D" w:rsidRPr="00A14C2D" w:rsidRDefault="00A14C2D" w:rsidP="00D32609">
            <w:pPr>
              <w:rPr>
                <w:rFonts w:ascii="Arial" w:hAnsi="Arial" w:cs="Arial"/>
                <w:b/>
                <w:sz w:val="21"/>
                <w:szCs w:val="22"/>
              </w:rPr>
            </w:pPr>
            <w:r w:rsidRPr="00A14C2D">
              <w:rPr>
                <w:rFonts w:ascii="Arial" w:hAnsi="Arial" w:cs="Arial"/>
                <w:b/>
                <w:sz w:val="21"/>
                <w:szCs w:val="22"/>
              </w:rPr>
              <w:t>31</w:t>
            </w:r>
            <w:r w:rsidRPr="00A14C2D">
              <w:rPr>
                <w:rFonts w:ascii="Arial" w:hAnsi="Arial" w:cs="Arial"/>
                <w:b/>
                <w:sz w:val="21"/>
                <w:szCs w:val="22"/>
                <w:vertAlign w:val="superscript"/>
              </w:rPr>
              <w:t xml:space="preserve">s </w:t>
            </w:r>
            <w:r w:rsidRPr="00A14C2D">
              <w:rPr>
                <w:rFonts w:ascii="Arial" w:hAnsi="Arial" w:cs="Arial"/>
                <w:b/>
                <w:sz w:val="21"/>
                <w:szCs w:val="22"/>
              </w:rPr>
              <w:t>Oct</w:t>
            </w:r>
          </w:p>
        </w:tc>
        <w:tc>
          <w:tcPr>
            <w:tcW w:w="660"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t>Team Meeting</w:t>
            </w:r>
          </w:p>
        </w:tc>
        <w:tc>
          <w:tcPr>
            <w:tcW w:w="652"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668"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t>Team Meeting</w:t>
            </w:r>
          </w:p>
        </w:tc>
        <w:tc>
          <w:tcPr>
            <w:tcW w:w="613"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660"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660"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613"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r>
      <w:tr w:rsidR="00A14C2D" w:rsidRPr="00A14C2D" w:rsidTr="00D32609">
        <w:trPr>
          <w:trHeight w:val="1423"/>
        </w:trPr>
        <w:tc>
          <w:tcPr>
            <w:cnfStyle w:val="001000000000" w:firstRow="0" w:lastRow="0" w:firstColumn="1" w:lastColumn="0" w:oddVBand="0" w:evenVBand="0" w:oddHBand="0" w:evenHBand="0" w:firstRowFirstColumn="0" w:firstRowLastColumn="0" w:lastRowFirstColumn="0" w:lastRowLastColumn="0"/>
            <w:tcW w:w="474" w:type="pct"/>
          </w:tcPr>
          <w:p w:rsidR="00A14C2D" w:rsidRPr="00A14C2D" w:rsidRDefault="00A14C2D" w:rsidP="00D32609">
            <w:pPr>
              <w:rPr>
                <w:rFonts w:ascii="Arial" w:hAnsi="Arial" w:cs="Arial"/>
                <w:b/>
                <w:sz w:val="21"/>
                <w:szCs w:val="22"/>
              </w:rPr>
            </w:pPr>
            <w:r w:rsidRPr="00A14C2D">
              <w:rPr>
                <w:rFonts w:ascii="Arial" w:hAnsi="Arial" w:cs="Arial"/>
                <w:b/>
                <w:sz w:val="21"/>
                <w:szCs w:val="22"/>
              </w:rPr>
              <w:t>7</w:t>
            </w:r>
            <w:r w:rsidRPr="00A14C2D">
              <w:rPr>
                <w:rFonts w:ascii="Arial" w:hAnsi="Arial" w:cs="Arial"/>
                <w:b/>
                <w:sz w:val="21"/>
                <w:szCs w:val="22"/>
                <w:vertAlign w:val="superscript"/>
              </w:rPr>
              <w:t>th</w:t>
            </w:r>
            <w:r w:rsidRPr="00A14C2D">
              <w:rPr>
                <w:rFonts w:ascii="Arial" w:hAnsi="Arial" w:cs="Arial"/>
                <w:b/>
                <w:sz w:val="21"/>
                <w:szCs w:val="22"/>
              </w:rPr>
              <w:t xml:space="preserve"> Nov</w:t>
            </w:r>
          </w:p>
        </w:tc>
        <w:tc>
          <w:tcPr>
            <w:tcW w:w="660" w:type="pct"/>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t>Team Meeting (sprint0) – worked with group on the requirement</w:t>
            </w:r>
            <w:r w:rsidRPr="00A14C2D">
              <w:rPr>
                <w:rFonts w:ascii="Arial" w:hAnsi="Arial" w:cs="Arial"/>
                <w:b w:val="0"/>
                <w:sz w:val="21"/>
                <w:szCs w:val="22"/>
                <w:lang w:eastAsia="zh-CN"/>
              </w:rPr>
              <w:lastRenderedPageBreak/>
              <w:t>s analysis.</w:t>
            </w:r>
          </w:p>
        </w:tc>
        <w:tc>
          <w:tcPr>
            <w:tcW w:w="652" w:type="pct"/>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lang w:eastAsia="zh-CN"/>
              </w:rPr>
              <w:lastRenderedPageBreak/>
              <w:t xml:space="preserve">Worked with Xiao on the use cases about the user interaction </w:t>
            </w:r>
            <w:r w:rsidRPr="00A14C2D">
              <w:rPr>
                <w:rFonts w:ascii="Arial" w:hAnsi="Arial" w:cs="Arial"/>
                <w:b w:val="0"/>
                <w:sz w:val="21"/>
                <w:szCs w:val="22"/>
                <w:lang w:eastAsia="zh-CN"/>
              </w:rPr>
              <w:lastRenderedPageBreak/>
              <w:t>before playing the game.</w:t>
            </w:r>
          </w:p>
        </w:tc>
        <w:tc>
          <w:tcPr>
            <w:tcW w:w="668" w:type="pct"/>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lastRenderedPageBreak/>
              <w:t xml:space="preserve">Team Meeting – worked with group on the use cases and CRC </w:t>
            </w:r>
            <w:r w:rsidRPr="00A14C2D">
              <w:rPr>
                <w:rFonts w:ascii="Arial" w:hAnsi="Arial" w:cs="Arial"/>
                <w:b w:val="0"/>
                <w:sz w:val="21"/>
                <w:szCs w:val="22"/>
                <w:lang w:eastAsia="zh-CN"/>
              </w:rPr>
              <w:lastRenderedPageBreak/>
              <w:t>cards.</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lang w:eastAsia="zh-CN"/>
              </w:rPr>
            </w:pPr>
          </w:p>
        </w:tc>
        <w:tc>
          <w:tcPr>
            <w:tcW w:w="613" w:type="pct"/>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660" w:type="pct"/>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660" w:type="pct"/>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613" w:type="pct"/>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r>
      <w:tr w:rsidR="00A14C2D" w:rsidRPr="00A14C2D" w:rsidTr="00D32609">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474" w:type="pct"/>
          </w:tcPr>
          <w:p w:rsidR="00A14C2D" w:rsidRPr="00A14C2D" w:rsidRDefault="00A14C2D" w:rsidP="00D32609">
            <w:pPr>
              <w:rPr>
                <w:rFonts w:ascii="Arial" w:hAnsi="Arial" w:cs="Arial"/>
                <w:b/>
                <w:sz w:val="21"/>
                <w:szCs w:val="22"/>
              </w:rPr>
            </w:pPr>
            <w:r w:rsidRPr="00A14C2D">
              <w:rPr>
                <w:rFonts w:ascii="Arial" w:hAnsi="Arial" w:cs="Arial"/>
                <w:b/>
                <w:sz w:val="21"/>
                <w:szCs w:val="22"/>
              </w:rPr>
              <w:lastRenderedPageBreak/>
              <w:t>14</w:t>
            </w:r>
            <w:r w:rsidRPr="00A14C2D">
              <w:rPr>
                <w:rFonts w:ascii="Arial" w:hAnsi="Arial" w:cs="Arial"/>
                <w:b/>
                <w:sz w:val="21"/>
                <w:szCs w:val="22"/>
                <w:vertAlign w:val="superscript"/>
              </w:rPr>
              <w:t>th</w:t>
            </w:r>
            <w:r w:rsidRPr="00A14C2D">
              <w:rPr>
                <w:rFonts w:ascii="Arial" w:hAnsi="Arial" w:cs="Arial"/>
                <w:b/>
                <w:sz w:val="21"/>
                <w:szCs w:val="22"/>
              </w:rPr>
              <w:t xml:space="preserve"> Nov</w:t>
            </w:r>
          </w:p>
        </w:tc>
        <w:tc>
          <w:tcPr>
            <w:tcW w:w="660"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t>Team Meeting – worked with group on the CRC cards and task estimations.</w:t>
            </w:r>
          </w:p>
        </w:tc>
        <w:tc>
          <w:tcPr>
            <w:tcW w:w="652"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668"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t>Team Meeting -  worked with group on the UML classes and system architecture. Discuss about the timescale and divided the tasks for pair programming.</w:t>
            </w:r>
          </w:p>
        </w:tc>
        <w:tc>
          <w:tcPr>
            <w:tcW w:w="613"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660"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t xml:space="preserve">Worked on the design of the map interface. </w:t>
            </w:r>
          </w:p>
        </w:tc>
        <w:tc>
          <w:tcPr>
            <w:tcW w:w="660"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t>Worked on the design of the map interface.</w:t>
            </w:r>
          </w:p>
        </w:tc>
        <w:tc>
          <w:tcPr>
            <w:tcW w:w="613"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r>
      <w:tr w:rsidR="00A14C2D" w:rsidRPr="00A14C2D" w:rsidTr="00D32609">
        <w:trPr>
          <w:trHeight w:val="258"/>
        </w:trPr>
        <w:tc>
          <w:tcPr>
            <w:cnfStyle w:val="001000000000" w:firstRow="0" w:lastRow="0" w:firstColumn="1" w:lastColumn="0" w:oddVBand="0" w:evenVBand="0" w:oddHBand="0" w:evenHBand="0" w:firstRowFirstColumn="0" w:firstRowLastColumn="0" w:lastRowFirstColumn="0" w:lastRowLastColumn="0"/>
            <w:tcW w:w="474" w:type="pct"/>
          </w:tcPr>
          <w:p w:rsidR="00A14C2D" w:rsidRPr="00A14C2D" w:rsidRDefault="00A14C2D" w:rsidP="00D32609">
            <w:pPr>
              <w:rPr>
                <w:rFonts w:ascii="Arial" w:hAnsi="Arial" w:cs="Arial"/>
                <w:b/>
                <w:sz w:val="21"/>
                <w:szCs w:val="22"/>
              </w:rPr>
            </w:pPr>
            <w:r w:rsidRPr="00A14C2D">
              <w:rPr>
                <w:rFonts w:ascii="Arial" w:hAnsi="Arial" w:cs="Arial"/>
                <w:b/>
                <w:sz w:val="21"/>
                <w:szCs w:val="22"/>
              </w:rPr>
              <w:t>21</w:t>
            </w:r>
            <w:r w:rsidRPr="00A14C2D">
              <w:rPr>
                <w:rFonts w:ascii="Arial" w:hAnsi="Arial" w:cs="Arial"/>
                <w:b/>
                <w:sz w:val="21"/>
                <w:szCs w:val="22"/>
                <w:vertAlign w:val="superscript"/>
              </w:rPr>
              <w:t>st</w:t>
            </w:r>
            <w:r w:rsidRPr="00A14C2D">
              <w:rPr>
                <w:rFonts w:ascii="Arial" w:hAnsi="Arial" w:cs="Arial"/>
                <w:b/>
                <w:sz w:val="21"/>
                <w:szCs w:val="22"/>
              </w:rPr>
              <w:t xml:space="preserve"> Nov</w:t>
            </w:r>
          </w:p>
        </w:tc>
        <w:tc>
          <w:tcPr>
            <w:tcW w:w="660" w:type="pct"/>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t>Team Meeting -  worked with group on the UML classes both in client and server.</w:t>
            </w:r>
          </w:p>
        </w:tc>
        <w:tc>
          <w:tcPr>
            <w:tcW w:w="652" w:type="pct"/>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668" w:type="pct"/>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t>Team Meeting – Worked on the documentation.</w:t>
            </w:r>
          </w:p>
        </w:tc>
        <w:tc>
          <w:tcPr>
            <w:tcW w:w="613" w:type="pct"/>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660" w:type="pct"/>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t xml:space="preserve">Create the Json files for different levels of the dungeon. </w:t>
            </w:r>
          </w:p>
        </w:tc>
        <w:tc>
          <w:tcPr>
            <w:tcW w:w="660" w:type="pct"/>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t>Create the Json files for the maps. Write the documentation about the Json files.</w:t>
            </w:r>
          </w:p>
        </w:tc>
        <w:tc>
          <w:tcPr>
            <w:tcW w:w="613" w:type="pct"/>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r>
      <w:tr w:rsidR="00A14C2D" w:rsidRPr="00A14C2D" w:rsidTr="00D32609">
        <w:trPr>
          <w:cnfStyle w:val="000000100000" w:firstRow="0" w:lastRow="0" w:firstColumn="0" w:lastColumn="0" w:oddVBand="0" w:evenVBand="0" w:oddHBand="1" w:evenHBand="0" w:firstRowFirstColumn="0" w:firstRowLastColumn="0" w:lastRowFirstColumn="0" w:lastRowLastColumn="0"/>
          <w:trHeight w:val="267"/>
        </w:trPr>
        <w:tc>
          <w:tcPr>
            <w:cnfStyle w:val="001000000000" w:firstRow="0" w:lastRow="0" w:firstColumn="1" w:lastColumn="0" w:oddVBand="0" w:evenVBand="0" w:oddHBand="0" w:evenHBand="0" w:firstRowFirstColumn="0" w:firstRowLastColumn="0" w:lastRowFirstColumn="0" w:lastRowLastColumn="0"/>
            <w:tcW w:w="474" w:type="pct"/>
          </w:tcPr>
          <w:p w:rsidR="00A14C2D" w:rsidRPr="00A14C2D" w:rsidRDefault="00A14C2D" w:rsidP="00D32609">
            <w:pPr>
              <w:rPr>
                <w:rFonts w:ascii="Arial" w:hAnsi="Arial" w:cs="Arial"/>
                <w:b/>
                <w:sz w:val="21"/>
                <w:szCs w:val="22"/>
              </w:rPr>
            </w:pPr>
            <w:r w:rsidRPr="00A14C2D">
              <w:rPr>
                <w:rFonts w:ascii="Arial" w:hAnsi="Arial" w:cs="Arial"/>
                <w:b/>
                <w:sz w:val="21"/>
                <w:szCs w:val="22"/>
              </w:rPr>
              <w:t>28</w:t>
            </w:r>
            <w:r w:rsidRPr="00A14C2D">
              <w:rPr>
                <w:rFonts w:ascii="Arial" w:hAnsi="Arial" w:cs="Arial"/>
                <w:b/>
                <w:sz w:val="21"/>
                <w:szCs w:val="22"/>
                <w:vertAlign w:val="superscript"/>
              </w:rPr>
              <w:t>th</w:t>
            </w:r>
            <w:r w:rsidRPr="00A14C2D">
              <w:rPr>
                <w:rFonts w:ascii="Arial" w:hAnsi="Arial" w:cs="Arial"/>
                <w:b/>
                <w:sz w:val="21"/>
                <w:szCs w:val="22"/>
              </w:rPr>
              <w:t xml:space="preserve"> Nov</w:t>
            </w:r>
          </w:p>
        </w:tc>
        <w:tc>
          <w:tcPr>
            <w:tcW w:w="660"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t xml:space="preserve">Team Meeting -  separate the tasks in next sprint, had a meeting with Julian. </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t>Worked with Xiao on determining the final design of our maps and finished the Json file.</w:t>
            </w:r>
          </w:p>
        </w:tc>
        <w:tc>
          <w:tcPr>
            <w:tcW w:w="652"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t>Create and add two classes - Map and Tile to the project.</w:t>
            </w:r>
          </w:p>
        </w:tc>
        <w:tc>
          <w:tcPr>
            <w:tcW w:w="668"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t>Worked with Mattis to implement the IOservice, add Json Framework to project, start Json service (including tests).</w:t>
            </w:r>
          </w:p>
        </w:tc>
        <w:tc>
          <w:tcPr>
            <w:tcW w:w="613"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660"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t>Worked with Mattis to implement Json service (parse map Json, Model map in code).</w:t>
            </w:r>
          </w:p>
        </w:tc>
        <w:tc>
          <w:tcPr>
            <w:tcW w:w="660"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613"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r>
      <w:tr w:rsidR="00A14C2D" w:rsidRPr="00A14C2D" w:rsidTr="00D32609">
        <w:trPr>
          <w:trHeight w:val="258"/>
        </w:trPr>
        <w:tc>
          <w:tcPr>
            <w:cnfStyle w:val="001000000000" w:firstRow="0" w:lastRow="0" w:firstColumn="1" w:lastColumn="0" w:oddVBand="0" w:evenVBand="0" w:oddHBand="0" w:evenHBand="0" w:firstRowFirstColumn="0" w:firstRowLastColumn="0" w:lastRowFirstColumn="0" w:lastRowLastColumn="0"/>
            <w:tcW w:w="474" w:type="pct"/>
          </w:tcPr>
          <w:p w:rsidR="00A14C2D" w:rsidRPr="00A14C2D" w:rsidRDefault="00A14C2D" w:rsidP="00D32609">
            <w:pPr>
              <w:rPr>
                <w:rFonts w:ascii="Arial" w:hAnsi="Arial" w:cs="Arial"/>
                <w:b/>
                <w:sz w:val="21"/>
                <w:szCs w:val="22"/>
              </w:rPr>
            </w:pPr>
            <w:r w:rsidRPr="00A14C2D">
              <w:rPr>
                <w:rFonts w:ascii="Arial" w:hAnsi="Arial" w:cs="Arial"/>
                <w:b/>
                <w:sz w:val="21"/>
                <w:szCs w:val="22"/>
              </w:rPr>
              <w:t>5</w:t>
            </w:r>
            <w:r w:rsidRPr="00A14C2D">
              <w:rPr>
                <w:rFonts w:ascii="Arial" w:hAnsi="Arial" w:cs="Arial"/>
                <w:b/>
                <w:sz w:val="21"/>
                <w:szCs w:val="22"/>
                <w:vertAlign w:val="superscript"/>
              </w:rPr>
              <w:t>th</w:t>
            </w:r>
            <w:r w:rsidRPr="00A14C2D">
              <w:rPr>
                <w:rFonts w:ascii="Arial" w:hAnsi="Arial" w:cs="Arial"/>
                <w:b/>
                <w:sz w:val="21"/>
                <w:szCs w:val="22"/>
              </w:rPr>
              <w:t xml:space="preserve"> Dec</w:t>
            </w:r>
          </w:p>
        </w:tc>
        <w:tc>
          <w:tcPr>
            <w:tcW w:w="660" w:type="pct"/>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t>Team Meeting – separate the tasks in Sprint 5.</w:t>
            </w:r>
          </w:p>
        </w:tc>
        <w:tc>
          <w:tcPr>
            <w:tcW w:w="652" w:type="pct"/>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668" w:type="pct"/>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t>Worked with Tasos on the visibility in server.</w:t>
            </w:r>
          </w:p>
        </w:tc>
        <w:tc>
          <w:tcPr>
            <w:tcW w:w="613" w:type="pct"/>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660" w:type="pct"/>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660" w:type="pct"/>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613" w:type="pct"/>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r>
      <w:tr w:rsidR="00A14C2D" w:rsidRPr="00A14C2D" w:rsidTr="00D32609">
        <w:trPr>
          <w:cnfStyle w:val="000000100000" w:firstRow="0" w:lastRow="0" w:firstColumn="0" w:lastColumn="0" w:oddVBand="0" w:evenVBand="0" w:oddHBand="1" w:evenHBand="0" w:firstRowFirstColumn="0" w:firstRowLastColumn="0" w:lastRowFirstColumn="0" w:lastRowLastColumn="0"/>
          <w:trHeight w:val="258"/>
        </w:trPr>
        <w:tc>
          <w:tcPr>
            <w:cnfStyle w:val="001000000000" w:firstRow="0" w:lastRow="0" w:firstColumn="1" w:lastColumn="0" w:oddVBand="0" w:evenVBand="0" w:oddHBand="0" w:evenHBand="0" w:firstRowFirstColumn="0" w:firstRowLastColumn="0" w:lastRowFirstColumn="0" w:lastRowLastColumn="0"/>
            <w:tcW w:w="474" w:type="pct"/>
          </w:tcPr>
          <w:p w:rsidR="00A14C2D" w:rsidRPr="00A14C2D" w:rsidRDefault="00A14C2D" w:rsidP="00D32609">
            <w:pPr>
              <w:rPr>
                <w:rFonts w:ascii="Arial" w:hAnsi="Arial" w:cs="Arial"/>
                <w:b/>
                <w:sz w:val="21"/>
                <w:szCs w:val="22"/>
              </w:rPr>
            </w:pPr>
            <w:r w:rsidRPr="00A14C2D">
              <w:rPr>
                <w:rFonts w:ascii="Arial" w:hAnsi="Arial" w:cs="Arial"/>
                <w:b/>
                <w:sz w:val="21"/>
                <w:szCs w:val="22"/>
              </w:rPr>
              <w:t>12</w:t>
            </w:r>
            <w:r w:rsidRPr="00A14C2D">
              <w:rPr>
                <w:rFonts w:ascii="Arial" w:hAnsi="Arial" w:cs="Arial"/>
                <w:b/>
                <w:sz w:val="21"/>
                <w:szCs w:val="22"/>
                <w:vertAlign w:val="superscript"/>
              </w:rPr>
              <w:t>th</w:t>
            </w:r>
            <w:r w:rsidRPr="00A14C2D">
              <w:rPr>
                <w:rFonts w:ascii="Arial" w:hAnsi="Arial" w:cs="Arial"/>
                <w:b/>
                <w:sz w:val="21"/>
                <w:szCs w:val="22"/>
              </w:rPr>
              <w:t xml:space="preserve"> Dec</w:t>
            </w:r>
          </w:p>
        </w:tc>
        <w:tc>
          <w:tcPr>
            <w:tcW w:w="660"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t xml:space="preserve">Team Meeting – list the unfinished work both for codes and documentation, and </w:t>
            </w:r>
            <w:r w:rsidRPr="00A14C2D">
              <w:rPr>
                <w:rFonts w:ascii="Arial" w:hAnsi="Arial" w:cs="Arial"/>
                <w:b w:val="0"/>
                <w:sz w:val="21"/>
                <w:szCs w:val="22"/>
                <w:lang w:eastAsia="zh-CN"/>
              </w:rPr>
              <w:lastRenderedPageBreak/>
              <w:t>arrange the tasks in the final week.</w:t>
            </w:r>
          </w:p>
        </w:tc>
        <w:tc>
          <w:tcPr>
            <w:tcW w:w="652"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lastRenderedPageBreak/>
              <w:t xml:space="preserve">Worked on the interface part of the documentation. </w:t>
            </w:r>
          </w:p>
        </w:tc>
        <w:tc>
          <w:tcPr>
            <w:tcW w:w="668"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t>Worked on the  documentation.</w:t>
            </w:r>
          </w:p>
        </w:tc>
        <w:tc>
          <w:tcPr>
            <w:tcW w:w="613"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660" w:type="pct"/>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660" w:type="pct"/>
            <w:shd w:val="clear" w:color="auto" w:fill="0F243E" w:themeFill="text2" w:themeFillShade="80"/>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613" w:type="pct"/>
            <w:shd w:val="clear" w:color="auto" w:fill="0F243E" w:themeFill="text2" w:themeFillShade="80"/>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r>
    </w:tbl>
    <w:p w:rsidR="00A14C2D" w:rsidRPr="00A14C2D" w:rsidRDefault="00A14C2D" w:rsidP="00A14C2D">
      <w:pPr>
        <w:rPr>
          <w:rFonts w:ascii="Arial" w:hAnsi="Arial" w:cs="Arial"/>
          <w:b w:val="0"/>
          <w:sz w:val="21"/>
          <w:szCs w:val="22"/>
        </w:rPr>
      </w:pPr>
    </w:p>
    <w:p w:rsidR="00A14C2D" w:rsidRPr="00A14C2D" w:rsidRDefault="00A14C2D" w:rsidP="00A14C2D">
      <w:pPr>
        <w:rPr>
          <w:rFonts w:ascii="Arial" w:hAnsi="Arial" w:cs="Arial"/>
          <w:sz w:val="21"/>
          <w:szCs w:val="22"/>
        </w:rPr>
      </w:pPr>
      <w:r w:rsidRPr="00A14C2D">
        <w:rPr>
          <w:rFonts w:ascii="Arial" w:hAnsi="Arial" w:cs="Arial"/>
          <w:sz w:val="21"/>
          <w:szCs w:val="22"/>
        </w:rPr>
        <w:t>Xiao:</w:t>
      </w:r>
    </w:p>
    <w:tbl>
      <w:tblPr>
        <w:tblStyle w:val="5-2"/>
        <w:tblW w:w="11125" w:type="dxa"/>
        <w:tblLayout w:type="fixed"/>
        <w:tblLook w:val="04A0" w:firstRow="1" w:lastRow="0" w:firstColumn="1" w:lastColumn="0" w:noHBand="0" w:noVBand="1"/>
      </w:tblPr>
      <w:tblGrid>
        <w:gridCol w:w="1036"/>
        <w:gridCol w:w="1479"/>
        <w:gridCol w:w="1470"/>
        <w:gridCol w:w="1470"/>
        <w:gridCol w:w="1365"/>
        <w:gridCol w:w="1470"/>
        <w:gridCol w:w="1470"/>
        <w:gridCol w:w="1365"/>
      </w:tblGrid>
      <w:tr w:rsidR="00A14C2D" w:rsidRPr="00A14C2D" w:rsidTr="00D326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6" w:type="dxa"/>
          </w:tcPr>
          <w:p w:rsidR="00A14C2D" w:rsidRPr="00A14C2D" w:rsidRDefault="00A14C2D" w:rsidP="00D32609">
            <w:pPr>
              <w:jc w:val="center"/>
              <w:rPr>
                <w:rFonts w:ascii="Arial" w:hAnsi="Arial" w:cs="Arial"/>
                <w:b/>
                <w:sz w:val="21"/>
                <w:szCs w:val="22"/>
              </w:rPr>
            </w:pPr>
            <w:r w:rsidRPr="00A14C2D">
              <w:rPr>
                <w:rFonts w:ascii="Arial" w:hAnsi="Arial" w:cs="Arial"/>
                <w:b/>
                <w:sz w:val="21"/>
                <w:szCs w:val="22"/>
              </w:rPr>
              <w:t>Date</w:t>
            </w:r>
          </w:p>
        </w:tc>
        <w:tc>
          <w:tcPr>
            <w:tcW w:w="1479" w:type="dxa"/>
          </w:tcPr>
          <w:p w:rsidR="00A14C2D" w:rsidRPr="00A14C2D" w:rsidRDefault="00A14C2D" w:rsidP="00D32609">
            <w:pPr>
              <w:jc w:val="cente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Monday</w:t>
            </w:r>
          </w:p>
        </w:tc>
        <w:tc>
          <w:tcPr>
            <w:tcW w:w="1470" w:type="dxa"/>
          </w:tcPr>
          <w:p w:rsidR="00A14C2D" w:rsidRPr="00A14C2D" w:rsidRDefault="00A14C2D" w:rsidP="00D32609">
            <w:pPr>
              <w:jc w:val="cente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Tuesday</w:t>
            </w:r>
          </w:p>
        </w:tc>
        <w:tc>
          <w:tcPr>
            <w:tcW w:w="1470" w:type="dxa"/>
          </w:tcPr>
          <w:p w:rsidR="00A14C2D" w:rsidRPr="00A14C2D" w:rsidRDefault="00A14C2D" w:rsidP="00D32609">
            <w:pPr>
              <w:jc w:val="cente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Wednesday</w:t>
            </w:r>
          </w:p>
        </w:tc>
        <w:tc>
          <w:tcPr>
            <w:tcW w:w="1365" w:type="dxa"/>
          </w:tcPr>
          <w:p w:rsidR="00A14C2D" w:rsidRPr="00A14C2D" w:rsidRDefault="00A14C2D" w:rsidP="00D32609">
            <w:pPr>
              <w:jc w:val="cente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Thursday</w:t>
            </w:r>
          </w:p>
        </w:tc>
        <w:tc>
          <w:tcPr>
            <w:tcW w:w="1470" w:type="dxa"/>
          </w:tcPr>
          <w:p w:rsidR="00A14C2D" w:rsidRPr="00A14C2D" w:rsidRDefault="00A14C2D" w:rsidP="00D32609">
            <w:pPr>
              <w:jc w:val="cente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Friday</w:t>
            </w:r>
          </w:p>
        </w:tc>
        <w:tc>
          <w:tcPr>
            <w:tcW w:w="1470" w:type="dxa"/>
          </w:tcPr>
          <w:p w:rsidR="00A14C2D" w:rsidRPr="00A14C2D" w:rsidRDefault="00A14C2D" w:rsidP="00D32609">
            <w:pPr>
              <w:jc w:val="cente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Saturday</w:t>
            </w:r>
          </w:p>
        </w:tc>
        <w:tc>
          <w:tcPr>
            <w:tcW w:w="1365" w:type="dxa"/>
          </w:tcPr>
          <w:p w:rsidR="00A14C2D" w:rsidRPr="00A14C2D" w:rsidRDefault="00A14C2D" w:rsidP="00D32609">
            <w:pPr>
              <w:jc w:val="center"/>
              <w:cnfStyle w:val="100000000000" w:firstRow="1" w:lastRow="0" w:firstColumn="0" w:lastColumn="0" w:oddVBand="0" w:evenVBand="0" w:oddHBand="0" w:evenHBand="0" w:firstRowFirstColumn="0" w:firstRowLastColumn="0" w:lastRowFirstColumn="0" w:lastRowLastColumn="0"/>
              <w:rPr>
                <w:rFonts w:ascii="Arial" w:hAnsi="Arial" w:cs="Arial"/>
                <w:b/>
                <w:sz w:val="21"/>
                <w:szCs w:val="22"/>
              </w:rPr>
            </w:pPr>
            <w:r w:rsidRPr="00A14C2D">
              <w:rPr>
                <w:rFonts w:ascii="Arial" w:hAnsi="Arial" w:cs="Arial"/>
                <w:b/>
                <w:sz w:val="21"/>
                <w:szCs w:val="22"/>
              </w:rPr>
              <w:t>Sunday</w:t>
            </w:r>
          </w:p>
        </w:tc>
      </w:tr>
      <w:tr w:rsidR="00A14C2D" w:rsidRPr="00A14C2D" w:rsidTr="00D32609">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1036" w:type="dxa"/>
          </w:tcPr>
          <w:p w:rsidR="00A14C2D" w:rsidRPr="00A14C2D" w:rsidRDefault="00A14C2D" w:rsidP="00D32609">
            <w:pPr>
              <w:jc w:val="center"/>
              <w:rPr>
                <w:rFonts w:ascii="Arial" w:hAnsi="Arial" w:cs="Arial"/>
                <w:b/>
                <w:sz w:val="21"/>
                <w:szCs w:val="22"/>
              </w:rPr>
            </w:pPr>
            <w:r w:rsidRPr="00A14C2D">
              <w:rPr>
                <w:rFonts w:ascii="Arial" w:hAnsi="Arial" w:cs="Arial"/>
                <w:b/>
                <w:sz w:val="21"/>
                <w:szCs w:val="22"/>
              </w:rPr>
              <w:t>31</w:t>
            </w:r>
            <w:r w:rsidRPr="00A14C2D">
              <w:rPr>
                <w:rFonts w:ascii="Arial" w:hAnsi="Arial" w:cs="Arial"/>
                <w:b/>
                <w:sz w:val="21"/>
                <w:szCs w:val="22"/>
                <w:vertAlign w:val="superscript"/>
              </w:rPr>
              <w:t xml:space="preserve">s </w:t>
            </w:r>
            <w:r w:rsidRPr="00A14C2D">
              <w:rPr>
                <w:rFonts w:ascii="Arial" w:hAnsi="Arial" w:cs="Arial"/>
                <w:b/>
                <w:sz w:val="21"/>
                <w:szCs w:val="22"/>
              </w:rPr>
              <w:t>Oct</w:t>
            </w:r>
          </w:p>
        </w:tc>
        <w:tc>
          <w:tcPr>
            <w:tcW w:w="1479"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Team Meeting</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Team Meeting</w:t>
            </w:r>
          </w:p>
        </w:tc>
        <w:tc>
          <w:tcPr>
            <w:tcW w:w="1365"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365"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r>
      <w:tr w:rsidR="00A14C2D" w:rsidRPr="00A14C2D" w:rsidTr="00D32609">
        <w:tc>
          <w:tcPr>
            <w:cnfStyle w:val="001000000000" w:firstRow="0" w:lastRow="0" w:firstColumn="1" w:lastColumn="0" w:oddVBand="0" w:evenVBand="0" w:oddHBand="0" w:evenHBand="0" w:firstRowFirstColumn="0" w:firstRowLastColumn="0" w:lastRowFirstColumn="0" w:lastRowLastColumn="0"/>
            <w:tcW w:w="1036" w:type="dxa"/>
          </w:tcPr>
          <w:p w:rsidR="00A14C2D" w:rsidRPr="00A14C2D" w:rsidRDefault="00A14C2D" w:rsidP="00D32609">
            <w:pPr>
              <w:jc w:val="center"/>
              <w:rPr>
                <w:rFonts w:ascii="Arial" w:hAnsi="Arial" w:cs="Arial"/>
                <w:b/>
                <w:sz w:val="21"/>
                <w:szCs w:val="22"/>
              </w:rPr>
            </w:pPr>
            <w:r w:rsidRPr="00A14C2D">
              <w:rPr>
                <w:rFonts w:ascii="Arial" w:hAnsi="Arial" w:cs="Arial"/>
                <w:b/>
                <w:sz w:val="21"/>
                <w:szCs w:val="22"/>
              </w:rPr>
              <w:t>7</w:t>
            </w:r>
            <w:r w:rsidRPr="00A14C2D">
              <w:rPr>
                <w:rFonts w:ascii="Arial" w:hAnsi="Arial" w:cs="Arial"/>
                <w:b/>
                <w:sz w:val="21"/>
                <w:szCs w:val="22"/>
                <w:vertAlign w:val="superscript"/>
              </w:rPr>
              <w:t>th</w:t>
            </w:r>
            <w:r w:rsidRPr="00A14C2D">
              <w:rPr>
                <w:rFonts w:ascii="Arial" w:hAnsi="Arial" w:cs="Arial"/>
                <w:b/>
                <w:sz w:val="21"/>
                <w:szCs w:val="22"/>
              </w:rPr>
              <w:t xml:space="preserve"> Nov</w:t>
            </w:r>
          </w:p>
        </w:tc>
        <w:tc>
          <w:tcPr>
            <w:tcW w:w="1479"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Team Meeting (sprint 1)</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 worked on a use case with Qian about log</w:t>
            </w:r>
            <w:r w:rsidRPr="00A14C2D">
              <w:rPr>
                <w:rFonts w:ascii="Arial" w:hAnsi="Arial" w:cs="Arial"/>
                <w:b w:val="0"/>
                <w:sz w:val="21"/>
                <w:szCs w:val="22"/>
                <w:lang w:eastAsia="zh-CN"/>
              </w:rPr>
              <w:t xml:space="preserve"> in and menu design </w:t>
            </w:r>
            <w:r w:rsidRPr="00A14C2D">
              <w:rPr>
                <w:rFonts w:ascii="Arial" w:hAnsi="Arial" w:cs="Arial"/>
                <w:b w:val="0"/>
                <w:sz w:val="21"/>
                <w:szCs w:val="22"/>
              </w:rPr>
              <w:t>in the dungeon.</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Team Meeting (use cases, CRC)</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I took the Meeting Minutes)</w:t>
            </w:r>
          </w:p>
        </w:tc>
        <w:tc>
          <w:tcPr>
            <w:tcW w:w="1365"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365"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r>
      <w:tr w:rsidR="00A14C2D" w:rsidRPr="00A14C2D" w:rsidTr="00D326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6" w:type="dxa"/>
          </w:tcPr>
          <w:p w:rsidR="00A14C2D" w:rsidRPr="00A14C2D" w:rsidRDefault="00A14C2D" w:rsidP="00D32609">
            <w:pPr>
              <w:jc w:val="center"/>
              <w:rPr>
                <w:rFonts w:ascii="Arial" w:hAnsi="Arial" w:cs="Arial"/>
                <w:b/>
                <w:sz w:val="21"/>
                <w:szCs w:val="22"/>
              </w:rPr>
            </w:pPr>
            <w:r w:rsidRPr="00A14C2D">
              <w:rPr>
                <w:rFonts w:ascii="Arial" w:hAnsi="Arial" w:cs="Arial"/>
                <w:b/>
                <w:sz w:val="21"/>
                <w:szCs w:val="22"/>
              </w:rPr>
              <w:t>14</w:t>
            </w:r>
            <w:r w:rsidRPr="00A14C2D">
              <w:rPr>
                <w:rFonts w:ascii="Arial" w:hAnsi="Arial" w:cs="Arial"/>
                <w:b/>
                <w:sz w:val="21"/>
                <w:szCs w:val="22"/>
                <w:vertAlign w:val="superscript"/>
              </w:rPr>
              <w:t>th</w:t>
            </w:r>
            <w:r w:rsidRPr="00A14C2D">
              <w:rPr>
                <w:rFonts w:ascii="Arial" w:hAnsi="Arial" w:cs="Arial"/>
                <w:b/>
                <w:sz w:val="21"/>
                <w:szCs w:val="22"/>
              </w:rPr>
              <w:t xml:space="preserve"> Nov</w:t>
            </w:r>
          </w:p>
        </w:tc>
        <w:tc>
          <w:tcPr>
            <w:tcW w:w="1479"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rPr>
              <w:t>Team Meeting (</w:t>
            </w:r>
            <w:r w:rsidRPr="00A14C2D">
              <w:rPr>
                <w:rFonts w:ascii="Arial" w:hAnsi="Arial" w:cs="Arial"/>
                <w:b w:val="0"/>
                <w:sz w:val="21"/>
                <w:szCs w:val="22"/>
                <w:lang w:eastAsia="zh-CN"/>
              </w:rPr>
              <w:t xml:space="preserve">the rest of </w:t>
            </w:r>
            <w:r w:rsidRPr="00A14C2D">
              <w:rPr>
                <w:rFonts w:ascii="Arial" w:hAnsi="Arial" w:cs="Arial"/>
                <w:b w:val="0"/>
                <w:sz w:val="21"/>
                <w:szCs w:val="22"/>
              </w:rPr>
              <w:t>CRC)</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rPr>
              <w:t>(sprint 2)</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Team Meeting (Task estimation)</w:t>
            </w:r>
          </w:p>
        </w:tc>
        <w:tc>
          <w:tcPr>
            <w:tcW w:w="1365"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365"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r>
      <w:tr w:rsidR="00A14C2D" w:rsidRPr="00A14C2D" w:rsidTr="00D32609">
        <w:trPr>
          <w:trHeight w:val="1638"/>
        </w:trPr>
        <w:tc>
          <w:tcPr>
            <w:cnfStyle w:val="001000000000" w:firstRow="0" w:lastRow="0" w:firstColumn="1" w:lastColumn="0" w:oddVBand="0" w:evenVBand="0" w:oddHBand="0" w:evenHBand="0" w:firstRowFirstColumn="0" w:firstRowLastColumn="0" w:lastRowFirstColumn="0" w:lastRowLastColumn="0"/>
            <w:tcW w:w="1036" w:type="dxa"/>
          </w:tcPr>
          <w:p w:rsidR="00A14C2D" w:rsidRPr="00A14C2D" w:rsidRDefault="00A14C2D" w:rsidP="00D32609">
            <w:pPr>
              <w:jc w:val="center"/>
              <w:rPr>
                <w:rFonts w:ascii="Arial" w:hAnsi="Arial" w:cs="Arial"/>
                <w:b/>
                <w:sz w:val="21"/>
                <w:szCs w:val="22"/>
              </w:rPr>
            </w:pPr>
            <w:r w:rsidRPr="00A14C2D">
              <w:rPr>
                <w:rFonts w:ascii="Arial" w:hAnsi="Arial" w:cs="Arial"/>
                <w:b/>
                <w:sz w:val="21"/>
                <w:szCs w:val="22"/>
              </w:rPr>
              <w:t>21</w:t>
            </w:r>
            <w:r w:rsidRPr="00A14C2D">
              <w:rPr>
                <w:rFonts w:ascii="Arial" w:hAnsi="Arial" w:cs="Arial"/>
                <w:b/>
                <w:sz w:val="21"/>
                <w:szCs w:val="22"/>
                <w:vertAlign w:val="superscript"/>
              </w:rPr>
              <w:t>st</w:t>
            </w:r>
            <w:r w:rsidRPr="00A14C2D">
              <w:rPr>
                <w:rFonts w:ascii="Arial" w:hAnsi="Arial" w:cs="Arial"/>
                <w:b/>
                <w:sz w:val="21"/>
                <w:szCs w:val="22"/>
              </w:rPr>
              <w:t xml:space="preserve"> Nov</w:t>
            </w:r>
          </w:p>
        </w:tc>
        <w:tc>
          <w:tcPr>
            <w:tcW w:w="1479"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rPr>
              <w:t>Team Meeting (</w:t>
            </w:r>
            <w:r w:rsidRPr="00A14C2D">
              <w:rPr>
                <w:rFonts w:ascii="Arial" w:hAnsi="Arial" w:cs="Arial"/>
                <w:b w:val="0"/>
                <w:sz w:val="21"/>
                <w:szCs w:val="22"/>
                <w:lang w:eastAsia="zh-CN"/>
              </w:rPr>
              <w:t>UML, Diagram</w:t>
            </w:r>
            <w:r w:rsidRPr="00A14C2D">
              <w:rPr>
                <w:rFonts w:ascii="Arial" w:hAnsi="Arial" w:cs="Arial"/>
                <w:b w:val="0"/>
                <w:sz w:val="21"/>
                <w:szCs w:val="22"/>
              </w:rPr>
              <w:t>)</w:t>
            </w:r>
          </w:p>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rPr>
              <w:t>(sprint 3)</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rPr>
              <w:t>Team Meeting (</w:t>
            </w:r>
            <w:r w:rsidRPr="00A14C2D">
              <w:rPr>
                <w:rFonts w:ascii="Arial" w:hAnsi="Arial" w:cs="Arial"/>
                <w:b w:val="0"/>
                <w:sz w:val="21"/>
                <w:szCs w:val="22"/>
                <w:lang w:eastAsia="zh-CN"/>
              </w:rPr>
              <w:t>Client UML, Diagram, documentation tasks distribution</w:t>
            </w:r>
            <w:r w:rsidRPr="00A14C2D">
              <w:rPr>
                <w:rFonts w:ascii="Arial" w:hAnsi="Arial" w:cs="Arial"/>
                <w:b w:val="0"/>
                <w:sz w:val="21"/>
                <w:szCs w:val="22"/>
              </w:rPr>
              <w:t>)</w:t>
            </w:r>
          </w:p>
        </w:tc>
        <w:tc>
          <w:tcPr>
            <w:tcW w:w="1365"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rPr>
              <w:t xml:space="preserve">Learn </w:t>
            </w:r>
            <w:r w:rsidRPr="00A14C2D">
              <w:rPr>
                <w:rFonts w:ascii="Arial" w:hAnsi="Arial" w:cs="Arial"/>
                <w:b w:val="0"/>
                <w:sz w:val="21"/>
                <w:szCs w:val="22"/>
                <w:lang w:eastAsia="zh-CN"/>
              </w:rPr>
              <w:t>JSON</w:t>
            </w:r>
          </w:p>
        </w:tc>
        <w:tc>
          <w:tcPr>
            <w:tcW w:w="1365"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rPr>
              <w:t xml:space="preserve">Dungeon </w:t>
            </w:r>
            <w:r w:rsidRPr="00A14C2D">
              <w:rPr>
                <w:rFonts w:ascii="Arial" w:hAnsi="Arial" w:cs="Arial"/>
                <w:b w:val="0"/>
                <w:sz w:val="21"/>
                <w:szCs w:val="22"/>
                <w:lang w:eastAsia="zh-CN"/>
              </w:rPr>
              <w:t>interface</w:t>
            </w:r>
          </w:p>
        </w:tc>
      </w:tr>
      <w:tr w:rsidR="00A14C2D" w:rsidRPr="00A14C2D" w:rsidTr="00D32609">
        <w:trPr>
          <w:cnfStyle w:val="000000100000" w:firstRow="0" w:lastRow="0" w:firstColumn="0" w:lastColumn="0" w:oddVBand="0" w:evenVBand="0" w:oddHBand="1" w:evenHBand="0" w:firstRowFirstColumn="0" w:firstRowLastColumn="0" w:lastRowFirstColumn="0" w:lastRowLastColumn="0"/>
          <w:trHeight w:val="1638"/>
        </w:trPr>
        <w:tc>
          <w:tcPr>
            <w:cnfStyle w:val="001000000000" w:firstRow="0" w:lastRow="0" w:firstColumn="1" w:lastColumn="0" w:oddVBand="0" w:evenVBand="0" w:oddHBand="0" w:evenHBand="0" w:firstRowFirstColumn="0" w:firstRowLastColumn="0" w:lastRowFirstColumn="0" w:lastRowLastColumn="0"/>
            <w:tcW w:w="1036" w:type="dxa"/>
          </w:tcPr>
          <w:p w:rsidR="00A14C2D" w:rsidRPr="00A14C2D" w:rsidRDefault="00A14C2D" w:rsidP="00D32609">
            <w:pPr>
              <w:jc w:val="center"/>
              <w:rPr>
                <w:rFonts w:ascii="Arial" w:hAnsi="Arial" w:cs="Arial"/>
                <w:b/>
                <w:sz w:val="21"/>
                <w:szCs w:val="22"/>
              </w:rPr>
            </w:pPr>
            <w:r w:rsidRPr="00A14C2D">
              <w:rPr>
                <w:rFonts w:ascii="Arial" w:hAnsi="Arial" w:cs="Arial"/>
                <w:b/>
                <w:sz w:val="21"/>
                <w:szCs w:val="22"/>
              </w:rPr>
              <w:t>28</w:t>
            </w:r>
            <w:r w:rsidRPr="00A14C2D">
              <w:rPr>
                <w:rFonts w:ascii="Arial" w:hAnsi="Arial" w:cs="Arial"/>
                <w:b/>
                <w:sz w:val="21"/>
                <w:szCs w:val="22"/>
                <w:vertAlign w:val="superscript"/>
              </w:rPr>
              <w:t>th</w:t>
            </w:r>
            <w:r w:rsidRPr="00A14C2D">
              <w:rPr>
                <w:rFonts w:ascii="Arial" w:hAnsi="Arial" w:cs="Arial"/>
                <w:b/>
                <w:sz w:val="21"/>
                <w:szCs w:val="22"/>
              </w:rPr>
              <w:t xml:space="preserve"> Nov</w:t>
            </w:r>
          </w:p>
        </w:tc>
        <w:tc>
          <w:tcPr>
            <w:tcW w:w="1479"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t>Team Meeting</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t xml:space="preserve">Create </w:t>
            </w:r>
            <w:r w:rsidRPr="00A14C2D">
              <w:rPr>
                <w:rFonts w:ascii="Arial" w:hAnsi="Arial" w:cs="Arial"/>
                <w:b w:val="0"/>
                <w:sz w:val="21"/>
                <w:szCs w:val="22"/>
              </w:rPr>
              <w:t>JSON file</w:t>
            </w:r>
            <w:r w:rsidRPr="00A14C2D">
              <w:rPr>
                <w:rFonts w:ascii="Arial" w:hAnsi="Arial" w:cs="Arial"/>
                <w:b w:val="0"/>
                <w:sz w:val="21"/>
                <w:szCs w:val="22"/>
                <w:lang w:eastAsia="zh-CN"/>
              </w:rPr>
              <w:t xml:space="preserve"> about the interface of Dungeon(Qian)</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rPr>
              <w:t>(sprint 4)</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rPr>
              <w:t xml:space="preserve">Creating </w:t>
            </w:r>
            <w:r w:rsidRPr="00A14C2D">
              <w:rPr>
                <w:rFonts w:ascii="Arial" w:hAnsi="Arial" w:cs="Arial"/>
                <w:b w:val="0"/>
                <w:sz w:val="21"/>
                <w:szCs w:val="22"/>
                <w:lang w:eastAsia="zh-CN"/>
              </w:rPr>
              <w:t>database</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t xml:space="preserve">Build play model, </w:t>
            </w:r>
          </w:p>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t>Connect SQL with JAVA(Tasos), Building web service framework</w:t>
            </w:r>
          </w:p>
        </w:tc>
        <w:tc>
          <w:tcPr>
            <w:tcW w:w="1365"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365"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r>
      <w:tr w:rsidR="00A14C2D" w:rsidRPr="00A14C2D" w:rsidTr="00D32609">
        <w:trPr>
          <w:trHeight w:val="283"/>
        </w:trPr>
        <w:tc>
          <w:tcPr>
            <w:cnfStyle w:val="001000000000" w:firstRow="0" w:lastRow="0" w:firstColumn="1" w:lastColumn="0" w:oddVBand="0" w:evenVBand="0" w:oddHBand="0" w:evenHBand="0" w:firstRowFirstColumn="0" w:firstRowLastColumn="0" w:lastRowFirstColumn="0" w:lastRowLastColumn="0"/>
            <w:tcW w:w="1036" w:type="dxa"/>
          </w:tcPr>
          <w:p w:rsidR="00A14C2D" w:rsidRPr="00A14C2D" w:rsidRDefault="00A14C2D" w:rsidP="00D32609">
            <w:pPr>
              <w:jc w:val="center"/>
              <w:rPr>
                <w:rFonts w:ascii="Arial" w:hAnsi="Arial" w:cs="Arial"/>
                <w:b/>
                <w:sz w:val="21"/>
                <w:szCs w:val="22"/>
              </w:rPr>
            </w:pPr>
            <w:r w:rsidRPr="00A14C2D">
              <w:rPr>
                <w:rFonts w:ascii="Arial" w:hAnsi="Arial" w:cs="Arial"/>
                <w:b/>
                <w:sz w:val="21"/>
                <w:szCs w:val="22"/>
              </w:rPr>
              <w:t>5</w:t>
            </w:r>
            <w:r w:rsidRPr="00A14C2D">
              <w:rPr>
                <w:rFonts w:ascii="Arial" w:hAnsi="Arial" w:cs="Arial"/>
                <w:b/>
                <w:sz w:val="21"/>
                <w:szCs w:val="22"/>
                <w:vertAlign w:val="superscript"/>
              </w:rPr>
              <w:t>th</w:t>
            </w:r>
            <w:r w:rsidRPr="00A14C2D">
              <w:rPr>
                <w:rFonts w:ascii="Arial" w:hAnsi="Arial" w:cs="Arial"/>
                <w:b/>
                <w:sz w:val="21"/>
                <w:szCs w:val="22"/>
              </w:rPr>
              <w:t xml:space="preserve"> Dec</w:t>
            </w:r>
          </w:p>
        </w:tc>
        <w:tc>
          <w:tcPr>
            <w:tcW w:w="1479"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lang w:eastAsia="zh-CN"/>
              </w:rPr>
              <w:t>Researching web game named Forestry maze</w:t>
            </w: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365"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c>
          <w:tcPr>
            <w:tcW w:w="1365" w:type="dxa"/>
          </w:tcPr>
          <w:p w:rsidR="00A14C2D" w:rsidRPr="00A14C2D" w:rsidRDefault="00A14C2D" w:rsidP="00D32609">
            <w:pPr>
              <w:cnfStyle w:val="000000000000" w:firstRow="0" w:lastRow="0" w:firstColumn="0" w:lastColumn="0" w:oddVBand="0" w:evenVBand="0" w:oddHBand="0" w:evenHBand="0" w:firstRowFirstColumn="0" w:firstRowLastColumn="0" w:lastRowFirstColumn="0" w:lastRowLastColumn="0"/>
              <w:rPr>
                <w:rFonts w:ascii="Arial" w:hAnsi="Arial" w:cs="Arial"/>
                <w:b w:val="0"/>
                <w:sz w:val="21"/>
                <w:szCs w:val="22"/>
              </w:rPr>
            </w:pPr>
          </w:p>
        </w:tc>
      </w:tr>
      <w:tr w:rsidR="00A14C2D" w:rsidRPr="00A14C2D" w:rsidTr="00D326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36" w:type="dxa"/>
          </w:tcPr>
          <w:p w:rsidR="00A14C2D" w:rsidRPr="00A14C2D" w:rsidRDefault="00A14C2D" w:rsidP="00D32609">
            <w:pPr>
              <w:jc w:val="center"/>
              <w:rPr>
                <w:rFonts w:ascii="Arial" w:hAnsi="Arial" w:cs="Arial"/>
                <w:b/>
                <w:sz w:val="21"/>
                <w:szCs w:val="22"/>
              </w:rPr>
            </w:pPr>
            <w:r w:rsidRPr="00A14C2D">
              <w:rPr>
                <w:rFonts w:ascii="Arial" w:hAnsi="Arial" w:cs="Arial"/>
                <w:b/>
                <w:sz w:val="21"/>
                <w:szCs w:val="22"/>
              </w:rPr>
              <w:t>12</w:t>
            </w:r>
            <w:r w:rsidRPr="00A14C2D">
              <w:rPr>
                <w:rFonts w:ascii="Arial" w:hAnsi="Arial" w:cs="Arial"/>
                <w:b/>
                <w:sz w:val="21"/>
                <w:szCs w:val="22"/>
                <w:vertAlign w:val="superscript"/>
              </w:rPr>
              <w:t>th</w:t>
            </w:r>
            <w:r w:rsidRPr="00A14C2D">
              <w:rPr>
                <w:rFonts w:ascii="Arial" w:hAnsi="Arial" w:cs="Arial"/>
                <w:b/>
                <w:sz w:val="21"/>
                <w:szCs w:val="22"/>
              </w:rPr>
              <w:t xml:space="preserve"> Dec</w:t>
            </w:r>
          </w:p>
        </w:tc>
        <w:tc>
          <w:tcPr>
            <w:tcW w:w="1479"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lang w:eastAsia="zh-CN"/>
              </w:rPr>
            </w:pPr>
            <w:r w:rsidRPr="00A14C2D">
              <w:rPr>
                <w:rFonts w:ascii="Arial" w:hAnsi="Arial" w:cs="Arial"/>
                <w:b w:val="0"/>
                <w:sz w:val="21"/>
                <w:szCs w:val="22"/>
              </w:rPr>
              <w:t>T</w:t>
            </w:r>
            <w:r w:rsidRPr="00A14C2D">
              <w:rPr>
                <w:rFonts w:ascii="Arial" w:hAnsi="Arial" w:cs="Arial"/>
                <w:b w:val="0"/>
                <w:sz w:val="21"/>
                <w:szCs w:val="22"/>
                <w:lang w:eastAsia="zh-CN"/>
              </w:rPr>
              <w:t>eam meeting (found the unfinished work and divided to every team member, have discuss with Julian)</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lang w:eastAsia="zh-CN"/>
              </w:rPr>
              <w:t xml:space="preserve">Finding the reference about UML Diagram, </w:t>
            </w:r>
            <w:r w:rsidRPr="00A14C2D">
              <w:rPr>
                <w:rFonts w:ascii="Arial" w:hAnsi="Arial" w:cs="Arial"/>
                <w:b w:val="0"/>
                <w:sz w:val="21"/>
                <w:szCs w:val="22"/>
              </w:rPr>
              <w:t>Writing documentation about UML Diagram</w:t>
            </w: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r w:rsidRPr="00A14C2D">
              <w:rPr>
                <w:rFonts w:ascii="Arial" w:hAnsi="Arial" w:cs="Arial"/>
                <w:b w:val="0"/>
                <w:sz w:val="21"/>
                <w:szCs w:val="22"/>
              </w:rPr>
              <w:t>Writing documentation about UML Diagram</w:t>
            </w:r>
          </w:p>
        </w:tc>
        <w:tc>
          <w:tcPr>
            <w:tcW w:w="1365"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470" w:type="dxa"/>
            <w:shd w:val="clear" w:color="auto" w:fill="0F243E" w:themeFill="text2" w:themeFillShade="80"/>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c>
          <w:tcPr>
            <w:tcW w:w="1365" w:type="dxa"/>
            <w:shd w:val="clear" w:color="auto" w:fill="0F243E" w:themeFill="text2" w:themeFillShade="80"/>
          </w:tcPr>
          <w:p w:rsidR="00A14C2D" w:rsidRPr="00A14C2D" w:rsidRDefault="00A14C2D" w:rsidP="00D32609">
            <w:pPr>
              <w:cnfStyle w:val="000000100000" w:firstRow="0" w:lastRow="0" w:firstColumn="0" w:lastColumn="0" w:oddVBand="0" w:evenVBand="0" w:oddHBand="1" w:evenHBand="0" w:firstRowFirstColumn="0" w:firstRowLastColumn="0" w:lastRowFirstColumn="0" w:lastRowLastColumn="0"/>
              <w:rPr>
                <w:rFonts w:ascii="Arial" w:hAnsi="Arial" w:cs="Arial"/>
                <w:b w:val="0"/>
                <w:sz w:val="21"/>
                <w:szCs w:val="22"/>
              </w:rPr>
            </w:pPr>
          </w:p>
        </w:tc>
      </w:tr>
    </w:tbl>
    <w:p w:rsidR="00A14C2D" w:rsidRPr="00CA7D9F" w:rsidRDefault="00A14C2D" w:rsidP="00A14C2D">
      <w:pPr>
        <w:rPr>
          <w:rFonts w:ascii="Calibri" w:hAnsi="Calibri" w:cs="Calibri"/>
          <w:b w:val="0"/>
        </w:rPr>
      </w:pPr>
    </w:p>
    <w:p w:rsidR="00A14C2D" w:rsidRPr="00A14C2D" w:rsidRDefault="00A14C2D" w:rsidP="00A14C2D">
      <w:pPr>
        <w:rPr>
          <w:lang w:eastAsia="zh-CN"/>
        </w:rPr>
      </w:pPr>
    </w:p>
    <w:sectPr w:rsidR="00A14C2D" w:rsidRPr="00A14C2D" w:rsidSect="00DC70B8">
      <w:footerReference w:type="default" r:id="rId15"/>
      <w:pgSz w:w="12240" w:h="15840"/>
      <w:pgMar w:top="1134" w:right="1134" w:bottom="1134" w:left="1134"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16B2" w:rsidRDefault="00B216B2">
      <w:r>
        <w:separator/>
      </w:r>
    </w:p>
  </w:endnote>
  <w:endnote w:type="continuationSeparator" w:id="0">
    <w:p w:rsidR="00B216B2" w:rsidRDefault="00B216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A2"/>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C70B8" w:rsidRDefault="00DC70B8">
    <w:pPr>
      <w:pStyle w:val="R-Normal"/>
      <w:rPr>
        <w:sz w:val="16"/>
      </w:rPr>
    </w:pPr>
    <w:r>
      <w:rPr>
        <w:sz w:val="16"/>
      </w:rPr>
      <w:t>DungeonOfDooom: Requirements Document (version 2.0)</w:t>
    </w:r>
    <w:r>
      <w:rPr>
        <w:sz w:val="16"/>
      </w:rPr>
      <w:tab/>
    </w:r>
    <w:r>
      <w:rPr>
        <w:sz w:val="16"/>
      </w:rPr>
      <w:tab/>
    </w:r>
    <w:r>
      <w:rPr>
        <w:sz w:val="16"/>
      </w:rPr>
      <w:tab/>
    </w:r>
    <w:r>
      <w:rPr>
        <w:sz w:val="16"/>
      </w:rPr>
      <w:tab/>
    </w:r>
    <w:r>
      <w:rPr>
        <w:sz w:val="16"/>
      </w:rPr>
      <w:tab/>
    </w:r>
    <w:r>
      <w:rPr>
        <w:sz w:val="16"/>
      </w:rPr>
      <w:tab/>
    </w:r>
    <w:r>
      <w:rPr>
        <w:rStyle w:val="a5"/>
        <w:sz w:val="16"/>
      </w:rPr>
      <w:fldChar w:fldCharType="begin"/>
    </w:r>
    <w:r>
      <w:rPr>
        <w:rStyle w:val="a5"/>
        <w:sz w:val="16"/>
      </w:rPr>
      <w:instrText xml:space="preserve"> PAGE </w:instrText>
    </w:r>
    <w:r>
      <w:rPr>
        <w:rStyle w:val="a5"/>
        <w:sz w:val="16"/>
      </w:rPr>
      <w:fldChar w:fldCharType="separate"/>
    </w:r>
    <w:r w:rsidR="00B16761">
      <w:rPr>
        <w:rStyle w:val="a5"/>
        <w:noProof/>
        <w:sz w:val="16"/>
      </w:rPr>
      <w:t>31</w:t>
    </w:r>
    <w:r>
      <w:rPr>
        <w:rStyle w:val="a5"/>
        <w:sz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16B2" w:rsidRDefault="00B216B2">
      <w:r>
        <w:separator/>
      </w:r>
    </w:p>
  </w:footnote>
  <w:footnote w:type="continuationSeparator" w:id="0">
    <w:p w:rsidR="00B216B2" w:rsidRDefault="00B216B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3180B"/>
    <w:multiLevelType w:val="hybridMultilevel"/>
    <w:tmpl w:val="86D4019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30427E0"/>
    <w:multiLevelType w:val="hybridMultilevel"/>
    <w:tmpl w:val="D5F82B1E"/>
    <w:lvl w:ilvl="0" w:tplc="041F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9A123F"/>
    <w:multiLevelType w:val="hybridMultilevel"/>
    <w:tmpl w:val="CA9C3CD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AC0628B"/>
    <w:multiLevelType w:val="hybridMultilevel"/>
    <w:tmpl w:val="90162B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F93D14"/>
    <w:multiLevelType w:val="hybridMultilevel"/>
    <w:tmpl w:val="BCE4EAA8"/>
    <w:lvl w:ilvl="0" w:tplc="BC1023B0">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5" w15:restartNumberingAfterBreak="0">
    <w:nsid w:val="2A6F0C5B"/>
    <w:multiLevelType w:val="hybridMultilevel"/>
    <w:tmpl w:val="50BA5E5E"/>
    <w:lvl w:ilvl="0" w:tplc="BC1023B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D6A07FD"/>
    <w:multiLevelType w:val="hybridMultilevel"/>
    <w:tmpl w:val="539CF3E0"/>
    <w:lvl w:ilvl="0" w:tplc="041F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4DD3DE0"/>
    <w:multiLevelType w:val="hybridMultilevel"/>
    <w:tmpl w:val="175A5164"/>
    <w:lvl w:ilvl="0" w:tplc="BC1023B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3F0255"/>
    <w:multiLevelType w:val="hybridMultilevel"/>
    <w:tmpl w:val="E8A6C0CA"/>
    <w:lvl w:ilvl="0" w:tplc="3AAE8258">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39105D65"/>
    <w:multiLevelType w:val="hybridMultilevel"/>
    <w:tmpl w:val="523EA06C"/>
    <w:lvl w:ilvl="0" w:tplc="EF8EB0AE">
      <w:start w:val="1"/>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B7775AB"/>
    <w:multiLevelType w:val="hybridMultilevel"/>
    <w:tmpl w:val="D87E1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BB126DB"/>
    <w:multiLevelType w:val="multilevel"/>
    <w:tmpl w:val="4056789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3FD91800"/>
    <w:multiLevelType w:val="multilevel"/>
    <w:tmpl w:val="3886C06E"/>
    <w:lvl w:ilvl="0">
      <w:start w:val="1"/>
      <w:numFmt w:val="decimal"/>
      <w:lvlText w:val="%1."/>
      <w:lvlJc w:val="left"/>
      <w:pPr>
        <w:ind w:left="360" w:hanging="360"/>
      </w:pPr>
      <w:rPr>
        <w:rFonts w:hint="default"/>
      </w:rPr>
    </w:lvl>
    <w:lvl w:ilvl="1">
      <w:start w:val="2"/>
      <w:numFmt w:val="decimal"/>
      <w:isLgl/>
      <w:lvlText w:val="%1.%2"/>
      <w:lvlJc w:val="left"/>
      <w:pPr>
        <w:ind w:left="405" w:hanging="405"/>
      </w:pPr>
      <w:rPr>
        <w:rFonts w:hint="default"/>
        <w:color w:val="auto"/>
      </w:rPr>
    </w:lvl>
    <w:lvl w:ilvl="2">
      <w:start w:val="1"/>
      <w:numFmt w:val="decimal"/>
      <w:isLgl/>
      <w:lvlText w:val="%1.%2.%3"/>
      <w:lvlJc w:val="left"/>
      <w:pPr>
        <w:ind w:left="720" w:hanging="720"/>
      </w:pPr>
      <w:rPr>
        <w:rFonts w:hint="default"/>
        <w:color w:val="auto"/>
      </w:rPr>
    </w:lvl>
    <w:lvl w:ilvl="3">
      <w:start w:val="1"/>
      <w:numFmt w:val="decimal"/>
      <w:isLgl/>
      <w:lvlText w:val="%1.%2.%3.%4"/>
      <w:lvlJc w:val="left"/>
      <w:pPr>
        <w:ind w:left="720" w:hanging="720"/>
      </w:pPr>
      <w:rPr>
        <w:rFonts w:hint="default"/>
        <w:color w:val="auto"/>
      </w:rPr>
    </w:lvl>
    <w:lvl w:ilvl="4">
      <w:start w:val="1"/>
      <w:numFmt w:val="decimal"/>
      <w:isLgl/>
      <w:lvlText w:val="%1.%2.%3.%4.%5"/>
      <w:lvlJc w:val="left"/>
      <w:pPr>
        <w:ind w:left="1080" w:hanging="1080"/>
      </w:pPr>
      <w:rPr>
        <w:rFonts w:hint="default"/>
        <w:color w:val="auto"/>
      </w:rPr>
    </w:lvl>
    <w:lvl w:ilvl="5">
      <w:start w:val="1"/>
      <w:numFmt w:val="decimal"/>
      <w:isLgl/>
      <w:lvlText w:val="%1.%2.%3.%4.%5.%6"/>
      <w:lvlJc w:val="left"/>
      <w:pPr>
        <w:ind w:left="1080" w:hanging="1080"/>
      </w:pPr>
      <w:rPr>
        <w:rFonts w:hint="default"/>
        <w:color w:val="auto"/>
      </w:rPr>
    </w:lvl>
    <w:lvl w:ilvl="6">
      <w:start w:val="1"/>
      <w:numFmt w:val="decimal"/>
      <w:isLgl/>
      <w:lvlText w:val="%1.%2.%3.%4.%5.%6.%7"/>
      <w:lvlJc w:val="left"/>
      <w:pPr>
        <w:ind w:left="1440" w:hanging="1440"/>
      </w:pPr>
      <w:rPr>
        <w:rFonts w:hint="default"/>
        <w:color w:val="auto"/>
      </w:rPr>
    </w:lvl>
    <w:lvl w:ilvl="7">
      <w:start w:val="1"/>
      <w:numFmt w:val="decimal"/>
      <w:isLgl/>
      <w:lvlText w:val="%1.%2.%3.%4.%5.%6.%7.%8"/>
      <w:lvlJc w:val="left"/>
      <w:pPr>
        <w:ind w:left="1440" w:hanging="1440"/>
      </w:pPr>
      <w:rPr>
        <w:rFonts w:hint="default"/>
        <w:color w:val="auto"/>
      </w:rPr>
    </w:lvl>
    <w:lvl w:ilvl="8">
      <w:start w:val="1"/>
      <w:numFmt w:val="decimal"/>
      <w:isLgl/>
      <w:lvlText w:val="%1.%2.%3.%4.%5.%6.%7.%8.%9"/>
      <w:lvlJc w:val="left"/>
      <w:pPr>
        <w:ind w:left="1800" w:hanging="1800"/>
      </w:pPr>
      <w:rPr>
        <w:rFonts w:hint="default"/>
        <w:color w:val="auto"/>
      </w:rPr>
    </w:lvl>
  </w:abstractNum>
  <w:abstractNum w:abstractNumId="13" w15:restartNumberingAfterBreak="0">
    <w:nsid w:val="46F85825"/>
    <w:multiLevelType w:val="hybridMultilevel"/>
    <w:tmpl w:val="8CE24834"/>
    <w:lvl w:ilvl="0" w:tplc="58947CC8">
      <w:start w:val="4"/>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4712445D"/>
    <w:multiLevelType w:val="hybridMultilevel"/>
    <w:tmpl w:val="D834E10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8D979B8"/>
    <w:multiLevelType w:val="multilevel"/>
    <w:tmpl w:val="298091C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4CDE2093"/>
    <w:multiLevelType w:val="multilevel"/>
    <w:tmpl w:val="D2C21330"/>
    <w:lvl w:ilvl="0">
      <w:start w:val="1"/>
      <w:numFmt w:val="decimal"/>
      <w:lvlText w:val="%1."/>
      <w:lvlJc w:val="left"/>
      <w:pPr>
        <w:ind w:left="36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7" w15:restartNumberingAfterBreak="0">
    <w:nsid w:val="55BE0F98"/>
    <w:multiLevelType w:val="hybridMultilevel"/>
    <w:tmpl w:val="8898B40E"/>
    <w:lvl w:ilvl="0" w:tplc="34807C7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9F1372E"/>
    <w:multiLevelType w:val="multilevel"/>
    <w:tmpl w:val="084208CA"/>
    <w:lvl w:ilvl="0">
      <w:start w:val="1"/>
      <w:numFmt w:val="decimal"/>
      <w:lvlText w:val="%1."/>
      <w:lvlJc w:val="left"/>
      <w:pPr>
        <w:ind w:left="36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19" w15:restartNumberingAfterBreak="0">
    <w:nsid w:val="5EFA689D"/>
    <w:multiLevelType w:val="hybridMultilevel"/>
    <w:tmpl w:val="31A4F018"/>
    <w:lvl w:ilvl="0" w:tplc="9702AEA0">
      <w:start w:val="1"/>
      <w:numFmt w:val="decimal"/>
      <w:pStyle w:val="hheading1"/>
      <w:lvlText w:val="%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330624F"/>
    <w:multiLevelType w:val="hybridMultilevel"/>
    <w:tmpl w:val="61267986"/>
    <w:lvl w:ilvl="0" w:tplc="041F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CC661B"/>
    <w:multiLevelType w:val="hybridMultilevel"/>
    <w:tmpl w:val="D6981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52B77F8"/>
    <w:multiLevelType w:val="hybridMultilevel"/>
    <w:tmpl w:val="A54A9ECC"/>
    <w:lvl w:ilvl="0" w:tplc="D1926882">
      <w:start w:val="5"/>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3" w15:restartNumberingAfterBreak="0">
    <w:nsid w:val="65EA7CF0"/>
    <w:multiLevelType w:val="hybridMultilevel"/>
    <w:tmpl w:val="C6BA6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60405B3"/>
    <w:multiLevelType w:val="multilevel"/>
    <w:tmpl w:val="D77641FC"/>
    <w:lvl w:ilvl="0">
      <w:start w:val="1"/>
      <w:numFmt w:val="decimal"/>
      <w:lvlText w:val="%1."/>
      <w:lvlJc w:val="left"/>
      <w:pPr>
        <w:ind w:left="36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5" w15:restartNumberingAfterBreak="0">
    <w:nsid w:val="686536CF"/>
    <w:multiLevelType w:val="multilevel"/>
    <w:tmpl w:val="91E46A0C"/>
    <w:lvl w:ilvl="0">
      <w:start w:val="1"/>
      <w:numFmt w:val="decimal"/>
      <w:lvlText w:val="R%1."/>
      <w:lvlJc w:val="left"/>
      <w:pPr>
        <w:ind w:left="360" w:hanging="360"/>
      </w:pPr>
      <w:rPr>
        <w:rFonts w:hint="default"/>
        <w:b/>
      </w:rPr>
    </w:lvl>
    <w:lvl w:ilvl="1">
      <w:start w:val="1"/>
      <w:numFmt w:val="decimal"/>
      <w:lvlText w:val="R%1.%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6" w15:restartNumberingAfterBreak="0">
    <w:nsid w:val="6DA532A0"/>
    <w:multiLevelType w:val="multilevel"/>
    <w:tmpl w:val="2BE8D776"/>
    <w:lvl w:ilvl="0">
      <w:start w:val="1"/>
      <w:numFmt w:val="decimal"/>
      <w:lvlText w:val="%1."/>
      <w:lvlJc w:val="left"/>
      <w:pPr>
        <w:ind w:left="360" w:hanging="360"/>
      </w:pPr>
      <w:rPr>
        <w:rFonts w:hint="default"/>
      </w:rPr>
    </w:lvl>
    <w:lvl w:ilvl="1">
      <w:start w:val="3"/>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7" w15:restartNumberingAfterBreak="0">
    <w:nsid w:val="6E563699"/>
    <w:multiLevelType w:val="multilevel"/>
    <w:tmpl w:val="D77641FC"/>
    <w:lvl w:ilvl="0">
      <w:start w:val="1"/>
      <w:numFmt w:val="decimal"/>
      <w:lvlText w:val="%1."/>
      <w:lvlJc w:val="left"/>
      <w:pPr>
        <w:ind w:left="36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28" w15:restartNumberingAfterBreak="0">
    <w:nsid w:val="701B03E2"/>
    <w:multiLevelType w:val="multilevel"/>
    <w:tmpl w:val="4056789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9" w15:restartNumberingAfterBreak="0">
    <w:nsid w:val="721F53A2"/>
    <w:multiLevelType w:val="multilevel"/>
    <w:tmpl w:val="084208CA"/>
    <w:lvl w:ilvl="0">
      <w:start w:val="1"/>
      <w:numFmt w:val="decimal"/>
      <w:lvlText w:val="%1."/>
      <w:lvlJc w:val="left"/>
      <w:pPr>
        <w:ind w:left="36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abstractNum w:abstractNumId="30" w15:restartNumberingAfterBreak="0">
    <w:nsid w:val="73530F5E"/>
    <w:multiLevelType w:val="hybridMultilevel"/>
    <w:tmpl w:val="6FE2947A"/>
    <w:lvl w:ilvl="0" w:tplc="BC1023B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7ABF41C3"/>
    <w:multiLevelType w:val="hybridMultilevel"/>
    <w:tmpl w:val="41744A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BF11F68"/>
    <w:multiLevelType w:val="hybridMultilevel"/>
    <w:tmpl w:val="FB28D28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E0271A0"/>
    <w:multiLevelType w:val="multilevel"/>
    <w:tmpl w:val="D77641FC"/>
    <w:lvl w:ilvl="0">
      <w:start w:val="1"/>
      <w:numFmt w:val="decimal"/>
      <w:lvlText w:val="%1."/>
      <w:lvlJc w:val="left"/>
      <w:pPr>
        <w:ind w:left="36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num w:numId="1">
    <w:abstractNumId w:val="25"/>
  </w:num>
  <w:num w:numId="2">
    <w:abstractNumId w:val="11"/>
  </w:num>
  <w:num w:numId="3">
    <w:abstractNumId w:val="29"/>
  </w:num>
  <w:num w:numId="4">
    <w:abstractNumId w:val="32"/>
  </w:num>
  <w:num w:numId="5">
    <w:abstractNumId w:val="12"/>
  </w:num>
  <w:num w:numId="6">
    <w:abstractNumId w:val="13"/>
  </w:num>
  <w:num w:numId="7">
    <w:abstractNumId w:val="22"/>
  </w:num>
  <w:num w:numId="8">
    <w:abstractNumId w:val="8"/>
  </w:num>
  <w:num w:numId="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14"/>
  </w:num>
  <w:num w:numId="12">
    <w:abstractNumId w:val="26"/>
  </w:num>
  <w:num w:numId="13">
    <w:abstractNumId w:val="2"/>
  </w:num>
  <w:num w:numId="14">
    <w:abstractNumId w:val="19"/>
  </w:num>
  <w:num w:numId="15">
    <w:abstractNumId w:val="15"/>
  </w:num>
  <w:num w:numId="16">
    <w:abstractNumId w:val="16"/>
  </w:num>
  <w:num w:numId="17">
    <w:abstractNumId w:val="9"/>
  </w:num>
  <w:num w:numId="18">
    <w:abstractNumId w:val="24"/>
  </w:num>
  <w:num w:numId="19">
    <w:abstractNumId w:val="17"/>
  </w:num>
  <w:num w:numId="20">
    <w:abstractNumId w:val="3"/>
  </w:num>
  <w:num w:numId="21">
    <w:abstractNumId w:val="21"/>
  </w:num>
  <w:num w:numId="22">
    <w:abstractNumId w:val="31"/>
  </w:num>
  <w:num w:numId="23">
    <w:abstractNumId w:val="10"/>
  </w:num>
  <w:num w:numId="24">
    <w:abstractNumId w:val="23"/>
  </w:num>
  <w:num w:numId="25">
    <w:abstractNumId w:val="28"/>
  </w:num>
  <w:num w:numId="26">
    <w:abstractNumId w:val="18"/>
  </w:num>
  <w:num w:numId="27">
    <w:abstractNumId w:val="33"/>
  </w:num>
  <w:num w:numId="28">
    <w:abstractNumId w:val="27"/>
  </w:num>
  <w:num w:numId="29">
    <w:abstractNumId w:val="20"/>
  </w:num>
  <w:num w:numId="30">
    <w:abstractNumId w:val="6"/>
  </w:num>
  <w:num w:numId="31">
    <w:abstractNumId w:val="1"/>
  </w:num>
  <w:num w:numId="32">
    <w:abstractNumId w:val="4"/>
  </w:num>
  <w:num w:numId="33">
    <w:abstractNumId w:val="7"/>
  </w:num>
  <w:num w:numId="34">
    <w:abstractNumId w:val="30"/>
  </w:num>
  <w:num w:numId="35">
    <w:abstractNumId w:val="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MyMrGwMDE2MzE0tzBW0lEKTi0uzszPAykwqgUAcNiCdCwAAAA="/>
  </w:docVars>
  <w:rsids>
    <w:rsidRoot w:val="00FF5121"/>
    <w:rsid w:val="000023B5"/>
    <w:rsid w:val="0000630F"/>
    <w:rsid w:val="00006C77"/>
    <w:rsid w:val="0001129E"/>
    <w:rsid w:val="00011919"/>
    <w:rsid w:val="00014CE6"/>
    <w:rsid w:val="00015409"/>
    <w:rsid w:val="000157DE"/>
    <w:rsid w:val="00021495"/>
    <w:rsid w:val="00022078"/>
    <w:rsid w:val="00023C6E"/>
    <w:rsid w:val="00026573"/>
    <w:rsid w:val="00027F4E"/>
    <w:rsid w:val="000305D8"/>
    <w:rsid w:val="00034313"/>
    <w:rsid w:val="000350BE"/>
    <w:rsid w:val="0003689E"/>
    <w:rsid w:val="00036DAC"/>
    <w:rsid w:val="00041521"/>
    <w:rsid w:val="000463E7"/>
    <w:rsid w:val="00051353"/>
    <w:rsid w:val="00057C57"/>
    <w:rsid w:val="00066080"/>
    <w:rsid w:val="00067823"/>
    <w:rsid w:val="00074C11"/>
    <w:rsid w:val="000756EB"/>
    <w:rsid w:val="00081CA1"/>
    <w:rsid w:val="00084F00"/>
    <w:rsid w:val="00086458"/>
    <w:rsid w:val="00090D79"/>
    <w:rsid w:val="00096AA2"/>
    <w:rsid w:val="000A21E8"/>
    <w:rsid w:val="000A282E"/>
    <w:rsid w:val="000A77EC"/>
    <w:rsid w:val="000A7E3E"/>
    <w:rsid w:val="000B2D18"/>
    <w:rsid w:val="000B2D63"/>
    <w:rsid w:val="000B4B7A"/>
    <w:rsid w:val="000B57E4"/>
    <w:rsid w:val="000C2353"/>
    <w:rsid w:val="000C2831"/>
    <w:rsid w:val="000C3432"/>
    <w:rsid w:val="000C677E"/>
    <w:rsid w:val="000C6AE5"/>
    <w:rsid w:val="000C726D"/>
    <w:rsid w:val="000D0457"/>
    <w:rsid w:val="000E6465"/>
    <w:rsid w:val="000E67C8"/>
    <w:rsid w:val="000E74BF"/>
    <w:rsid w:val="000E7579"/>
    <w:rsid w:val="000F28EA"/>
    <w:rsid w:val="000F6E68"/>
    <w:rsid w:val="001042A5"/>
    <w:rsid w:val="0010436A"/>
    <w:rsid w:val="00105793"/>
    <w:rsid w:val="00105D81"/>
    <w:rsid w:val="001127F5"/>
    <w:rsid w:val="001138A1"/>
    <w:rsid w:val="00120DA1"/>
    <w:rsid w:val="00120E27"/>
    <w:rsid w:val="00125E9E"/>
    <w:rsid w:val="001423F1"/>
    <w:rsid w:val="00142609"/>
    <w:rsid w:val="0014346B"/>
    <w:rsid w:val="001440E9"/>
    <w:rsid w:val="00144BE9"/>
    <w:rsid w:val="00146F6F"/>
    <w:rsid w:val="0015046C"/>
    <w:rsid w:val="00153A0C"/>
    <w:rsid w:val="00155384"/>
    <w:rsid w:val="00162BCF"/>
    <w:rsid w:val="001637E0"/>
    <w:rsid w:val="00164AD8"/>
    <w:rsid w:val="00166D9D"/>
    <w:rsid w:val="00166DA6"/>
    <w:rsid w:val="00167302"/>
    <w:rsid w:val="001701D5"/>
    <w:rsid w:val="00172514"/>
    <w:rsid w:val="00175667"/>
    <w:rsid w:val="00175AB4"/>
    <w:rsid w:val="00180984"/>
    <w:rsid w:val="00185037"/>
    <w:rsid w:val="00185CEC"/>
    <w:rsid w:val="00186D99"/>
    <w:rsid w:val="00191CC2"/>
    <w:rsid w:val="0019362C"/>
    <w:rsid w:val="00196170"/>
    <w:rsid w:val="001A21E7"/>
    <w:rsid w:val="001A2223"/>
    <w:rsid w:val="001A42AC"/>
    <w:rsid w:val="001B1720"/>
    <w:rsid w:val="001B1919"/>
    <w:rsid w:val="001B2DFD"/>
    <w:rsid w:val="001B5930"/>
    <w:rsid w:val="001B7826"/>
    <w:rsid w:val="001C02F8"/>
    <w:rsid w:val="001C0453"/>
    <w:rsid w:val="001C4012"/>
    <w:rsid w:val="001C7F31"/>
    <w:rsid w:val="001D1868"/>
    <w:rsid w:val="001D1EBA"/>
    <w:rsid w:val="001D3204"/>
    <w:rsid w:val="001D33EB"/>
    <w:rsid w:val="001E2548"/>
    <w:rsid w:val="001E4739"/>
    <w:rsid w:val="001E4E45"/>
    <w:rsid w:val="001E69BD"/>
    <w:rsid w:val="00200311"/>
    <w:rsid w:val="002015F6"/>
    <w:rsid w:val="00204E95"/>
    <w:rsid w:val="0020714D"/>
    <w:rsid w:val="0021355F"/>
    <w:rsid w:val="002153D3"/>
    <w:rsid w:val="00215C67"/>
    <w:rsid w:val="00216CA1"/>
    <w:rsid w:val="00220180"/>
    <w:rsid w:val="002204B2"/>
    <w:rsid w:val="00225706"/>
    <w:rsid w:val="00242B01"/>
    <w:rsid w:val="00242D94"/>
    <w:rsid w:val="00243254"/>
    <w:rsid w:val="0024376D"/>
    <w:rsid w:val="002459F1"/>
    <w:rsid w:val="00245A4B"/>
    <w:rsid w:val="00250416"/>
    <w:rsid w:val="00255904"/>
    <w:rsid w:val="00255B10"/>
    <w:rsid w:val="00256595"/>
    <w:rsid w:val="00257074"/>
    <w:rsid w:val="00262329"/>
    <w:rsid w:val="00262B9F"/>
    <w:rsid w:val="00263705"/>
    <w:rsid w:val="00265010"/>
    <w:rsid w:val="00265684"/>
    <w:rsid w:val="0027171D"/>
    <w:rsid w:val="00276AC1"/>
    <w:rsid w:val="00277E4E"/>
    <w:rsid w:val="00281511"/>
    <w:rsid w:val="00282A92"/>
    <w:rsid w:val="00292828"/>
    <w:rsid w:val="00297768"/>
    <w:rsid w:val="002A197A"/>
    <w:rsid w:val="002A2700"/>
    <w:rsid w:val="002A4ADF"/>
    <w:rsid w:val="002A4CD3"/>
    <w:rsid w:val="002A5D7A"/>
    <w:rsid w:val="002A6EDC"/>
    <w:rsid w:val="002B08D0"/>
    <w:rsid w:val="002B5615"/>
    <w:rsid w:val="002C76EB"/>
    <w:rsid w:val="002D1877"/>
    <w:rsid w:val="002D2651"/>
    <w:rsid w:val="002D27C0"/>
    <w:rsid w:val="002D2C68"/>
    <w:rsid w:val="002D2F2D"/>
    <w:rsid w:val="002D343E"/>
    <w:rsid w:val="002D66D8"/>
    <w:rsid w:val="002D6CCA"/>
    <w:rsid w:val="002D72C8"/>
    <w:rsid w:val="002D74E5"/>
    <w:rsid w:val="002D77D1"/>
    <w:rsid w:val="002D7B02"/>
    <w:rsid w:val="002E53FC"/>
    <w:rsid w:val="002F13BD"/>
    <w:rsid w:val="002F4845"/>
    <w:rsid w:val="002F5CCB"/>
    <w:rsid w:val="00300AE0"/>
    <w:rsid w:val="00301587"/>
    <w:rsid w:val="00304CB4"/>
    <w:rsid w:val="00305CBE"/>
    <w:rsid w:val="00305DB6"/>
    <w:rsid w:val="0031102F"/>
    <w:rsid w:val="003138A5"/>
    <w:rsid w:val="00313BB4"/>
    <w:rsid w:val="00320EB3"/>
    <w:rsid w:val="00323E3C"/>
    <w:rsid w:val="003324D6"/>
    <w:rsid w:val="0033343C"/>
    <w:rsid w:val="00334709"/>
    <w:rsid w:val="00334E47"/>
    <w:rsid w:val="00335773"/>
    <w:rsid w:val="00336449"/>
    <w:rsid w:val="00344181"/>
    <w:rsid w:val="0034616E"/>
    <w:rsid w:val="003475CD"/>
    <w:rsid w:val="00351856"/>
    <w:rsid w:val="00353260"/>
    <w:rsid w:val="00355D81"/>
    <w:rsid w:val="003561B0"/>
    <w:rsid w:val="003566CB"/>
    <w:rsid w:val="00361D41"/>
    <w:rsid w:val="003711A4"/>
    <w:rsid w:val="00374813"/>
    <w:rsid w:val="0037482C"/>
    <w:rsid w:val="00374FFC"/>
    <w:rsid w:val="0037587B"/>
    <w:rsid w:val="00377266"/>
    <w:rsid w:val="00381C3F"/>
    <w:rsid w:val="0038207A"/>
    <w:rsid w:val="003827AF"/>
    <w:rsid w:val="00386776"/>
    <w:rsid w:val="003876BD"/>
    <w:rsid w:val="003908E1"/>
    <w:rsid w:val="00390966"/>
    <w:rsid w:val="00391464"/>
    <w:rsid w:val="00391CC3"/>
    <w:rsid w:val="00393934"/>
    <w:rsid w:val="00393E72"/>
    <w:rsid w:val="003962B0"/>
    <w:rsid w:val="003A205F"/>
    <w:rsid w:val="003A2A0A"/>
    <w:rsid w:val="003A6731"/>
    <w:rsid w:val="003B0F26"/>
    <w:rsid w:val="003B161E"/>
    <w:rsid w:val="003B3321"/>
    <w:rsid w:val="003B4E11"/>
    <w:rsid w:val="003B5702"/>
    <w:rsid w:val="003C48B4"/>
    <w:rsid w:val="003C4D82"/>
    <w:rsid w:val="003D2633"/>
    <w:rsid w:val="003D2E50"/>
    <w:rsid w:val="003D3222"/>
    <w:rsid w:val="003D75D1"/>
    <w:rsid w:val="003D7C46"/>
    <w:rsid w:val="003E1087"/>
    <w:rsid w:val="003E16C0"/>
    <w:rsid w:val="003E3C5A"/>
    <w:rsid w:val="003F09C7"/>
    <w:rsid w:val="003F6158"/>
    <w:rsid w:val="00402B14"/>
    <w:rsid w:val="00404888"/>
    <w:rsid w:val="00405570"/>
    <w:rsid w:val="00412E71"/>
    <w:rsid w:val="004130E0"/>
    <w:rsid w:val="00415941"/>
    <w:rsid w:val="00415D1F"/>
    <w:rsid w:val="00417019"/>
    <w:rsid w:val="00422827"/>
    <w:rsid w:val="00427158"/>
    <w:rsid w:val="00427C3B"/>
    <w:rsid w:val="00432848"/>
    <w:rsid w:val="004341C1"/>
    <w:rsid w:val="0043525A"/>
    <w:rsid w:val="004418E6"/>
    <w:rsid w:val="00443D6C"/>
    <w:rsid w:val="004441C1"/>
    <w:rsid w:val="00446B15"/>
    <w:rsid w:val="004473D2"/>
    <w:rsid w:val="00451725"/>
    <w:rsid w:val="00454D80"/>
    <w:rsid w:val="004554ED"/>
    <w:rsid w:val="00460D8F"/>
    <w:rsid w:val="00465934"/>
    <w:rsid w:val="00470195"/>
    <w:rsid w:val="00471199"/>
    <w:rsid w:val="00473C18"/>
    <w:rsid w:val="00476620"/>
    <w:rsid w:val="00476AA4"/>
    <w:rsid w:val="00485755"/>
    <w:rsid w:val="00490714"/>
    <w:rsid w:val="004913B8"/>
    <w:rsid w:val="004A288F"/>
    <w:rsid w:val="004A5FC2"/>
    <w:rsid w:val="004B18C3"/>
    <w:rsid w:val="004B1C85"/>
    <w:rsid w:val="004B3025"/>
    <w:rsid w:val="004C012A"/>
    <w:rsid w:val="004C6F58"/>
    <w:rsid w:val="004C71D7"/>
    <w:rsid w:val="004D1325"/>
    <w:rsid w:val="004D2C81"/>
    <w:rsid w:val="004F2247"/>
    <w:rsid w:val="004F467F"/>
    <w:rsid w:val="004F6136"/>
    <w:rsid w:val="004F726B"/>
    <w:rsid w:val="004F7DC9"/>
    <w:rsid w:val="0050012F"/>
    <w:rsid w:val="00500B96"/>
    <w:rsid w:val="00500E11"/>
    <w:rsid w:val="0050106A"/>
    <w:rsid w:val="005064B0"/>
    <w:rsid w:val="00507B3E"/>
    <w:rsid w:val="00507E68"/>
    <w:rsid w:val="0051275A"/>
    <w:rsid w:val="00516804"/>
    <w:rsid w:val="00521A0E"/>
    <w:rsid w:val="0052256C"/>
    <w:rsid w:val="005225F3"/>
    <w:rsid w:val="00524484"/>
    <w:rsid w:val="005251B3"/>
    <w:rsid w:val="00526694"/>
    <w:rsid w:val="00526AD3"/>
    <w:rsid w:val="00526B50"/>
    <w:rsid w:val="00531674"/>
    <w:rsid w:val="005318B4"/>
    <w:rsid w:val="00531F20"/>
    <w:rsid w:val="00534B57"/>
    <w:rsid w:val="0053629A"/>
    <w:rsid w:val="005410B2"/>
    <w:rsid w:val="0054284B"/>
    <w:rsid w:val="00546976"/>
    <w:rsid w:val="0055532B"/>
    <w:rsid w:val="00556980"/>
    <w:rsid w:val="00562F95"/>
    <w:rsid w:val="00571D0C"/>
    <w:rsid w:val="0057345F"/>
    <w:rsid w:val="00573BB8"/>
    <w:rsid w:val="00575D20"/>
    <w:rsid w:val="00577FE0"/>
    <w:rsid w:val="005821BD"/>
    <w:rsid w:val="00582589"/>
    <w:rsid w:val="005829CA"/>
    <w:rsid w:val="005858F6"/>
    <w:rsid w:val="00586279"/>
    <w:rsid w:val="00590771"/>
    <w:rsid w:val="00592A97"/>
    <w:rsid w:val="00594B43"/>
    <w:rsid w:val="00596F35"/>
    <w:rsid w:val="005A0703"/>
    <w:rsid w:val="005A3FB9"/>
    <w:rsid w:val="005A43F0"/>
    <w:rsid w:val="005A4ECB"/>
    <w:rsid w:val="005A786C"/>
    <w:rsid w:val="005B0F55"/>
    <w:rsid w:val="005B3E24"/>
    <w:rsid w:val="005B5C50"/>
    <w:rsid w:val="005B7047"/>
    <w:rsid w:val="005C08A0"/>
    <w:rsid w:val="005C0A23"/>
    <w:rsid w:val="005C3BA9"/>
    <w:rsid w:val="005C7F40"/>
    <w:rsid w:val="005D1C9D"/>
    <w:rsid w:val="005D3AA9"/>
    <w:rsid w:val="005D4C88"/>
    <w:rsid w:val="005D6228"/>
    <w:rsid w:val="005E0AF1"/>
    <w:rsid w:val="005E3749"/>
    <w:rsid w:val="005E583E"/>
    <w:rsid w:val="005E5B25"/>
    <w:rsid w:val="005E6B5B"/>
    <w:rsid w:val="005F36F3"/>
    <w:rsid w:val="005F5B04"/>
    <w:rsid w:val="006006A9"/>
    <w:rsid w:val="00602E6C"/>
    <w:rsid w:val="00604CC9"/>
    <w:rsid w:val="0060610C"/>
    <w:rsid w:val="0061337B"/>
    <w:rsid w:val="0061547C"/>
    <w:rsid w:val="006176E5"/>
    <w:rsid w:val="006211FC"/>
    <w:rsid w:val="0062223E"/>
    <w:rsid w:val="006252DE"/>
    <w:rsid w:val="006270A5"/>
    <w:rsid w:val="00633D3A"/>
    <w:rsid w:val="00640D74"/>
    <w:rsid w:val="006443F6"/>
    <w:rsid w:val="00651DB0"/>
    <w:rsid w:val="00652D40"/>
    <w:rsid w:val="00654D1A"/>
    <w:rsid w:val="0065775B"/>
    <w:rsid w:val="00661F72"/>
    <w:rsid w:val="00665D35"/>
    <w:rsid w:val="006671B2"/>
    <w:rsid w:val="006736A8"/>
    <w:rsid w:val="006753B6"/>
    <w:rsid w:val="00677C08"/>
    <w:rsid w:val="00680CD4"/>
    <w:rsid w:val="00685026"/>
    <w:rsid w:val="0069243E"/>
    <w:rsid w:val="0069388A"/>
    <w:rsid w:val="0069527C"/>
    <w:rsid w:val="0069566C"/>
    <w:rsid w:val="006A4B26"/>
    <w:rsid w:val="006A5E79"/>
    <w:rsid w:val="006B1162"/>
    <w:rsid w:val="006B2C5F"/>
    <w:rsid w:val="006B2D6F"/>
    <w:rsid w:val="006B2F79"/>
    <w:rsid w:val="006B384B"/>
    <w:rsid w:val="006B61D1"/>
    <w:rsid w:val="006B7D07"/>
    <w:rsid w:val="006C0570"/>
    <w:rsid w:val="006C135A"/>
    <w:rsid w:val="006C2EB4"/>
    <w:rsid w:val="006C5049"/>
    <w:rsid w:val="006C717E"/>
    <w:rsid w:val="006D7D74"/>
    <w:rsid w:val="006E0C31"/>
    <w:rsid w:val="006E2BFB"/>
    <w:rsid w:val="006E34EF"/>
    <w:rsid w:val="006E57A2"/>
    <w:rsid w:val="006E6A7A"/>
    <w:rsid w:val="006E6ABF"/>
    <w:rsid w:val="006F19DD"/>
    <w:rsid w:val="006F44C5"/>
    <w:rsid w:val="006F6837"/>
    <w:rsid w:val="00700323"/>
    <w:rsid w:val="00701F68"/>
    <w:rsid w:val="00702B9F"/>
    <w:rsid w:val="00705364"/>
    <w:rsid w:val="00706E59"/>
    <w:rsid w:val="007072E8"/>
    <w:rsid w:val="00707DB5"/>
    <w:rsid w:val="00713CD0"/>
    <w:rsid w:val="007154DB"/>
    <w:rsid w:val="007323AE"/>
    <w:rsid w:val="00734F94"/>
    <w:rsid w:val="00736047"/>
    <w:rsid w:val="0073659B"/>
    <w:rsid w:val="00742379"/>
    <w:rsid w:val="00742DB8"/>
    <w:rsid w:val="007455ED"/>
    <w:rsid w:val="007511A0"/>
    <w:rsid w:val="0075514B"/>
    <w:rsid w:val="00757BC1"/>
    <w:rsid w:val="00761FA5"/>
    <w:rsid w:val="00763343"/>
    <w:rsid w:val="00763B86"/>
    <w:rsid w:val="00764843"/>
    <w:rsid w:val="00764BFF"/>
    <w:rsid w:val="00764D3F"/>
    <w:rsid w:val="00770CD4"/>
    <w:rsid w:val="00771BE4"/>
    <w:rsid w:val="00771D03"/>
    <w:rsid w:val="00776E44"/>
    <w:rsid w:val="00783F94"/>
    <w:rsid w:val="0078448D"/>
    <w:rsid w:val="007845CB"/>
    <w:rsid w:val="00785DBC"/>
    <w:rsid w:val="007869B3"/>
    <w:rsid w:val="00792FED"/>
    <w:rsid w:val="0079615C"/>
    <w:rsid w:val="007968B4"/>
    <w:rsid w:val="00796ACD"/>
    <w:rsid w:val="00797012"/>
    <w:rsid w:val="007A1F6D"/>
    <w:rsid w:val="007A37B4"/>
    <w:rsid w:val="007B06BE"/>
    <w:rsid w:val="007B0EF3"/>
    <w:rsid w:val="007B28FC"/>
    <w:rsid w:val="007B5E0C"/>
    <w:rsid w:val="007C4EB1"/>
    <w:rsid w:val="007C5FD6"/>
    <w:rsid w:val="007C6D82"/>
    <w:rsid w:val="007C6E1B"/>
    <w:rsid w:val="007C783D"/>
    <w:rsid w:val="007D0AF7"/>
    <w:rsid w:val="007D0BBA"/>
    <w:rsid w:val="007D2C74"/>
    <w:rsid w:val="007D2EB4"/>
    <w:rsid w:val="007D3CFA"/>
    <w:rsid w:val="007E0E69"/>
    <w:rsid w:val="007E6884"/>
    <w:rsid w:val="007E78C3"/>
    <w:rsid w:val="007F5D34"/>
    <w:rsid w:val="00800108"/>
    <w:rsid w:val="008023D5"/>
    <w:rsid w:val="00802B68"/>
    <w:rsid w:val="00803A5B"/>
    <w:rsid w:val="00805EC0"/>
    <w:rsid w:val="008069A5"/>
    <w:rsid w:val="00806D4F"/>
    <w:rsid w:val="00810875"/>
    <w:rsid w:val="00812FE8"/>
    <w:rsid w:val="00813304"/>
    <w:rsid w:val="00816796"/>
    <w:rsid w:val="00820283"/>
    <w:rsid w:val="00820573"/>
    <w:rsid w:val="008211F0"/>
    <w:rsid w:val="00821E65"/>
    <w:rsid w:val="008270F1"/>
    <w:rsid w:val="008273BE"/>
    <w:rsid w:val="008332F6"/>
    <w:rsid w:val="008371F3"/>
    <w:rsid w:val="00840A0B"/>
    <w:rsid w:val="00843C07"/>
    <w:rsid w:val="00843D8A"/>
    <w:rsid w:val="0084750C"/>
    <w:rsid w:val="00847A09"/>
    <w:rsid w:val="00847CD7"/>
    <w:rsid w:val="0085156F"/>
    <w:rsid w:val="008606D9"/>
    <w:rsid w:val="00861BB6"/>
    <w:rsid w:val="008638C3"/>
    <w:rsid w:val="00871950"/>
    <w:rsid w:val="0087287E"/>
    <w:rsid w:val="00873B50"/>
    <w:rsid w:val="0087580F"/>
    <w:rsid w:val="008766B8"/>
    <w:rsid w:val="00880015"/>
    <w:rsid w:val="00881EB6"/>
    <w:rsid w:val="0088363E"/>
    <w:rsid w:val="00883E64"/>
    <w:rsid w:val="0088434E"/>
    <w:rsid w:val="00884442"/>
    <w:rsid w:val="00886D9F"/>
    <w:rsid w:val="00892ED2"/>
    <w:rsid w:val="00895121"/>
    <w:rsid w:val="0089654A"/>
    <w:rsid w:val="008975F3"/>
    <w:rsid w:val="00897FE4"/>
    <w:rsid w:val="008A1039"/>
    <w:rsid w:val="008A337C"/>
    <w:rsid w:val="008A55F0"/>
    <w:rsid w:val="008A6826"/>
    <w:rsid w:val="008B7759"/>
    <w:rsid w:val="008C0580"/>
    <w:rsid w:val="008C372D"/>
    <w:rsid w:val="008C5362"/>
    <w:rsid w:val="008C713D"/>
    <w:rsid w:val="008D6390"/>
    <w:rsid w:val="008E0235"/>
    <w:rsid w:val="008E0AA9"/>
    <w:rsid w:val="008E1CFF"/>
    <w:rsid w:val="008E2CD7"/>
    <w:rsid w:val="008E45CC"/>
    <w:rsid w:val="008F7CB8"/>
    <w:rsid w:val="0090775F"/>
    <w:rsid w:val="009109EA"/>
    <w:rsid w:val="00913F12"/>
    <w:rsid w:val="00914F7A"/>
    <w:rsid w:val="00915418"/>
    <w:rsid w:val="009167E7"/>
    <w:rsid w:val="00917D8F"/>
    <w:rsid w:val="00936E8F"/>
    <w:rsid w:val="00947CEF"/>
    <w:rsid w:val="00950C9E"/>
    <w:rsid w:val="009523B7"/>
    <w:rsid w:val="009574DA"/>
    <w:rsid w:val="00957FC2"/>
    <w:rsid w:val="0097152C"/>
    <w:rsid w:val="00971D6A"/>
    <w:rsid w:val="00974437"/>
    <w:rsid w:val="0097506E"/>
    <w:rsid w:val="0097545A"/>
    <w:rsid w:val="0097551F"/>
    <w:rsid w:val="009813F9"/>
    <w:rsid w:val="009828EC"/>
    <w:rsid w:val="009928DD"/>
    <w:rsid w:val="00993637"/>
    <w:rsid w:val="00994D82"/>
    <w:rsid w:val="00994E79"/>
    <w:rsid w:val="00995B3D"/>
    <w:rsid w:val="00996042"/>
    <w:rsid w:val="009A0F88"/>
    <w:rsid w:val="009A40E0"/>
    <w:rsid w:val="009A6B1B"/>
    <w:rsid w:val="009A7A0B"/>
    <w:rsid w:val="009A7EE7"/>
    <w:rsid w:val="009B03FF"/>
    <w:rsid w:val="009B2989"/>
    <w:rsid w:val="009B350D"/>
    <w:rsid w:val="009B6EA6"/>
    <w:rsid w:val="009C1A1B"/>
    <w:rsid w:val="009C23C2"/>
    <w:rsid w:val="009C5C70"/>
    <w:rsid w:val="009C7017"/>
    <w:rsid w:val="009D087F"/>
    <w:rsid w:val="009D2FBB"/>
    <w:rsid w:val="009D4146"/>
    <w:rsid w:val="009D7C08"/>
    <w:rsid w:val="009D7C25"/>
    <w:rsid w:val="009D7D54"/>
    <w:rsid w:val="009E08B9"/>
    <w:rsid w:val="009E2BD2"/>
    <w:rsid w:val="009E408B"/>
    <w:rsid w:val="009F0403"/>
    <w:rsid w:val="009F080A"/>
    <w:rsid w:val="009F3583"/>
    <w:rsid w:val="009F5BD0"/>
    <w:rsid w:val="00A03769"/>
    <w:rsid w:val="00A05653"/>
    <w:rsid w:val="00A1081A"/>
    <w:rsid w:val="00A13632"/>
    <w:rsid w:val="00A14C2D"/>
    <w:rsid w:val="00A15C02"/>
    <w:rsid w:val="00A203CC"/>
    <w:rsid w:val="00A21459"/>
    <w:rsid w:val="00A339BA"/>
    <w:rsid w:val="00A34E69"/>
    <w:rsid w:val="00A356DA"/>
    <w:rsid w:val="00A36D80"/>
    <w:rsid w:val="00A36EB6"/>
    <w:rsid w:val="00A428B8"/>
    <w:rsid w:val="00A43870"/>
    <w:rsid w:val="00A54057"/>
    <w:rsid w:val="00A54993"/>
    <w:rsid w:val="00A55BC7"/>
    <w:rsid w:val="00A56D6A"/>
    <w:rsid w:val="00A61123"/>
    <w:rsid w:val="00A67011"/>
    <w:rsid w:val="00A6789F"/>
    <w:rsid w:val="00A67E80"/>
    <w:rsid w:val="00A72BB4"/>
    <w:rsid w:val="00A7580A"/>
    <w:rsid w:val="00A77DDE"/>
    <w:rsid w:val="00A84874"/>
    <w:rsid w:val="00A875AA"/>
    <w:rsid w:val="00A92932"/>
    <w:rsid w:val="00A94919"/>
    <w:rsid w:val="00A971B2"/>
    <w:rsid w:val="00AA377D"/>
    <w:rsid w:val="00AA49DC"/>
    <w:rsid w:val="00AA7934"/>
    <w:rsid w:val="00AA7F77"/>
    <w:rsid w:val="00AB1CB1"/>
    <w:rsid w:val="00AB6CEB"/>
    <w:rsid w:val="00AB7B8C"/>
    <w:rsid w:val="00AC0B28"/>
    <w:rsid w:val="00AC2FEA"/>
    <w:rsid w:val="00AC51E4"/>
    <w:rsid w:val="00AD11CD"/>
    <w:rsid w:val="00AD333F"/>
    <w:rsid w:val="00AD33B0"/>
    <w:rsid w:val="00AD3BE6"/>
    <w:rsid w:val="00AD5EC7"/>
    <w:rsid w:val="00AD75CA"/>
    <w:rsid w:val="00AD7897"/>
    <w:rsid w:val="00AE3204"/>
    <w:rsid w:val="00AE7935"/>
    <w:rsid w:val="00AF7000"/>
    <w:rsid w:val="00AF75DA"/>
    <w:rsid w:val="00B03C34"/>
    <w:rsid w:val="00B109DD"/>
    <w:rsid w:val="00B13266"/>
    <w:rsid w:val="00B15D83"/>
    <w:rsid w:val="00B16761"/>
    <w:rsid w:val="00B16962"/>
    <w:rsid w:val="00B20A0D"/>
    <w:rsid w:val="00B2111F"/>
    <w:rsid w:val="00B216B2"/>
    <w:rsid w:val="00B22233"/>
    <w:rsid w:val="00B2286F"/>
    <w:rsid w:val="00B244F2"/>
    <w:rsid w:val="00B271C8"/>
    <w:rsid w:val="00B31D77"/>
    <w:rsid w:val="00B31E82"/>
    <w:rsid w:val="00B326EB"/>
    <w:rsid w:val="00B351C6"/>
    <w:rsid w:val="00B414A1"/>
    <w:rsid w:val="00B43D46"/>
    <w:rsid w:val="00B45A05"/>
    <w:rsid w:val="00B4642C"/>
    <w:rsid w:val="00B51666"/>
    <w:rsid w:val="00B57AAF"/>
    <w:rsid w:val="00B610D8"/>
    <w:rsid w:val="00B63033"/>
    <w:rsid w:val="00B65C8C"/>
    <w:rsid w:val="00B65E7F"/>
    <w:rsid w:val="00B6660E"/>
    <w:rsid w:val="00B74812"/>
    <w:rsid w:val="00B8689D"/>
    <w:rsid w:val="00B86E45"/>
    <w:rsid w:val="00B91A40"/>
    <w:rsid w:val="00B9283A"/>
    <w:rsid w:val="00B92B58"/>
    <w:rsid w:val="00B93B18"/>
    <w:rsid w:val="00B947CB"/>
    <w:rsid w:val="00B97115"/>
    <w:rsid w:val="00B97847"/>
    <w:rsid w:val="00BA3FB6"/>
    <w:rsid w:val="00BA6005"/>
    <w:rsid w:val="00BA7D1D"/>
    <w:rsid w:val="00BB0306"/>
    <w:rsid w:val="00BB3891"/>
    <w:rsid w:val="00BB4020"/>
    <w:rsid w:val="00BC471C"/>
    <w:rsid w:val="00BC49B9"/>
    <w:rsid w:val="00BC7F0E"/>
    <w:rsid w:val="00BD04AF"/>
    <w:rsid w:val="00BD1274"/>
    <w:rsid w:val="00BD1A9C"/>
    <w:rsid w:val="00BD44F0"/>
    <w:rsid w:val="00BD5A76"/>
    <w:rsid w:val="00BE0CFE"/>
    <w:rsid w:val="00BE130B"/>
    <w:rsid w:val="00BE1814"/>
    <w:rsid w:val="00BE4F38"/>
    <w:rsid w:val="00BE7E6E"/>
    <w:rsid w:val="00BF5884"/>
    <w:rsid w:val="00BF6D3F"/>
    <w:rsid w:val="00C03E22"/>
    <w:rsid w:val="00C04F10"/>
    <w:rsid w:val="00C06161"/>
    <w:rsid w:val="00C13196"/>
    <w:rsid w:val="00C14062"/>
    <w:rsid w:val="00C23423"/>
    <w:rsid w:val="00C24197"/>
    <w:rsid w:val="00C24678"/>
    <w:rsid w:val="00C25E37"/>
    <w:rsid w:val="00C269A6"/>
    <w:rsid w:val="00C305DE"/>
    <w:rsid w:val="00C3316D"/>
    <w:rsid w:val="00C35547"/>
    <w:rsid w:val="00C40FF9"/>
    <w:rsid w:val="00C42DA1"/>
    <w:rsid w:val="00C46BFB"/>
    <w:rsid w:val="00C56ED3"/>
    <w:rsid w:val="00C614F7"/>
    <w:rsid w:val="00C61FC9"/>
    <w:rsid w:val="00C627BE"/>
    <w:rsid w:val="00C63A21"/>
    <w:rsid w:val="00C7456F"/>
    <w:rsid w:val="00C80318"/>
    <w:rsid w:val="00C830E0"/>
    <w:rsid w:val="00C86761"/>
    <w:rsid w:val="00C92BF2"/>
    <w:rsid w:val="00C9376F"/>
    <w:rsid w:val="00CA1D48"/>
    <w:rsid w:val="00CA4236"/>
    <w:rsid w:val="00CA7454"/>
    <w:rsid w:val="00CB251A"/>
    <w:rsid w:val="00CB2C19"/>
    <w:rsid w:val="00CB62D1"/>
    <w:rsid w:val="00CB7C96"/>
    <w:rsid w:val="00CB7D86"/>
    <w:rsid w:val="00CC3F35"/>
    <w:rsid w:val="00CC6404"/>
    <w:rsid w:val="00CD4A13"/>
    <w:rsid w:val="00CD63A2"/>
    <w:rsid w:val="00CE18D4"/>
    <w:rsid w:val="00CE2495"/>
    <w:rsid w:val="00CE3C7F"/>
    <w:rsid w:val="00CF200F"/>
    <w:rsid w:val="00CF30B3"/>
    <w:rsid w:val="00D0224E"/>
    <w:rsid w:val="00D124F8"/>
    <w:rsid w:val="00D14232"/>
    <w:rsid w:val="00D149DC"/>
    <w:rsid w:val="00D14AF3"/>
    <w:rsid w:val="00D159CF"/>
    <w:rsid w:val="00D1749A"/>
    <w:rsid w:val="00D17F19"/>
    <w:rsid w:val="00D200EA"/>
    <w:rsid w:val="00D36BF8"/>
    <w:rsid w:val="00D36E70"/>
    <w:rsid w:val="00D42836"/>
    <w:rsid w:val="00D44260"/>
    <w:rsid w:val="00D4580D"/>
    <w:rsid w:val="00D46862"/>
    <w:rsid w:val="00D50BF6"/>
    <w:rsid w:val="00D515EF"/>
    <w:rsid w:val="00D631D6"/>
    <w:rsid w:val="00D736E2"/>
    <w:rsid w:val="00D773DF"/>
    <w:rsid w:val="00D82197"/>
    <w:rsid w:val="00D84311"/>
    <w:rsid w:val="00D8505E"/>
    <w:rsid w:val="00D865DC"/>
    <w:rsid w:val="00D87823"/>
    <w:rsid w:val="00DA0771"/>
    <w:rsid w:val="00DA3996"/>
    <w:rsid w:val="00DA3E08"/>
    <w:rsid w:val="00DB0F50"/>
    <w:rsid w:val="00DB3DC7"/>
    <w:rsid w:val="00DC2242"/>
    <w:rsid w:val="00DC30D5"/>
    <w:rsid w:val="00DC607B"/>
    <w:rsid w:val="00DC70B8"/>
    <w:rsid w:val="00DD018B"/>
    <w:rsid w:val="00DD397D"/>
    <w:rsid w:val="00DD3A53"/>
    <w:rsid w:val="00DD4371"/>
    <w:rsid w:val="00DD6728"/>
    <w:rsid w:val="00DE1C5F"/>
    <w:rsid w:val="00DE34DB"/>
    <w:rsid w:val="00DF1B3B"/>
    <w:rsid w:val="00DF2EC1"/>
    <w:rsid w:val="00DF355E"/>
    <w:rsid w:val="00DF58E2"/>
    <w:rsid w:val="00E0229E"/>
    <w:rsid w:val="00E03F29"/>
    <w:rsid w:val="00E068C5"/>
    <w:rsid w:val="00E27B9B"/>
    <w:rsid w:val="00E317C6"/>
    <w:rsid w:val="00E3205D"/>
    <w:rsid w:val="00E346BB"/>
    <w:rsid w:val="00E348DB"/>
    <w:rsid w:val="00E41F52"/>
    <w:rsid w:val="00E42F97"/>
    <w:rsid w:val="00E4306A"/>
    <w:rsid w:val="00E4535A"/>
    <w:rsid w:val="00E462F1"/>
    <w:rsid w:val="00E53A1F"/>
    <w:rsid w:val="00E543BA"/>
    <w:rsid w:val="00E54CEE"/>
    <w:rsid w:val="00E56BC9"/>
    <w:rsid w:val="00E62E11"/>
    <w:rsid w:val="00E70E2F"/>
    <w:rsid w:val="00E750D7"/>
    <w:rsid w:val="00E75B18"/>
    <w:rsid w:val="00E82582"/>
    <w:rsid w:val="00E86BF5"/>
    <w:rsid w:val="00E86E27"/>
    <w:rsid w:val="00E871BE"/>
    <w:rsid w:val="00E879EF"/>
    <w:rsid w:val="00E97BF5"/>
    <w:rsid w:val="00E97FBB"/>
    <w:rsid w:val="00EA20DE"/>
    <w:rsid w:val="00EA67F1"/>
    <w:rsid w:val="00EA7FB3"/>
    <w:rsid w:val="00EB0141"/>
    <w:rsid w:val="00EB3F73"/>
    <w:rsid w:val="00EC240D"/>
    <w:rsid w:val="00EC2690"/>
    <w:rsid w:val="00EC311F"/>
    <w:rsid w:val="00ED1F72"/>
    <w:rsid w:val="00ED1FEA"/>
    <w:rsid w:val="00ED3F56"/>
    <w:rsid w:val="00ED7D69"/>
    <w:rsid w:val="00EE5946"/>
    <w:rsid w:val="00EF35E8"/>
    <w:rsid w:val="00EF3977"/>
    <w:rsid w:val="00F04880"/>
    <w:rsid w:val="00F05779"/>
    <w:rsid w:val="00F0703C"/>
    <w:rsid w:val="00F10026"/>
    <w:rsid w:val="00F12335"/>
    <w:rsid w:val="00F12A6B"/>
    <w:rsid w:val="00F164DB"/>
    <w:rsid w:val="00F16A36"/>
    <w:rsid w:val="00F201F6"/>
    <w:rsid w:val="00F24647"/>
    <w:rsid w:val="00F2591C"/>
    <w:rsid w:val="00F26802"/>
    <w:rsid w:val="00F26D2C"/>
    <w:rsid w:val="00F279FF"/>
    <w:rsid w:val="00F3044F"/>
    <w:rsid w:val="00F30BFC"/>
    <w:rsid w:val="00F32EA9"/>
    <w:rsid w:val="00F3447E"/>
    <w:rsid w:val="00F35A3D"/>
    <w:rsid w:val="00F36C27"/>
    <w:rsid w:val="00F403FD"/>
    <w:rsid w:val="00F406DC"/>
    <w:rsid w:val="00F40A98"/>
    <w:rsid w:val="00F6099B"/>
    <w:rsid w:val="00F62C40"/>
    <w:rsid w:val="00F6472A"/>
    <w:rsid w:val="00F6680C"/>
    <w:rsid w:val="00F71DEF"/>
    <w:rsid w:val="00F72DA5"/>
    <w:rsid w:val="00F74C19"/>
    <w:rsid w:val="00F7675E"/>
    <w:rsid w:val="00F81A05"/>
    <w:rsid w:val="00F84920"/>
    <w:rsid w:val="00F920D0"/>
    <w:rsid w:val="00F92645"/>
    <w:rsid w:val="00F941E8"/>
    <w:rsid w:val="00F945A3"/>
    <w:rsid w:val="00F9594A"/>
    <w:rsid w:val="00F96D38"/>
    <w:rsid w:val="00F9782E"/>
    <w:rsid w:val="00FA2D69"/>
    <w:rsid w:val="00FA4CCF"/>
    <w:rsid w:val="00FA5CF1"/>
    <w:rsid w:val="00FA6341"/>
    <w:rsid w:val="00FA63BE"/>
    <w:rsid w:val="00FA78E5"/>
    <w:rsid w:val="00FB4520"/>
    <w:rsid w:val="00FB56E5"/>
    <w:rsid w:val="00FB7749"/>
    <w:rsid w:val="00FD1DFB"/>
    <w:rsid w:val="00FD229D"/>
    <w:rsid w:val="00FD6036"/>
    <w:rsid w:val="00FE4297"/>
    <w:rsid w:val="00FE7963"/>
    <w:rsid w:val="00FF1F84"/>
    <w:rsid w:val="00FF512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0CC51819-531C-49E3-BF1F-BDDF06909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aliases w:val="kucuk headıng"/>
    <w:qFormat/>
    <w:rsid w:val="00186D99"/>
    <w:rPr>
      <w:b/>
      <w:sz w:val="24"/>
      <w:szCs w:val="24"/>
      <w:lang w:val="en-US" w:eastAsia="en-US"/>
    </w:rPr>
  </w:style>
  <w:style w:type="paragraph" w:styleId="1">
    <w:name w:val="heading 1"/>
    <w:basedOn w:val="a"/>
    <w:next w:val="a"/>
    <w:link w:val="10"/>
    <w:uiPriority w:val="9"/>
    <w:qFormat/>
    <w:rsid w:val="00CA745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2">
    <w:name w:val="heading 2"/>
    <w:basedOn w:val="a"/>
    <w:next w:val="a"/>
    <w:link w:val="20"/>
    <w:uiPriority w:val="9"/>
    <w:unhideWhenUsed/>
    <w:qFormat/>
    <w:rsid w:val="00CA7454"/>
    <w:pPr>
      <w:keepNext/>
      <w:keepLines/>
      <w:spacing w:before="40" w:line="259" w:lineRule="auto"/>
      <w:outlineLvl w:val="1"/>
    </w:pPr>
    <w:rPr>
      <w:rFonts w:asciiTheme="majorHAnsi" w:eastAsiaTheme="majorEastAsia" w:hAnsiTheme="majorHAnsi" w:cstheme="majorBidi"/>
      <w:color w:val="365F91" w:themeColor="accent1" w:themeShade="BF"/>
      <w:sz w:val="26"/>
      <w:szCs w:val="26"/>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R-Byline">
    <w:name w:val="R-Byline"/>
    <w:basedOn w:val="a"/>
    <w:pPr>
      <w:spacing w:before="120"/>
      <w:jc w:val="right"/>
    </w:pPr>
    <w:rPr>
      <w:sz w:val="16"/>
    </w:rPr>
  </w:style>
  <w:style w:type="paragraph" w:customStyle="1" w:styleId="R-DocHeader">
    <w:name w:val="R-Doc Header"/>
    <w:basedOn w:val="a"/>
    <w:next w:val="R-Normal"/>
    <w:pPr>
      <w:pBdr>
        <w:bottom w:val="single" w:sz="4" w:space="1" w:color="auto"/>
      </w:pBdr>
    </w:pPr>
    <w:rPr>
      <w:rFonts w:ascii="Arial" w:hAnsi="Arial" w:cs="Arial"/>
      <w:sz w:val="28"/>
    </w:rPr>
  </w:style>
  <w:style w:type="paragraph" w:customStyle="1" w:styleId="R-Normal">
    <w:name w:val="R-Normal"/>
    <w:basedOn w:val="a"/>
    <w:rPr>
      <w:rFonts w:ascii="Arial" w:hAnsi="Arial" w:cs="Arial"/>
      <w:sz w:val="20"/>
    </w:rPr>
  </w:style>
  <w:style w:type="paragraph" w:customStyle="1" w:styleId="R-SectionHeader">
    <w:name w:val="R-Section Header"/>
    <w:basedOn w:val="a"/>
    <w:next w:val="a"/>
    <w:link w:val="R-SectionHeaderChar"/>
    <w:rPr>
      <w:rFonts w:ascii="Arial" w:hAnsi="Arial" w:cs="Arial"/>
      <w:b w:val="0"/>
      <w:bCs/>
    </w:rPr>
  </w:style>
  <w:style w:type="paragraph" w:customStyle="1" w:styleId="R-SubHead1">
    <w:name w:val="R-SubHead 1"/>
    <w:basedOn w:val="a"/>
    <w:next w:val="R-Normal"/>
    <w:link w:val="R-SubHead1Char"/>
    <w:pPr>
      <w:pBdr>
        <w:bottom w:val="single" w:sz="4" w:space="1" w:color="auto"/>
      </w:pBdr>
    </w:pPr>
    <w:rPr>
      <w:rFonts w:ascii="Arial" w:hAnsi="Arial" w:cs="Arial"/>
      <w:b w:val="0"/>
      <w:bCs/>
    </w:rPr>
  </w:style>
  <w:style w:type="paragraph" w:styleId="a3">
    <w:name w:val="header"/>
    <w:basedOn w:val="a"/>
    <w:semiHidden/>
    <w:pPr>
      <w:tabs>
        <w:tab w:val="center" w:pos="4320"/>
        <w:tab w:val="right" w:pos="8640"/>
      </w:tabs>
    </w:pPr>
  </w:style>
  <w:style w:type="paragraph" w:styleId="a4">
    <w:name w:val="footer"/>
    <w:basedOn w:val="a"/>
    <w:semiHidden/>
    <w:pPr>
      <w:tabs>
        <w:tab w:val="center" w:pos="4320"/>
        <w:tab w:val="right" w:pos="8640"/>
      </w:tabs>
    </w:pPr>
  </w:style>
  <w:style w:type="character" w:styleId="a5">
    <w:name w:val="page number"/>
    <w:basedOn w:val="a0"/>
    <w:semiHidden/>
  </w:style>
  <w:style w:type="paragraph" w:styleId="a6">
    <w:name w:val="Balloon Text"/>
    <w:basedOn w:val="a"/>
    <w:link w:val="a7"/>
    <w:uiPriority w:val="99"/>
    <w:semiHidden/>
    <w:unhideWhenUsed/>
    <w:rsid w:val="000E6465"/>
    <w:rPr>
      <w:rFonts w:ascii="Tahoma" w:hAnsi="Tahoma" w:cs="Tahoma"/>
      <w:sz w:val="16"/>
      <w:szCs w:val="16"/>
    </w:rPr>
  </w:style>
  <w:style w:type="character" w:customStyle="1" w:styleId="a7">
    <w:name w:val="批注框文本 字符"/>
    <w:basedOn w:val="a0"/>
    <w:link w:val="a6"/>
    <w:uiPriority w:val="99"/>
    <w:semiHidden/>
    <w:rsid w:val="000E6465"/>
    <w:rPr>
      <w:rFonts w:ascii="Tahoma" w:hAnsi="Tahoma" w:cs="Tahoma"/>
      <w:sz w:val="16"/>
      <w:szCs w:val="16"/>
      <w:lang w:val="en-US" w:eastAsia="en-US"/>
    </w:rPr>
  </w:style>
  <w:style w:type="paragraph" w:customStyle="1" w:styleId="hheading2">
    <w:name w:val="hheading 2"/>
    <w:basedOn w:val="R-SectionHeader"/>
    <w:link w:val="hheading2Char"/>
    <w:qFormat/>
    <w:rsid w:val="00166DA6"/>
  </w:style>
  <w:style w:type="paragraph" w:customStyle="1" w:styleId="hheading1">
    <w:name w:val="hheading 1"/>
    <w:basedOn w:val="R-SubHead1"/>
    <w:link w:val="hheading1Char"/>
    <w:qFormat/>
    <w:rsid w:val="00166DA6"/>
    <w:pPr>
      <w:numPr>
        <w:numId w:val="14"/>
      </w:numPr>
    </w:pPr>
  </w:style>
  <w:style w:type="character" w:customStyle="1" w:styleId="R-SectionHeaderChar">
    <w:name w:val="R-Section Header Char"/>
    <w:basedOn w:val="a0"/>
    <w:link w:val="R-SectionHeader"/>
    <w:rsid w:val="00166DA6"/>
    <w:rPr>
      <w:rFonts w:ascii="Arial" w:hAnsi="Arial" w:cs="Arial"/>
      <w:b/>
      <w:bCs/>
      <w:sz w:val="24"/>
      <w:szCs w:val="24"/>
      <w:lang w:val="en-US" w:eastAsia="en-US"/>
    </w:rPr>
  </w:style>
  <w:style w:type="character" w:customStyle="1" w:styleId="hheading2Char">
    <w:name w:val="hheading 2 Char"/>
    <w:basedOn w:val="R-SectionHeaderChar"/>
    <w:link w:val="hheading2"/>
    <w:rsid w:val="00166DA6"/>
    <w:rPr>
      <w:rFonts w:ascii="Arial" w:hAnsi="Arial" w:cs="Arial"/>
      <w:b/>
      <w:bCs/>
      <w:sz w:val="24"/>
      <w:szCs w:val="24"/>
      <w:lang w:val="en-US" w:eastAsia="en-US"/>
    </w:rPr>
  </w:style>
  <w:style w:type="character" w:customStyle="1" w:styleId="R-SubHead1Char">
    <w:name w:val="R-SubHead 1 Char"/>
    <w:basedOn w:val="a0"/>
    <w:link w:val="R-SubHead1"/>
    <w:rsid w:val="00166DA6"/>
    <w:rPr>
      <w:rFonts w:ascii="Arial" w:hAnsi="Arial" w:cs="Arial"/>
      <w:b/>
      <w:bCs/>
      <w:sz w:val="24"/>
      <w:szCs w:val="24"/>
      <w:lang w:val="en-US" w:eastAsia="en-US"/>
    </w:rPr>
  </w:style>
  <w:style w:type="character" w:customStyle="1" w:styleId="hheading1Char">
    <w:name w:val="hheading 1 Char"/>
    <w:basedOn w:val="R-SubHead1Char"/>
    <w:link w:val="hheading1"/>
    <w:rsid w:val="00166DA6"/>
    <w:rPr>
      <w:rFonts w:ascii="Arial" w:hAnsi="Arial" w:cs="Arial"/>
      <w:b w:val="0"/>
      <w:bCs/>
      <w:sz w:val="24"/>
      <w:szCs w:val="24"/>
      <w:lang w:val="en-US" w:eastAsia="en-US"/>
    </w:rPr>
  </w:style>
  <w:style w:type="paragraph" w:styleId="a8">
    <w:name w:val="List Paragraph"/>
    <w:basedOn w:val="a"/>
    <w:uiPriority w:val="34"/>
    <w:qFormat/>
    <w:rsid w:val="001B5930"/>
    <w:pPr>
      <w:spacing w:after="160" w:line="259" w:lineRule="auto"/>
      <w:ind w:left="720"/>
      <w:contextualSpacing/>
    </w:pPr>
    <w:rPr>
      <w:rFonts w:asciiTheme="minorHAnsi" w:eastAsiaTheme="minorHAnsi" w:hAnsiTheme="minorHAnsi" w:cstheme="minorBidi"/>
      <w:sz w:val="22"/>
      <w:szCs w:val="22"/>
      <w:lang w:val="el-GR"/>
    </w:rPr>
  </w:style>
  <w:style w:type="table" w:customStyle="1" w:styleId="41">
    <w:name w:val="无格式表格 41"/>
    <w:basedOn w:val="a1"/>
    <w:uiPriority w:val="44"/>
    <w:rsid w:val="001B5930"/>
    <w:rPr>
      <w:rFonts w:asciiTheme="minorHAnsi" w:hAnsiTheme="minorHAnsi" w:cstheme="minorBidi"/>
      <w:kern w:val="2"/>
      <w:sz w:val="21"/>
      <w:szCs w:val="22"/>
      <w:lang w:val="en-US" w:eastAsia="zh-CN"/>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9">
    <w:name w:val="Hyperlink"/>
    <w:basedOn w:val="a0"/>
    <w:uiPriority w:val="99"/>
    <w:unhideWhenUsed/>
    <w:rsid w:val="001B5930"/>
    <w:rPr>
      <w:color w:val="0000FF" w:themeColor="hyperlink"/>
      <w:u w:val="single"/>
    </w:rPr>
  </w:style>
  <w:style w:type="table" w:styleId="aa">
    <w:name w:val="Table Grid"/>
    <w:basedOn w:val="a1"/>
    <w:uiPriority w:val="39"/>
    <w:rsid w:val="001B5930"/>
    <w:rPr>
      <w:rFonts w:ascii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FollowedHyperlink"/>
    <w:basedOn w:val="a0"/>
    <w:uiPriority w:val="99"/>
    <w:semiHidden/>
    <w:unhideWhenUsed/>
    <w:rsid w:val="001B5930"/>
    <w:rPr>
      <w:color w:val="800080" w:themeColor="followedHyperlink"/>
      <w:u w:val="single"/>
    </w:rPr>
  </w:style>
  <w:style w:type="paragraph" w:customStyle="1" w:styleId="Yazstilim">
    <w:name w:val="Yazı stilim"/>
    <w:next w:val="a"/>
    <w:link w:val="YazstilimChar"/>
    <w:qFormat/>
    <w:rsid w:val="00DC70B8"/>
    <w:pPr>
      <w:spacing w:after="120" w:line="276" w:lineRule="auto"/>
      <w:jc w:val="both"/>
    </w:pPr>
    <w:rPr>
      <w:rFonts w:eastAsia="Times New Roman"/>
      <w:color w:val="000000" w:themeColor="text1"/>
      <w:sz w:val="22"/>
      <w:szCs w:val="24"/>
      <w:lang w:val="en-US" w:eastAsia="en-US"/>
    </w:rPr>
  </w:style>
  <w:style w:type="character" w:customStyle="1" w:styleId="10">
    <w:name w:val="标题 1 字符"/>
    <w:basedOn w:val="a0"/>
    <w:link w:val="1"/>
    <w:uiPriority w:val="9"/>
    <w:rsid w:val="00CA7454"/>
    <w:rPr>
      <w:rFonts w:asciiTheme="majorHAnsi" w:eastAsiaTheme="majorEastAsia" w:hAnsiTheme="majorHAnsi" w:cstheme="majorBidi"/>
      <w:color w:val="365F91" w:themeColor="accent1" w:themeShade="BF"/>
      <w:sz w:val="32"/>
      <w:szCs w:val="32"/>
      <w:lang w:val="en-US" w:eastAsia="en-US"/>
    </w:rPr>
  </w:style>
  <w:style w:type="character" w:customStyle="1" w:styleId="YazstilimChar">
    <w:name w:val="Yazı stilim Char"/>
    <w:basedOn w:val="a0"/>
    <w:link w:val="Yazstilim"/>
    <w:rsid w:val="00DC70B8"/>
    <w:rPr>
      <w:rFonts w:eastAsia="Times New Roman"/>
      <w:color w:val="000000" w:themeColor="text1"/>
      <w:sz w:val="22"/>
      <w:szCs w:val="24"/>
      <w:lang w:val="en-US" w:eastAsia="en-US"/>
    </w:rPr>
  </w:style>
  <w:style w:type="character" w:customStyle="1" w:styleId="20">
    <w:name w:val="标题 2 字符"/>
    <w:basedOn w:val="a0"/>
    <w:link w:val="2"/>
    <w:uiPriority w:val="9"/>
    <w:rsid w:val="00CA7454"/>
    <w:rPr>
      <w:rFonts w:asciiTheme="majorHAnsi" w:eastAsiaTheme="majorEastAsia" w:hAnsiTheme="majorHAnsi" w:cstheme="majorBidi"/>
      <w:color w:val="365F91" w:themeColor="accent1" w:themeShade="BF"/>
      <w:sz w:val="26"/>
      <w:szCs w:val="26"/>
      <w:lang w:eastAsia="en-US"/>
    </w:rPr>
  </w:style>
  <w:style w:type="paragraph" w:styleId="ac">
    <w:name w:val="Bibliography"/>
    <w:basedOn w:val="a"/>
    <w:next w:val="a"/>
    <w:uiPriority w:val="37"/>
    <w:unhideWhenUsed/>
    <w:rsid w:val="00CA7454"/>
    <w:pPr>
      <w:spacing w:after="160" w:line="259" w:lineRule="auto"/>
    </w:pPr>
    <w:rPr>
      <w:rFonts w:asciiTheme="minorHAnsi" w:eastAsiaTheme="minorHAnsi" w:hAnsiTheme="minorHAnsi" w:cstheme="minorBidi"/>
      <w:sz w:val="22"/>
      <w:szCs w:val="22"/>
      <w:lang w:val="en-GB"/>
    </w:rPr>
  </w:style>
  <w:style w:type="paragraph" w:styleId="ad">
    <w:name w:val="Normal (Web)"/>
    <w:basedOn w:val="a"/>
    <w:rsid w:val="00023C6E"/>
    <w:pPr>
      <w:spacing w:before="120" w:after="240" w:line="360" w:lineRule="atLeast"/>
    </w:pPr>
    <w:rPr>
      <w:color w:val="000000"/>
    </w:rPr>
  </w:style>
  <w:style w:type="table" w:styleId="ae">
    <w:name w:val="Light Shading"/>
    <w:basedOn w:val="a1"/>
    <w:uiPriority w:val="60"/>
    <w:rsid w:val="00336449"/>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af">
    <w:name w:val="Light List"/>
    <w:basedOn w:val="a1"/>
    <w:uiPriority w:val="61"/>
    <w:rsid w:val="00E462F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apple-converted-space">
    <w:name w:val="apple-converted-space"/>
    <w:basedOn w:val="a0"/>
    <w:rsid w:val="002D7B02"/>
  </w:style>
  <w:style w:type="paragraph" w:styleId="af0">
    <w:name w:val="No Spacing"/>
    <w:aliases w:val="buyuk heading"/>
    <w:link w:val="af1"/>
    <w:uiPriority w:val="1"/>
    <w:qFormat/>
    <w:rsid w:val="00A54057"/>
    <w:rPr>
      <w:rFonts w:ascii="Calibri" w:hAnsi="Calibri"/>
      <w:b/>
      <w:sz w:val="28"/>
      <w:szCs w:val="24"/>
      <w:lang w:val="en-US" w:eastAsia="en-US"/>
    </w:rPr>
  </w:style>
  <w:style w:type="paragraph" w:customStyle="1" w:styleId="hheading3">
    <w:name w:val="hheading 3"/>
    <w:basedOn w:val="a"/>
    <w:link w:val="hheading3Char"/>
    <w:qFormat/>
    <w:rsid w:val="002D27C0"/>
    <w:pPr>
      <w:ind w:left="360" w:hanging="360"/>
    </w:pPr>
    <w:rPr>
      <w:b w:val="0"/>
      <w:u w:val="single"/>
    </w:rPr>
  </w:style>
  <w:style w:type="character" w:customStyle="1" w:styleId="hheading3Char">
    <w:name w:val="hheading 3 Char"/>
    <w:basedOn w:val="a0"/>
    <w:link w:val="hheading3"/>
    <w:rsid w:val="002D27C0"/>
    <w:rPr>
      <w:sz w:val="24"/>
      <w:szCs w:val="24"/>
      <w:u w:val="single"/>
      <w:lang w:val="en-US" w:eastAsia="en-US"/>
    </w:rPr>
  </w:style>
  <w:style w:type="character" w:customStyle="1" w:styleId="lookup-resultcontent">
    <w:name w:val="lookup-result__content"/>
    <w:basedOn w:val="a0"/>
    <w:rsid w:val="009F3583"/>
  </w:style>
  <w:style w:type="character" w:customStyle="1" w:styleId="af1">
    <w:name w:val="无间隔 字符"/>
    <w:aliases w:val="buyuk heading 字符"/>
    <w:basedOn w:val="a0"/>
    <w:link w:val="af0"/>
    <w:uiPriority w:val="1"/>
    <w:rsid w:val="00215C67"/>
    <w:rPr>
      <w:rFonts w:ascii="Calibri" w:hAnsi="Calibri"/>
      <w:b/>
      <w:sz w:val="28"/>
      <w:szCs w:val="24"/>
      <w:lang w:val="en-US" w:eastAsia="en-US"/>
    </w:rPr>
  </w:style>
  <w:style w:type="table" w:styleId="af2">
    <w:name w:val="Light Grid"/>
    <w:basedOn w:val="a1"/>
    <w:uiPriority w:val="62"/>
    <w:rsid w:val="0041594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af3">
    <w:name w:val="Emphasis"/>
    <w:basedOn w:val="a0"/>
    <w:uiPriority w:val="20"/>
    <w:qFormat/>
    <w:rsid w:val="0038207A"/>
    <w:rPr>
      <w:i/>
      <w:iCs/>
    </w:rPr>
  </w:style>
  <w:style w:type="character" w:styleId="af4">
    <w:name w:val="Strong"/>
    <w:basedOn w:val="a0"/>
    <w:uiPriority w:val="22"/>
    <w:qFormat/>
    <w:rsid w:val="0038207A"/>
    <w:rPr>
      <w:b/>
      <w:bCs/>
    </w:rPr>
  </w:style>
  <w:style w:type="table" w:styleId="2-1">
    <w:name w:val="List Table 2 Accent 1"/>
    <w:basedOn w:val="a1"/>
    <w:uiPriority w:val="47"/>
    <w:rsid w:val="00C56ED3"/>
    <w:rPr>
      <w:rFonts w:asciiTheme="minorHAnsi" w:hAnsiTheme="minorHAnsi" w:cstheme="minorBidi"/>
      <w:kern w:val="2"/>
      <w:sz w:val="21"/>
      <w:szCs w:val="22"/>
      <w:lang w:val="en-US" w:eastAsia="zh-CN"/>
    </w:r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5">
    <w:name w:val="Grid Table 1 Light Accent 5"/>
    <w:basedOn w:val="a1"/>
    <w:uiPriority w:val="46"/>
    <w:rsid w:val="00B9711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5-2">
    <w:name w:val="Grid Table 5 Dark Accent 2"/>
    <w:basedOn w:val="a1"/>
    <w:uiPriority w:val="50"/>
    <w:rsid w:val="00A14C2D"/>
    <w:rPr>
      <w:rFonts w:asciiTheme="minorHAnsi" w:hAnsiTheme="minorHAnsi" w:cstheme="minorBidi"/>
      <w:sz w:val="22"/>
      <w:szCs w:val="22"/>
      <w:lang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69779">
      <w:bodyDiv w:val="1"/>
      <w:marLeft w:val="0"/>
      <w:marRight w:val="0"/>
      <w:marTop w:val="0"/>
      <w:marBottom w:val="0"/>
      <w:divBdr>
        <w:top w:val="none" w:sz="0" w:space="0" w:color="auto"/>
        <w:left w:val="none" w:sz="0" w:space="0" w:color="auto"/>
        <w:bottom w:val="none" w:sz="0" w:space="0" w:color="auto"/>
        <w:right w:val="none" w:sz="0" w:space="0" w:color="auto"/>
      </w:divBdr>
    </w:div>
    <w:div w:id="105196553">
      <w:bodyDiv w:val="1"/>
      <w:marLeft w:val="0"/>
      <w:marRight w:val="0"/>
      <w:marTop w:val="0"/>
      <w:marBottom w:val="0"/>
      <w:divBdr>
        <w:top w:val="none" w:sz="0" w:space="0" w:color="auto"/>
        <w:left w:val="none" w:sz="0" w:space="0" w:color="auto"/>
        <w:bottom w:val="none" w:sz="0" w:space="0" w:color="auto"/>
        <w:right w:val="none" w:sz="0" w:space="0" w:color="auto"/>
      </w:divBdr>
    </w:div>
    <w:div w:id="142552032">
      <w:bodyDiv w:val="1"/>
      <w:marLeft w:val="0"/>
      <w:marRight w:val="0"/>
      <w:marTop w:val="0"/>
      <w:marBottom w:val="0"/>
      <w:divBdr>
        <w:top w:val="none" w:sz="0" w:space="0" w:color="auto"/>
        <w:left w:val="none" w:sz="0" w:space="0" w:color="auto"/>
        <w:bottom w:val="none" w:sz="0" w:space="0" w:color="auto"/>
        <w:right w:val="none" w:sz="0" w:space="0" w:color="auto"/>
      </w:divBdr>
    </w:div>
    <w:div w:id="1381129897">
      <w:bodyDiv w:val="1"/>
      <w:marLeft w:val="0"/>
      <w:marRight w:val="0"/>
      <w:marTop w:val="0"/>
      <w:marBottom w:val="0"/>
      <w:divBdr>
        <w:top w:val="none" w:sz="0" w:space="0" w:color="auto"/>
        <w:left w:val="none" w:sz="0" w:space="0" w:color="auto"/>
        <w:bottom w:val="none" w:sz="0" w:space="0" w:color="auto"/>
        <w:right w:val="none" w:sz="0" w:space="0" w:color="auto"/>
      </w:divBdr>
    </w:div>
    <w:div w:id="1601142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selin\Downloads\Project%20Timescal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tr-TR" sz="1200"/>
              <a:t>Dungeon</a:t>
            </a:r>
            <a:r>
              <a:rPr lang="tr-TR" sz="1200" baseline="0"/>
              <a:t> Of Dooom Timescale</a:t>
            </a:r>
            <a:endParaRPr lang="en-GB" sz="1200"/>
          </a:p>
        </c:rich>
      </c:tx>
      <c:overlay val="0"/>
    </c:title>
    <c:autoTitleDeleted val="0"/>
    <c:plotArea>
      <c:layout/>
      <c:barChart>
        <c:barDir val="bar"/>
        <c:grouping val="clustered"/>
        <c:varyColors val="0"/>
        <c:ser>
          <c:idx val="0"/>
          <c:order val="0"/>
          <c:tx>
            <c:strRef>
              <c:f>Sheet1!$A$1:$A$2</c:f>
              <c:strCache>
                <c:ptCount val="1"/>
                <c:pt idx="0">
                  <c:v>Sprint Date</c:v>
                </c:pt>
              </c:strCache>
            </c:strRef>
          </c:tx>
          <c:invertIfNegative val="0"/>
          <c:val>
            <c:numRef>
              <c:f>Sheet1!$A$3:$A$26</c:f>
              <c:numCache>
                <c:formatCode>General</c:formatCode>
                <c:ptCount val="24"/>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numCache>
            </c:numRef>
          </c:val>
          <c:extLst>
            <c:ext xmlns:c16="http://schemas.microsoft.com/office/drawing/2014/chart" uri="{C3380CC4-5D6E-409C-BE32-E72D297353CC}">
              <c16:uniqueId val="{00000000-EFFC-4928-8ADB-66E285A907C2}"/>
            </c:ext>
          </c:extLst>
        </c:ser>
        <c:ser>
          <c:idx val="1"/>
          <c:order val="1"/>
          <c:tx>
            <c:strRef>
              <c:f>Sheet1!$B$1:$B$2</c:f>
              <c:strCache>
                <c:ptCount val="1"/>
                <c:pt idx="0">
                  <c:v>Effort points (1 = 0.5 day)</c:v>
                </c:pt>
              </c:strCache>
            </c:strRef>
          </c:tx>
          <c:invertIfNegative val="0"/>
          <c:val>
            <c:numRef>
              <c:f>Sheet1!$B$3:$B$26</c:f>
              <c:numCache>
                <c:formatCode>General</c:formatCode>
                <c:ptCount val="24"/>
                <c:pt idx="1">
                  <c:v>3</c:v>
                </c:pt>
                <c:pt idx="2">
                  <c:v>3</c:v>
                </c:pt>
                <c:pt idx="3">
                  <c:v>1</c:v>
                </c:pt>
                <c:pt idx="4">
                  <c:v>2</c:v>
                </c:pt>
                <c:pt idx="5">
                  <c:v>2</c:v>
                </c:pt>
                <c:pt idx="6">
                  <c:v>2</c:v>
                </c:pt>
                <c:pt idx="7">
                  <c:v>4</c:v>
                </c:pt>
                <c:pt idx="8">
                  <c:v>2</c:v>
                </c:pt>
                <c:pt idx="9">
                  <c:v>4</c:v>
                </c:pt>
                <c:pt idx="10">
                  <c:v>4</c:v>
                </c:pt>
                <c:pt idx="11">
                  <c:v>2</c:v>
                </c:pt>
                <c:pt idx="12">
                  <c:v>3</c:v>
                </c:pt>
                <c:pt idx="13">
                  <c:v>2</c:v>
                </c:pt>
                <c:pt idx="14">
                  <c:v>4</c:v>
                </c:pt>
                <c:pt idx="15">
                  <c:v>4</c:v>
                </c:pt>
                <c:pt idx="16">
                  <c:v>4</c:v>
                </c:pt>
                <c:pt idx="17">
                  <c:v>2</c:v>
                </c:pt>
                <c:pt idx="18">
                  <c:v>4</c:v>
                </c:pt>
                <c:pt idx="19">
                  <c:v>1</c:v>
                </c:pt>
                <c:pt idx="20">
                  <c:v>2</c:v>
                </c:pt>
                <c:pt idx="21">
                  <c:v>2</c:v>
                </c:pt>
                <c:pt idx="22">
                  <c:v>4</c:v>
                </c:pt>
                <c:pt idx="23">
                  <c:v>61</c:v>
                </c:pt>
              </c:numCache>
            </c:numRef>
          </c:val>
          <c:extLst>
            <c:ext xmlns:c16="http://schemas.microsoft.com/office/drawing/2014/chart" uri="{C3380CC4-5D6E-409C-BE32-E72D297353CC}">
              <c16:uniqueId val="{00000001-EFFC-4928-8ADB-66E285A907C2}"/>
            </c:ext>
          </c:extLst>
        </c:ser>
        <c:ser>
          <c:idx val="2"/>
          <c:order val="2"/>
          <c:tx>
            <c:strRef>
              <c:f>Sheet1!$C$1:$C$2</c:f>
              <c:strCache>
                <c:ptCount val="1"/>
                <c:pt idx="0">
                  <c:v>Sprint 0 31.10.2016</c:v>
                </c:pt>
              </c:strCache>
            </c:strRef>
          </c:tx>
          <c:invertIfNegative val="0"/>
          <c:val>
            <c:numRef>
              <c:f>Sheet1!$C$3:$C$26</c:f>
              <c:numCache>
                <c:formatCode>General</c:formatCode>
                <c:ptCount val="24"/>
                <c:pt idx="0" formatCode="m/d/yyyy">
                  <c:v>0</c:v>
                </c:pt>
              </c:numCache>
            </c:numRef>
          </c:val>
          <c:extLst>
            <c:ext xmlns:c16="http://schemas.microsoft.com/office/drawing/2014/chart" uri="{C3380CC4-5D6E-409C-BE32-E72D297353CC}">
              <c16:uniqueId val="{00000002-EFFC-4928-8ADB-66E285A907C2}"/>
            </c:ext>
          </c:extLst>
        </c:ser>
        <c:ser>
          <c:idx val="3"/>
          <c:order val="3"/>
          <c:tx>
            <c:strRef>
              <c:f>Sheet1!$D$1:$D$2</c:f>
              <c:strCache>
                <c:ptCount val="1"/>
                <c:pt idx="0">
                  <c:v>Sprint 1 7.11.2016</c:v>
                </c:pt>
              </c:strCache>
            </c:strRef>
          </c:tx>
          <c:invertIfNegative val="0"/>
          <c:val>
            <c:numRef>
              <c:f>Sheet1!$D$3:$D$26</c:f>
              <c:numCache>
                <c:formatCode>General</c:formatCode>
                <c:ptCount val="24"/>
              </c:numCache>
            </c:numRef>
          </c:val>
          <c:extLst>
            <c:ext xmlns:c16="http://schemas.microsoft.com/office/drawing/2014/chart" uri="{C3380CC4-5D6E-409C-BE32-E72D297353CC}">
              <c16:uniqueId val="{00000003-EFFC-4928-8ADB-66E285A907C2}"/>
            </c:ext>
          </c:extLst>
        </c:ser>
        <c:ser>
          <c:idx val="4"/>
          <c:order val="4"/>
          <c:tx>
            <c:strRef>
              <c:f>Sheet1!$E$1:$E$2</c:f>
              <c:strCache>
                <c:ptCount val="1"/>
                <c:pt idx="0">
                  <c:v>Sprint 2 14.11.2016</c:v>
                </c:pt>
              </c:strCache>
            </c:strRef>
          </c:tx>
          <c:invertIfNegative val="0"/>
          <c:val>
            <c:numRef>
              <c:f>Sheet1!$E$3:$E$26</c:f>
              <c:numCache>
                <c:formatCode>General</c:formatCode>
                <c:ptCount val="24"/>
              </c:numCache>
            </c:numRef>
          </c:val>
          <c:extLst>
            <c:ext xmlns:c16="http://schemas.microsoft.com/office/drawing/2014/chart" uri="{C3380CC4-5D6E-409C-BE32-E72D297353CC}">
              <c16:uniqueId val="{00000004-EFFC-4928-8ADB-66E285A907C2}"/>
            </c:ext>
          </c:extLst>
        </c:ser>
        <c:ser>
          <c:idx val="5"/>
          <c:order val="5"/>
          <c:tx>
            <c:strRef>
              <c:f>Sheet1!$F$1:$F$2</c:f>
              <c:strCache>
                <c:ptCount val="1"/>
                <c:pt idx="0">
                  <c:v>Sprint 3 21.11.2016</c:v>
                </c:pt>
              </c:strCache>
            </c:strRef>
          </c:tx>
          <c:invertIfNegative val="0"/>
          <c:val>
            <c:numRef>
              <c:f>Sheet1!$F$3:$F$26</c:f>
              <c:numCache>
                <c:formatCode>General</c:formatCode>
                <c:ptCount val="24"/>
                <c:pt idx="0" formatCode="m/d/yyyy">
                  <c:v>0</c:v>
                </c:pt>
                <c:pt idx="23">
                  <c:v>12</c:v>
                </c:pt>
              </c:numCache>
            </c:numRef>
          </c:val>
          <c:extLst>
            <c:ext xmlns:c16="http://schemas.microsoft.com/office/drawing/2014/chart" uri="{C3380CC4-5D6E-409C-BE32-E72D297353CC}">
              <c16:uniqueId val="{00000005-EFFC-4928-8ADB-66E285A907C2}"/>
            </c:ext>
          </c:extLst>
        </c:ser>
        <c:ser>
          <c:idx val="6"/>
          <c:order val="6"/>
          <c:tx>
            <c:strRef>
              <c:f>Sheet1!$G$1:$G$2</c:f>
              <c:strCache>
                <c:ptCount val="1"/>
                <c:pt idx="0">
                  <c:v>Sprint 4 28.11.2016</c:v>
                </c:pt>
              </c:strCache>
            </c:strRef>
          </c:tx>
          <c:invertIfNegative val="0"/>
          <c:val>
            <c:numRef>
              <c:f>Sheet1!$G$3:$G$26</c:f>
              <c:numCache>
                <c:formatCode>General</c:formatCode>
                <c:ptCount val="24"/>
                <c:pt idx="23">
                  <c:v>16</c:v>
                </c:pt>
              </c:numCache>
            </c:numRef>
          </c:val>
          <c:extLst>
            <c:ext xmlns:c16="http://schemas.microsoft.com/office/drawing/2014/chart" uri="{C3380CC4-5D6E-409C-BE32-E72D297353CC}">
              <c16:uniqueId val="{00000006-EFFC-4928-8ADB-66E285A907C2}"/>
            </c:ext>
          </c:extLst>
        </c:ser>
        <c:ser>
          <c:idx val="7"/>
          <c:order val="7"/>
          <c:tx>
            <c:strRef>
              <c:f>Sheet1!$H$1:$H$2</c:f>
              <c:strCache>
                <c:ptCount val="1"/>
                <c:pt idx="0">
                  <c:v>Sprint 5 5.12.2016</c:v>
                </c:pt>
              </c:strCache>
            </c:strRef>
          </c:tx>
          <c:invertIfNegative val="0"/>
          <c:val>
            <c:numRef>
              <c:f>Sheet1!$H$3:$H$26</c:f>
              <c:numCache>
                <c:formatCode>General</c:formatCode>
                <c:ptCount val="24"/>
                <c:pt idx="0" formatCode="m/d/yyyy">
                  <c:v>0</c:v>
                </c:pt>
                <c:pt idx="23">
                  <c:v>16</c:v>
                </c:pt>
              </c:numCache>
            </c:numRef>
          </c:val>
          <c:extLst>
            <c:ext xmlns:c16="http://schemas.microsoft.com/office/drawing/2014/chart" uri="{C3380CC4-5D6E-409C-BE32-E72D297353CC}">
              <c16:uniqueId val="{00000007-EFFC-4928-8ADB-66E285A907C2}"/>
            </c:ext>
          </c:extLst>
        </c:ser>
        <c:ser>
          <c:idx val="8"/>
          <c:order val="8"/>
          <c:tx>
            <c:strRef>
              <c:f>Sheet1!$I$1:$I$2</c:f>
              <c:strCache>
                <c:ptCount val="1"/>
                <c:pt idx="0">
                  <c:v>Sprint 6 12.12.2016</c:v>
                </c:pt>
              </c:strCache>
            </c:strRef>
          </c:tx>
          <c:invertIfNegative val="0"/>
          <c:val>
            <c:numRef>
              <c:f>Sheet1!$I$3:$I$26</c:f>
              <c:numCache>
                <c:formatCode>General</c:formatCode>
                <c:ptCount val="24"/>
                <c:pt idx="23">
                  <c:v>17</c:v>
                </c:pt>
              </c:numCache>
            </c:numRef>
          </c:val>
          <c:extLst>
            <c:ext xmlns:c16="http://schemas.microsoft.com/office/drawing/2014/chart" uri="{C3380CC4-5D6E-409C-BE32-E72D297353CC}">
              <c16:uniqueId val="{00000008-EFFC-4928-8ADB-66E285A907C2}"/>
            </c:ext>
          </c:extLst>
        </c:ser>
        <c:dLbls>
          <c:showLegendKey val="0"/>
          <c:showVal val="0"/>
          <c:showCatName val="0"/>
          <c:showSerName val="0"/>
          <c:showPercent val="0"/>
          <c:showBubbleSize val="0"/>
        </c:dLbls>
        <c:gapWidth val="150"/>
        <c:axId val="193867776"/>
        <c:axId val="193870464"/>
      </c:barChart>
      <c:catAx>
        <c:axId val="193867776"/>
        <c:scaling>
          <c:orientation val="minMax"/>
        </c:scaling>
        <c:delete val="0"/>
        <c:axPos val="l"/>
        <c:majorTickMark val="none"/>
        <c:minorTickMark val="none"/>
        <c:tickLblPos val="nextTo"/>
        <c:crossAx val="193870464"/>
        <c:crosses val="autoZero"/>
        <c:auto val="1"/>
        <c:lblAlgn val="ctr"/>
        <c:lblOffset val="100"/>
        <c:noMultiLvlLbl val="0"/>
      </c:catAx>
      <c:valAx>
        <c:axId val="193870464"/>
        <c:scaling>
          <c:orientation val="minMax"/>
        </c:scaling>
        <c:delete val="0"/>
        <c:axPos val="b"/>
        <c:majorGridlines/>
        <c:numFmt formatCode="General" sourceLinked="1"/>
        <c:majorTickMark val="none"/>
        <c:minorTickMark val="none"/>
        <c:tickLblPos val="nextTo"/>
        <c:crossAx val="193867776"/>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n</b:Tag>
    <b:SourceType>DocumentFromInternetSite</b:SourceType>
    <b:Guid>{A7D9E450-0D5A-4E8E-9025-E1517CA706E8}</b:Guid>
    <b:Title>Exploratory Testing from Florida Institute of Technology, Quality Assurance Institute Worldwide Annual Software Testing Conference, Orlando, FL.</b:Title>
    <b:Author>
      <b:Author>
        <b:NameList>
          <b:Person>
            <b:Last>Kaner</b:Last>
            <b:First>Cem</b:First>
          </b:Person>
        </b:NameList>
      </b:Author>
    </b:Author>
    <b:InternetSiteTitle>Kaner.com</b:InternetSiteTitle>
    <b:URL>http://www.kaner.com/pdfs/ETatQAI.pdf</b:URL>
    <b:Year>2006</b:Year>
    <b:Month>Novemer</b:Month>
    <b:Day>17</b:Day>
    <b:RefOrder>1</b:RefOrder>
  </b:Source>
  <b:Source>
    <b:Tag>IST16</b:Tag>
    <b:SourceType>InternetSite</b:SourceType>
    <b:Guid>{423D7ED1-EB24-4186-833E-28D4E309F94C}</b:Guid>
    <b:Author>
      <b:Author>
        <b:Corporate>ISTQB Exam Certification</b:Corporate>
      </b:Author>
    </b:Author>
    <b:Title>What is Component testing?</b:Title>
    <b:InternetSiteTitle>ISTQB Exam Certification</b:InternetSiteTitle>
    <b:URL>http://istqbexamcertification.com/what-is-component-testing/</b:URL>
    <b:YearAccessed>2016</b:YearAccessed>
    <b:MonthAccessed>11</b:MonthAccessed>
    <b:DayAccessed>26</b:DayAccessed>
    <b:RefOrder>2</b:RefOrder>
  </b:Source>
</b:Sources>
</file>

<file path=customXml/itemProps1.xml><?xml version="1.0" encoding="utf-8"?>
<ds:datastoreItem xmlns:ds="http://schemas.openxmlformats.org/officeDocument/2006/customXml" ds:itemID="{F8560006-9C50-4320-9BCB-2806D2F309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1</TotalTime>
  <Pages>32</Pages>
  <Words>6851</Words>
  <Characters>39054</Characters>
  <Application>Microsoft Office Word</Application>
  <DocSecurity>0</DocSecurity>
  <Lines>325</Lines>
  <Paragraphs>9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TEAM MEMBERS</vt:lpstr>
      <vt:lpstr>Requirements Document Template</vt:lpstr>
    </vt:vector>
  </TitlesOfParts>
  <Company>DUNGEOON OF DOOOM</Company>
  <LinksUpToDate>false</LinksUpToDate>
  <CharactersWithSpaces>4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MEMBERS</dc:title>
  <dc:creator>REPORT V01</dc:creator>
  <cp:lastModifiedBy>Qian Zhou</cp:lastModifiedBy>
  <cp:revision>365</cp:revision>
  <cp:lastPrinted>2004-03-19T14:56:00Z</cp:lastPrinted>
  <dcterms:created xsi:type="dcterms:W3CDTF">2016-12-10T17:21:00Z</dcterms:created>
  <dcterms:modified xsi:type="dcterms:W3CDTF">2016-12-14T22:59:00Z</dcterms:modified>
</cp:coreProperties>
</file>